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47E0E" w14:textId="77777777" w:rsidR="00D81098" w:rsidRPr="00541804" w:rsidRDefault="00D81098" w:rsidP="00B64F93">
      <w:pPr>
        <w:ind w:left="-426"/>
        <w:rPr>
          <w:rFonts w:ascii="Montserrat" w:hAnsi="Montserrat"/>
          <w:b/>
          <w:bCs/>
          <w:sz w:val="18"/>
          <w:szCs w:val="18"/>
          <w:lang w:eastAsia="en-AU"/>
        </w:rPr>
      </w:pPr>
      <w:r w:rsidRPr="00541804">
        <w:rPr>
          <w:rFonts w:ascii="Montserrat" w:hAnsi="Montserrat"/>
          <w:b/>
          <w:bCs/>
          <w:sz w:val="18"/>
          <w:szCs w:val="18"/>
          <w:lang w:eastAsia="en-AU"/>
        </w:rPr>
        <w:t>Instructions to Contractor:</w:t>
      </w:r>
    </w:p>
    <w:p w14:paraId="7A285AD2" w14:textId="46BEC912" w:rsidR="005C4530" w:rsidRPr="00541804" w:rsidRDefault="000A7BF2" w:rsidP="00B64F93">
      <w:pPr>
        <w:pStyle w:val="ListParagraph"/>
        <w:numPr>
          <w:ilvl w:val="0"/>
          <w:numId w:val="7"/>
        </w:numPr>
        <w:spacing w:before="120"/>
        <w:ind w:left="0"/>
        <w:rPr>
          <w:rFonts w:ascii="Montserrat" w:hAnsi="Montserrat"/>
          <w:bCs/>
          <w:sz w:val="18"/>
          <w:szCs w:val="18"/>
          <w:lang w:eastAsia="en-AU"/>
        </w:rPr>
      </w:pPr>
      <w:r>
        <w:rPr>
          <w:rFonts w:ascii="Montserrat" w:hAnsi="Montserrat"/>
          <w:bCs/>
          <w:sz w:val="18"/>
          <w:szCs w:val="18"/>
          <w:lang w:eastAsia="en-AU"/>
        </w:rPr>
        <w:t xml:space="preserve">The </w:t>
      </w:r>
      <w:r w:rsidR="00312DD3" w:rsidRPr="00312DD3">
        <w:rPr>
          <w:rFonts w:ascii="Montserrat" w:hAnsi="Montserrat"/>
          <w:bCs/>
          <w:sz w:val="18"/>
          <w:szCs w:val="18"/>
          <w:lang w:eastAsia="en-AU"/>
        </w:rPr>
        <w:t>PCBU (Employer/Contractor)</w:t>
      </w:r>
      <w:r w:rsidR="00D81098" w:rsidRPr="00541804">
        <w:rPr>
          <w:rFonts w:ascii="Montserrat" w:hAnsi="Montserrat"/>
          <w:bCs/>
          <w:sz w:val="18"/>
          <w:szCs w:val="18"/>
          <w:lang w:eastAsia="en-AU"/>
        </w:rPr>
        <w:t xml:space="preserve"> are r</w:t>
      </w:r>
      <w:r w:rsidR="0001668A">
        <w:rPr>
          <w:rFonts w:ascii="Montserrat" w:hAnsi="Montserrat"/>
          <w:bCs/>
          <w:sz w:val="18"/>
          <w:szCs w:val="18"/>
          <w:lang w:eastAsia="en-AU"/>
        </w:rPr>
        <w:t>equired</w:t>
      </w:r>
      <w:r w:rsidR="00D81098" w:rsidRPr="00541804">
        <w:rPr>
          <w:rFonts w:ascii="Montserrat" w:hAnsi="Montserrat"/>
          <w:bCs/>
          <w:sz w:val="18"/>
          <w:szCs w:val="18"/>
          <w:lang w:eastAsia="en-AU"/>
        </w:rPr>
        <w:t xml:space="preserve"> to insert </w:t>
      </w:r>
      <w:r w:rsidR="00175361">
        <w:rPr>
          <w:rFonts w:ascii="Montserrat" w:hAnsi="Montserrat"/>
          <w:bCs/>
          <w:sz w:val="18"/>
          <w:szCs w:val="18"/>
          <w:lang w:eastAsia="en-AU"/>
        </w:rPr>
        <w:t xml:space="preserve">their </w:t>
      </w:r>
      <w:r w:rsidR="00D81098" w:rsidRPr="00541804">
        <w:rPr>
          <w:rFonts w:ascii="Montserrat" w:hAnsi="Montserrat"/>
          <w:bCs/>
          <w:sz w:val="18"/>
          <w:szCs w:val="18"/>
          <w:lang w:eastAsia="en-AU"/>
        </w:rPr>
        <w:t xml:space="preserve">company logo in the marked position above.  </w:t>
      </w:r>
    </w:p>
    <w:p w14:paraId="58C3A43D" w14:textId="07D50FE2" w:rsidR="00FB0A6C" w:rsidRPr="00541804" w:rsidRDefault="00D81098" w:rsidP="00B64F93">
      <w:pPr>
        <w:pStyle w:val="ListParagraph"/>
        <w:numPr>
          <w:ilvl w:val="0"/>
          <w:numId w:val="7"/>
        </w:numPr>
        <w:spacing w:before="120"/>
        <w:ind w:left="0"/>
        <w:rPr>
          <w:rFonts w:ascii="Montserrat" w:hAnsi="Montserrat"/>
          <w:bCs/>
          <w:sz w:val="18"/>
          <w:szCs w:val="18"/>
          <w:lang w:eastAsia="en-AU"/>
        </w:rPr>
      </w:pPr>
      <w:r w:rsidRPr="00541804">
        <w:rPr>
          <w:rFonts w:ascii="Montserrat" w:hAnsi="Montserrat"/>
          <w:bCs/>
          <w:sz w:val="18"/>
          <w:szCs w:val="18"/>
          <w:lang w:eastAsia="en-AU"/>
        </w:rPr>
        <w:t>Once completed, contractors are required to pass this health questionnaire</w:t>
      </w:r>
      <w:r w:rsidR="00A616D3" w:rsidRPr="00541804">
        <w:rPr>
          <w:rFonts w:ascii="Montserrat" w:hAnsi="Montserrat"/>
          <w:bCs/>
          <w:sz w:val="18"/>
          <w:szCs w:val="18"/>
          <w:lang w:eastAsia="en-AU"/>
        </w:rPr>
        <w:t xml:space="preserve"> and declaration</w:t>
      </w:r>
      <w:r w:rsidRPr="00541804">
        <w:rPr>
          <w:rFonts w:ascii="Montserrat" w:hAnsi="Montserrat"/>
          <w:bCs/>
          <w:sz w:val="18"/>
          <w:szCs w:val="18"/>
          <w:lang w:eastAsia="en-AU"/>
        </w:rPr>
        <w:t xml:space="preserve"> over to their employee for completion as a part of the mobilisation/onboarding into the Martinus </w:t>
      </w:r>
      <w:r w:rsidR="00DC69FC" w:rsidRPr="00541804">
        <w:rPr>
          <w:rFonts w:ascii="Montserrat" w:hAnsi="Montserrat"/>
          <w:bCs/>
          <w:sz w:val="18"/>
          <w:szCs w:val="18"/>
          <w:lang w:eastAsia="en-AU"/>
        </w:rPr>
        <w:t xml:space="preserve">Rail </w:t>
      </w:r>
      <w:r w:rsidRPr="00541804">
        <w:rPr>
          <w:rFonts w:ascii="Montserrat" w:hAnsi="Montserrat"/>
          <w:bCs/>
          <w:sz w:val="18"/>
          <w:szCs w:val="18"/>
          <w:lang w:eastAsia="en-AU"/>
        </w:rPr>
        <w:t>Corridor Project.</w:t>
      </w:r>
      <w:r w:rsidR="008E3CDD" w:rsidRPr="00541804">
        <w:rPr>
          <w:rFonts w:ascii="Montserrat" w:hAnsi="Montserrat"/>
          <w:bCs/>
          <w:sz w:val="18"/>
          <w:szCs w:val="18"/>
          <w:lang w:eastAsia="en-AU"/>
        </w:rPr>
        <w:t xml:space="preserve">  </w:t>
      </w:r>
    </w:p>
    <w:p w14:paraId="0550F949" w14:textId="6BDF756B" w:rsidR="00A061F9" w:rsidRPr="00541804" w:rsidRDefault="00C419A3" w:rsidP="00B64F93">
      <w:pPr>
        <w:pStyle w:val="ListParagraph"/>
        <w:numPr>
          <w:ilvl w:val="0"/>
          <w:numId w:val="7"/>
        </w:numPr>
        <w:spacing w:before="120"/>
        <w:ind w:left="0"/>
        <w:rPr>
          <w:rFonts w:ascii="Montserrat" w:hAnsi="Montserrat"/>
          <w:bCs/>
          <w:sz w:val="18"/>
          <w:szCs w:val="18"/>
          <w:lang w:eastAsia="en-AU"/>
        </w:rPr>
      </w:pPr>
      <w:r>
        <w:rPr>
          <w:rFonts w:ascii="Montserrat" w:hAnsi="Montserrat"/>
          <w:bCs/>
          <w:sz w:val="18"/>
          <w:szCs w:val="18"/>
          <w:lang w:eastAsia="en-AU"/>
        </w:rPr>
        <w:t>All employees must</w:t>
      </w:r>
      <w:r w:rsidR="00FB0A6C" w:rsidRPr="00541804">
        <w:rPr>
          <w:rFonts w:ascii="Montserrat" w:hAnsi="Montserrat"/>
          <w:bCs/>
          <w:sz w:val="18"/>
          <w:szCs w:val="18"/>
          <w:lang w:eastAsia="en-AU"/>
        </w:rPr>
        <w:t xml:space="preserve"> </w:t>
      </w:r>
      <w:r w:rsidR="008E3CDD" w:rsidRPr="00541804">
        <w:rPr>
          <w:rFonts w:ascii="Montserrat" w:hAnsi="Montserrat"/>
          <w:bCs/>
          <w:sz w:val="18"/>
          <w:szCs w:val="18"/>
          <w:lang w:eastAsia="en-AU"/>
        </w:rPr>
        <w:t>complete</w:t>
      </w:r>
      <w:r>
        <w:rPr>
          <w:rFonts w:ascii="Montserrat" w:hAnsi="Montserrat"/>
          <w:bCs/>
          <w:sz w:val="18"/>
          <w:szCs w:val="18"/>
          <w:lang w:eastAsia="en-AU"/>
        </w:rPr>
        <w:t xml:space="preserve"> </w:t>
      </w:r>
      <w:r w:rsidR="008E3CDD" w:rsidRPr="00541804">
        <w:rPr>
          <w:rFonts w:ascii="Montserrat" w:hAnsi="Montserrat"/>
          <w:bCs/>
          <w:sz w:val="18"/>
          <w:szCs w:val="18"/>
          <w:lang w:eastAsia="en-AU"/>
        </w:rPr>
        <w:t xml:space="preserve">and return </w:t>
      </w:r>
      <w:r w:rsidR="005B61D5" w:rsidRPr="00541804">
        <w:rPr>
          <w:rFonts w:ascii="Montserrat" w:hAnsi="Montserrat"/>
          <w:bCs/>
          <w:sz w:val="18"/>
          <w:szCs w:val="18"/>
          <w:lang w:eastAsia="en-AU"/>
        </w:rPr>
        <w:t xml:space="preserve">the </w:t>
      </w:r>
      <w:r w:rsidR="00DC69FC" w:rsidRPr="00541804">
        <w:rPr>
          <w:rFonts w:ascii="Montserrat" w:hAnsi="Montserrat"/>
          <w:bCs/>
          <w:sz w:val="18"/>
          <w:szCs w:val="18"/>
          <w:lang w:eastAsia="en-AU"/>
        </w:rPr>
        <w:t xml:space="preserve">health questionnaire and declaration </w:t>
      </w:r>
      <w:r w:rsidR="005B61D5" w:rsidRPr="00541804">
        <w:rPr>
          <w:rFonts w:ascii="Montserrat" w:hAnsi="Montserrat"/>
          <w:bCs/>
          <w:sz w:val="18"/>
          <w:szCs w:val="18"/>
          <w:lang w:eastAsia="en-AU"/>
        </w:rPr>
        <w:t xml:space="preserve">to your organisation, </w:t>
      </w:r>
      <w:r w:rsidR="00A76AB8" w:rsidRPr="00541804">
        <w:rPr>
          <w:rFonts w:ascii="Montserrat" w:hAnsi="Montserrat"/>
          <w:bCs/>
          <w:sz w:val="18"/>
          <w:szCs w:val="18"/>
          <w:lang w:eastAsia="en-AU"/>
        </w:rPr>
        <w:t xml:space="preserve">it must </w:t>
      </w:r>
      <w:r w:rsidR="00175F1E">
        <w:rPr>
          <w:rFonts w:ascii="Montserrat" w:hAnsi="Montserrat"/>
          <w:bCs/>
          <w:sz w:val="18"/>
          <w:szCs w:val="18"/>
          <w:lang w:eastAsia="en-AU"/>
        </w:rPr>
        <w:t xml:space="preserve">then </w:t>
      </w:r>
      <w:r w:rsidR="00A76AB8" w:rsidRPr="00541804">
        <w:rPr>
          <w:rFonts w:ascii="Montserrat" w:hAnsi="Montserrat"/>
          <w:bCs/>
          <w:sz w:val="18"/>
          <w:szCs w:val="18"/>
          <w:lang w:eastAsia="en-AU"/>
        </w:rPr>
        <w:t xml:space="preserve">be reviewed </w:t>
      </w:r>
      <w:r w:rsidR="001823F5" w:rsidRPr="00541804">
        <w:rPr>
          <w:rFonts w:ascii="Montserrat" w:hAnsi="Montserrat"/>
          <w:bCs/>
          <w:sz w:val="18"/>
          <w:szCs w:val="18"/>
          <w:lang w:eastAsia="en-AU"/>
        </w:rPr>
        <w:t xml:space="preserve">in </w:t>
      </w:r>
      <w:r w:rsidR="008B16C0" w:rsidRPr="00541804">
        <w:rPr>
          <w:rFonts w:ascii="Montserrat" w:hAnsi="Montserrat"/>
          <w:bCs/>
          <w:sz w:val="18"/>
          <w:szCs w:val="18"/>
          <w:lang w:eastAsia="en-AU"/>
        </w:rPr>
        <w:t>full</w:t>
      </w:r>
      <w:r w:rsidR="00A061F9" w:rsidRPr="00541804">
        <w:rPr>
          <w:rFonts w:ascii="Montserrat" w:hAnsi="Montserrat"/>
          <w:bCs/>
          <w:sz w:val="18"/>
          <w:szCs w:val="18"/>
          <w:lang w:eastAsia="en-AU"/>
        </w:rPr>
        <w:t>.</w:t>
      </w:r>
    </w:p>
    <w:p w14:paraId="6B00E3C6" w14:textId="3824CE5B" w:rsidR="00C75D70" w:rsidRDefault="00E331BB" w:rsidP="00F05F48">
      <w:pPr>
        <w:pStyle w:val="ListParagraph"/>
        <w:numPr>
          <w:ilvl w:val="1"/>
          <w:numId w:val="7"/>
        </w:numPr>
        <w:spacing w:before="120"/>
        <w:ind w:left="426"/>
        <w:rPr>
          <w:rFonts w:ascii="Montserrat" w:hAnsi="Montserrat"/>
          <w:bCs/>
          <w:i/>
          <w:iCs/>
          <w:sz w:val="18"/>
          <w:szCs w:val="18"/>
          <w:lang w:eastAsia="en-AU"/>
        </w:rPr>
      </w:pPr>
      <w:r w:rsidRPr="00541804">
        <w:rPr>
          <w:rFonts w:ascii="Montserrat" w:hAnsi="Montserrat"/>
          <w:b/>
          <w:sz w:val="18"/>
          <w:szCs w:val="18"/>
          <w:lang w:eastAsia="en-AU"/>
        </w:rPr>
        <w:t>Health Management Plan</w:t>
      </w:r>
      <w:r w:rsidRPr="00541804">
        <w:rPr>
          <w:rFonts w:ascii="Montserrat" w:hAnsi="Montserrat"/>
          <w:bCs/>
          <w:sz w:val="18"/>
          <w:szCs w:val="18"/>
          <w:lang w:eastAsia="en-AU"/>
        </w:rPr>
        <w:t xml:space="preserve"> - </w:t>
      </w:r>
      <w:r w:rsidRPr="00541804">
        <w:rPr>
          <w:rFonts w:ascii="Montserrat" w:hAnsi="Montserrat"/>
          <w:bCs/>
          <w:i/>
          <w:iCs/>
          <w:sz w:val="18"/>
          <w:szCs w:val="18"/>
          <w:lang w:eastAsia="en-AU"/>
        </w:rPr>
        <w:t>This</w:t>
      </w:r>
      <w:r w:rsidR="003711FE" w:rsidRPr="00541804">
        <w:rPr>
          <w:rFonts w:ascii="Montserrat" w:hAnsi="Montserrat"/>
          <w:bCs/>
          <w:i/>
          <w:iCs/>
          <w:sz w:val="18"/>
          <w:szCs w:val="18"/>
          <w:lang w:eastAsia="en-AU"/>
        </w:rPr>
        <w:t xml:space="preserve"> document must be </w:t>
      </w:r>
      <w:r w:rsidR="000E387B">
        <w:rPr>
          <w:rFonts w:ascii="Montserrat" w:hAnsi="Montserrat"/>
          <w:bCs/>
          <w:i/>
          <w:iCs/>
          <w:sz w:val="18"/>
          <w:szCs w:val="18"/>
          <w:lang w:eastAsia="en-AU"/>
        </w:rPr>
        <w:t>completed</w:t>
      </w:r>
      <w:r w:rsidR="003711FE" w:rsidRPr="00541804">
        <w:rPr>
          <w:rFonts w:ascii="Montserrat" w:hAnsi="Montserrat"/>
          <w:bCs/>
          <w:i/>
          <w:iCs/>
          <w:sz w:val="18"/>
          <w:szCs w:val="18"/>
          <w:lang w:eastAsia="en-AU"/>
        </w:rPr>
        <w:t xml:space="preserve"> by </w:t>
      </w:r>
      <w:r w:rsidR="004829C9">
        <w:rPr>
          <w:rFonts w:ascii="Montserrat" w:hAnsi="Montserrat"/>
          <w:bCs/>
          <w:i/>
          <w:iCs/>
          <w:sz w:val="18"/>
          <w:szCs w:val="18"/>
          <w:lang w:eastAsia="en-AU"/>
        </w:rPr>
        <w:t>your</w:t>
      </w:r>
      <w:r w:rsidR="003711FE" w:rsidRPr="00541804">
        <w:rPr>
          <w:rFonts w:ascii="Montserrat" w:hAnsi="Montserrat"/>
          <w:bCs/>
          <w:i/>
          <w:iCs/>
          <w:sz w:val="18"/>
          <w:szCs w:val="18"/>
          <w:lang w:eastAsia="en-AU"/>
        </w:rPr>
        <w:t xml:space="preserve"> employee</w:t>
      </w:r>
      <w:r w:rsidR="00874BD8">
        <w:rPr>
          <w:rFonts w:ascii="Montserrat" w:hAnsi="Montserrat"/>
          <w:bCs/>
          <w:i/>
          <w:iCs/>
          <w:sz w:val="18"/>
          <w:szCs w:val="18"/>
          <w:lang w:eastAsia="en-AU"/>
        </w:rPr>
        <w:t>,</w:t>
      </w:r>
      <w:r w:rsidR="003711FE" w:rsidRPr="00541804">
        <w:rPr>
          <w:rFonts w:ascii="Montserrat" w:hAnsi="Montserrat"/>
          <w:bCs/>
          <w:i/>
          <w:iCs/>
          <w:sz w:val="18"/>
          <w:szCs w:val="18"/>
          <w:lang w:eastAsia="en-AU"/>
        </w:rPr>
        <w:t xml:space="preserve"> who has been identified as having restrictions</w:t>
      </w:r>
      <w:r w:rsidR="005E778F">
        <w:rPr>
          <w:rFonts w:ascii="Montserrat" w:hAnsi="Montserrat"/>
          <w:bCs/>
          <w:i/>
          <w:iCs/>
          <w:sz w:val="18"/>
          <w:szCs w:val="18"/>
          <w:lang w:eastAsia="en-AU"/>
        </w:rPr>
        <w:t xml:space="preserve"> or </w:t>
      </w:r>
      <w:r w:rsidR="00B772A7">
        <w:rPr>
          <w:rFonts w:ascii="Montserrat" w:hAnsi="Montserrat"/>
          <w:bCs/>
          <w:i/>
          <w:iCs/>
          <w:sz w:val="18"/>
          <w:szCs w:val="18"/>
          <w:lang w:eastAsia="en-AU"/>
        </w:rPr>
        <w:t xml:space="preserve">medical </w:t>
      </w:r>
      <w:r w:rsidR="005E778F">
        <w:rPr>
          <w:rFonts w:ascii="Montserrat" w:hAnsi="Montserrat"/>
          <w:bCs/>
          <w:i/>
          <w:iCs/>
          <w:sz w:val="18"/>
          <w:szCs w:val="18"/>
          <w:lang w:eastAsia="en-AU"/>
        </w:rPr>
        <w:t xml:space="preserve">conditions </w:t>
      </w:r>
      <w:r w:rsidR="003711FE" w:rsidRPr="00541804">
        <w:rPr>
          <w:rFonts w:ascii="Montserrat" w:hAnsi="Montserrat"/>
          <w:bCs/>
          <w:i/>
          <w:iCs/>
          <w:sz w:val="18"/>
          <w:szCs w:val="18"/>
          <w:lang w:eastAsia="en-AU"/>
        </w:rPr>
        <w:t>on their Rail Safety Worker Medical</w:t>
      </w:r>
      <w:r w:rsidR="007F5D0F">
        <w:rPr>
          <w:rFonts w:ascii="Montserrat" w:hAnsi="Montserrat"/>
          <w:bCs/>
          <w:i/>
          <w:iCs/>
          <w:sz w:val="18"/>
          <w:szCs w:val="18"/>
          <w:lang w:eastAsia="en-AU"/>
        </w:rPr>
        <w:t xml:space="preserve"> or </w:t>
      </w:r>
      <w:r w:rsidR="00B670C5">
        <w:rPr>
          <w:rFonts w:ascii="Montserrat" w:hAnsi="Montserrat"/>
          <w:bCs/>
          <w:i/>
          <w:iCs/>
          <w:sz w:val="18"/>
          <w:szCs w:val="18"/>
          <w:lang w:eastAsia="en-AU"/>
        </w:rPr>
        <w:t xml:space="preserve">where </w:t>
      </w:r>
      <w:r w:rsidR="007F5D0F">
        <w:rPr>
          <w:rFonts w:ascii="Montserrat" w:hAnsi="Montserrat"/>
          <w:bCs/>
          <w:i/>
          <w:iCs/>
          <w:sz w:val="18"/>
          <w:szCs w:val="18"/>
          <w:lang w:eastAsia="en-AU"/>
        </w:rPr>
        <w:t xml:space="preserve">a new condition has been listed by </w:t>
      </w:r>
      <w:r w:rsidR="00605298">
        <w:rPr>
          <w:rFonts w:ascii="Montserrat" w:hAnsi="Montserrat"/>
          <w:bCs/>
          <w:i/>
          <w:iCs/>
          <w:sz w:val="18"/>
          <w:szCs w:val="18"/>
          <w:lang w:eastAsia="en-AU"/>
        </w:rPr>
        <w:t>your</w:t>
      </w:r>
      <w:r w:rsidR="007F5D0F">
        <w:rPr>
          <w:rFonts w:ascii="Montserrat" w:hAnsi="Montserrat"/>
          <w:bCs/>
          <w:i/>
          <w:iCs/>
          <w:sz w:val="18"/>
          <w:szCs w:val="18"/>
          <w:lang w:eastAsia="en-AU"/>
        </w:rPr>
        <w:t xml:space="preserve"> employee</w:t>
      </w:r>
      <w:r w:rsidR="00A5220C">
        <w:rPr>
          <w:rFonts w:ascii="Montserrat" w:hAnsi="Montserrat"/>
          <w:bCs/>
          <w:i/>
          <w:iCs/>
          <w:sz w:val="18"/>
          <w:szCs w:val="18"/>
          <w:lang w:eastAsia="en-AU"/>
        </w:rPr>
        <w:t>, since their last medical</w:t>
      </w:r>
      <w:r w:rsidR="003711FE" w:rsidRPr="00541804">
        <w:rPr>
          <w:rFonts w:ascii="Montserrat" w:hAnsi="Montserrat"/>
          <w:bCs/>
          <w:i/>
          <w:iCs/>
          <w:sz w:val="18"/>
          <w:szCs w:val="18"/>
          <w:lang w:eastAsia="en-AU"/>
        </w:rPr>
        <w:t xml:space="preserve">.  </w:t>
      </w:r>
    </w:p>
    <w:p w14:paraId="19410381" w14:textId="04A2FBFC" w:rsidR="00F05F48" w:rsidRDefault="000E387B" w:rsidP="00F05F48">
      <w:pPr>
        <w:pStyle w:val="ListParagraph"/>
        <w:numPr>
          <w:ilvl w:val="1"/>
          <w:numId w:val="7"/>
        </w:numPr>
        <w:spacing w:before="120"/>
        <w:ind w:left="426"/>
        <w:rPr>
          <w:rFonts w:ascii="Montserrat" w:hAnsi="Montserrat"/>
          <w:bCs/>
          <w:i/>
          <w:iCs/>
          <w:sz w:val="18"/>
          <w:szCs w:val="18"/>
          <w:lang w:eastAsia="en-AU"/>
        </w:rPr>
      </w:pPr>
      <w:r>
        <w:rPr>
          <w:rFonts w:ascii="Montserrat" w:hAnsi="Montserrat"/>
          <w:bCs/>
          <w:i/>
          <w:iCs/>
          <w:sz w:val="18"/>
          <w:szCs w:val="18"/>
          <w:lang w:eastAsia="en-AU"/>
        </w:rPr>
        <w:t xml:space="preserve">Your </w:t>
      </w:r>
      <w:r w:rsidRPr="000E387B">
        <w:rPr>
          <w:rFonts w:ascii="Montserrat" w:hAnsi="Montserrat"/>
          <w:bCs/>
          <w:i/>
          <w:iCs/>
          <w:sz w:val="18"/>
          <w:szCs w:val="18"/>
          <w:lang w:eastAsia="en-AU"/>
        </w:rPr>
        <w:t>organisation</w:t>
      </w:r>
      <w:r>
        <w:rPr>
          <w:rFonts w:ascii="Montserrat" w:hAnsi="Montserrat"/>
          <w:bCs/>
          <w:i/>
          <w:iCs/>
          <w:sz w:val="18"/>
          <w:szCs w:val="18"/>
          <w:lang w:eastAsia="en-AU"/>
        </w:rPr>
        <w:t xml:space="preserve"> must review</w:t>
      </w:r>
      <w:r w:rsidR="00716555">
        <w:rPr>
          <w:rFonts w:ascii="Montserrat" w:hAnsi="Montserrat"/>
          <w:bCs/>
          <w:i/>
          <w:iCs/>
          <w:sz w:val="18"/>
          <w:szCs w:val="18"/>
          <w:lang w:eastAsia="en-AU"/>
        </w:rPr>
        <w:t>, complete a risk review</w:t>
      </w:r>
      <w:r w:rsidR="00955815">
        <w:rPr>
          <w:rFonts w:ascii="Montserrat" w:hAnsi="Montserrat"/>
          <w:bCs/>
          <w:i/>
          <w:iCs/>
          <w:sz w:val="18"/>
          <w:szCs w:val="18"/>
          <w:lang w:eastAsia="en-AU"/>
        </w:rPr>
        <w:t xml:space="preserve">, discuss the </w:t>
      </w:r>
      <w:r w:rsidR="00AF249E">
        <w:rPr>
          <w:rFonts w:ascii="Montserrat" w:hAnsi="Montserrat"/>
          <w:bCs/>
          <w:i/>
          <w:iCs/>
          <w:sz w:val="18"/>
          <w:szCs w:val="18"/>
          <w:lang w:eastAsia="en-AU"/>
        </w:rPr>
        <w:t>controls</w:t>
      </w:r>
      <w:r w:rsidR="00D83367">
        <w:rPr>
          <w:rFonts w:ascii="Montserrat" w:hAnsi="Montserrat"/>
          <w:bCs/>
          <w:i/>
          <w:iCs/>
          <w:sz w:val="18"/>
          <w:szCs w:val="18"/>
          <w:lang w:eastAsia="en-AU"/>
        </w:rPr>
        <w:t xml:space="preserve"> with their employee</w:t>
      </w:r>
      <w:r w:rsidR="00AF249E">
        <w:rPr>
          <w:rFonts w:ascii="Montserrat" w:hAnsi="Montserrat"/>
          <w:bCs/>
          <w:i/>
          <w:iCs/>
          <w:sz w:val="18"/>
          <w:szCs w:val="18"/>
          <w:lang w:eastAsia="en-AU"/>
        </w:rPr>
        <w:t>,</w:t>
      </w:r>
      <w:r w:rsidR="00955815">
        <w:rPr>
          <w:rFonts w:ascii="Montserrat" w:hAnsi="Montserrat"/>
          <w:bCs/>
          <w:i/>
          <w:iCs/>
          <w:sz w:val="18"/>
          <w:szCs w:val="18"/>
          <w:lang w:eastAsia="en-AU"/>
        </w:rPr>
        <w:t xml:space="preserve"> and approve the </w:t>
      </w:r>
      <w:r w:rsidR="00955815" w:rsidRPr="00955815">
        <w:rPr>
          <w:rFonts w:ascii="Montserrat" w:hAnsi="Montserrat"/>
          <w:bCs/>
          <w:i/>
          <w:iCs/>
          <w:sz w:val="18"/>
          <w:szCs w:val="18"/>
          <w:lang w:eastAsia="en-AU"/>
        </w:rPr>
        <w:t>Health Management Plan</w:t>
      </w:r>
      <w:r w:rsidR="00AF249E">
        <w:rPr>
          <w:rFonts w:ascii="Montserrat" w:hAnsi="Montserrat"/>
          <w:bCs/>
          <w:i/>
          <w:iCs/>
          <w:sz w:val="18"/>
          <w:szCs w:val="18"/>
          <w:lang w:eastAsia="en-AU"/>
        </w:rPr>
        <w:t>, prior to submission to Martinus.</w:t>
      </w:r>
    </w:p>
    <w:p w14:paraId="6D19F84F" w14:textId="3C6844B0" w:rsidR="00B17557" w:rsidRPr="00F05F48" w:rsidRDefault="00B17557" w:rsidP="00F05F48">
      <w:pPr>
        <w:pStyle w:val="ListParagraph"/>
        <w:numPr>
          <w:ilvl w:val="1"/>
          <w:numId w:val="7"/>
        </w:numPr>
        <w:spacing w:before="120"/>
        <w:ind w:left="426"/>
        <w:rPr>
          <w:rFonts w:ascii="Montserrat" w:hAnsi="Montserrat"/>
          <w:bCs/>
          <w:i/>
          <w:iCs/>
          <w:sz w:val="18"/>
          <w:szCs w:val="18"/>
          <w:lang w:eastAsia="en-AU"/>
        </w:rPr>
      </w:pPr>
      <w:r w:rsidRPr="00D83367">
        <w:rPr>
          <w:rFonts w:ascii="Montserrat" w:hAnsi="Montserrat"/>
          <w:b/>
          <w:sz w:val="18"/>
          <w:szCs w:val="18"/>
          <w:lang w:eastAsia="en-AU"/>
        </w:rPr>
        <w:t>Martinus reserves</w:t>
      </w:r>
      <w:r w:rsidRPr="00F05F48">
        <w:rPr>
          <w:rFonts w:ascii="Montserrat" w:hAnsi="Montserrat"/>
          <w:bCs/>
          <w:sz w:val="18"/>
          <w:szCs w:val="18"/>
          <w:lang w:eastAsia="en-AU"/>
        </w:rPr>
        <w:t xml:space="preserve"> its right </w:t>
      </w:r>
      <w:r w:rsidR="00157261" w:rsidRPr="00F05F48">
        <w:rPr>
          <w:rFonts w:ascii="Montserrat" w:hAnsi="Montserrat"/>
          <w:bCs/>
          <w:sz w:val="18"/>
          <w:szCs w:val="18"/>
          <w:lang w:eastAsia="en-AU"/>
        </w:rPr>
        <w:t>to have a new Rail Safety Worker Medical</w:t>
      </w:r>
      <w:r w:rsidR="00C87AA4" w:rsidRPr="00F05F48">
        <w:rPr>
          <w:rFonts w:ascii="Montserrat" w:hAnsi="Montserrat"/>
          <w:bCs/>
          <w:sz w:val="18"/>
          <w:szCs w:val="18"/>
          <w:lang w:eastAsia="en-AU"/>
        </w:rPr>
        <w:t xml:space="preserve"> completed pending its review of either the Health Questionnaire or supplied</w:t>
      </w:r>
      <w:r w:rsidR="00F05F48" w:rsidRPr="00F05F48">
        <w:t xml:space="preserve"> </w:t>
      </w:r>
      <w:r w:rsidR="00F05F48" w:rsidRPr="00F05F48">
        <w:rPr>
          <w:rFonts w:ascii="Montserrat" w:hAnsi="Montserrat"/>
          <w:bCs/>
          <w:sz w:val="18"/>
          <w:szCs w:val="18"/>
          <w:lang w:eastAsia="en-AU"/>
        </w:rPr>
        <w:t>Part-B Health Assessment Report</w:t>
      </w:r>
      <w:r w:rsidR="007B14AB">
        <w:rPr>
          <w:rFonts w:ascii="Montserrat" w:hAnsi="Montserrat"/>
          <w:bCs/>
          <w:sz w:val="18"/>
          <w:szCs w:val="18"/>
          <w:lang w:eastAsia="en-AU"/>
        </w:rPr>
        <w:t xml:space="preserve"> material.</w:t>
      </w:r>
    </w:p>
    <w:p w14:paraId="7954CD87" w14:textId="13F5814F" w:rsidR="00D81098" w:rsidRDefault="00A061F9" w:rsidP="00B64F93">
      <w:pPr>
        <w:pStyle w:val="ListParagraph"/>
        <w:numPr>
          <w:ilvl w:val="0"/>
          <w:numId w:val="7"/>
        </w:numPr>
        <w:spacing w:before="120"/>
        <w:ind w:left="0"/>
        <w:rPr>
          <w:rFonts w:ascii="Montserrat" w:hAnsi="Montserrat"/>
          <w:bCs/>
          <w:sz w:val="18"/>
          <w:szCs w:val="18"/>
          <w:lang w:eastAsia="en-AU"/>
        </w:rPr>
      </w:pPr>
      <w:r w:rsidRPr="00541804">
        <w:rPr>
          <w:rFonts w:ascii="Montserrat" w:hAnsi="Montserrat"/>
          <w:bCs/>
          <w:sz w:val="18"/>
          <w:szCs w:val="18"/>
          <w:lang w:eastAsia="en-AU"/>
        </w:rPr>
        <w:t>Y</w:t>
      </w:r>
      <w:r w:rsidR="001823F5" w:rsidRPr="00541804">
        <w:rPr>
          <w:rFonts w:ascii="Montserrat" w:hAnsi="Montserrat"/>
          <w:bCs/>
          <w:sz w:val="18"/>
          <w:szCs w:val="18"/>
          <w:lang w:eastAsia="en-AU"/>
        </w:rPr>
        <w:t xml:space="preserve">our company must take appropriate steps to </w:t>
      </w:r>
      <w:r w:rsidR="00E64F07" w:rsidRPr="00541804">
        <w:rPr>
          <w:rFonts w:ascii="Montserrat" w:hAnsi="Montserrat"/>
          <w:bCs/>
          <w:sz w:val="18"/>
          <w:szCs w:val="18"/>
          <w:lang w:eastAsia="en-AU"/>
        </w:rPr>
        <w:t xml:space="preserve">ensure </w:t>
      </w:r>
      <w:r w:rsidR="00A93B9F" w:rsidRPr="00541804">
        <w:rPr>
          <w:rFonts w:ascii="Montserrat" w:hAnsi="Montserrat"/>
          <w:bCs/>
          <w:sz w:val="18"/>
          <w:szCs w:val="18"/>
          <w:lang w:eastAsia="en-AU"/>
        </w:rPr>
        <w:t xml:space="preserve">that the </w:t>
      </w:r>
      <w:r w:rsidR="00D00821">
        <w:rPr>
          <w:rFonts w:ascii="Montserrat" w:hAnsi="Montserrat"/>
          <w:bCs/>
          <w:sz w:val="18"/>
          <w:szCs w:val="18"/>
          <w:lang w:eastAsia="en-AU"/>
        </w:rPr>
        <w:t xml:space="preserve">employee </w:t>
      </w:r>
      <w:proofErr w:type="gramStart"/>
      <w:r w:rsidR="00281377" w:rsidRPr="00541804">
        <w:rPr>
          <w:rFonts w:ascii="Montserrat" w:hAnsi="Montserrat"/>
          <w:bCs/>
          <w:sz w:val="18"/>
          <w:szCs w:val="18"/>
          <w:lang w:eastAsia="en-AU"/>
        </w:rPr>
        <w:t xml:space="preserve">has the </w:t>
      </w:r>
      <w:r w:rsidR="00A93B9F" w:rsidRPr="00541804">
        <w:rPr>
          <w:rFonts w:ascii="Montserrat" w:hAnsi="Montserrat"/>
          <w:bCs/>
          <w:sz w:val="18"/>
          <w:szCs w:val="18"/>
          <w:lang w:eastAsia="en-AU"/>
        </w:rPr>
        <w:t>ability to</w:t>
      </w:r>
      <w:proofErr w:type="gramEnd"/>
      <w:r w:rsidR="00A93B9F" w:rsidRPr="00541804">
        <w:rPr>
          <w:rFonts w:ascii="Montserrat" w:hAnsi="Montserrat"/>
          <w:bCs/>
          <w:sz w:val="18"/>
          <w:szCs w:val="18"/>
          <w:lang w:eastAsia="en-AU"/>
        </w:rPr>
        <w:t xml:space="preserve"> perform the inherent occupational requirements of the position</w:t>
      </w:r>
      <w:r w:rsidR="00281377" w:rsidRPr="00541804">
        <w:rPr>
          <w:rFonts w:ascii="Montserrat" w:hAnsi="Montserrat"/>
          <w:bCs/>
          <w:sz w:val="18"/>
          <w:szCs w:val="18"/>
          <w:lang w:eastAsia="en-AU"/>
        </w:rPr>
        <w:t xml:space="preserve"> and not to </w:t>
      </w:r>
      <w:r w:rsidR="00A93B9F" w:rsidRPr="00541804">
        <w:rPr>
          <w:rFonts w:ascii="Montserrat" w:hAnsi="Montserrat"/>
          <w:bCs/>
          <w:sz w:val="18"/>
          <w:szCs w:val="18"/>
          <w:lang w:eastAsia="en-AU"/>
        </w:rPr>
        <w:t>place the applicant at an increased risk of injury</w:t>
      </w:r>
      <w:r w:rsidR="00F961BE">
        <w:rPr>
          <w:rFonts w:ascii="Montserrat" w:hAnsi="Montserrat"/>
          <w:bCs/>
          <w:sz w:val="18"/>
          <w:szCs w:val="18"/>
          <w:lang w:eastAsia="en-AU"/>
        </w:rPr>
        <w:t>/</w:t>
      </w:r>
      <w:r w:rsidR="00A93B9F" w:rsidRPr="00541804">
        <w:rPr>
          <w:rFonts w:ascii="Montserrat" w:hAnsi="Montserrat"/>
          <w:bCs/>
          <w:sz w:val="18"/>
          <w:szCs w:val="18"/>
          <w:lang w:eastAsia="en-AU"/>
        </w:rPr>
        <w:t>illness</w:t>
      </w:r>
      <w:r w:rsidR="00F961BE">
        <w:rPr>
          <w:rFonts w:ascii="Montserrat" w:hAnsi="Montserrat"/>
          <w:bCs/>
          <w:sz w:val="18"/>
          <w:szCs w:val="18"/>
          <w:lang w:eastAsia="en-AU"/>
        </w:rPr>
        <w:t>/</w:t>
      </w:r>
      <w:r w:rsidR="00A93B9F" w:rsidRPr="00541804">
        <w:rPr>
          <w:rFonts w:ascii="Montserrat" w:hAnsi="Montserrat"/>
          <w:bCs/>
          <w:sz w:val="18"/>
          <w:szCs w:val="18"/>
          <w:lang w:eastAsia="en-AU"/>
        </w:rPr>
        <w:t xml:space="preserve">re-aggravation </w:t>
      </w:r>
      <w:r w:rsidR="004B1450">
        <w:rPr>
          <w:rFonts w:ascii="Montserrat" w:hAnsi="Montserrat"/>
          <w:bCs/>
          <w:sz w:val="18"/>
          <w:szCs w:val="18"/>
          <w:lang w:eastAsia="en-AU"/>
        </w:rPr>
        <w:t xml:space="preserve">or </w:t>
      </w:r>
      <w:r w:rsidR="00A93B9F" w:rsidRPr="00541804">
        <w:rPr>
          <w:rFonts w:ascii="Montserrat" w:hAnsi="Montserrat"/>
          <w:bCs/>
          <w:sz w:val="18"/>
          <w:szCs w:val="18"/>
          <w:lang w:eastAsia="en-AU"/>
        </w:rPr>
        <w:t>reoccurrence of a pre-existing medical condition if carrying out the inherent occupational requirements of the proposed position</w:t>
      </w:r>
      <w:r w:rsidR="00FB0A6C" w:rsidRPr="00541804">
        <w:rPr>
          <w:rFonts w:ascii="Montserrat" w:hAnsi="Montserrat"/>
          <w:bCs/>
          <w:sz w:val="18"/>
          <w:szCs w:val="18"/>
          <w:lang w:eastAsia="en-AU"/>
        </w:rPr>
        <w:t>.</w:t>
      </w:r>
    </w:p>
    <w:p w14:paraId="7F2D7996" w14:textId="77777777" w:rsidR="008E71BD" w:rsidRPr="00541804" w:rsidRDefault="008E71BD" w:rsidP="00D81098">
      <w:pPr>
        <w:rPr>
          <w:rFonts w:ascii="Montserrat" w:hAnsi="Montserrat"/>
          <w:sz w:val="18"/>
          <w:szCs w:val="18"/>
          <w:lang w:eastAsia="en-AU"/>
        </w:rPr>
      </w:pPr>
    </w:p>
    <w:tbl>
      <w:tblPr>
        <w:tblStyle w:val="TableGrid1"/>
        <w:tblW w:w="1091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135"/>
        <w:gridCol w:w="9781"/>
      </w:tblGrid>
      <w:tr w:rsidR="00EF657C" w:rsidRPr="00541804" w14:paraId="37FEA601" w14:textId="77777777" w:rsidTr="00BD0B4C">
        <w:tc>
          <w:tcPr>
            <w:tcW w:w="1135" w:type="dxa"/>
            <w:tcBorders>
              <w:right w:val="single" w:sz="4" w:space="0" w:color="auto"/>
            </w:tcBorders>
          </w:tcPr>
          <w:p w14:paraId="0E0A7BE8" w14:textId="77777777" w:rsidR="00EF657C" w:rsidRPr="00541804" w:rsidRDefault="00EF657C" w:rsidP="00EF657C">
            <w:pPr>
              <w:spacing w:before="120"/>
              <w:jc w:val="center"/>
              <w:rPr>
                <w:rFonts w:ascii="Montserrat" w:hAnsi="Montserrat" w:cs="Times New Roman"/>
                <w:b/>
                <w:bCs/>
                <w:color w:val="446A7E"/>
                <w:sz w:val="18"/>
                <w:szCs w:val="18"/>
                <w:lang w:val="en-NZ" w:eastAsia="en-AU"/>
              </w:rPr>
            </w:pPr>
            <w:r w:rsidRPr="00541804">
              <w:rPr>
                <w:rFonts w:ascii="Montserrat" w:hAnsi="Montserrat" w:cs="Times New Roman"/>
                <w:b/>
                <w:bCs/>
                <w:noProof/>
                <w:color w:val="446A7E"/>
                <w:sz w:val="18"/>
                <w:szCs w:val="18"/>
                <w:lang w:val="en-NZ" w:eastAsia="en-AU"/>
              </w:rPr>
              <w:drawing>
                <wp:inline distT="0" distB="0" distL="0" distR="0" wp14:anchorId="3F333387" wp14:editId="2A4CA09B">
                  <wp:extent cx="485775" cy="495116"/>
                  <wp:effectExtent l="0" t="0" r="0" b="635"/>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pic:nvPicPr>
                        <pic:blipFill>
                          <a:blip r:embed="rId8"/>
                          <a:stretch>
                            <a:fillRect/>
                          </a:stretch>
                        </pic:blipFill>
                        <pic:spPr>
                          <a:xfrm>
                            <a:off x="0" y="0"/>
                            <a:ext cx="494841" cy="504356"/>
                          </a:xfrm>
                          <a:prstGeom prst="rect">
                            <a:avLst/>
                          </a:prstGeom>
                        </pic:spPr>
                      </pic:pic>
                    </a:graphicData>
                  </a:graphic>
                </wp:inline>
              </w:drawing>
            </w:r>
          </w:p>
        </w:tc>
        <w:tc>
          <w:tcPr>
            <w:tcW w:w="9781" w:type="dxa"/>
            <w:tcBorders>
              <w:left w:val="single" w:sz="4" w:space="0" w:color="auto"/>
            </w:tcBorders>
            <w:vAlign w:val="center"/>
          </w:tcPr>
          <w:p w14:paraId="121B2F9F" w14:textId="5D1347E5" w:rsidR="00445BB0" w:rsidRPr="00312DD3" w:rsidRDefault="00EF657C" w:rsidP="00ED4AAE">
            <w:pPr>
              <w:pStyle w:val="ListParagraph"/>
              <w:numPr>
                <w:ilvl w:val="0"/>
                <w:numId w:val="8"/>
              </w:numPr>
              <w:spacing w:before="120"/>
              <w:ind w:left="324"/>
              <w:rPr>
                <w:rFonts w:ascii="Montserrat" w:hAnsi="Montserrat" w:cs="Times New Roman"/>
                <w:i/>
                <w:iCs/>
                <w:color w:val="0A3255"/>
                <w:sz w:val="16"/>
                <w:szCs w:val="16"/>
                <w:lang w:val="en-NZ" w:eastAsia="en-AU"/>
              </w:rPr>
            </w:pPr>
            <w:r w:rsidRPr="00AF2B88">
              <w:rPr>
                <w:rFonts w:ascii="Montserrat" w:eastAsia="Calibri" w:hAnsi="Montserrat"/>
                <w:bCs/>
                <w:sz w:val="16"/>
                <w:szCs w:val="16"/>
                <w:lang w:eastAsia="en-AU"/>
              </w:rPr>
              <w:t xml:space="preserve">For subcontractors employees </w:t>
            </w:r>
            <w:r w:rsidRPr="001F10EF">
              <w:rPr>
                <w:rFonts w:ascii="Montserrat" w:eastAsia="Calibri" w:hAnsi="Montserrat"/>
                <w:bCs/>
                <w:sz w:val="16"/>
                <w:szCs w:val="16"/>
                <w:u w:val="single"/>
                <w:lang w:eastAsia="en-AU"/>
              </w:rPr>
              <w:t>it is not the responsibility of Martinus</w:t>
            </w:r>
            <w:r w:rsidRPr="00AF2B88">
              <w:rPr>
                <w:rFonts w:ascii="Montserrat" w:eastAsia="Calibri" w:hAnsi="Montserrat"/>
                <w:bCs/>
                <w:sz w:val="16"/>
                <w:szCs w:val="16"/>
                <w:lang w:eastAsia="en-AU"/>
              </w:rPr>
              <w:t xml:space="preserve"> to determine the extent of the assessment required, instead organisations must consult with their employee and</w:t>
            </w:r>
            <w:r w:rsidR="00DB1C72" w:rsidRPr="00AF2B88">
              <w:rPr>
                <w:rFonts w:ascii="Montserrat" w:eastAsia="Calibri" w:hAnsi="Montserrat"/>
                <w:bCs/>
                <w:sz w:val="16"/>
                <w:szCs w:val="16"/>
                <w:lang w:eastAsia="en-AU"/>
              </w:rPr>
              <w:t xml:space="preserve"> the</w:t>
            </w:r>
            <w:r w:rsidRPr="00AF2B88">
              <w:rPr>
                <w:rFonts w:ascii="Montserrat" w:eastAsia="Calibri" w:hAnsi="Montserrat"/>
                <w:bCs/>
                <w:sz w:val="16"/>
                <w:szCs w:val="16"/>
                <w:lang w:eastAsia="en-AU"/>
              </w:rPr>
              <w:t xml:space="preserve"> Authorised Health </w:t>
            </w:r>
            <w:r w:rsidR="005638F1" w:rsidRPr="00AF2B88">
              <w:rPr>
                <w:rFonts w:ascii="Montserrat" w:eastAsia="Calibri" w:hAnsi="Montserrat"/>
                <w:bCs/>
                <w:sz w:val="16"/>
                <w:szCs w:val="16"/>
                <w:lang w:eastAsia="en-AU"/>
              </w:rPr>
              <w:t>Professiona</w:t>
            </w:r>
            <w:r w:rsidR="005638F1" w:rsidRPr="00AF2B88">
              <w:rPr>
                <w:rFonts w:ascii="Montserrat" w:hAnsi="Montserrat"/>
                <w:bCs/>
                <w:sz w:val="16"/>
                <w:szCs w:val="16"/>
                <w:lang w:eastAsia="en-AU"/>
              </w:rPr>
              <w:t>l</w:t>
            </w:r>
            <w:r w:rsidR="00DB1C72" w:rsidRPr="00AF2B88">
              <w:rPr>
                <w:rFonts w:ascii="Montserrat" w:eastAsia="Calibri" w:hAnsi="Montserrat"/>
                <w:bCs/>
                <w:sz w:val="16"/>
                <w:szCs w:val="16"/>
                <w:lang w:eastAsia="en-AU"/>
              </w:rPr>
              <w:t xml:space="preserve"> selected to man</w:t>
            </w:r>
            <w:r w:rsidR="005638F1" w:rsidRPr="00AF2B88">
              <w:rPr>
                <w:rFonts w:ascii="Montserrat" w:eastAsia="Calibri" w:hAnsi="Montserrat"/>
                <w:bCs/>
                <w:sz w:val="16"/>
                <w:szCs w:val="16"/>
                <w:lang w:eastAsia="en-AU"/>
              </w:rPr>
              <w:t xml:space="preserve">age your </w:t>
            </w:r>
            <w:r w:rsidR="007A410F" w:rsidRPr="00AF2B88">
              <w:rPr>
                <w:rFonts w:ascii="Montserrat" w:eastAsia="Calibri" w:hAnsi="Montserrat"/>
                <w:bCs/>
                <w:sz w:val="16"/>
                <w:szCs w:val="16"/>
                <w:lang w:eastAsia="en-AU"/>
              </w:rPr>
              <w:t>companies</w:t>
            </w:r>
            <w:r w:rsidR="007A410F" w:rsidRPr="00AF2B88">
              <w:rPr>
                <w:rFonts w:ascii="Montserrat" w:hAnsi="Montserrat"/>
                <w:bCs/>
                <w:sz w:val="16"/>
                <w:szCs w:val="16"/>
                <w:lang w:eastAsia="en-AU"/>
              </w:rPr>
              <w:t>’</w:t>
            </w:r>
            <w:r w:rsidR="005638F1" w:rsidRPr="00AF2B88">
              <w:rPr>
                <w:rFonts w:ascii="Montserrat" w:eastAsia="Calibri" w:hAnsi="Montserrat"/>
                <w:bCs/>
                <w:sz w:val="16"/>
                <w:szCs w:val="16"/>
                <w:lang w:eastAsia="en-AU"/>
              </w:rPr>
              <w:t xml:space="preserve"> </w:t>
            </w:r>
            <w:r w:rsidR="00405EAD" w:rsidRPr="00AF2B88">
              <w:rPr>
                <w:rFonts w:ascii="Montserrat" w:eastAsia="Calibri" w:hAnsi="Montserrat"/>
                <w:bCs/>
                <w:sz w:val="16"/>
                <w:szCs w:val="16"/>
                <w:lang w:eastAsia="en-AU"/>
              </w:rPr>
              <w:t>obligations.</w:t>
            </w:r>
          </w:p>
        </w:tc>
      </w:tr>
    </w:tbl>
    <w:p w14:paraId="6F2451ED" w14:textId="5C1769F4" w:rsidR="008E71BD" w:rsidRPr="00541804" w:rsidRDefault="00AF0040" w:rsidP="002529E0">
      <w:pPr>
        <w:spacing w:before="120"/>
        <w:ind w:left="-426"/>
        <w:rPr>
          <w:rFonts w:ascii="Montserrat" w:hAnsi="Montserrat"/>
          <w:bCs/>
          <w:sz w:val="18"/>
          <w:szCs w:val="18"/>
          <w:lang w:eastAsia="en-AU"/>
        </w:rPr>
      </w:pPr>
      <w:r w:rsidRPr="00FE7EA0">
        <w:rPr>
          <w:rFonts w:ascii="Montserrat" w:hAnsi="Montserrat"/>
          <w:bCs/>
          <w:i/>
          <w:iCs/>
          <w:sz w:val="18"/>
          <w:szCs w:val="18"/>
          <w:lang w:eastAsia="en-AU"/>
        </w:rPr>
        <w:t>Refer to</w:t>
      </w:r>
      <w:r w:rsidRPr="00541804">
        <w:rPr>
          <w:rFonts w:ascii="Montserrat" w:hAnsi="Montserrat"/>
          <w:bCs/>
          <w:sz w:val="18"/>
          <w:szCs w:val="18"/>
          <w:lang w:eastAsia="en-AU"/>
        </w:rPr>
        <w:t>: National Standard for Health Assessment of Rail Safety Workers.</w:t>
      </w:r>
    </w:p>
    <w:p w14:paraId="2F53A34F" w14:textId="77777777" w:rsidR="008E71BD" w:rsidRPr="00541804" w:rsidRDefault="008E71BD" w:rsidP="00D81098">
      <w:pPr>
        <w:rPr>
          <w:sz w:val="18"/>
          <w:szCs w:val="18"/>
          <w:lang w:eastAsia="en-AU"/>
        </w:rPr>
      </w:pPr>
    </w:p>
    <w:tbl>
      <w:tblPr>
        <w:tblStyle w:val="TableGrid"/>
        <w:tblW w:w="10916" w:type="dxa"/>
        <w:tblInd w:w="-4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135"/>
        <w:gridCol w:w="9781"/>
      </w:tblGrid>
      <w:tr w:rsidR="00B979E8" w:rsidRPr="00541804" w14:paraId="5FEA42A3" w14:textId="77777777" w:rsidTr="00BD0B4C">
        <w:tc>
          <w:tcPr>
            <w:tcW w:w="1135" w:type="dxa"/>
          </w:tcPr>
          <w:p w14:paraId="61BC0721" w14:textId="77777777" w:rsidR="00B979E8" w:rsidRPr="00541804" w:rsidRDefault="00B979E8" w:rsidP="006E4B7D">
            <w:pPr>
              <w:spacing w:before="120"/>
              <w:rPr>
                <w:rFonts w:ascii="Montserrat" w:hAnsi="Montserrat"/>
                <w:bCs/>
                <w:sz w:val="18"/>
                <w:szCs w:val="18"/>
                <w:lang w:eastAsia="en-AU"/>
              </w:rPr>
            </w:pPr>
            <w:r w:rsidRPr="00541804">
              <w:rPr>
                <w:rFonts w:ascii="Montserrat" w:eastAsia="Times New Roman" w:hAnsi="Montserrat" w:cs="Times New Roman"/>
                <w:noProof/>
                <w:color w:val="0A3255"/>
                <w:sz w:val="18"/>
                <w:szCs w:val="18"/>
                <w:lang w:val="en-NZ" w:eastAsia="en-AU"/>
              </w:rPr>
              <w:drawing>
                <wp:inline distT="0" distB="0" distL="0" distR="0" wp14:anchorId="390B5104" wp14:editId="022FCC37">
                  <wp:extent cx="485775" cy="495116"/>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841" cy="504356"/>
                          </a:xfrm>
                          <a:prstGeom prst="rect">
                            <a:avLst/>
                          </a:prstGeom>
                        </pic:spPr>
                      </pic:pic>
                    </a:graphicData>
                  </a:graphic>
                </wp:inline>
              </w:drawing>
            </w:r>
          </w:p>
        </w:tc>
        <w:tc>
          <w:tcPr>
            <w:tcW w:w="9781" w:type="dxa"/>
          </w:tcPr>
          <w:p w14:paraId="056A73D4" w14:textId="7CFEAB81" w:rsidR="00B979E8" w:rsidRPr="00AA6663" w:rsidRDefault="00B979E8" w:rsidP="006E4B7D">
            <w:pPr>
              <w:pStyle w:val="ListParagraph"/>
              <w:numPr>
                <w:ilvl w:val="0"/>
                <w:numId w:val="8"/>
              </w:numPr>
              <w:spacing w:before="120" w:after="240"/>
              <w:ind w:left="324"/>
              <w:rPr>
                <w:rFonts w:ascii="Montserrat" w:hAnsi="Montserrat"/>
                <w:bCs/>
                <w:sz w:val="18"/>
                <w:szCs w:val="18"/>
                <w:lang w:eastAsia="en-AU"/>
              </w:rPr>
            </w:pPr>
            <w:r w:rsidRPr="00AF2B88">
              <w:rPr>
                <w:rFonts w:ascii="Montserrat" w:hAnsi="Montserrat"/>
                <w:bCs/>
                <w:sz w:val="16"/>
                <w:szCs w:val="16"/>
                <w:lang w:eastAsia="en-AU"/>
              </w:rPr>
              <w:t>Martinus reserves its right to require an</w:t>
            </w:r>
            <w:r w:rsidR="00525447">
              <w:rPr>
                <w:rFonts w:ascii="Montserrat" w:hAnsi="Montserrat"/>
                <w:bCs/>
                <w:sz w:val="16"/>
                <w:szCs w:val="16"/>
                <w:lang w:eastAsia="en-AU"/>
              </w:rPr>
              <w:t>y</w:t>
            </w:r>
            <w:r w:rsidRPr="00AF2B88">
              <w:rPr>
                <w:rFonts w:ascii="Montserrat" w:hAnsi="Montserrat"/>
                <w:bCs/>
                <w:sz w:val="16"/>
                <w:szCs w:val="16"/>
                <w:lang w:eastAsia="en-AU"/>
              </w:rPr>
              <w:t xml:space="preserve"> applicant for a position within the project to undergo a full pre-employment health assessment (medical examination) to determine if the applicant has any medical conditions that may impact on their ability to perform the inherent occupational requirements of the position, whilst engaged on the Rail Corridor Project.</w:t>
            </w:r>
          </w:p>
        </w:tc>
      </w:tr>
    </w:tbl>
    <w:p w14:paraId="1EA0B452" w14:textId="77777777" w:rsidR="008E71BD" w:rsidRDefault="008E71BD" w:rsidP="00D81098">
      <w:pPr>
        <w:rPr>
          <w:sz w:val="18"/>
          <w:szCs w:val="18"/>
          <w:lang w:eastAsia="en-AU"/>
        </w:rPr>
      </w:pPr>
    </w:p>
    <w:p w14:paraId="1B2CD937" w14:textId="77777777" w:rsidR="00DF446F" w:rsidRPr="00D96661" w:rsidRDefault="00DF446F" w:rsidP="00DF446F">
      <w:pPr>
        <w:spacing w:before="120"/>
        <w:ind w:left="-426"/>
        <w:rPr>
          <w:rFonts w:ascii="Montserrat" w:hAnsi="Montserrat"/>
          <w:b/>
          <w:sz w:val="18"/>
          <w:szCs w:val="18"/>
          <w:lang w:eastAsia="en-AU"/>
        </w:rPr>
      </w:pPr>
      <w:r w:rsidRPr="00D96661">
        <w:rPr>
          <w:rFonts w:ascii="Montserrat" w:hAnsi="Montserrat"/>
          <w:b/>
          <w:sz w:val="18"/>
          <w:szCs w:val="18"/>
          <w:lang w:eastAsia="en-AU"/>
        </w:rPr>
        <w:t>*** End ***</w:t>
      </w:r>
    </w:p>
    <w:p w14:paraId="65A28F2A" w14:textId="77777777" w:rsidR="00DF446F" w:rsidRDefault="00DF446F" w:rsidP="00D81098">
      <w:pPr>
        <w:rPr>
          <w:sz w:val="18"/>
          <w:szCs w:val="18"/>
          <w:lang w:eastAsia="en-AU"/>
        </w:rPr>
      </w:pPr>
    </w:p>
    <w:p w14:paraId="4AC39CBA" w14:textId="77777777" w:rsidR="00DF446F" w:rsidRDefault="00DF446F" w:rsidP="00D81098">
      <w:pPr>
        <w:rPr>
          <w:sz w:val="18"/>
          <w:szCs w:val="18"/>
          <w:lang w:eastAsia="en-AU"/>
        </w:rPr>
      </w:pPr>
    </w:p>
    <w:p w14:paraId="061C5EF3" w14:textId="77777777" w:rsidR="00DF446F" w:rsidRDefault="00DF446F" w:rsidP="00D81098">
      <w:pPr>
        <w:rPr>
          <w:sz w:val="18"/>
          <w:szCs w:val="18"/>
          <w:lang w:eastAsia="en-AU"/>
        </w:rPr>
      </w:pPr>
    </w:p>
    <w:p w14:paraId="2687EE73" w14:textId="77777777" w:rsidR="00DF446F" w:rsidRDefault="00DF446F" w:rsidP="00D81098">
      <w:pPr>
        <w:rPr>
          <w:sz w:val="18"/>
          <w:szCs w:val="18"/>
          <w:lang w:eastAsia="en-AU"/>
        </w:rPr>
      </w:pPr>
    </w:p>
    <w:p w14:paraId="180AB04F" w14:textId="77777777" w:rsidR="00DF446F" w:rsidRDefault="00DF446F" w:rsidP="00D81098">
      <w:pPr>
        <w:rPr>
          <w:sz w:val="18"/>
          <w:szCs w:val="18"/>
          <w:lang w:eastAsia="en-AU"/>
        </w:rPr>
      </w:pPr>
    </w:p>
    <w:p w14:paraId="2C943919" w14:textId="77777777" w:rsidR="00DF446F" w:rsidRDefault="00DF446F" w:rsidP="00D81098">
      <w:pPr>
        <w:rPr>
          <w:sz w:val="18"/>
          <w:szCs w:val="18"/>
          <w:lang w:eastAsia="en-AU"/>
        </w:rPr>
      </w:pPr>
    </w:p>
    <w:p w14:paraId="59D04457" w14:textId="77777777" w:rsidR="00DF446F" w:rsidRDefault="00DF446F" w:rsidP="00D81098">
      <w:pPr>
        <w:rPr>
          <w:sz w:val="18"/>
          <w:szCs w:val="18"/>
          <w:lang w:eastAsia="en-AU"/>
        </w:rPr>
      </w:pPr>
    </w:p>
    <w:p w14:paraId="4F0A7569" w14:textId="77777777" w:rsidR="00DF446F" w:rsidRDefault="00DF446F" w:rsidP="00D81098">
      <w:pPr>
        <w:rPr>
          <w:sz w:val="18"/>
          <w:szCs w:val="18"/>
          <w:lang w:eastAsia="en-AU"/>
        </w:rPr>
      </w:pPr>
    </w:p>
    <w:p w14:paraId="47EFF4B3" w14:textId="77777777" w:rsidR="00DF446F" w:rsidRDefault="00DF446F" w:rsidP="00D81098">
      <w:pPr>
        <w:rPr>
          <w:sz w:val="18"/>
          <w:szCs w:val="18"/>
          <w:lang w:eastAsia="en-AU"/>
        </w:rPr>
      </w:pPr>
    </w:p>
    <w:p w14:paraId="08937E61" w14:textId="77777777" w:rsidR="00DF446F" w:rsidRDefault="00DF446F" w:rsidP="00D81098">
      <w:pPr>
        <w:rPr>
          <w:sz w:val="18"/>
          <w:szCs w:val="18"/>
          <w:lang w:eastAsia="en-AU"/>
        </w:rPr>
      </w:pPr>
    </w:p>
    <w:p w14:paraId="209AFA39" w14:textId="77777777" w:rsidR="00DF446F" w:rsidRDefault="00DF446F" w:rsidP="00D81098">
      <w:pPr>
        <w:rPr>
          <w:sz w:val="18"/>
          <w:szCs w:val="18"/>
          <w:lang w:eastAsia="en-AU"/>
        </w:rPr>
      </w:pPr>
    </w:p>
    <w:p w14:paraId="27503DEF" w14:textId="77777777" w:rsidR="00DF446F" w:rsidRDefault="00DF446F" w:rsidP="00D81098">
      <w:pPr>
        <w:rPr>
          <w:sz w:val="18"/>
          <w:szCs w:val="18"/>
          <w:lang w:eastAsia="en-AU"/>
        </w:rPr>
      </w:pPr>
    </w:p>
    <w:p w14:paraId="4DEEADEB" w14:textId="77777777" w:rsidR="00DF446F" w:rsidRDefault="00DF446F" w:rsidP="00D81098">
      <w:pPr>
        <w:rPr>
          <w:sz w:val="18"/>
          <w:szCs w:val="18"/>
          <w:lang w:eastAsia="en-AU"/>
        </w:rPr>
      </w:pPr>
    </w:p>
    <w:p w14:paraId="3D87A601" w14:textId="77777777" w:rsidR="00B83327" w:rsidRDefault="00B83327" w:rsidP="00D81098">
      <w:pPr>
        <w:rPr>
          <w:sz w:val="18"/>
          <w:szCs w:val="18"/>
          <w:lang w:eastAsia="en-AU"/>
        </w:rPr>
      </w:pPr>
    </w:p>
    <w:p w14:paraId="52A7B7CC" w14:textId="77777777" w:rsidR="0045713A" w:rsidRDefault="0045713A" w:rsidP="00D81098">
      <w:pPr>
        <w:rPr>
          <w:sz w:val="18"/>
          <w:szCs w:val="18"/>
          <w:lang w:eastAsia="en-AU"/>
        </w:rPr>
      </w:pPr>
    </w:p>
    <w:p w14:paraId="617798D7" w14:textId="77777777" w:rsidR="000A1B2D" w:rsidRDefault="000A1B2D" w:rsidP="00D81098">
      <w:pPr>
        <w:rPr>
          <w:sz w:val="18"/>
          <w:szCs w:val="18"/>
          <w:lang w:eastAsia="en-AU"/>
        </w:rPr>
      </w:pPr>
    </w:p>
    <w:p w14:paraId="1A07FB71" w14:textId="77777777" w:rsidR="000A7BF2" w:rsidRDefault="000A7BF2" w:rsidP="00D81098">
      <w:pPr>
        <w:rPr>
          <w:sz w:val="18"/>
          <w:szCs w:val="18"/>
          <w:lang w:eastAsia="en-AU"/>
        </w:rPr>
      </w:pPr>
    </w:p>
    <w:p w14:paraId="75B78BE0" w14:textId="77777777" w:rsidR="000A7BF2" w:rsidRDefault="000A7BF2" w:rsidP="00D81098">
      <w:pPr>
        <w:rPr>
          <w:sz w:val="18"/>
          <w:szCs w:val="18"/>
          <w:lang w:eastAsia="en-AU"/>
        </w:rPr>
      </w:pPr>
    </w:p>
    <w:p w14:paraId="46D2438A" w14:textId="77777777" w:rsidR="00ED4AAE" w:rsidRDefault="00ED4AAE" w:rsidP="00D81098">
      <w:pPr>
        <w:rPr>
          <w:sz w:val="18"/>
          <w:szCs w:val="18"/>
          <w:lang w:eastAsia="en-AU"/>
        </w:rPr>
      </w:pPr>
    </w:p>
    <w:p w14:paraId="45287A6C" w14:textId="77777777" w:rsidR="00ED4AAE" w:rsidRDefault="00ED4AAE" w:rsidP="00D81098">
      <w:pPr>
        <w:rPr>
          <w:sz w:val="18"/>
          <w:szCs w:val="18"/>
          <w:lang w:eastAsia="en-AU"/>
        </w:rPr>
      </w:pPr>
    </w:p>
    <w:p w14:paraId="768153F4" w14:textId="77777777" w:rsidR="00ED4AAE" w:rsidRDefault="00ED4AAE" w:rsidP="00D81098">
      <w:pPr>
        <w:rPr>
          <w:sz w:val="18"/>
          <w:szCs w:val="18"/>
          <w:lang w:eastAsia="en-AU"/>
        </w:rPr>
      </w:pPr>
    </w:p>
    <w:p w14:paraId="49CFF1AE" w14:textId="77777777" w:rsidR="00ED4AAE" w:rsidRDefault="00ED4AAE" w:rsidP="00D81098">
      <w:pPr>
        <w:rPr>
          <w:sz w:val="18"/>
          <w:szCs w:val="18"/>
          <w:lang w:eastAsia="en-AU"/>
        </w:rPr>
      </w:pPr>
    </w:p>
    <w:p w14:paraId="0AAE5293" w14:textId="77777777" w:rsidR="00ED4AAE" w:rsidRDefault="00ED4AAE" w:rsidP="00D81098">
      <w:pPr>
        <w:rPr>
          <w:sz w:val="18"/>
          <w:szCs w:val="18"/>
          <w:lang w:eastAsia="en-AU"/>
        </w:rPr>
      </w:pPr>
    </w:p>
    <w:p w14:paraId="63268E05" w14:textId="77777777" w:rsidR="00ED4AAE" w:rsidRDefault="00ED4AAE" w:rsidP="00D81098">
      <w:pPr>
        <w:rPr>
          <w:sz w:val="18"/>
          <w:szCs w:val="18"/>
          <w:lang w:eastAsia="en-AU"/>
        </w:rPr>
      </w:pPr>
    </w:p>
    <w:p w14:paraId="3715E420" w14:textId="77777777" w:rsidR="00ED4AAE" w:rsidRDefault="00ED4AAE" w:rsidP="00D81098">
      <w:pPr>
        <w:rPr>
          <w:sz w:val="18"/>
          <w:szCs w:val="18"/>
          <w:lang w:eastAsia="en-AU"/>
        </w:rPr>
      </w:pPr>
    </w:p>
    <w:p w14:paraId="12DD4F2D" w14:textId="77777777" w:rsidR="00ED4AAE" w:rsidRDefault="00ED4AAE" w:rsidP="00D81098">
      <w:pPr>
        <w:rPr>
          <w:sz w:val="18"/>
          <w:szCs w:val="18"/>
          <w:lang w:eastAsia="en-AU"/>
        </w:rPr>
      </w:pPr>
    </w:p>
    <w:p w14:paraId="056650F0" w14:textId="77777777" w:rsidR="000A7BF2" w:rsidRDefault="000A7BF2" w:rsidP="00D81098">
      <w:pPr>
        <w:rPr>
          <w:sz w:val="18"/>
          <w:szCs w:val="18"/>
          <w:lang w:eastAsia="en-AU"/>
        </w:rPr>
      </w:pPr>
    </w:p>
    <w:p w14:paraId="2DD65C1D" w14:textId="77777777" w:rsidR="0045713A" w:rsidRDefault="0045713A" w:rsidP="00D81098">
      <w:pPr>
        <w:rPr>
          <w:sz w:val="18"/>
          <w:szCs w:val="18"/>
          <w:lang w:eastAsia="en-AU"/>
        </w:rPr>
      </w:pPr>
    </w:p>
    <w:p w14:paraId="355D37B5" w14:textId="308BFBD1" w:rsidR="00D81098" w:rsidRPr="00541804" w:rsidRDefault="00D81098" w:rsidP="009A20A7">
      <w:pPr>
        <w:ind w:left="-426"/>
        <w:rPr>
          <w:rFonts w:ascii="Montserrat" w:hAnsi="Montserrat"/>
          <w:b/>
          <w:bCs/>
          <w:sz w:val="18"/>
          <w:szCs w:val="18"/>
          <w:lang w:eastAsia="en-AU"/>
        </w:rPr>
      </w:pPr>
      <w:r w:rsidRPr="00541804">
        <w:rPr>
          <w:rFonts w:ascii="Montserrat" w:hAnsi="Montserrat"/>
          <w:b/>
          <w:bCs/>
          <w:sz w:val="18"/>
          <w:szCs w:val="18"/>
          <w:lang w:eastAsia="en-AU"/>
        </w:rPr>
        <w:lastRenderedPageBreak/>
        <w:t xml:space="preserve">Instructions to </w:t>
      </w:r>
      <w:r w:rsidR="00303FB7">
        <w:rPr>
          <w:rFonts w:ascii="Montserrat" w:hAnsi="Montserrat"/>
          <w:b/>
          <w:bCs/>
          <w:sz w:val="18"/>
          <w:szCs w:val="18"/>
          <w:lang w:eastAsia="en-AU"/>
        </w:rPr>
        <w:t>Employee</w:t>
      </w:r>
      <w:r w:rsidRPr="00541804">
        <w:rPr>
          <w:rFonts w:ascii="Montserrat" w:hAnsi="Montserrat"/>
          <w:b/>
          <w:bCs/>
          <w:sz w:val="18"/>
          <w:szCs w:val="18"/>
          <w:lang w:eastAsia="en-AU"/>
        </w:rPr>
        <w:t>:</w:t>
      </w:r>
    </w:p>
    <w:p w14:paraId="542EDBA4" w14:textId="02FF6AF2" w:rsidR="00D81098" w:rsidRPr="00541804" w:rsidRDefault="00D81098" w:rsidP="009A20A7">
      <w:pPr>
        <w:spacing w:before="120"/>
        <w:ind w:left="-426"/>
        <w:rPr>
          <w:rFonts w:ascii="Montserrat" w:hAnsi="Montserrat"/>
          <w:bCs/>
          <w:sz w:val="18"/>
          <w:szCs w:val="18"/>
          <w:lang w:eastAsia="en-AU"/>
        </w:rPr>
      </w:pPr>
      <w:r w:rsidRPr="00541804">
        <w:rPr>
          <w:rFonts w:ascii="Montserrat" w:hAnsi="Montserrat"/>
          <w:bCs/>
          <w:sz w:val="18"/>
          <w:szCs w:val="18"/>
          <w:lang w:eastAsia="en-AU"/>
        </w:rPr>
        <w:t>Please answer the questions by ticking the appropriate box and providing details as requested</w:t>
      </w:r>
      <w:r w:rsidR="00DB6F43" w:rsidRPr="00541804">
        <w:rPr>
          <w:rFonts w:ascii="Montserrat" w:hAnsi="Montserrat"/>
          <w:bCs/>
          <w:sz w:val="18"/>
          <w:szCs w:val="18"/>
          <w:lang w:eastAsia="en-AU"/>
        </w:rPr>
        <w:t xml:space="preserve">.  </w:t>
      </w:r>
      <w:r w:rsidRPr="00541804">
        <w:rPr>
          <w:rFonts w:ascii="Montserrat" w:hAnsi="Montserrat"/>
          <w:bCs/>
          <w:sz w:val="18"/>
          <w:szCs w:val="18"/>
          <w:lang w:eastAsia="en-AU"/>
        </w:rPr>
        <w:t>If you are not sure what a question means, leave the answer blank and your employer will help you</w:t>
      </w:r>
      <w:r w:rsidR="00C757F5" w:rsidRPr="00541804">
        <w:rPr>
          <w:rFonts w:ascii="Montserrat" w:hAnsi="Montserrat"/>
          <w:bCs/>
          <w:sz w:val="18"/>
          <w:szCs w:val="18"/>
          <w:lang w:eastAsia="en-AU"/>
        </w:rPr>
        <w:t xml:space="preserve">.  </w:t>
      </w:r>
      <w:r w:rsidRPr="00541804">
        <w:rPr>
          <w:rFonts w:ascii="Montserrat" w:hAnsi="Montserrat"/>
          <w:bCs/>
          <w:sz w:val="18"/>
          <w:szCs w:val="18"/>
          <w:lang w:eastAsia="en-AU"/>
        </w:rPr>
        <w:t xml:space="preserve">Your employer will ask you additional questions based on your feedback. </w:t>
      </w:r>
    </w:p>
    <w:p w14:paraId="24AD07F5" w14:textId="77777777" w:rsidR="00D81098" w:rsidRPr="00541804" w:rsidRDefault="00D81098" w:rsidP="009A20A7">
      <w:pPr>
        <w:spacing w:before="120"/>
        <w:ind w:left="-426"/>
        <w:rPr>
          <w:rFonts w:ascii="Montserrat" w:hAnsi="Montserrat"/>
          <w:bCs/>
          <w:sz w:val="18"/>
          <w:szCs w:val="18"/>
          <w:lang w:eastAsia="en-AU"/>
        </w:rPr>
      </w:pPr>
      <w:r w:rsidRPr="00541804">
        <w:rPr>
          <w:rFonts w:ascii="Montserrat" w:hAnsi="Montserrat"/>
          <w:bCs/>
          <w:sz w:val="18"/>
          <w:szCs w:val="18"/>
          <w:lang w:eastAsia="en-AU"/>
        </w:rPr>
        <w:t>You may be required to supply supporting information from your treating specialist, family general practitioner clearance certificate or a medical health plan defining:</w:t>
      </w:r>
    </w:p>
    <w:p w14:paraId="1D1712A1" w14:textId="6E1BCA5D" w:rsidR="00D81098" w:rsidRPr="00541804" w:rsidRDefault="00D81098" w:rsidP="009A20A7">
      <w:pPr>
        <w:pStyle w:val="ListParagraph"/>
        <w:numPr>
          <w:ilvl w:val="0"/>
          <w:numId w:val="4"/>
        </w:numPr>
        <w:spacing w:before="60"/>
        <w:ind w:left="142" w:hanging="357"/>
        <w:rPr>
          <w:rFonts w:ascii="Montserrat" w:hAnsi="Montserrat"/>
          <w:bCs/>
          <w:sz w:val="18"/>
          <w:szCs w:val="18"/>
          <w:lang w:eastAsia="en-AU"/>
        </w:rPr>
      </w:pPr>
      <w:r w:rsidRPr="00541804">
        <w:rPr>
          <w:rFonts w:ascii="Montserrat" w:hAnsi="Montserrat"/>
          <w:bCs/>
          <w:sz w:val="18"/>
          <w:szCs w:val="18"/>
          <w:lang w:eastAsia="en-AU"/>
        </w:rPr>
        <w:t>A list of current prescription, non-prescription and complementary medicines</w:t>
      </w:r>
      <w:r w:rsidR="00B565E9" w:rsidRPr="00541804">
        <w:rPr>
          <w:rFonts w:ascii="Montserrat" w:hAnsi="Montserrat"/>
          <w:bCs/>
          <w:sz w:val="18"/>
          <w:szCs w:val="18"/>
          <w:lang w:eastAsia="en-AU"/>
        </w:rPr>
        <w:t>.</w:t>
      </w:r>
    </w:p>
    <w:p w14:paraId="19326F0D" w14:textId="0A1B765D" w:rsidR="00D81098" w:rsidRPr="00541804" w:rsidRDefault="00431DAF" w:rsidP="009A20A7">
      <w:pPr>
        <w:pStyle w:val="ListParagraph"/>
        <w:numPr>
          <w:ilvl w:val="0"/>
          <w:numId w:val="4"/>
        </w:numPr>
        <w:spacing w:before="60"/>
        <w:ind w:left="142" w:hanging="357"/>
        <w:rPr>
          <w:rFonts w:ascii="Montserrat" w:hAnsi="Montserrat"/>
          <w:bCs/>
          <w:sz w:val="18"/>
          <w:szCs w:val="18"/>
          <w:lang w:eastAsia="en-AU"/>
        </w:rPr>
      </w:pPr>
      <w:r>
        <w:rPr>
          <w:rFonts w:ascii="Montserrat" w:hAnsi="Montserrat"/>
          <w:bCs/>
          <w:sz w:val="18"/>
          <w:szCs w:val="18"/>
          <w:lang w:eastAsia="en-AU"/>
        </w:rPr>
        <w:t xml:space="preserve">A </w:t>
      </w:r>
      <w:r w:rsidR="00D10665" w:rsidRPr="00541804">
        <w:rPr>
          <w:rFonts w:ascii="Montserrat" w:hAnsi="Montserrat"/>
          <w:bCs/>
          <w:sz w:val="18"/>
          <w:szCs w:val="18"/>
          <w:lang w:eastAsia="en-AU"/>
        </w:rPr>
        <w:t>Health M</w:t>
      </w:r>
      <w:r w:rsidR="00D81098" w:rsidRPr="00541804">
        <w:rPr>
          <w:rFonts w:ascii="Montserrat" w:hAnsi="Montserrat"/>
          <w:bCs/>
          <w:sz w:val="18"/>
          <w:szCs w:val="18"/>
          <w:lang w:eastAsia="en-AU"/>
        </w:rPr>
        <w:t xml:space="preserve">anagement </w:t>
      </w:r>
      <w:r w:rsidR="00D10665" w:rsidRPr="00541804">
        <w:rPr>
          <w:rFonts w:ascii="Montserrat" w:hAnsi="Montserrat"/>
          <w:bCs/>
          <w:sz w:val="18"/>
          <w:szCs w:val="18"/>
          <w:lang w:eastAsia="en-AU"/>
        </w:rPr>
        <w:t>P</w:t>
      </w:r>
      <w:r w:rsidR="00D81098" w:rsidRPr="00541804">
        <w:rPr>
          <w:rFonts w:ascii="Montserrat" w:hAnsi="Montserrat"/>
          <w:bCs/>
          <w:sz w:val="18"/>
          <w:szCs w:val="18"/>
          <w:lang w:eastAsia="en-AU"/>
        </w:rPr>
        <w:t>lan</w:t>
      </w:r>
      <w:r w:rsidR="00445BB0" w:rsidRPr="00541804">
        <w:rPr>
          <w:rFonts w:ascii="Montserrat" w:hAnsi="Montserrat"/>
          <w:bCs/>
          <w:sz w:val="18"/>
          <w:szCs w:val="18"/>
          <w:lang w:eastAsia="en-AU"/>
        </w:rPr>
        <w:t xml:space="preserve"> </w:t>
      </w:r>
      <w:r w:rsidR="00D81098" w:rsidRPr="00541804">
        <w:rPr>
          <w:rFonts w:ascii="Montserrat" w:hAnsi="Montserrat"/>
          <w:bCs/>
          <w:sz w:val="18"/>
          <w:szCs w:val="18"/>
          <w:lang w:eastAsia="en-AU"/>
        </w:rPr>
        <w:t>(e.g. sleep disorder management plan, diabetes management plan and other functional medical management plan)</w:t>
      </w:r>
      <w:r w:rsidR="00B565E9" w:rsidRPr="00541804">
        <w:rPr>
          <w:rFonts w:ascii="Montserrat" w:hAnsi="Montserrat"/>
          <w:bCs/>
          <w:sz w:val="18"/>
          <w:szCs w:val="18"/>
          <w:lang w:eastAsia="en-AU"/>
        </w:rPr>
        <w:t>.</w:t>
      </w:r>
    </w:p>
    <w:p w14:paraId="3EDB00EB" w14:textId="5E5EB726" w:rsidR="00D81098" w:rsidRDefault="00D81098" w:rsidP="009A20A7">
      <w:pPr>
        <w:spacing w:before="120"/>
        <w:ind w:left="-426"/>
        <w:rPr>
          <w:rFonts w:ascii="Montserrat" w:hAnsi="Montserrat"/>
          <w:bCs/>
          <w:sz w:val="18"/>
          <w:szCs w:val="18"/>
          <w:lang w:eastAsia="en-AU"/>
        </w:rPr>
      </w:pPr>
      <w:r w:rsidRPr="00541804">
        <w:rPr>
          <w:rFonts w:ascii="Montserrat" w:hAnsi="Montserrat"/>
          <w:bCs/>
          <w:sz w:val="18"/>
          <w:szCs w:val="18"/>
          <w:lang w:eastAsia="en-AU"/>
        </w:rPr>
        <w:t>On completion of the questionnaire</w:t>
      </w:r>
      <w:r w:rsidR="007830AA" w:rsidRPr="00541804">
        <w:rPr>
          <w:rFonts w:ascii="Montserrat" w:hAnsi="Montserrat"/>
          <w:bCs/>
          <w:sz w:val="18"/>
          <w:szCs w:val="18"/>
          <w:lang w:eastAsia="en-AU"/>
        </w:rPr>
        <w:t xml:space="preserve"> and declaration</w:t>
      </w:r>
      <w:r w:rsidRPr="00541804">
        <w:rPr>
          <w:rFonts w:ascii="Montserrat" w:hAnsi="Montserrat"/>
          <w:bCs/>
          <w:sz w:val="18"/>
          <w:szCs w:val="18"/>
          <w:lang w:eastAsia="en-AU"/>
        </w:rPr>
        <w:t>, you will be asked to sign a declaration to confirm the accuracy of your responses relating to this</w:t>
      </w:r>
      <w:r w:rsidR="00A616D3" w:rsidRPr="00541804">
        <w:rPr>
          <w:rFonts w:ascii="Montserrat" w:hAnsi="Montserrat"/>
          <w:bCs/>
          <w:sz w:val="18"/>
          <w:szCs w:val="18"/>
          <w:lang w:eastAsia="en-AU"/>
        </w:rPr>
        <w:t xml:space="preserve"> document</w:t>
      </w:r>
      <w:r w:rsidRPr="00541804">
        <w:rPr>
          <w:rFonts w:ascii="Montserrat" w:hAnsi="Montserrat"/>
          <w:bCs/>
          <w:sz w:val="18"/>
          <w:szCs w:val="18"/>
          <w:lang w:eastAsia="en-AU"/>
        </w:rPr>
        <w:t>.</w:t>
      </w:r>
    </w:p>
    <w:p w14:paraId="06541C0B" w14:textId="08E51D56" w:rsidR="00506C5E" w:rsidRPr="00541804" w:rsidRDefault="00050DF7" w:rsidP="009A20A7">
      <w:pPr>
        <w:spacing w:before="120"/>
        <w:ind w:left="-426"/>
        <w:rPr>
          <w:rFonts w:ascii="Montserrat" w:hAnsi="Montserrat"/>
          <w:bCs/>
          <w:sz w:val="18"/>
          <w:szCs w:val="18"/>
          <w:lang w:eastAsia="en-AU"/>
        </w:rPr>
      </w:pPr>
      <w:r>
        <w:rPr>
          <w:rFonts w:ascii="Montserrat" w:hAnsi="Montserrat"/>
          <w:bCs/>
          <w:sz w:val="18"/>
          <w:szCs w:val="18"/>
          <w:lang w:eastAsia="en-AU"/>
        </w:rPr>
        <w:t>Once completed</w:t>
      </w:r>
      <w:r w:rsidR="002C0F6E">
        <w:rPr>
          <w:rFonts w:ascii="Montserrat" w:hAnsi="Montserrat"/>
          <w:bCs/>
          <w:sz w:val="18"/>
          <w:szCs w:val="18"/>
          <w:lang w:eastAsia="en-AU"/>
        </w:rPr>
        <w:t>,</w:t>
      </w:r>
      <w:r>
        <w:rPr>
          <w:rFonts w:ascii="Montserrat" w:hAnsi="Montserrat"/>
          <w:bCs/>
          <w:sz w:val="18"/>
          <w:szCs w:val="18"/>
          <w:lang w:eastAsia="en-AU"/>
        </w:rPr>
        <w:t xml:space="preserve"> please return this document and all relat</w:t>
      </w:r>
      <w:r w:rsidR="002C0F6E">
        <w:rPr>
          <w:rFonts w:ascii="Montserrat" w:hAnsi="Montserrat"/>
          <w:bCs/>
          <w:sz w:val="18"/>
          <w:szCs w:val="18"/>
          <w:lang w:eastAsia="en-AU"/>
        </w:rPr>
        <w:t xml:space="preserve">ed supporting documentation to your </w:t>
      </w:r>
      <w:r w:rsidR="005D05D3">
        <w:rPr>
          <w:rFonts w:ascii="Montserrat" w:hAnsi="Montserrat"/>
          <w:bCs/>
          <w:sz w:val="18"/>
          <w:szCs w:val="18"/>
          <w:lang w:eastAsia="en-AU"/>
        </w:rPr>
        <w:t>employer’s</w:t>
      </w:r>
      <w:r w:rsidR="002C0F6E">
        <w:rPr>
          <w:rFonts w:ascii="Montserrat" w:hAnsi="Montserrat"/>
          <w:bCs/>
          <w:sz w:val="18"/>
          <w:szCs w:val="18"/>
          <w:lang w:eastAsia="en-AU"/>
        </w:rPr>
        <w:t xml:space="preserve"> primary contact.</w:t>
      </w:r>
    </w:p>
    <w:p w14:paraId="2AC65862" w14:textId="4991234B" w:rsidR="00772B83" w:rsidRPr="00D96661" w:rsidRDefault="001C3E5A" w:rsidP="002E4948">
      <w:pPr>
        <w:spacing w:before="120"/>
        <w:ind w:left="-426"/>
        <w:rPr>
          <w:rFonts w:ascii="Montserrat" w:hAnsi="Montserrat"/>
          <w:b/>
          <w:sz w:val="18"/>
          <w:szCs w:val="18"/>
          <w:lang w:eastAsia="en-AU"/>
        </w:rPr>
      </w:pPr>
      <w:r w:rsidRPr="00D96661">
        <w:rPr>
          <w:rFonts w:ascii="Montserrat" w:hAnsi="Montserrat"/>
          <w:b/>
          <w:sz w:val="18"/>
          <w:szCs w:val="18"/>
          <w:lang w:eastAsia="en-AU"/>
        </w:rPr>
        <w:t>*** End ***</w:t>
      </w:r>
    </w:p>
    <w:p w14:paraId="00FC58CD" w14:textId="1DA23634" w:rsidR="00853B9B" w:rsidRPr="00FE3FE5" w:rsidRDefault="00B64F93" w:rsidP="00B0760C">
      <w:pPr>
        <w:jc w:val="center"/>
        <w:rPr>
          <w:rFonts w:ascii="Montserrat" w:eastAsia="Times New Roman" w:hAnsi="Montserrat"/>
          <w:b/>
          <w:color w:val="FF0000"/>
          <w:sz w:val="18"/>
          <w:szCs w:val="18"/>
        </w:rPr>
      </w:pPr>
      <w:r w:rsidRPr="00B64F93">
        <w:rPr>
          <w:rFonts w:ascii="Montserrat" w:hAnsi="Montserrat"/>
          <w:b/>
          <w:color w:val="FF0000"/>
          <w:sz w:val="18"/>
          <w:szCs w:val="18"/>
          <w:highlight w:val="yellow"/>
        </w:rPr>
        <w:t xml:space="preserve">(TO BE COMPLETED BY </w:t>
      </w:r>
      <w:r w:rsidR="00303FB7">
        <w:rPr>
          <w:rFonts w:ascii="Montserrat" w:hAnsi="Montserrat"/>
          <w:b/>
          <w:color w:val="FF0000"/>
          <w:sz w:val="18"/>
          <w:szCs w:val="18"/>
          <w:highlight w:val="yellow"/>
        </w:rPr>
        <w:t>EMPLOYEE</w:t>
      </w:r>
      <w:r w:rsidRPr="00B64F93">
        <w:rPr>
          <w:rFonts w:ascii="Montserrat" w:hAnsi="Montserrat"/>
          <w:b/>
          <w:color w:val="FF0000"/>
          <w:sz w:val="18"/>
          <w:szCs w:val="18"/>
          <w:highlight w:val="yellow"/>
        </w:rPr>
        <w:t>)</w:t>
      </w:r>
    </w:p>
    <w:p w14:paraId="6BE75243" w14:textId="55D2F584" w:rsidR="00853B9B" w:rsidRDefault="00AB12D0" w:rsidP="009A20A7">
      <w:pPr>
        <w:spacing w:before="120" w:after="60"/>
        <w:ind w:left="-426"/>
        <w:rPr>
          <w:rFonts w:ascii="Montserrat" w:eastAsia="Times New Roman" w:hAnsi="Montserrat"/>
          <w:b/>
          <w:sz w:val="18"/>
          <w:szCs w:val="18"/>
        </w:rPr>
      </w:pPr>
      <w:r w:rsidRPr="00FE3FE5">
        <w:rPr>
          <w:rFonts w:ascii="Montserrat" w:eastAsia="Times New Roman" w:hAnsi="Montserrat"/>
          <w:b/>
          <w:sz w:val="18"/>
          <w:szCs w:val="18"/>
        </w:rPr>
        <w:t xml:space="preserve">Rail </w:t>
      </w:r>
      <w:r w:rsidR="00853B9B" w:rsidRPr="00FE3FE5">
        <w:rPr>
          <w:rFonts w:ascii="Montserrat" w:eastAsia="Times New Roman" w:hAnsi="Montserrat"/>
          <w:b/>
          <w:sz w:val="18"/>
          <w:szCs w:val="18"/>
        </w:rPr>
        <w:t xml:space="preserve">Health </w:t>
      </w:r>
      <w:r w:rsidRPr="00FE3FE5">
        <w:rPr>
          <w:rFonts w:ascii="Montserrat" w:eastAsia="Times New Roman" w:hAnsi="Montserrat"/>
          <w:b/>
          <w:sz w:val="18"/>
          <w:szCs w:val="18"/>
        </w:rPr>
        <w:t>A</w:t>
      </w:r>
      <w:r w:rsidR="00853B9B" w:rsidRPr="00FE3FE5">
        <w:rPr>
          <w:rFonts w:ascii="Montserrat" w:eastAsia="Times New Roman" w:hAnsi="Montserrat"/>
          <w:b/>
          <w:sz w:val="18"/>
          <w:szCs w:val="18"/>
        </w:rPr>
        <w:t xml:space="preserve">ssessment </w:t>
      </w:r>
      <w:r w:rsidRPr="00FE3FE5">
        <w:rPr>
          <w:rFonts w:ascii="Montserrat" w:eastAsia="Times New Roman" w:hAnsi="Montserrat"/>
          <w:b/>
          <w:sz w:val="18"/>
          <w:szCs w:val="18"/>
        </w:rPr>
        <w:t>H</w:t>
      </w:r>
      <w:r w:rsidR="00853B9B" w:rsidRPr="00FE3FE5">
        <w:rPr>
          <w:rFonts w:ascii="Montserrat" w:eastAsia="Times New Roman" w:hAnsi="Montserrat"/>
          <w:b/>
          <w:sz w:val="18"/>
          <w:szCs w:val="18"/>
        </w:rPr>
        <w:t>istory:</w:t>
      </w:r>
    </w:p>
    <w:tbl>
      <w:tblPr>
        <w:tblW w:w="5349" w:type="pct"/>
        <w:tblInd w:w="-426" w:type="dxa"/>
        <w:tblLook w:val="01E0" w:firstRow="1" w:lastRow="1" w:firstColumn="1" w:lastColumn="1" w:noHBand="0" w:noVBand="0"/>
      </w:tblPr>
      <w:tblGrid>
        <w:gridCol w:w="3969"/>
        <w:gridCol w:w="1419"/>
        <w:gridCol w:w="1275"/>
        <w:gridCol w:w="937"/>
        <w:gridCol w:w="3316"/>
      </w:tblGrid>
      <w:tr w:rsidR="00992BEF" w:rsidRPr="00FE3FE5" w14:paraId="0FC6825B" w14:textId="77777777" w:rsidTr="00992BEF">
        <w:tc>
          <w:tcPr>
            <w:tcW w:w="1818" w:type="pct"/>
            <w:tcBorders>
              <w:top w:val="single" w:sz="4" w:space="0" w:color="auto"/>
              <w:bottom w:val="single" w:sz="4" w:space="0" w:color="auto"/>
              <w:right w:val="single" w:sz="4" w:space="0" w:color="auto"/>
            </w:tcBorders>
            <w:vAlign w:val="center"/>
          </w:tcPr>
          <w:p w14:paraId="0BAFDB03" w14:textId="1FAEF081" w:rsidR="00AB12D0" w:rsidRPr="00C56E3B" w:rsidRDefault="00992BEF" w:rsidP="001D70EC">
            <w:pPr>
              <w:spacing w:before="60" w:after="60"/>
              <w:jc w:val="right"/>
              <w:rPr>
                <w:rFonts w:ascii="Montserrat" w:eastAsia="Times New Roman" w:hAnsi="Montserrat"/>
                <w:b/>
                <w:bCs/>
                <w:sz w:val="18"/>
                <w:szCs w:val="18"/>
                <w:lang w:eastAsia="en-AU"/>
              </w:rPr>
            </w:pPr>
            <w:r>
              <w:rPr>
                <w:rFonts w:ascii="Montserrat" w:eastAsia="Times New Roman" w:hAnsi="Montserrat"/>
                <w:b/>
                <w:bCs/>
                <w:sz w:val="18"/>
                <w:szCs w:val="18"/>
              </w:rPr>
              <w:t>D</w:t>
            </w:r>
            <w:r w:rsidR="00AB12D0" w:rsidRPr="00C56E3B">
              <w:rPr>
                <w:rFonts w:ascii="Montserrat" w:eastAsia="Times New Roman" w:hAnsi="Montserrat"/>
                <w:b/>
                <w:bCs/>
                <w:sz w:val="18"/>
                <w:szCs w:val="18"/>
              </w:rPr>
              <w:t>ate of your last fitness assessment</w:t>
            </w:r>
          </w:p>
        </w:tc>
        <w:tc>
          <w:tcPr>
            <w:tcW w:w="1663" w:type="pct"/>
            <w:gridSpan w:val="3"/>
            <w:tcBorders>
              <w:top w:val="single" w:sz="4" w:space="0" w:color="auto"/>
              <w:left w:val="single" w:sz="4" w:space="0" w:color="auto"/>
              <w:bottom w:val="single" w:sz="4" w:space="0" w:color="auto"/>
            </w:tcBorders>
          </w:tcPr>
          <w:p w14:paraId="7471C393" w14:textId="5FFB686D" w:rsidR="00AB12D0" w:rsidRPr="00FE3FE5" w:rsidRDefault="00AB12D0" w:rsidP="00B0760C">
            <w:pPr>
              <w:spacing w:before="60" w:after="60"/>
              <w:rPr>
                <w:rFonts w:ascii="Montserrat" w:eastAsia="Times New Roman" w:hAnsi="Montserrat"/>
                <w:sz w:val="18"/>
                <w:szCs w:val="18"/>
              </w:rPr>
            </w:pPr>
            <w:r w:rsidRPr="00FE3FE5">
              <w:rPr>
                <w:rFonts w:ascii="Montserrat" w:eastAsia="Times New Roman" w:hAnsi="Montserrat"/>
                <w:sz w:val="18"/>
                <w:szCs w:val="18"/>
              </w:rPr>
              <w:t xml:space="preserve">Date: </w:t>
            </w:r>
            <w:sdt>
              <w:sdtPr>
                <w:rPr>
                  <w:rFonts w:ascii="Montserrat" w:eastAsia="Times New Roman" w:hAnsi="Montserrat"/>
                  <w:color w:val="0000FF"/>
                  <w:sz w:val="18"/>
                  <w:szCs w:val="18"/>
                </w:rPr>
                <w:id w:val="379523740"/>
                <w:placeholder>
                  <w:docPart w:val="57E94021E311481DBEB51DA065F859FF"/>
                </w:placeholder>
                <w:showingPlcHdr/>
                <w:date>
                  <w:dateFormat w:val="d-MMM-yy"/>
                  <w:lid w:val="en-AU"/>
                  <w:storeMappedDataAs w:val="dateTime"/>
                  <w:calendar w:val="gregorian"/>
                </w:date>
              </w:sdtPr>
              <w:sdtEndPr/>
              <w:sdtContent>
                <w:r w:rsidR="00C22CBA" w:rsidRPr="00C22CBA">
                  <w:rPr>
                    <w:rFonts w:ascii="Montserrat" w:eastAsia="Times New Roman" w:hAnsi="Montserrat"/>
                    <w:color w:val="0000FF"/>
                    <w:sz w:val="18"/>
                    <w:szCs w:val="18"/>
                  </w:rPr>
                  <w:t xml:space="preserve">    </w:t>
                </w:r>
              </w:sdtContent>
            </w:sdt>
          </w:p>
        </w:tc>
        <w:tc>
          <w:tcPr>
            <w:tcW w:w="1519" w:type="pct"/>
            <w:tcBorders>
              <w:top w:val="single" w:sz="4" w:space="0" w:color="auto"/>
              <w:bottom w:val="single" w:sz="4" w:space="0" w:color="auto"/>
            </w:tcBorders>
          </w:tcPr>
          <w:p w14:paraId="4B68D52A" w14:textId="70816E78" w:rsidR="00AB12D0" w:rsidRPr="00FE3FE5" w:rsidRDefault="00AB12D0" w:rsidP="002016F9">
            <w:pPr>
              <w:spacing w:before="60" w:after="60"/>
              <w:jc w:val="center"/>
              <w:rPr>
                <w:rFonts w:ascii="Montserrat" w:eastAsia="Times New Roman" w:hAnsi="Montserrat"/>
                <w:b/>
                <w:sz w:val="18"/>
                <w:szCs w:val="18"/>
              </w:rPr>
            </w:pPr>
            <w:r w:rsidRPr="004F13CF">
              <w:rPr>
                <w:rFonts w:ascii="Montserrat" w:eastAsia="Times New Roman" w:hAnsi="Montserrat"/>
                <w:b/>
                <w:bCs/>
                <w:sz w:val="18"/>
                <w:szCs w:val="18"/>
              </w:rPr>
              <w:t>Not known</w:t>
            </w:r>
            <w:r w:rsidR="00AA0861">
              <w:rPr>
                <w:rFonts w:ascii="Montserrat" w:eastAsia="Times New Roman" w:hAnsi="Montserrat"/>
                <w:sz w:val="18"/>
                <w:szCs w:val="18"/>
              </w:rPr>
              <w:t xml:space="preserve"> </w:t>
            </w:r>
            <w:r w:rsidR="00AA0861" w:rsidRPr="00FE3FE5">
              <w:rPr>
                <w:rFonts w:ascii="Montserrat" w:eastAsia="Times New Roman" w:hAnsi="Montserrat"/>
                <w:sz w:val="18"/>
                <w:szCs w:val="18"/>
              </w:rPr>
              <w:fldChar w:fldCharType="begin">
                <w:ffData>
                  <w:name w:val="Check44"/>
                  <w:enabled/>
                  <w:calcOnExit w:val="0"/>
                  <w:checkBox>
                    <w:sizeAuto/>
                    <w:default w:val="0"/>
                  </w:checkBox>
                </w:ffData>
              </w:fldChar>
            </w:r>
            <w:r w:rsidR="00AA0861" w:rsidRPr="00FE3FE5">
              <w:rPr>
                <w:rFonts w:ascii="Montserrat" w:eastAsia="Times New Roman" w:hAnsi="Montserrat"/>
                <w:sz w:val="18"/>
                <w:szCs w:val="18"/>
              </w:rPr>
              <w:instrText xml:space="preserve"> FORMCHECKBOX </w:instrText>
            </w:r>
            <w:r w:rsidR="0059617C">
              <w:rPr>
                <w:rFonts w:ascii="Montserrat" w:eastAsia="Times New Roman" w:hAnsi="Montserrat"/>
                <w:sz w:val="18"/>
                <w:szCs w:val="18"/>
              </w:rPr>
            </w:r>
            <w:r w:rsidR="0059617C">
              <w:rPr>
                <w:rFonts w:ascii="Montserrat" w:eastAsia="Times New Roman" w:hAnsi="Montserrat"/>
                <w:sz w:val="18"/>
                <w:szCs w:val="18"/>
              </w:rPr>
              <w:fldChar w:fldCharType="separate"/>
            </w:r>
            <w:r w:rsidR="00AA0861" w:rsidRPr="00FE3FE5">
              <w:rPr>
                <w:rFonts w:ascii="Montserrat" w:eastAsia="Times New Roman" w:hAnsi="Montserrat"/>
                <w:sz w:val="18"/>
                <w:szCs w:val="18"/>
              </w:rPr>
              <w:fldChar w:fldCharType="end"/>
            </w:r>
          </w:p>
        </w:tc>
      </w:tr>
      <w:tr w:rsidR="006F4CEF" w:rsidRPr="00FE3FE5" w14:paraId="115CA76C" w14:textId="77777777" w:rsidTr="006F4CEF">
        <w:tc>
          <w:tcPr>
            <w:tcW w:w="1818" w:type="pct"/>
            <w:tcBorders>
              <w:top w:val="single" w:sz="4" w:space="0" w:color="auto"/>
            </w:tcBorders>
            <w:vAlign w:val="center"/>
          </w:tcPr>
          <w:p w14:paraId="6D066D7E" w14:textId="25E74228" w:rsidR="00F533B4" w:rsidRPr="006F4CEF" w:rsidRDefault="00F533B4" w:rsidP="00F533B4">
            <w:pPr>
              <w:spacing w:before="60" w:after="60"/>
              <w:jc w:val="right"/>
              <w:rPr>
                <w:rFonts w:ascii="Montserrat" w:eastAsia="Times New Roman" w:hAnsi="Montserrat"/>
                <w:b/>
                <w:bCs/>
                <w:sz w:val="20"/>
                <w:szCs w:val="20"/>
              </w:rPr>
            </w:pPr>
            <w:r w:rsidRPr="006F4CEF">
              <w:rPr>
                <w:rFonts w:ascii="Montserrat" w:eastAsia="Times New Roman" w:hAnsi="Montserrat"/>
                <w:b/>
                <w:bCs/>
                <w:sz w:val="20"/>
                <w:szCs w:val="20"/>
              </w:rPr>
              <w:t>Category of medical</w:t>
            </w:r>
          </w:p>
        </w:tc>
        <w:tc>
          <w:tcPr>
            <w:tcW w:w="650" w:type="pct"/>
            <w:tcBorders>
              <w:top w:val="single" w:sz="4" w:space="0" w:color="auto"/>
            </w:tcBorders>
          </w:tcPr>
          <w:p w14:paraId="59F972B3" w14:textId="77777777" w:rsidR="00F533B4" w:rsidRPr="006F4CEF" w:rsidRDefault="00F533B4" w:rsidP="00B0760C">
            <w:pPr>
              <w:spacing w:before="60" w:after="60"/>
              <w:rPr>
                <w:rFonts w:ascii="Montserrat" w:eastAsia="Times New Roman" w:hAnsi="Montserrat"/>
                <w:b/>
                <w:bCs/>
                <w:sz w:val="20"/>
                <w:szCs w:val="20"/>
              </w:rPr>
            </w:pPr>
            <w:r w:rsidRPr="006F4CEF">
              <w:rPr>
                <w:rFonts w:ascii="Montserrat" w:eastAsia="Times New Roman" w:hAnsi="Montserrat"/>
                <w:b/>
                <w:bCs/>
                <w:color w:val="FF0000"/>
                <w:sz w:val="20"/>
                <w:szCs w:val="20"/>
              </w:rPr>
              <w:t>Cat 1 and 2</w:t>
            </w:r>
          </w:p>
        </w:tc>
        <w:tc>
          <w:tcPr>
            <w:tcW w:w="584" w:type="pct"/>
            <w:tcBorders>
              <w:top w:val="single" w:sz="4" w:space="0" w:color="auto"/>
            </w:tcBorders>
          </w:tcPr>
          <w:p w14:paraId="2AA364E0" w14:textId="3FB67463" w:rsidR="00F533B4" w:rsidRPr="006F4CEF" w:rsidRDefault="00F533B4" w:rsidP="00B0760C">
            <w:pPr>
              <w:spacing w:before="60" w:after="60"/>
              <w:rPr>
                <w:rFonts w:ascii="Montserrat" w:eastAsia="Times New Roman" w:hAnsi="Montserrat"/>
                <w:sz w:val="20"/>
                <w:szCs w:val="20"/>
              </w:rPr>
            </w:pPr>
            <w:r w:rsidRPr="006F4CEF">
              <w:rPr>
                <w:rFonts w:ascii="Montserrat" w:eastAsia="Times New Roman" w:hAnsi="Montserrat"/>
                <w:sz w:val="20"/>
                <w:szCs w:val="20"/>
              </w:rPr>
              <w:fldChar w:fldCharType="begin">
                <w:ffData>
                  <w:name w:val="Check44"/>
                  <w:enabled/>
                  <w:calcOnExit w:val="0"/>
                  <w:checkBox>
                    <w:sizeAuto/>
                    <w:default w:val="0"/>
                  </w:checkBox>
                </w:ffData>
              </w:fldChar>
            </w:r>
            <w:r w:rsidRPr="006F4CEF">
              <w:rPr>
                <w:rFonts w:ascii="Montserrat" w:eastAsia="Times New Roman" w:hAnsi="Montserrat"/>
                <w:sz w:val="20"/>
                <w:szCs w:val="20"/>
              </w:rPr>
              <w:instrText xml:space="preserve"> FORMCHECKBOX </w:instrText>
            </w:r>
            <w:r w:rsidR="0059617C">
              <w:rPr>
                <w:rFonts w:ascii="Montserrat" w:eastAsia="Times New Roman" w:hAnsi="Montserrat"/>
                <w:sz w:val="20"/>
                <w:szCs w:val="20"/>
              </w:rPr>
            </w:r>
            <w:r w:rsidR="0059617C">
              <w:rPr>
                <w:rFonts w:ascii="Montserrat" w:eastAsia="Times New Roman" w:hAnsi="Montserrat"/>
                <w:sz w:val="20"/>
                <w:szCs w:val="20"/>
              </w:rPr>
              <w:fldChar w:fldCharType="separate"/>
            </w:r>
            <w:r w:rsidRPr="006F4CEF">
              <w:rPr>
                <w:rFonts w:ascii="Montserrat" w:eastAsia="Times New Roman" w:hAnsi="Montserrat"/>
                <w:sz w:val="20"/>
                <w:szCs w:val="20"/>
              </w:rPr>
              <w:fldChar w:fldCharType="end"/>
            </w:r>
          </w:p>
        </w:tc>
        <w:tc>
          <w:tcPr>
            <w:tcW w:w="429" w:type="pct"/>
            <w:tcBorders>
              <w:top w:val="single" w:sz="4" w:space="0" w:color="auto"/>
            </w:tcBorders>
          </w:tcPr>
          <w:p w14:paraId="3C3A06BF" w14:textId="77777777" w:rsidR="00F533B4" w:rsidRPr="006F4CEF" w:rsidRDefault="00F533B4" w:rsidP="00B0760C">
            <w:pPr>
              <w:spacing w:before="60" w:after="60"/>
              <w:rPr>
                <w:rFonts w:ascii="Montserrat" w:eastAsia="Times New Roman" w:hAnsi="Montserrat"/>
                <w:b/>
                <w:bCs/>
                <w:sz w:val="20"/>
                <w:szCs w:val="20"/>
              </w:rPr>
            </w:pPr>
            <w:r w:rsidRPr="006F4CEF">
              <w:rPr>
                <w:rFonts w:ascii="Montserrat" w:eastAsia="Times New Roman" w:hAnsi="Montserrat"/>
                <w:b/>
                <w:bCs/>
                <w:sz w:val="20"/>
                <w:szCs w:val="20"/>
              </w:rPr>
              <w:t>Cat 3</w:t>
            </w:r>
          </w:p>
        </w:tc>
        <w:tc>
          <w:tcPr>
            <w:tcW w:w="1519" w:type="pct"/>
          </w:tcPr>
          <w:p w14:paraId="5961A0A4" w14:textId="32AE492C" w:rsidR="00F533B4" w:rsidRPr="006F4CEF" w:rsidRDefault="00F533B4" w:rsidP="00B0760C">
            <w:pPr>
              <w:spacing w:before="60" w:after="60"/>
              <w:rPr>
                <w:rFonts w:ascii="Montserrat" w:eastAsia="Times New Roman" w:hAnsi="Montserrat"/>
                <w:sz w:val="20"/>
                <w:szCs w:val="20"/>
              </w:rPr>
            </w:pPr>
            <w:r w:rsidRPr="006F4CEF">
              <w:rPr>
                <w:rFonts w:ascii="Montserrat" w:eastAsia="Times New Roman" w:hAnsi="Montserrat"/>
                <w:sz w:val="20"/>
                <w:szCs w:val="20"/>
              </w:rPr>
              <w:fldChar w:fldCharType="begin">
                <w:ffData>
                  <w:name w:val="Check44"/>
                  <w:enabled/>
                  <w:calcOnExit w:val="0"/>
                  <w:checkBox>
                    <w:sizeAuto/>
                    <w:default w:val="0"/>
                  </w:checkBox>
                </w:ffData>
              </w:fldChar>
            </w:r>
            <w:r w:rsidRPr="006F4CEF">
              <w:rPr>
                <w:rFonts w:ascii="Montserrat" w:eastAsia="Times New Roman" w:hAnsi="Montserrat"/>
                <w:sz w:val="20"/>
                <w:szCs w:val="20"/>
              </w:rPr>
              <w:instrText xml:space="preserve"> FORMCHECKBOX </w:instrText>
            </w:r>
            <w:r w:rsidR="0059617C">
              <w:rPr>
                <w:rFonts w:ascii="Montserrat" w:eastAsia="Times New Roman" w:hAnsi="Montserrat"/>
                <w:sz w:val="20"/>
                <w:szCs w:val="20"/>
              </w:rPr>
            </w:r>
            <w:r w:rsidR="0059617C">
              <w:rPr>
                <w:rFonts w:ascii="Montserrat" w:eastAsia="Times New Roman" w:hAnsi="Montserrat"/>
                <w:sz w:val="20"/>
                <w:szCs w:val="20"/>
              </w:rPr>
              <w:fldChar w:fldCharType="separate"/>
            </w:r>
            <w:r w:rsidRPr="006F4CEF">
              <w:rPr>
                <w:rFonts w:ascii="Montserrat" w:eastAsia="Times New Roman" w:hAnsi="Montserrat"/>
                <w:sz w:val="20"/>
                <w:szCs w:val="20"/>
              </w:rPr>
              <w:fldChar w:fldCharType="end"/>
            </w:r>
          </w:p>
        </w:tc>
      </w:tr>
    </w:tbl>
    <w:p w14:paraId="4D838538" w14:textId="6C88CBE9" w:rsidR="00853B9B" w:rsidRPr="00FE3FE5" w:rsidRDefault="00ED2F82" w:rsidP="009A20A7">
      <w:pPr>
        <w:spacing w:before="120" w:after="60"/>
        <w:ind w:left="-426"/>
        <w:rPr>
          <w:rFonts w:ascii="Montserrat" w:eastAsia="Times New Roman" w:hAnsi="Montserrat"/>
          <w:sz w:val="18"/>
          <w:szCs w:val="18"/>
        </w:rPr>
      </w:pPr>
      <w:r w:rsidRPr="00FE3FE5">
        <w:rPr>
          <w:rFonts w:ascii="Montserrat" w:eastAsia="Times New Roman" w:hAnsi="Montserrat"/>
          <w:b/>
          <w:sz w:val="18"/>
          <w:szCs w:val="18"/>
        </w:rPr>
        <w:t>Worker I</w:t>
      </w:r>
      <w:r w:rsidR="00853B9B" w:rsidRPr="00FE3FE5">
        <w:rPr>
          <w:rFonts w:ascii="Montserrat" w:eastAsia="Times New Roman" w:hAnsi="Montserrat"/>
          <w:b/>
          <w:sz w:val="18"/>
          <w:szCs w:val="18"/>
        </w:rPr>
        <w:t>nformation:</w:t>
      </w:r>
    </w:p>
    <w:tbl>
      <w:tblPr>
        <w:tblW w:w="535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9"/>
        <w:gridCol w:w="5389"/>
      </w:tblGrid>
      <w:tr w:rsidR="00853B9B" w:rsidRPr="00FE3FE5" w14:paraId="3D91C7A9" w14:textId="77777777" w:rsidTr="00BD0B4C">
        <w:tc>
          <w:tcPr>
            <w:tcW w:w="2532" w:type="pct"/>
          </w:tcPr>
          <w:p w14:paraId="499A9CF8" w14:textId="50EE25D3"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Surname: </w:t>
            </w:r>
            <w:sdt>
              <w:sdtPr>
                <w:rPr>
                  <w:rFonts w:ascii="Montserrat" w:eastAsia="Times New Roman" w:hAnsi="Montserrat"/>
                  <w:color w:val="0000FF"/>
                  <w:sz w:val="18"/>
                  <w:szCs w:val="18"/>
                </w:rPr>
                <w:id w:val="-1869282867"/>
                <w:placeholder>
                  <w:docPart w:val="10456A5AF37949C1BFBDC673FA32F6B5"/>
                </w:placeholder>
                <w:showingPlcHdr/>
              </w:sdtPr>
              <w:sdtEndPr/>
              <w:sdtContent>
                <w:r w:rsidR="007409A4" w:rsidRPr="007409A4">
                  <w:rPr>
                    <w:rFonts w:ascii="Montserrat" w:eastAsia="Times New Roman" w:hAnsi="Montserrat"/>
                    <w:color w:val="0000FF"/>
                    <w:sz w:val="18"/>
                    <w:szCs w:val="18"/>
                  </w:rPr>
                  <w:t xml:space="preserve">    </w:t>
                </w:r>
              </w:sdtContent>
            </w:sdt>
          </w:p>
        </w:tc>
        <w:tc>
          <w:tcPr>
            <w:tcW w:w="2468" w:type="pct"/>
          </w:tcPr>
          <w:p w14:paraId="4B84B7F3" w14:textId="08D0DAB2"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Given name(s):</w:t>
            </w:r>
            <w:r w:rsidR="007409A4">
              <w:rPr>
                <w:rFonts w:ascii="Montserrat" w:eastAsia="Times New Roman" w:hAnsi="Montserrat"/>
                <w:sz w:val="18"/>
                <w:szCs w:val="18"/>
              </w:rPr>
              <w:t xml:space="preserve"> </w:t>
            </w:r>
            <w:sdt>
              <w:sdtPr>
                <w:rPr>
                  <w:rFonts w:ascii="Montserrat" w:eastAsia="Times New Roman" w:hAnsi="Montserrat"/>
                  <w:color w:val="0000FF"/>
                  <w:sz w:val="18"/>
                  <w:szCs w:val="18"/>
                </w:rPr>
                <w:id w:val="-1426421218"/>
                <w:placeholder>
                  <w:docPart w:val="A9E7994A4E4246A5B3BC61FA8B771E81"/>
                </w:placeholder>
                <w:showingPlcHdr/>
              </w:sdtPr>
              <w:sdtEndPr/>
              <w:sdtContent>
                <w:r w:rsidR="007409A4" w:rsidRPr="007409A4">
                  <w:rPr>
                    <w:rFonts w:ascii="Montserrat" w:eastAsia="Times New Roman" w:hAnsi="Montserrat"/>
                    <w:color w:val="0000FF"/>
                    <w:sz w:val="18"/>
                    <w:szCs w:val="18"/>
                  </w:rPr>
                  <w:t xml:space="preserve">    </w:t>
                </w:r>
              </w:sdtContent>
            </w:sdt>
          </w:p>
        </w:tc>
      </w:tr>
      <w:tr w:rsidR="00853B9B" w:rsidRPr="00FE3FE5" w14:paraId="1019E8F8" w14:textId="77777777" w:rsidTr="00BD0B4C">
        <w:tc>
          <w:tcPr>
            <w:tcW w:w="5000" w:type="pct"/>
            <w:gridSpan w:val="2"/>
          </w:tcPr>
          <w:p w14:paraId="1CA564D4" w14:textId="018D7F0F"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Address: </w:t>
            </w:r>
            <w:sdt>
              <w:sdtPr>
                <w:rPr>
                  <w:rFonts w:ascii="Montserrat" w:eastAsia="Times New Roman" w:hAnsi="Montserrat"/>
                  <w:color w:val="0000FF"/>
                  <w:sz w:val="18"/>
                  <w:szCs w:val="18"/>
                </w:rPr>
                <w:id w:val="-131952478"/>
                <w:placeholder>
                  <w:docPart w:val="C4BDB1A2BC314E6EB3005EB8E3D8C114"/>
                </w:placeholder>
                <w:showingPlcHdr/>
              </w:sdtPr>
              <w:sdtEndPr/>
              <w:sdtContent>
                <w:r w:rsidR="007409A4" w:rsidRPr="007409A4">
                  <w:rPr>
                    <w:rFonts w:ascii="Montserrat" w:eastAsia="Times New Roman" w:hAnsi="Montserrat"/>
                    <w:color w:val="0000FF"/>
                    <w:sz w:val="18"/>
                    <w:szCs w:val="18"/>
                  </w:rPr>
                  <w:t xml:space="preserve">    </w:t>
                </w:r>
              </w:sdtContent>
            </w:sdt>
          </w:p>
        </w:tc>
      </w:tr>
      <w:tr w:rsidR="00853B9B" w:rsidRPr="00FE3FE5" w14:paraId="2791B71D" w14:textId="77777777" w:rsidTr="00BD0B4C">
        <w:tc>
          <w:tcPr>
            <w:tcW w:w="2532" w:type="pct"/>
          </w:tcPr>
          <w:p w14:paraId="4D0B1E4D" w14:textId="7651276E"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Date of birth: </w:t>
            </w:r>
            <w:sdt>
              <w:sdtPr>
                <w:rPr>
                  <w:rFonts w:ascii="Montserrat" w:eastAsia="Times New Roman" w:hAnsi="Montserrat"/>
                  <w:color w:val="0000FF"/>
                  <w:sz w:val="18"/>
                  <w:szCs w:val="18"/>
                </w:rPr>
                <w:id w:val="-376088238"/>
                <w:placeholder>
                  <w:docPart w:val="74D9A7F09D68467F80769D050F7F906A"/>
                </w:placeholder>
                <w:showingPlcHdr/>
                <w:date>
                  <w:dateFormat w:val="d-MMM-yy"/>
                  <w:lid w:val="en-AU"/>
                  <w:storeMappedDataAs w:val="dateTime"/>
                  <w:calendar w:val="gregorian"/>
                </w:date>
              </w:sdtPr>
              <w:sdtEndPr/>
              <w:sdtContent>
                <w:r w:rsidR="00C22CBA" w:rsidRPr="00C22CBA">
                  <w:rPr>
                    <w:rFonts w:ascii="Montserrat" w:eastAsia="Times New Roman" w:hAnsi="Montserrat"/>
                    <w:color w:val="0000FF"/>
                    <w:sz w:val="18"/>
                    <w:szCs w:val="18"/>
                  </w:rPr>
                  <w:t xml:space="preserve">    </w:t>
                </w:r>
              </w:sdtContent>
            </w:sdt>
          </w:p>
        </w:tc>
        <w:tc>
          <w:tcPr>
            <w:tcW w:w="2468" w:type="pct"/>
          </w:tcPr>
          <w:p w14:paraId="3E965042" w14:textId="3CF46B8B"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Phone: </w:t>
            </w:r>
            <w:sdt>
              <w:sdtPr>
                <w:rPr>
                  <w:rFonts w:ascii="Montserrat" w:eastAsia="Times New Roman" w:hAnsi="Montserrat"/>
                  <w:color w:val="0000FF"/>
                  <w:sz w:val="18"/>
                  <w:szCs w:val="18"/>
                </w:rPr>
                <w:id w:val="344221225"/>
                <w:placeholder>
                  <w:docPart w:val="4EBB22C150874DF489F4D5539363A5F2"/>
                </w:placeholder>
                <w:showingPlcHdr/>
              </w:sdtPr>
              <w:sdtEndPr/>
              <w:sdtContent>
                <w:r w:rsidR="007409A4" w:rsidRPr="007409A4">
                  <w:rPr>
                    <w:rFonts w:ascii="Montserrat" w:eastAsia="Times New Roman" w:hAnsi="Montserrat"/>
                    <w:color w:val="0000FF"/>
                    <w:sz w:val="18"/>
                    <w:szCs w:val="18"/>
                  </w:rPr>
                  <w:t xml:space="preserve">    </w:t>
                </w:r>
              </w:sdtContent>
            </w:sdt>
          </w:p>
        </w:tc>
      </w:tr>
      <w:tr w:rsidR="00853B9B" w:rsidRPr="00FE3FE5" w14:paraId="0CC19B3F" w14:textId="77777777" w:rsidTr="00BD0B4C">
        <w:tc>
          <w:tcPr>
            <w:tcW w:w="2532" w:type="pct"/>
          </w:tcPr>
          <w:p w14:paraId="1C2AA3C9" w14:textId="748933C2" w:rsidR="00853B9B" w:rsidRPr="00FE3FE5" w:rsidRDefault="00ED2F82"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RIW N</w:t>
            </w:r>
            <w:r w:rsidR="00853B9B" w:rsidRPr="00FE3FE5">
              <w:rPr>
                <w:rFonts w:ascii="Montserrat" w:eastAsia="Times New Roman" w:hAnsi="Montserrat"/>
                <w:sz w:val="18"/>
                <w:szCs w:val="18"/>
              </w:rPr>
              <w:t xml:space="preserve">umber: </w:t>
            </w:r>
            <w:sdt>
              <w:sdtPr>
                <w:rPr>
                  <w:rFonts w:ascii="Montserrat" w:eastAsia="Times New Roman" w:hAnsi="Montserrat"/>
                  <w:color w:val="0000FF"/>
                  <w:sz w:val="18"/>
                  <w:szCs w:val="18"/>
                </w:rPr>
                <w:id w:val="-1369828323"/>
                <w:placeholder>
                  <w:docPart w:val="FD26042ECEC74AC58DB26DC2A9DCED11"/>
                </w:placeholder>
                <w:showingPlcHdr/>
              </w:sdtPr>
              <w:sdtEndPr/>
              <w:sdtContent>
                <w:r w:rsidR="007409A4" w:rsidRPr="007409A4">
                  <w:rPr>
                    <w:rFonts w:ascii="Montserrat" w:eastAsia="Times New Roman" w:hAnsi="Montserrat"/>
                    <w:color w:val="0000FF"/>
                    <w:sz w:val="18"/>
                    <w:szCs w:val="18"/>
                  </w:rPr>
                  <w:t xml:space="preserve">    </w:t>
                </w:r>
              </w:sdtContent>
            </w:sdt>
          </w:p>
        </w:tc>
        <w:tc>
          <w:tcPr>
            <w:tcW w:w="2468" w:type="pct"/>
          </w:tcPr>
          <w:p w14:paraId="2ADA1E1A" w14:textId="0DF55A60"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State of issue: </w:t>
            </w:r>
            <w:sdt>
              <w:sdtPr>
                <w:rPr>
                  <w:rFonts w:ascii="Montserrat" w:eastAsia="Times New Roman" w:hAnsi="Montserrat"/>
                  <w:color w:val="0000FF"/>
                  <w:sz w:val="18"/>
                  <w:szCs w:val="18"/>
                </w:rPr>
                <w:id w:val="-1179657491"/>
                <w:placeholder>
                  <w:docPart w:val="FE9ADFB547324584B55EA99D86D9EAEB"/>
                </w:placeholder>
                <w:showingPlcHdr/>
              </w:sdtPr>
              <w:sdtEndPr/>
              <w:sdtContent>
                <w:r w:rsidR="007409A4" w:rsidRPr="007409A4">
                  <w:rPr>
                    <w:rFonts w:ascii="Montserrat" w:eastAsia="Times New Roman" w:hAnsi="Montserrat"/>
                    <w:color w:val="0000FF"/>
                    <w:sz w:val="18"/>
                    <w:szCs w:val="18"/>
                  </w:rPr>
                  <w:t xml:space="preserve">    </w:t>
                </w:r>
              </w:sdtContent>
            </w:sdt>
          </w:p>
        </w:tc>
      </w:tr>
    </w:tbl>
    <w:p w14:paraId="7A6D8485" w14:textId="4CBC5673" w:rsidR="00853B9B" w:rsidRPr="00FE3FE5" w:rsidRDefault="00853B9B" w:rsidP="009A20A7">
      <w:pPr>
        <w:tabs>
          <w:tab w:val="left" w:pos="4860"/>
        </w:tabs>
        <w:spacing w:before="120" w:after="60"/>
        <w:ind w:left="-426"/>
        <w:rPr>
          <w:rFonts w:ascii="Montserrat" w:eastAsia="Times New Roman" w:hAnsi="Montserrat"/>
          <w:b/>
          <w:sz w:val="18"/>
          <w:szCs w:val="18"/>
        </w:rPr>
      </w:pPr>
      <w:r w:rsidRPr="00FE3FE5">
        <w:rPr>
          <w:rFonts w:ascii="Montserrat" w:eastAsia="Times New Roman" w:hAnsi="Montserrat"/>
          <w:b/>
          <w:sz w:val="18"/>
          <w:szCs w:val="18"/>
        </w:rPr>
        <w:t>Employer information:</w:t>
      </w:r>
      <w:r w:rsidR="007E6738" w:rsidRPr="00FE3FE5">
        <w:rPr>
          <w:rFonts w:ascii="Montserrat" w:eastAsia="Times New Roman" w:hAnsi="Montserrat"/>
          <w:b/>
          <w:sz w:val="18"/>
          <w:szCs w:val="18"/>
        </w:rPr>
        <w:t xml:space="preserve"> </w:t>
      </w:r>
    </w:p>
    <w:tbl>
      <w:tblPr>
        <w:tblW w:w="535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80"/>
        <w:gridCol w:w="4138"/>
      </w:tblGrid>
      <w:tr w:rsidR="00853B9B" w:rsidRPr="00FE3FE5" w14:paraId="4C4F82EE" w14:textId="77777777" w:rsidTr="00BD0B4C">
        <w:tc>
          <w:tcPr>
            <w:tcW w:w="5000" w:type="pct"/>
            <w:gridSpan w:val="2"/>
          </w:tcPr>
          <w:p w14:paraId="5681CAD7" w14:textId="73DE5CA1"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Employer: </w:t>
            </w:r>
            <w:sdt>
              <w:sdtPr>
                <w:rPr>
                  <w:rFonts w:ascii="Montserrat" w:eastAsia="Times New Roman" w:hAnsi="Montserrat"/>
                  <w:color w:val="0000FF"/>
                  <w:sz w:val="18"/>
                  <w:szCs w:val="18"/>
                </w:rPr>
                <w:id w:val="-1624378469"/>
                <w:placeholder>
                  <w:docPart w:val="6737B22DDD7C4AC9A32FA869C5393966"/>
                </w:placeholder>
                <w:showingPlcHdr/>
              </w:sdtPr>
              <w:sdtEndPr/>
              <w:sdtContent>
                <w:r w:rsidR="007409A4" w:rsidRPr="007409A4">
                  <w:rPr>
                    <w:rFonts w:ascii="Montserrat" w:eastAsia="Times New Roman" w:hAnsi="Montserrat"/>
                    <w:color w:val="0000FF"/>
                    <w:sz w:val="18"/>
                    <w:szCs w:val="18"/>
                  </w:rPr>
                  <w:t xml:space="preserve">    </w:t>
                </w:r>
              </w:sdtContent>
            </w:sdt>
          </w:p>
        </w:tc>
      </w:tr>
      <w:tr w:rsidR="00853B9B" w:rsidRPr="00FE3FE5" w14:paraId="2C704955" w14:textId="77777777" w:rsidTr="00BD0B4C">
        <w:tc>
          <w:tcPr>
            <w:tcW w:w="3105" w:type="pct"/>
          </w:tcPr>
          <w:p w14:paraId="626437E1" w14:textId="6D775BFE"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Contact name:</w:t>
            </w:r>
            <w:r w:rsidR="00107974" w:rsidRPr="00FE3FE5">
              <w:rPr>
                <w:rFonts w:ascii="Montserrat" w:eastAsia="Times New Roman" w:hAnsi="Montserrat"/>
                <w:sz w:val="18"/>
                <w:szCs w:val="18"/>
              </w:rPr>
              <w:t xml:space="preserve"> </w:t>
            </w:r>
            <w:sdt>
              <w:sdtPr>
                <w:rPr>
                  <w:rFonts w:ascii="Montserrat" w:eastAsia="Times New Roman" w:hAnsi="Montserrat"/>
                  <w:color w:val="0000FF"/>
                  <w:sz w:val="18"/>
                  <w:szCs w:val="18"/>
                </w:rPr>
                <w:id w:val="-1695068697"/>
                <w:placeholder>
                  <w:docPart w:val="9CAE29E5D3774B30B34F3F604D0353C5"/>
                </w:placeholder>
                <w:showingPlcHdr/>
              </w:sdtPr>
              <w:sdtEndPr/>
              <w:sdtContent>
                <w:r w:rsidR="007409A4" w:rsidRPr="007409A4">
                  <w:rPr>
                    <w:rFonts w:ascii="Montserrat" w:eastAsia="Times New Roman" w:hAnsi="Montserrat"/>
                    <w:color w:val="0000FF"/>
                    <w:sz w:val="18"/>
                    <w:szCs w:val="18"/>
                  </w:rPr>
                  <w:t xml:space="preserve">    </w:t>
                </w:r>
              </w:sdtContent>
            </w:sdt>
          </w:p>
        </w:tc>
        <w:tc>
          <w:tcPr>
            <w:tcW w:w="1895" w:type="pct"/>
          </w:tcPr>
          <w:p w14:paraId="39C09711" w14:textId="5D3B4589" w:rsidR="00853B9B" w:rsidRPr="00FE3FE5" w:rsidRDefault="00853B9B" w:rsidP="00B0760C">
            <w:pPr>
              <w:tabs>
                <w:tab w:val="left" w:pos="4860"/>
              </w:tabs>
              <w:spacing w:before="60" w:after="60"/>
              <w:rPr>
                <w:rFonts w:ascii="Montserrat" w:eastAsia="Times New Roman" w:hAnsi="Montserrat"/>
                <w:sz w:val="18"/>
                <w:szCs w:val="18"/>
              </w:rPr>
            </w:pPr>
            <w:r w:rsidRPr="00FE3FE5">
              <w:rPr>
                <w:rFonts w:ascii="Montserrat" w:eastAsia="Times New Roman" w:hAnsi="Montserrat"/>
                <w:sz w:val="18"/>
                <w:szCs w:val="18"/>
              </w:rPr>
              <w:t xml:space="preserve">Phone: </w:t>
            </w:r>
            <w:sdt>
              <w:sdtPr>
                <w:rPr>
                  <w:rFonts w:ascii="Montserrat" w:eastAsia="Times New Roman" w:hAnsi="Montserrat"/>
                  <w:color w:val="0000FF"/>
                  <w:sz w:val="18"/>
                  <w:szCs w:val="18"/>
                </w:rPr>
                <w:id w:val="2076549936"/>
                <w:placeholder>
                  <w:docPart w:val="E23535742722493198819407A09D5899"/>
                </w:placeholder>
                <w:showingPlcHdr/>
              </w:sdtPr>
              <w:sdtEndPr/>
              <w:sdtContent>
                <w:r w:rsidR="007409A4" w:rsidRPr="007409A4">
                  <w:rPr>
                    <w:rFonts w:ascii="Montserrat" w:eastAsia="Times New Roman" w:hAnsi="Montserrat"/>
                    <w:color w:val="0000FF"/>
                    <w:sz w:val="18"/>
                    <w:szCs w:val="18"/>
                  </w:rPr>
                  <w:t xml:space="preserve">    </w:t>
                </w:r>
              </w:sdtContent>
            </w:sdt>
          </w:p>
        </w:tc>
      </w:tr>
    </w:tbl>
    <w:p w14:paraId="7B322ABB" w14:textId="77777777" w:rsidR="00CE2166" w:rsidRDefault="00CE2166" w:rsidP="00CE2166">
      <w:pPr>
        <w:ind w:left="-425"/>
        <w:rPr>
          <w:rFonts w:ascii="Montserrat" w:hAnsi="Montserrat"/>
          <w:b/>
          <w:bCs/>
          <w:sz w:val="18"/>
          <w:szCs w:val="18"/>
          <w:lang w:eastAsia="en-AU"/>
        </w:rPr>
      </w:pPr>
    </w:p>
    <w:p w14:paraId="0846B345" w14:textId="6C93BFCE" w:rsidR="00640581" w:rsidRPr="00FE3FE5" w:rsidRDefault="00640581" w:rsidP="00CE2166">
      <w:pPr>
        <w:spacing w:after="120"/>
        <w:ind w:left="-426"/>
        <w:rPr>
          <w:rFonts w:ascii="Montserrat" w:hAnsi="Montserrat"/>
          <w:b/>
          <w:sz w:val="18"/>
          <w:szCs w:val="18"/>
        </w:rPr>
      </w:pPr>
      <w:r w:rsidRPr="00FE3FE5">
        <w:rPr>
          <w:rFonts w:ascii="Montserrat" w:hAnsi="Montserrat"/>
          <w:b/>
          <w:bCs/>
          <w:sz w:val="18"/>
          <w:szCs w:val="18"/>
          <w:lang w:eastAsia="en-AU"/>
        </w:rPr>
        <w:t>Questions:</w:t>
      </w:r>
    </w:p>
    <w:tbl>
      <w:tblPr>
        <w:tblW w:w="5349" w:type="pct"/>
        <w:tblInd w:w="-426" w:type="dxa"/>
        <w:tblLook w:val="01E0" w:firstRow="1" w:lastRow="1" w:firstColumn="1" w:lastColumn="1" w:noHBand="0" w:noVBand="0"/>
      </w:tblPr>
      <w:tblGrid>
        <w:gridCol w:w="710"/>
        <w:gridCol w:w="4748"/>
        <w:gridCol w:w="3757"/>
        <w:gridCol w:w="1701"/>
      </w:tblGrid>
      <w:tr w:rsidR="00640581" w:rsidRPr="00FE3FE5" w14:paraId="13018202" w14:textId="77777777" w:rsidTr="00BD0B4C">
        <w:trPr>
          <w:trHeight w:val="58"/>
        </w:trPr>
        <w:tc>
          <w:tcPr>
            <w:tcW w:w="325" w:type="pct"/>
            <w:tcBorders>
              <w:top w:val="single" w:sz="4" w:space="0" w:color="auto"/>
              <w:bottom w:val="single" w:sz="4" w:space="0" w:color="auto"/>
            </w:tcBorders>
            <w:shd w:val="clear" w:color="auto" w:fill="auto"/>
            <w:vAlign w:val="center"/>
          </w:tcPr>
          <w:p w14:paraId="1B581404" w14:textId="77777777" w:rsidR="00640581" w:rsidRPr="00FE3FE5" w:rsidRDefault="00640581" w:rsidP="00B0760C">
            <w:pPr>
              <w:spacing w:before="60" w:after="60"/>
              <w:jc w:val="center"/>
              <w:rPr>
                <w:rFonts w:ascii="Montserrat" w:hAnsi="Montserrat"/>
                <w:b/>
                <w:sz w:val="18"/>
                <w:szCs w:val="18"/>
              </w:rPr>
            </w:pPr>
            <w:r w:rsidRPr="00FE3FE5">
              <w:rPr>
                <w:rFonts w:ascii="Montserrat" w:hAnsi="Montserrat"/>
                <w:b/>
                <w:sz w:val="18"/>
                <w:szCs w:val="18"/>
              </w:rPr>
              <w:t>1.</w:t>
            </w:r>
          </w:p>
        </w:tc>
        <w:tc>
          <w:tcPr>
            <w:tcW w:w="3896" w:type="pct"/>
            <w:gridSpan w:val="2"/>
            <w:tcBorders>
              <w:top w:val="single" w:sz="4" w:space="0" w:color="auto"/>
              <w:bottom w:val="single" w:sz="4" w:space="0" w:color="auto"/>
            </w:tcBorders>
            <w:shd w:val="clear" w:color="auto" w:fill="auto"/>
            <w:vAlign w:val="center"/>
          </w:tcPr>
          <w:p w14:paraId="1D04AEE7" w14:textId="26EB9200" w:rsidR="00640581" w:rsidRPr="00344030" w:rsidRDefault="00640581" w:rsidP="00B0760C">
            <w:pPr>
              <w:spacing w:before="60" w:after="60"/>
              <w:rPr>
                <w:rFonts w:ascii="Montserrat" w:hAnsi="Montserrat"/>
                <w:b/>
                <w:bCs/>
                <w:sz w:val="18"/>
                <w:szCs w:val="18"/>
              </w:rPr>
            </w:pPr>
            <w:r w:rsidRPr="00344030">
              <w:rPr>
                <w:rFonts w:ascii="Montserrat" w:hAnsi="Montserrat"/>
                <w:b/>
                <w:bCs/>
                <w:sz w:val="18"/>
                <w:szCs w:val="18"/>
                <w:lang w:eastAsia="en-AU"/>
              </w:rPr>
              <w:t>Are you currently attending a health professional for any illness</w:t>
            </w:r>
            <w:r w:rsidR="008D2754" w:rsidRPr="00344030">
              <w:rPr>
                <w:rFonts w:ascii="Montserrat" w:hAnsi="Montserrat"/>
                <w:b/>
                <w:bCs/>
                <w:sz w:val="18"/>
                <w:szCs w:val="18"/>
                <w:lang w:eastAsia="en-AU"/>
              </w:rPr>
              <w:t>,</w:t>
            </w:r>
            <w:r w:rsidRPr="00344030">
              <w:rPr>
                <w:rFonts w:ascii="Montserrat" w:hAnsi="Montserrat"/>
                <w:b/>
                <w:bCs/>
                <w:sz w:val="18"/>
                <w:szCs w:val="18"/>
                <w:lang w:eastAsia="en-AU"/>
              </w:rPr>
              <w:t xml:space="preserve"> </w:t>
            </w:r>
            <w:r w:rsidR="00FE3FE5" w:rsidRPr="00344030">
              <w:rPr>
                <w:rFonts w:ascii="Montserrat" w:hAnsi="Montserrat"/>
                <w:b/>
                <w:bCs/>
                <w:sz w:val="18"/>
                <w:szCs w:val="18"/>
                <w:lang w:eastAsia="en-AU"/>
              </w:rPr>
              <w:t>injury,</w:t>
            </w:r>
            <w:r w:rsidR="008D2754" w:rsidRPr="00344030">
              <w:rPr>
                <w:rFonts w:ascii="Montserrat" w:hAnsi="Montserrat"/>
                <w:b/>
                <w:bCs/>
                <w:sz w:val="18"/>
                <w:szCs w:val="18"/>
                <w:lang w:eastAsia="en-AU"/>
              </w:rPr>
              <w:t xml:space="preserve"> or disability</w:t>
            </w:r>
            <w:r w:rsidRPr="00344030">
              <w:rPr>
                <w:rFonts w:ascii="Montserrat" w:hAnsi="Montserrat"/>
                <w:b/>
                <w:bCs/>
                <w:sz w:val="18"/>
                <w:szCs w:val="18"/>
                <w:lang w:eastAsia="en-AU"/>
              </w:rPr>
              <w:t>?</w:t>
            </w:r>
          </w:p>
        </w:tc>
        <w:tc>
          <w:tcPr>
            <w:tcW w:w="779" w:type="pct"/>
            <w:tcBorders>
              <w:top w:val="single" w:sz="4" w:space="0" w:color="auto"/>
              <w:bottom w:val="single" w:sz="4" w:space="0" w:color="auto"/>
            </w:tcBorders>
            <w:shd w:val="clear" w:color="auto" w:fill="auto"/>
            <w:vAlign w:val="center"/>
          </w:tcPr>
          <w:p w14:paraId="57B69867"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640581" w:rsidRPr="00FE3FE5" w14:paraId="7B18CD44" w14:textId="77777777" w:rsidTr="00BD0B4C">
        <w:trPr>
          <w:trHeight w:val="58"/>
        </w:trPr>
        <w:tc>
          <w:tcPr>
            <w:tcW w:w="325" w:type="pct"/>
            <w:tcBorders>
              <w:top w:val="single" w:sz="4" w:space="0" w:color="auto"/>
              <w:bottom w:val="single" w:sz="4" w:space="0" w:color="auto"/>
            </w:tcBorders>
            <w:shd w:val="clear" w:color="auto" w:fill="auto"/>
            <w:vAlign w:val="center"/>
          </w:tcPr>
          <w:p w14:paraId="3BE5515B" w14:textId="77777777" w:rsidR="00640581" w:rsidRPr="00FE3FE5" w:rsidRDefault="00640581" w:rsidP="00B0760C">
            <w:pPr>
              <w:spacing w:before="60" w:after="60"/>
              <w:jc w:val="center"/>
              <w:rPr>
                <w:rFonts w:ascii="Montserrat" w:hAnsi="Montserrat"/>
                <w:b/>
                <w:sz w:val="18"/>
                <w:szCs w:val="18"/>
                <w:lang w:eastAsia="en-AU"/>
              </w:rPr>
            </w:pPr>
            <w:r w:rsidRPr="00FE3FE5">
              <w:rPr>
                <w:rFonts w:ascii="Montserrat" w:hAnsi="Montserrat"/>
                <w:b/>
                <w:sz w:val="18"/>
                <w:szCs w:val="18"/>
                <w:lang w:eastAsia="en-AU"/>
              </w:rPr>
              <w:t>2.</w:t>
            </w:r>
          </w:p>
        </w:tc>
        <w:tc>
          <w:tcPr>
            <w:tcW w:w="3896" w:type="pct"/>
            <w:gridSpan w:val="2"/>
            <w:tcBorders>
              <w:top w:val="single" w:sz="4" w:space="0" w:color="auto"/>
              <w:bottom w:val="single" w:sz="4" w:space="0" w:color="auto"/>
            </w:tcBorders>
            <w:shd w:val="clear" w:color="auto" w:fill="auto"/>
            <w:vAlign w:val="center"/>
          </w:tcPr>
          <w:p w14:paraId="676EE699" w14:textId="77777777" w:rsidR="00640581" w:rsidRPr="00344030" w:rsidRDefault="00640581" w:rsidP="00B0760C">
            <w:pPr>
              <w:spacing w:before="60" w:after="60"/>
              <w:rPr>
                <w:rFonts w:ascii="Montserrat" w:hAnsi="Montserrat"/>
                <w:b/>
                <w:bCs/>
                <w:sz w:val="18"/>
                <w:szCs w:val="18"/>
                <w:lang w:eastAsia="en-AU"/>
              </w:rPr>
            </w:pPr>
            <w:r w:rsidRPr="00344030">
              <w:rPr>
                <w:rFonts w:ascii="Montserrat" w:hAnsi="Montserrat"/>
                <w:b/>
                <w:bCs/>
                <w:sz w:val="18"/>
                <w:szCs w:val="18"/>
                <w:lang w:eastAsia="en-AU"/>
              </w:rPr>
              <w:t xml:space="preserve">Are you taking any </w:t>
            </w:r>
            <w:r w:rsidR="008D2754" w:rsidRPr="00344030">
              <w:rPr>
                <w:rFonts w:ascii="Montserrat" w:hAnsi="Montserrat"/>
                <w:b/>
                <w:bCs/>
                <w:sz w:val="18"/>
                <w:szCs w:val="18"/>
                <w:lang w:eastAsia="en-AU"/>
              </w:rPr>
              <w:t>prescription, non-prescription or complementary medicines</w:t>
            </w:r>
            <w:r w:rsidRPr="00344030">
              <w:rPr>
                <w:rFonts w:ascii="Montserrat" w:hAnsi="Montserrat"/>
                <w:b/>
                <w:bCs/>
                <w:sz w:val="18"/>
                <w:szCs w:val="18"/>
                <w:lang w:eastAsia="en-AU"/>
              </w:rPr>
              <w:t>?</w:t>
            </w:r>
          </w:p>
        </w:tc>
        <w:tc>
          <w:tcPr>
            <w:tcW w:w="779" w:type="pct"/>
            <w:tcBorders>
              <w:top w:val="single" w:sz="4" w:space="0" w:color="auto"/>
              <w:bottom w:val="single" w:sz="4" w:space="0" w:color="auto"/>
            </w:tcBorders>
            <w:shd w:val="clear" w:color="auto" w:fill="auto"/>
            <w:vAlign w:val="center"/>
          </w:tcPr>
          <w:p w14:paraId="249173EB"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3E4A24" w:rsidRPr="00FE3FE5" w14:paraId="089FC461" w14:textId="77777777" w:rsidTr="003E4A24">
        <w:trPr>
          <w:trHeight w:val="1050"/>
        </w:trPr>
        <w:tc>
          <w:tcPr>
            <w:tcW w:w="2500" w:type="pct"/>
            <w:gridSpan w:val="2"/>
            <w:tcBorders>
              <w:top w:val="single" w:sz="4" w:space="0" w:color="auto"/>
              <w:bottom w:val="single" w:sz="4" w:space="0" w:color="auto"/>
            </w:tcBorders>
            <w:shd w:val="clear" w:color="auto" w:fill="auto"/>
          </w:tcPr>
          <w:p w14:paraId="0187B42D" w14:textId="44F5E11A" w:rsidR="003E4A24" w:rsidRPr="00FE3FE5" w:rsidRDefault="003E4A24" w:rsidP="00B0760C">
            <w:pPr>
              <w:spacing w:before="60" w:after="60"/>
              <w:rPr>
                <w:rFonts w:ascii="Montserrat" w:hAnsi="Montserrat"/>
                <w:sz w:val="18"/>
                <w:szCs w:val="18"/>
              </w:rPr>
            </w:pPr>
            <w:r w:rsidRPr="00FE3FE5">
              <w:rPr>
                <w:rFonts w:ascii="Montserrat" w:hAnsi="Montserrat"/>
                <w:sz w:val="18"/>
                <w:szCs w:val="18"/>
              </w:rPr>
              <w:t xml:space="preserve">If </w:t>
            </w:r>
            <w:r w:rsidRPr="00FE3FE5">
              <w:rPr>
                <w:rFonts w:ascii="Montserrat" w:hAnsi="Montserrat"/>
                <w:b/>
                <w:bCs/>
                <w:sz w:val="18"/>
                <w:szCs w:val="18"/>
              </w:rPr>
              <w:t>YES</w:t>
            </w:r>
            <w:r w:rsidRPr="00FE3FE5">
              <w:rPr>
                <w:rFonts w:ascii="Montserrat" w:hAnsi="Montserrat"/>
                <w:sz w:val="18"/>
                <w:szCs w:val="18"/>
              </w:rPr>
              <w:t xml:space="preserve"> to </w:t>
            </w:r>
            <w:r w:rsidRPr="006D32A4">
              <w:rPr>
                <w:rFonts w:ascii="Montserrat" w:hAnsi="Montserrat"/>
                <w:b/>
                <w:bCs/>
                <w:sz w:val="18"/>
                <w:szCs w:val="18"/>
                <w:u w:val="single"/>
              </w:rPr>
              <w:t>Question 1</w:t>
            </w:r>
            <w:r w:rsidRPr="00FE3FE5">
              <w:rPr>
                <w:rFonts w:ascii="Montserrat" w:hAnsi="Montserrat"/>
                <w:sz w:val="18"/>
                <w:szCs w:val="18"/>
              </w:rPr>
              <w:t xml:space="preserve"> please provide brief details: </w:t>
            </w:r>
          </w:p>
          <w:p w14:paraId="4E17C93C" w14:textId="262C2837" w:rsidR="003E4A24" w:rsidRPr="00FE3FE5" w:rsidRDefault="0059617C" w:rsidP="00B0760C">
            <w:pPr>
              <w:spacing w:before="60" w:after="60"/>
              <w:rPr>
                <w:rFonts w:ascii="Montserrat" w:hAnsi="Montserrat"/>
                <w:sz w:val="18"/>
                <w:szCs w:val="18"/>
              </w:rPr>
            </w:pPr>
            <w:sdt>
              <w:sdtPr>
                <w:rPr>
                  <w:rFonts w:ascii="Montserrat" w:eastAsia="Times New Roman" w:hAnsi="Montserrat"/>
                  <w:color w:val="0000FF"/>
                  <w:sz w:val="18"/>
                  <w:szCs w:val="18"/>
                </w:rPr>
                <w:id w:val="-1254436248"/>
                <w:placeholder>
                  <w:docPart w:val="B6C7A25165E14BC1B80F1E8586B5C580"/>
                </w:placeholder>
                <w:showingPlcHdr/>
              </w:sdtPr>
              <w:sdtEndPr/>
              <w:sdtContent>
                <w:r w:rsidR="007409A4" w:rsidRPr="007409A4">
                  <w:rPr>
                    <w:rFonts w:ascii="Montserrat" w:eastAsia="Times New Roman" w:hAnsi="Montserrat"/>
                    <w:color w:val="0000FF"/>
                    <w:sz w:val="18"/>
                    <w:szCs w:val="18"/>
                  </w:rPr>
                  <w:t xml:space="preserve">    </w:t>
                </w:r>
              </w:sdtContent>
            </w:sdt>
          </w:p>
          <w:p w14:paraId="16634FAF" w14:textId="77777777" w:rsidR="003E4A24" w:rsidRDefault="003E4A24" w:rsidP="00B0760C">
            <w:pPr>
              <w:spacing w:before="60" w:after="60"/>
              <w:rPr>
                <w:rFonts w:ascii="Montserrat" w:hAnsi="Montserrat"/>
                <w:sz w:val="18"/>
                <w:szCs w:val="18"/>
              </w:rPr>
            </w:pPr>
          </w:p>
          <w:p w14:paraId="19BA95B6" w14:textId="77777777" w:rsidR="006D32A4" w:rsidRDefault="006D32A4" w:rsidP="00B0760C">
            <w:pPr>
              <w:spacing w:before="60" w:after="60"/>
              <w:rPr>
                <w:rFonts w:ascii="Montserrat" w:hAnsi="Montserrat"/>
                <w:sz w:val="18"/>
                <w:szCs w:val="18"/>
              </w:rPr>
            </w:pPr>
          </w:p>
          <w:p w14:paraId="103F86F4" w14:textId="77777777" w:rsidR="00B83BCE" w:rsidRDefault="00B83BCE" w:rsidP="00B0760C">
            <w:pPr>
              <w:spacing w:before="60" w:after="60"/>
              <w:rPr>
                <w:rFonts w:ascii="Montserrat" w:hAnsi="Montserrat"/>
                <w:sz w:val="18"/>
                <w:szCs w:val="18"/>
              </w:rPr>
            </w:pPr>
          </w:p>
          <w:p w14:paraId="763E5F98" w14:textId="77777777" w:rsidR="006D32A4" w:rsidRDefault="006D32A4" w:rsidP="00B0760C">
            <w:pPr>
              <w:spacing w:before="60" w:after="60"/>
              <w:rPr>
                <w:rFonts w:ascii="Montserrat" w:hAnsi="Montserrat"/>
                <w:sz w:val="18"/>
                <w:szCs w:val="18"/>
              </w:rPr>
            </w:pPr>
          </w:p>
          <w:p w14:paraId="078EA7EB" w14:textId="77777777" w:rsidR="00CE27C8" w:rsidRDefault="00CE27C8" w:rsidP="00B0760C">
            <w:pPr>
              <w:spacing w:before="60" w:after="60"/>
              <w:rPr>
                <w:rFonts w:ascii="Montserrat" w:hAnsi="Montserrat"/>
                <w:sz w:val="18"/>
                <w:szCs w:val="18"/>
              </w:rPr>
            </w:pPr>
          </w:p>
          <w:p w14:paraId="716C99B3" w14:textId="77777777" w:rsidR="00CE27C8" w:rsidRDefault="00CE27C8" w:rsidP="00B0760C">
            <w:pPr>
              <w:spacing w:before="60" w:after="60"/>
              <w:rPr>
                <w:rFonts w:ascii="Montserrat" w:hAnsi="Montserrat"/>
                <w:sz w:val="18"/>
                <w:szCs w:val="18"/>
              </w:rPr>
            </w:pPr>
          </w:p>
          <w:p w14:paraId="2BDD5FAE" w14:textId="06CC9494" w:rsidR="00CE27C8" w:rsidRDefault="00CE27C8" w:rsidP="00B0760C">
            <w:pPr>
              <w:spacing w:before="60" w:after="60"/>
              <w:rPr>
                <w:rFonts w:ascii="Montserrat" w:hAnsi="Montserrat"/>
                <w:sz w:val="18"/>
                <w:szCs w:val="18"/>
              </w:rPr>
            </w:pPr>
          </w:p>
        </w:tc>
        <w:tc>
          <w:tcPr>
            <w:tcW w:w="2500" w:type="pct"/>
            <w:gridSpan w:val="2"/>
            <w:tcBorders>
              <w:top w:val="single" w:sz="4" w:space="0" w:color="auto"/>
              <w:bottom w:val="single" w:sz="4" w:space="0" w:color="auto"/>
            </w:tcBorders>
            <w:shd w:val="clear" w:color="auto" w:fill="auto"/>
          </w:tcPr>
          <w:p w14:paraId="21361AE5" w14:textId="2ECDDB25" w:rsidR="003E4A24" w:rsidRPr="00FE3FE5" w:rsidRDefault="003E4A24" w:rsidP="003E4A24">
            <w:pPr>
              <w:spacing w:before="60" w:after="60"/>
              <w:rPr>
                <w:rFonts w:ascii="Montserrat" w:hAnsi="Montserrat"/>
                <w:sz w:val="18"/>
                <w:szCs w:val="18"/>
              </w:rPr>
            </w:pPr>
            <w:r w:rsidRPr="00FE3FE5">
              <w:rPr>
                <w:rFonts w:ascii="Montserrat" w:hAnsi="Montserrat"/>
                <w:sz w:val="18"/>
                <w:szCs w:val="18"/>
              </w:rPr>
              <w:t xml:space="preserve">If </w:t>
            </w:r>
            <w:r w:rsidRPr="00FE3FE5">
              <w:rPr>
                <w:rFonts w:ascii="Montserrat" w:hAnsi="Montserrat"/>
                <w:b/>
                <w:bCs/>
                <w:sz w:val="18"/>
                <w:szCs w:val="18"/>
              </w:rPr>
              <w:t>YES</w:t>
            </w:r>
            <w:r w:rsidRPr="00FE3FE5">
              <w:rPr>
                <w:rFonts w:ascii="Montserrat" w:hAnsi="Montserrat"/>
                <w:sz w:val="18"/>
                <w:szCs w:val="18"/>
              </w:rPr>
              <w:t xml:space="preserve"> to </w:t>
            </w:r>
            <w:r w:rsidRPr="006D32A4">
              <w:rPr>
                <w:rFonts w:ascii="Montserrat" w:hAnsi="Montserrat"/>
                <w:b/>
                <w:bCs/>
                <w:sz w:val="18"/>
                <w:szCs w:val="18"/>
                <w:u w:val="single"/>
              </w:rPr>
              <w:t>Question 2</w:t>
            </w:r>
            <w:r w:rsidRPr="00FE3FE5">
              <w:rPr>
                <w:rFonts w:ascii="Montserrat" w:hAnsi="Montserrat"/>
                <w:sz w:val="18"/>
                <w:szCs w:val="18"/>
              </w:rPr>
              <w:t xml:space="preserve"> please provide brief details: </w:t>
            </w:r>
          </w:p>
          <w:p w14:paraId="46533C01" w14:textId="1BCA740C" w:rsidR="003E4A24" w:rsidRDefault="0059617C" w:rsidP="00B0760C">
            <w:pPr>
              <w:spacing w:before="60" w:after="60"/>
              <w:rPr>
                <w:rFonts w:ascii="Montserrat" w:hAnsi="Montserrat"/>
                <w:sz w:val="18"/>
                <w:szCs w:val="18"/>
              </w:rPr>
            </w:pPr>
            <w:sdt>
              <w:sdtPr>
                <w:rPr>
                  <w:rFonts w:ascii="Montserrat" w:eastAsia="Times New Roman" w:hAnsi="Montserrat"/>
                  <w:color w:val="0000FF"/>
                  <w:sz w:val="18"/>
                  <w:szCs w:val="18"/>
                </w:rPr>
                <w:id w:val="-1592772898"/>
                <w:placeholder>
                  <w:docPart w:val="A147B3A70A0848D9B803B26E6E562E8E"/>
                </w:placeholder>
                <w:showingPlcHdr/>
              </w:sdtPr>
              <w:sdtEndPr/>
              <w:sdtContent>
                <w:r w:rsidR="007409A4" w:rsidRPr="007409A4">
                  <w:rPr>
                    <w:rFonts w:ascii="Montserrat" w:eastAsia="Times New Roman" w:hAnsi="Montserrat"/>
                    <w:color w:val="0000FF"/>
                    <w:sz w:val="18"/>
                    <w:szCs w:val="18"/>
                  </w:rPr>
                  <w:t xml:space="preserve">    </w:t>
                </w:r>
              </w:sdtContent>
            </w:sdt>
          </w:p>
          <w:p w14:paraId="739D381A" w14:textId="717E2777" w:rsidR="003E4A24" w:rsidRDefault="003E4A24" w:rsidP="00B0760C">
            <w:pPr>
              <w:spacing w:before="60" w:after="60"/>
              <w:rPr>
                <w:rFonts w:ascii="Montserrat" w:hAnsi="Montserrat"/>
                <w:sz w:val="18"/>
                <w:szCs w:val="18"/>
              </w:rPr>
            </w:pPr>
          </w:p>
          <w:p w14:paraId="07557CED" w14:textId="77777777" w:rsidR="003E4A24" w:rsidRDefault="003E4A24" w:rsidP="00B0760C">
            <w:pPr>
              <w:spacing w:before="60" w:after="60"/>
              <w:rPr>
                <w:rFonts w:ascii="Montserrat" w:hAnsi="Montserrat"/>
                <w:sz w:val="18"/>
                <w:szCs w:val="18"/>
              </w:rPr>
            </w:pPr>
          </w:p>
          <w:p w14:paraId="2FC125B7" w14:textId="77777777" w:rsidR="00CE27C8" w:rsidRDefault="00CE27C8" w:rsidP="00B0760C">
            <w:pPr>
              <w:spacing w:before="60" w:after="60"/>
              <w:rPr>
                <w:rFonts w:ascii="Montserrat" w:hAnsi="Montserrat"/>
                <w:sz w:val="18"/>
                <w:szCs w:val="18"/>
              </w:rPr>
            </w:pPr>
          </w:p>
          <w:p w14:paraId="25BF2ED5" w14:textId="77777777" w:rsidR="00CE27C8" w:rsidRDefault="00CE27C8" w:rsidP="00B0760C">
            <w:pPr>
              <w:spacing w:before="60" w:after="60"/>
              <w:rPr>
                <w:rFonts w:ascii="Montserrat" w:hAnsi="Montserrat"/>
                <w:sz w:val="18"/>
                <w:szCs w:val="18"/>
              </w:rPr>
            </w:pPr>
          </w:p>
          <w:p w14:paraId="37A55C2A" w14:textId="77777777" w:rsidR="00CE27C8" w:rsidRDefault="00CE27C8" w:rsidP="00B0760C">
            <w:pPr>
              <w:spacing w:before="60" w:after="60"/>
              <w:rPr>
                <w:rFonts w:ascii="Montserrat" w:hAnsi="Montserrat"/>
                <w:sz w:val="18"/>
                <w:szCs w:val="18"/>
              </w:rPr>
            </w:pPr>
          </w:p>
          <w:p w14:paraId="33834F66" w14:textId="77777777" w:rsidR="00CE27C8" w:rsidRDefault="00CE27C8" w:rsidP="00B0760C">
            <w:pPr>
              <w:spacing w:before="60" w:after="60"/>
              <w:rPr>
                <w:rFonts w:ascii="Montserrat" w:hAnsi="Montserrat"/>
                <w:sz w:val="18"/>
                <w:szCs w:val="18"/>
              </w:rPr>
            </w:pPr>
          </w:p>
          <w:p w14:paraId="018FE70E" w14:textId="260E22B0" w:rsidR="006D32A4" w:rsidRPr="00FE3FE5" w:rsidRDefault="006D32A4" w:rsidP="00B0760C">
            <w:pPr>
              <w:spacing w:before="60" w:after="60"/>
              <w:rPr>
                <w:rFonts w:ascii="Montserrat" w:hAnsi="Montserrat"/>
                <w:sz w:val="18"/>
                <w:szCs w:val="18"/>
              </w:rPr>
            </w:pPr>
          </w:p>
        </w:tc>
      </w:tr>
    </w:tbl>
    <w:p w14:paraId="56EC4417" w14:textId="77777777" w:rsidR="00F215DC" w:rsidRDefault="00F215DC" w:rsidP="00B0760C">
      <w:pPr>
        <w:rPr>
          <w:rFonts w:ascii="Montserrat" w:eastAsia="Times New Roman" w:hAnsi="Montserrat"/>
          <w:sz w:val="18"/>
          <w:szCs w:val="18"/>
        </w:rPr>
      </w:pPr>
    </w:p>
    <w:p w14:paraId="1A37CCD0" w14:textId="77777777" w:rsidR="000A1B2D" w:rsidRDefault="000A1B2D" w:rsidP="00B0760C">
      <w:pPr>
        <w:rPr>
          <w:rFonts w:ascii="Montserrat" w:eastAsia="Times New Roman" w:hAnsi="Montserrat"/>
          <w:sz w:val="18"/>
          <w:szCs w:val="18"/>
        </w:rPr>
      </w:pPr>
    </w:p>
    <w:p w14:paraId="7B801DE7" w14:textId="77777777" w:rsidR="000A1B2D" w:rsidRDefault="000A1B2D" w:rsidP="00B0760C">
      <w:pPr>
        <w:rPr>
          <w:rFonts w:ascii="Montserrat" w:eastAsia="Times New Roman" w:hAnsi="Montserrat"/>
          <w:sz w:val="18"/>
          <w:szCs w:val="18"/>
        </w:rPr>
      </w:pPr>
    </w:p>
    <w:p w14:paraId="397348CF" w14:textId="77777777" w:rsidR="000A1B2D" w:rsidRDefault="000A1B2D" w:rsidP="00B0760C">
      <w:pPr>
        <w:rPr>
          <w:rFonts w:ascii="Montserrat" w:eastAsia="Times New Roman" w:hAnsi="Montserrat"/>
          <w:sz w:val="18"/>
          <w:szCs w:val="18"/>
        </w:rPr>
      </w:pPr>
    </w:p>
    <w:p w14:paraId="694E8423" w14:textId="77777777" w:rsidR="000A1B2D" w:rsidRDefault="000A1B2D" w:rsidP="00B0760C">
      <w:pPr>
        <w:rPr>
          <w:rFonts w:ascii="Montserrat" w:eastAsia="Times New Roman" w:hAnsi="Montserrat"/>
          <w:sz w:val="18"/>
          <w:szCs w:val="18"/>
        </w:rPr>
      </w:pPr>
    </w:p>
    <w:p w14:paraId="42CBB058" w14:textId="77777777" w:rsidR="000A1B2D" w:rsidRDefault="000A1B2D" w:rsidP="00B0760C">
      <w:pPr>
        <w:rPr>
          <w:rFonts w:ascii="Montserrat" w:eastAsia="Times New Roman" w:hAnsi="Montserrat"/>
          <w:sz w:val="18"/>
          <w:szCs w:val="18"/>
        </w:rPr>
      </w:pPr>
    </w:p>
    <w:p w14:paraId="734A5213" w14:textId="77777777" w:rsidR="000A1B2D" w:rsidRDefault="000A1B2D" w:rsidP="00B0760C">
      <w:pPr>
        <w:rPr>
          <w:rFonts w:ascii="Montserrat" w:eastAsia="Times New Roman" w:hAnsi="Montserrat"/>
          <w:sz w:val="18"/>
          <w:szCs w:val="18"/>
        </w:rPr>
      </w:pPr>
    </w:p>
    <w:p w14:paraId="5CC1CAFC" w14:textId="77777777" w:rsidR="000A1B2D" w:rsidRDefault="000A1B2D" w:rsidP="00B0760C">
      <w:pPr>
        <w:rPr>
          <w:rFonts w:ascii="Montserrat" w:eastAsia="Times New Roman" w:hAnsi="Montserrat"/>
          <w:sz w:val="18"/>
          <w:szCs w:val="18"/>
        </w:rPr>
      </w:pPr>
    </w:p>
    <w:p w14:paraId="1D5B1C06" w14:textId="77777777" w:rsidR="000A1B2D" w:rsidRDefault="000A1B2D" w:rsidP="00B0760C">
      <w:pPr>
        <w:rPr>
          <w:rFonts w:ascii="Montserrat" w:eastAsia="Times New Roman" w:hAnsi="Montserrat"/>
          <w:sz w:val="18"/>
          <w:szCs w:val="18"/>
        </w:rPr>
      </w:pPr>
    </w:p>
    <w:tbl>
      <w:tblPr>
        <w:tblW w:w="5349" w:type="pct"/>
        <w:tblInd w:w="-426" w:type="dxa"/>
        <w:tblBorders>
          <w:bottom w:val="single" w:sz="4" w:space="0" w:color="999999"/>
          <w:insideH w:val="single" w:sz="4" w:space="0" w:color="999999"/>
        </w:tblBorders>
        <w:tblLook w:val="01E0" w:firstRow="1" w:lastRow="1" w:firstColumn="1" w:lastColumn="1" w:noHBand="0" w:noVBand="0"/>
      </w:tblPr>
      <w:tblGrid>
        <w:gridCol w:w="422"/>
        <w:gridCol w:w="141"/>
        <w:gridCol w:w="3534"/>
        <w:gridCol w:w="1421"/>
        <w:gridCol w:w="599"/>
        <w:gridCol w:w="2956"/>
        <w:gridCol w:w="1843"/>
      </w:tblGrid>
      <w:tr w:rsidR="00CD2D0C" w:rsidRPr="00FE3FE5" w14:paraId="469B04DA" w14:textId="77777777" w:rsidTr="00274000">
        <w:trPr>
          <w:tblHeader/>
        </w:trPr>
        <w:tc>
          <w:tcPr>
            <w:tcW w:w="193" w:type="pct"/>
            <w:tcBorders>
              <w:top w:val="nil"/>
              <w:bottom w:val="single" w:sz="4" w:space="0" w:color="auto"/>
            </w:tcBorders>
            <w:shd w:val="clear" w:color="auto" w:fill="auto"/>
            <w:vAlign w:val="center"/>
          </w:tcPr>
          <w:p w14:paraId="5DA74911" w14:textId="46F1A54F" w:rsidR="00CD2D0C" w:rsidRPr="00FE3FE5" w:rsidRDefault="00CD2D0C" w:rsidP="00B0760C">
            <w:pPr>
              <w:spacing w:before="60" w:after="60"/>
              <w:rPr>
                <w:rFonts w:ascii="Montserrat" w:hAnsi="Montserrat"/>
                <w:sz w:val="18"/>
                <w:szCs w:val="18"/>
              </w:rPr>
            </w:pPr>
            <w:r w:rsidRPr="00FE3FE5">
              <w:rPr>
                <w:rFonts w:ascii="Montserrat" w:hAnsi="Montserrat"/>
                <w:b/>
                <w:bCs/>
                <w:sz w:val="18"/>
                <w:szCs w:val="18"/>
                <w:lang w:eastAsia="en-AU"/>
              </w:rPr>
              <w:t xml:space="preserve">3. </w:t>
            </w:r>
          </w:p>
        </w:tc>
        <w:tc>
          <w:tcPr>
            <w:tcW w:w="4807" w:type="pct"/>
            <w:gridSpan w:val="6"/>
            <w:tcBorders>
              <w:top w:val="nil"/>
              <w:bottom w:val="single" w:sz="4" w:space="0" w:color="auto"/>
            </w:tcBorders>
            <w:shd w:val="clear" w:color="auto" w:fill="auto"/>
            <w:vAlign w:val="center"/>
          </w:tcPr>
          <w:p w14:paraId="459D8242" w14:textId="69B0F7B0" w:rsidR="00CD2D0C" w:rsidRPr="00344030" w:rsidRDefault="00CD2D0C" w:rsidP="00B0760C">
            <w:pPr>
              <w:spacing w:before="60" w:after="60"/>
              <w:rPr>
                <w:rFonts w:ascii="Montserrat" w:hAnsi="Montserrat"/>
                <w:b/>
                <w:bCs/>
                <w:sz w:val="18"/>
                <w:szCs w:val="18"/>
              </w:rPr>
            </w:pPr>
            <w:r w:rsidRPr="00344030">
              <w:rPr>
                <w:rFonts w:ascii="Montserrat" w:hAnsi="Montserrat"/>
                <w:b/>
                <w:bCs/>
                <w:sz w:val="18"/>
                <w:szCs w:val="18"/>
              </w:rPr>
              <w:t xml:space="preserve">Do you suffer from or have you ever suffered from any of the following, </w:t>
            </w:r>
            <w:r w:rsidRPr="00DA331D">
              <w:rPr>
                <w:rFonts w:ascii="Montserrat" w:hAnsi="Montserrat"/>
                <w:b/>
                <w:bCs/>
                <w:color w:val="FF0000"/>
                <w:sz w:val="18"/>
                <w:szCs w:val="18"/>
                <w:u w:val="single"/>
              </w:rPr>
              <w:t>since your last</w:t>
            </w:r>
            <w:r w:rsidRPr="00DA331D">
              <w:rPr>
                <w:rFonts w:ascii="Montserrat" w:hAnsi="Montserrat"/>
                <w:b/>
                <w:bCs/>
                <w:color w:val="FF0000"/>
                <w:sz w:val="18"/>
                <w:szCs w:val="18"/>
              </w:rPr>
              <w:t xml:space="preserve"> </w:t>
            </w:r>
            <w:r w:rsidRPr="00344030">
              <w:rPr>
                <w:rFonts w:ascii="Montserrat" w:hAnsi="Montserrat"/>
                <w:b/>
                <w:bCs/>
                <w:sz w:val="18"/>
                <w:szCs w:val="18"/>
              </w:rPr>
              <w:t xml:space="preserve">Rail </w:t>
            </w:r>
            <w:r w:rsidR="00905F1D">
              <w:rPr>
                <w:rFonts w:ascii="Montserrat" w:hAnsi="Montserrat"/>
                <w:b/>
                <w:bCs/>
                <w:sz w:val="18"/>
                <w:szCs w:val="18"/>
              </w:rPr>
              <w:t xml:space="preserve">Safety </w:t>
            </w:r>
            <w:r w:rsidRPr="00344030">
              <w:rPr>
                <w:rFonts w:ascii="Montserrat" w:hAnsi="Montserrat"/>
                <w:b/>
                <w:bCs/>
                <w:sz w:val="18"/>
                <w:szCs w:val="18"/>
              </w:rPr>
              <w:t>Worker Medical</w:t>
            </w:r>
            <w:r w:rsidR="00A1603C">
              <w:rPr>
                <w:rFonts w:ascii="Montserrat" w:hAnsi="Montserrat"/>
                <w:b/>
                <w:bCs/>
                <w:sz w:val="18"/>
                <w:szCs w:val="18"/>
              </w:rPr>
              <w:t xml:space="preserve"> by an </w:t>
            </w:r>
            <w:r w:rsidR="00D17A2B" w:rsidRPr="00D17A2B">
              <w:rPr>
                <w:rFonts w:ascii="Montserrat" w:hAnsi="Montserrat"/>
                <w:b/>
                <w:bCs/>
                <w:sz w:val="18"/>
                <w:szCs w:val="18"/>
              </w:rPr>
              <w:t>Authorised Health Professional</w:t>
            </w:r>
            <w:r w:rsidRPr="00344030">
              <w:rPr>
                <w:rFonts w:ascii="Montserrat" w:hAnsi="Montserrat"/>
                <w:b/>
                <w:bCs/>
                <w:sz w:val="18"/>
                <w:szCs w:val="18"/>
              </w:rPr>
              <w:t>:</w:t>
            </w:r>
          </w:p>
        </w:tc>
      </w:tr>
      <w:tr w:rsidR="00B0760C" w:rsidRPr="00FE3FE5" w14:paraId="5D47892B" w14:textId="77777777" w:rsidTr="00274000">
        <w:trPr>
          <w:trHeight w:val="70"/>
        </w:trPr>
        <w:tc>
          <w:tcPr>
            <w:tcW w:w="258" w:type="pct"/>
            <w:gridSpan w:val="2"/>
            <w:tcBorders>
              <w:top w:val="single" w:sz="4" w:space="0" w:color="auto"/>
              <w:bottom w:val="single" w:sz="4" w:space="0" w:color="auto"/>
            </w:tcBorders>
          </w:tcPr>
          <w:p w14:paraId="44160818"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w:t>
            </w:r>
          </w:p>
        </w:tc>
        <w:tc>
          <w:tcPr>
            <w:tcW w:w="1619" w:type="pct"/>
            <w:tcBorders>
              <w:top w:val="single" w:sz="4" w:space="0" w:color="auto"/>
              <w:bottom w:val="single" w:sz="4" w:space="0" w:color="auto"/>
            </w:tcBorders>
          </w:tcPr>
          <w:p w14:paraId="1C4165F3" w14:textId="77777777" w:rsidR="00640581" w:rsidRPr="00FE3FE5" w:rsidRDefault="00640581" w:rsidP="00B0760C">
            <w:pPr>
              <w:pStyle w:val="BasicParagraph"/>
              <w:tabs>
                <w:tab w:val="left" w:pos="48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High blood pressure  </w:t>
            </w:r>
          </w:p>
        </w:tc>
        <w:tc>
          <w:tcPr>
            <w:tcW w:w="651" w:type="pct"/>
            <w:tcBorders>
              <w:top w:val="single" w:sz="4" w:space="0" w:color="auto"/>
              <w:bottom w:val="single" w:sz="4" w:space="0" w:color="auto"/>
              <w:right w:val="single" w:sz="4" w:space="0" w:color="auto"/>
            </w:tcBorders>
          </w:tcPr>
          <w:p w14:paraId="13F0DDF7"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tcPr>
          <w:p w14:paraId="1A801989"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1</w:t>
            </w:r>
          </w:p>
        </w:tc>
        <w:tc>
          <w:tcPr>
            <w:tcW w:w="1354" w:type="pct"/>
            <w:tcBorders>
              <w:top w:val="single" w:sz="4" w:space="0" w:color="auto"/>
              <w:bottom w:val="single" w:sz="4" w:space="0" w:color="auto"/>
            </w:tcBorders>
          </w:tcPr>
          <w:p w14:paraId="3F605737"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Stroke</w:t>
            </w:r>
          </w:p>
        </w:tc>
        <w:tc>
          <w:tcPr>
            <w:tcW w:w="843" w:type="pct"/>
            <w:tcBorders>
              <w:top w:val="single" w:sz="4" w:space="0" w:color="auto"/>
              <w:bottom w:val="single" w:sz="4" w:space="0" w:color="auto"/>
            </w:tcBorders>
          </w:tcPr>
          <w:p w14:paraId="6DFEA687"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75C2B3F5" w14:textId="77777777" w:rsidTr="00274000">
        <w:tc>
          <w:tcPr>
            <w:tcW w:w="258" w:type="pct"/>
            <w:gridSpan w:val="2"/>
            <w:tcBorders>
              <w:top w:val="single" w:sz="4" w:space="0" w:color="auto"/>
              <w:bottom w:val="single" w:sz="4" w:space="0" w:color="auto"/>
            </w:tcBorders>
            <w:shd w:val="clear" w:color="auto" w:fill="F3F3F3"/>
          </w:tcPr>
          <w:p w14:paraId="1C6627D7"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2</w:t>
            </w:r>
          </w:p>
        </w:tc>
        <w:tc>
          <w:tcPr>
            <w:tcW w:w="1619" w:type="pct"/>
            <w:tcBorders>
              <w:top w:val="single" w:sz="4" w:space="0" w:color="auto"/>
              <w:bottom w:val="single" w:sz="4" w:space="0" w:color="auto"/>
            </w:tcBorders>
            <w:shd w:val="clear" w:color="auto" w:fill="F3F3F3"/>
          </w:tcPr>
          <w:p w14:paraId="16132831"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Heart disease  </w:t>
            </w:r>
          </w:p>
        </w:tc>
        <w:tc>
          <w:tcPr>
            <w:tcW w:w="651" w:type="pct"/>
            <w:tcBorders>
              <w:top w:val="single" w:sz="4" w:space="0" w:color="auto"/>
              <w:bottom w:val="single" w:sz="4" w:space="0" w:color="auto"/>
              <w:right w:val="single" w:sz="4" w:space="0" w:color="auto"/>
            </w:tcBorders>
            <w:shd w:val="clear" w:color="auto" w:fill="F2F2F2"/>
          </w:tcPr>
          <w:p w14:paraId="77F9A568"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shd w:val="clear" w:color="auto" w:fill="F2F2F2"/>
          </w:tcPr>
          <w:p w14:paraId="3F4B7D2B"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2</w:t>
            </w:r>
          </w:p>
        </w:tc>
        <w:tc>
          <w:tcPr>
            <w:tcW w:w="1354" w:type="pct"/>
            <w:tcBorders>
              <w:top w:val="single" w:sz="4" w:space="0" w:color="auto"/>
              <w:bottom w:val="single" w:sz="4" w:space="0" w:color="auto"/>
            </w:tcBorders>
            <w:shd w:val="clear" w:color="auto" w:fill="F2F2F2"/>
          </w:tcPr>
          <w:p w14:paraId="4E0DB429"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Dizziness, vertigo, problems with balance</w:t>
            </w:r>
          </w:p>
        </w:tc>
        <w:tc>
          <w:tcPr>
            <w:tcW w:w="843" w:type="pct"/>
            <w:tcBorders>
              <w:top w:val="single" w:sz="4" w:space="0" w:color="auto"/>
              <w:bottom w:val="single" w:sz="4" w:space="0" w:color="auto"/>
            </w:tcBorders>
            <w:shd w:val="clear" w:color="auto" w:fill="F2F2F2"/>
          </w:tcPr>
          <w:p w14:paraId="7EC5650E"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01935388" w14:textId="77777777" w:rsidTr="00274000">
        <w:tc>
          <w:tcPr>
            <w:tcW w:w="258" w:type="pct"/>
            <w:gridSpan w:val="2"/>
            <w:tcBorders>
              <w:top w:val="single" w:sz="4" w:space="0" w:color="auto"/>
              <w:bottom w:val="single" w:sz="4" w:space="0" w:color="auto"/>
            </w:tcBorders>
          </w:tcPr>
          <w:p w14:paraId="497EB12B" w14:textId="77777777" w:rsidR="00640581" w:rsidRPr="00FE3FE5" w:rsidRDefault="00640581" w:rsidP="00B0760C">
            <w:pPr>
              <w:spacing w:before="60" w:after="60"/>
              <w:rPr>
                <w:rFonts w:ascii="Montserrat" w:hAnsi="Montserrat"/>
                <w:b/>
                <w:sz w:val="18"/>
                <w:szCs w:val="18"/>
              </w:rPr>
            </w:pPr>
            <w:r w:rsidRPr="00FE3FE5">
              <w:rPr>
                <w:rFonts w:ascii="Montserrat" w:hAnsi="Montserrat"/>
                <w:b/>
                <w:sz w:val="18"/>
                <w:szCs w:val="18"/>
              </w:rPr>
              <w:t>3.3</w:t>
            </w:r>
          </w:p>
        </w:tc>
        <w:tc>
          <w:tcPr>
            <w:tcW w:w="1619" w:type="pct"/>
            <w:tcBorders>
              <w:top w:val="single" w:sz="4" w:space="0" w:color="auto"/>
              <w:bottom w:val="single" w:sz="4" w:space="0" w:color="auto"/>
            </w:tcBorders>
          </w:tcPr>
          <w:p w14:paraId="1C5F9F82"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Chest pain, angina  </w:t>
            </w:r>
          </w:p>
        </w:tc>
        <w:tc>
          <w:tcPr>
            <w:tcW w:w="651" w:type="pct"/>
            <w:tcBorders>
              <w:top w:val="single" w:sz="4" w:space="0" w:color="auto"/>
              <w:bottom w:val="single" w:sz="4" w:space="0" w:color="auto"/>
              <w:right w:val="single" w:sz="4" w:space="0" w:color="auto"/>
            </w:tcBorders>
          </w:tcPr>
          <w:p w14:paraId="1B76EC63"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tcPr>
          <w:p w14:paraId="3C57413F"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3</w:t>
            </w:r>
          </w:p>
        </w:tc>
        <w:tc>
          <w:tcPr>
            <w:tcW w:w="1354" w:type="pct"/>
            <w:tcBorders>
              <w:top w:val="single" w:sz="4" w:space="0" w:color="auto"/>
              <w:bottom w:val="single" w:sz="4" w:space="0" w:color="auto"/>
            </w:tcBorders>
          </w:tcPr>
          <w:p w14:paraId="7A6ED8F6"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Memory loss or difficulty with attention or concentration</w:t>
            </w:r>
          </w:p>
        </w:tc>
        <w:tc>
          <w:tcPr>
            <w:tcW w:w="843" w:type="pct"/>
            <w:tcBorders>
              <w:top w:val="single" w:sz="4" w:space="0" w:color="auto"/>
              <w:bottom w:val="single" w:sz="4" w:space="0" w:color="auto"/>
            </w:tcBorders>
          </w:tcPr>
          <w:p w14:paraId="098655B9"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651038CD" w14:textId="77777777" w:rsidTr="00274000">
        <w:tc>
          <w:tcPr>
            <w:tcW w:w="258" w:type="pct"/>
            <w:gridSpan w:val="2"/>
            <w:tcBorders>
              <w:top w:val="single" w:sz="4" w:space="0" w:color="auto"/>
              <w:bottom w:val="single" w:sz="4" w:space="0" w:color="auto"/>
            </w:tcBorders>
            <w:shd w:val="clear" w:color="auto" w:fill="F3F3F3"/>
          </w:tcPr>
          <w:p w14:paraId="0BF83A2A"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4</w:t>
            </w:r>
          </w:p>
        </w:tc>
        <w:tc>
          <w:tcPr>
            <w:tcW w:w="1619" w:type="pct"/>
            <w:tcBorders>
              <w:top w:val="single" w:sz="4" w:space="0" w:color="auto"/>
              <w:bottom w:val="single" w:sz="4" w:space="0" w:color="auto"/>
            </w:tcBorders>
            <w:shd w:val="clear" w:color="auto" w:fill="F3F3F3"/>
          </w:tcPr>
          <w:p w14:paraId="4CDC01C0"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Any condition requiring heart surgery  </w:t>
            </w:r>
          </w:p>
        </w:tc>
        <w:tc>
          <w:tcPr>
            <w:tcW w:w="651" w:type="pct"/>
            <w:tcBorders>
              <w:top w:val="single" w:sz="4" w:space="0" w:color="auto"/>
              <w:bottom w:val="single" w:sz="4" w:space="0" w:color="auto"/>
              <w:right w:val="single" w:sz="4" w:space="0" w:color="auto"/>
            </w:tcBorders>
            <w:shd w:val="clear" w:color="auto" w:fill="F3F3F3"/>
          </w:tcPr>
          <w:p w14:paraId="2F3BF356"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shd w:val="clear" w:color="auto" w:fill="F2F2F2"/>
          </w:tcPr>
          <w:p w14:paraId="29F2FE77"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4</w:t>
            </w:r>
          </w:p>
        </w:tc>
        <w:tc>
          <w:tcPr>
            <w:tcW w:w="1354" w:type="pct"/>
            <w:tcBorders>
              <w:top w:val="single" w:sz="4" w:space="0" w:color="auto"/>
              <w:bottom w:val="single" w:sz="4" w:space="0" w:color="auto"/>
            </w:tcBorders>
            <w:shd w:val="clear" w:color="auto" w:fill="F2F2F2"/>
          </w:tcPr>
          <w:p w14:paraId="6A18D4FF"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Other neurological </w:t>
            </w:r>
            <w:r w:rsidR="00081558" w:rsidRPr="00FE3FE5">
              <w:rPr>
                <w:rFonts w:ascii="Montserrat" w:hAnsi="Montserrat" w:cs="Arial"/>
                <w:sz w:val="18"/>
                <w:szCs w:val="18"/>
              </w:rPr>
              <w:t xml:space="preserve">or neurodevelopmental </w:t>
            </w:r>
            <w:r w:rsidRPr="00FE3FE5">
              <w:rPr>
                <w:rFonts w:ascii="Montserrat" w:hAnsi="Montserrat" w:cs="Arial"/>
                <w:sz w:val="18"/>
                <w:szCs w:val="18"/>
              </w:rPr>
              <w:t xml:space="preserve">disorder </w:t>
            </w:r>
          </w:p>
        </w:tc>
        <w:tc>
          <w:tcPr>
            <w:tcW w:w="843" w:type="pct"/>
            <w:tcBorders>
              <w:top w:val="single" w:sz="4" w:space="0" w:color="auto"/>
              <w:bottom w:val="single" w:sz="4" w:space="0" w:color="auto"/>
            </w:tcBorders>
            <w:shd w:val="clear" w:color="auto" w:fill="F2F2F2"/>
          </w:tcPr>
          <w:p w14:paraId="55B03C90"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319CD2FE" w14:textId="77777777" w:rsidTr="00274000">
        <w:tc>
          <w:tcPr>
            <w:tcW w:w="258" w:type="pct"/>
            <w:gridSpan w:val="2"/>
            <w:tcBorders>
              <w:top w:val="single" w:sz="4" w:space="0" w:color="auto"/>
              <w:bottom w:val="single" w:sz="4" w:space="0" w:color="auto"/>
            </w:tcBorders>
          </w:tcPr>
          <w:p w14:paraId="3A5FFE2B"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5</w:t>
            </w:r>
          </w:p>
        </w:tc>
        <w:tc>
          <w:tcPr>
            <w:tcW w:w="1619" w:type="pct"/>
            <w:tcBorders>
              <w:top w:val="single" w:sz="4" w:space="0" w:color="auto"/>
              <w:bottom w:val="single" w:sz="4" w:space="0" w:color="auto"/>
            </w:tcBorders>
          </w:tcPr>
          <w:p w14:paraId="0FA68E77"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Palpitations / irregular heartbeat </w:t>
            </w:r>
          </w:p>
        </w:tc>
        <w:tc>
          <w:tcPr>
            <w:tcW w:w="651" w:type="pct"/>
            <w:tcBorders>
              <w:top w:val="single" w:sz="4" w:space="0" w:color="auto"/>
              <w:bottom w:val="single" w:sz="4" w:space="0" w:color="auto"/>
              <w:right w:val="single" w:sz="4" w:space="0" w:color="auto"/>
            </w:tcBorders>
          </w:tcPr>
          <w:p w14:paraId="03B432B7"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tcPr>
          <w:p w14:paraId="330A54E6"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5</w:t>
            </w:r>
          </w:p>
        </w:tc>
        <w:tc>
          <w:tcPr>
            <w:tcW w:w="1354" w:type="pct"/>
            <w:tcBorders>
              <w:top w:val="single" w:sz="4" w:space="0" w:color="auto"/>
              <w:bottom w:val="single" w:sz="4" w:space="0" w:color="auto"/>
            </w:tcBorders>
          </w:tcPr>
          <w:p w14:paraId="2E67BACC"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Neck, back or limb disorders</w:t>
            </w:r>
          </w:p>
        </w:tc>
        <w:tc>
          <w:tcPr>
            <w:tcW w:w="843" w:type="pct"/>
            <w:tcBorders>
              <w:top w:val="single" w:sz="4" w:space="0" w:color="auto"/>
              <w:bottom w:val="single" w:sz="4" w:space="0" w:color="auto"/>
            </w:tcBorders>
          </w:tcPr>
          <w:p w14:paraId="5C75E346"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7B1C427F" w14:textId="77777777" w:rsidTr="00274000">
        <w:tc>
          <w:tcPr>
            <w:tcW w:w="258" w:type="pct"/>
            <w:gridSpan w:val="2"/>
            <w:tcBorders>
              <w:top w:val="single" w:sz="4" w:space="0" w:color="auto"/>
              <w:bottom w:val="single" w:sz="4" w:space="0" w:color="auto"/>
            </w:tcBorders>
            <w:shd w:val="clear" w:color="auto" w:fill="F3F3F3"/>
          </w:tcPr>
          <w:p w14:paraId="68571697"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6</w:t>
            </w:r>
          </w:p>
        </w:tc>
        <w:tc>
          <w:tcPr>
            <w:tcW w:w="1619" w:type="pct"/>
            <w:tcBorders>
              <w:top w:val="single" w:sz="4" w:space="0" w:color="auto"/>
              <w:bottom w:val="single" w:sz="4" w:space="0" w:color="auto"/>
            </w:tcBorders>
            <w:shd w:val="clear" w:color="auto" w:fill="F3F3F3"/>
          </w:tcPr>
          <w:p w14:paraId="700A8129"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Abnormal shortness of breath</w:t>
            </w:r>
          </w:p>
        </w:tc>
        <w:tc>
          <w:tcPr>
            <w:tcW w:w="651" w:type="pct"/>
            <w:tcBorders>
              <w:top w:val="single" w:sz="4" w:space="0" w:color="auto"/>
              <w:bottom w:val="single" w:sz="4" w:space="0" w:color="auto"/>
              <w:right w:val="single" w:sz="4" w:space="0" w:color="auto"/>
            </w:tcBorders>
            <w:shd w:val="clear" w:color="auto" w:fill="F3F3F3"/>
          </w:tcPr>
          <w:p w14:paraId="5E09E7B8"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shd w:val="clear" w:color="auto" w:fill="F2F2F2"/>
          </w:tcPr>
          <w:p w14:paraId="3D0B785A"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6</w:t>
            </w:r>
          </w:p>
        </w:tc>
        <w:tc>
          <w:tcPr>
            <w:tcW w:w="1354" w:type="pct"/>
            <w:tcBorders>
              <w:top w:val="single" w:sz="4" w:space="0" w:color="auto"/>
              <w:bottom w:val="single" w:sz="4" w:space="0" w:color="auto"/>
            </w:tcBorders>
            <w:shd w:val="clear" w:color="auto" w:fill="F2F2F2"/>
          </w:tcPr>
          <w:p w14:paraId="7C14EDDB" w14:textId="098E8B4D" w:rsidR="00640581" w:rsidRPr="00FE3FE5" w:rsidRDefault="00106208"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106208">
              <w:rPr>
                <w:rFonts w:ascii="Montserrat" w:hAnsi="Montserrat" w:cs="Arial"/>
                <w:sz w:val="18"/>
                <w:szCs w:val="18"/>
              </w:rPr>
              <w:t>Weight restrictions for operating equipment</w:t>
            </w:r>
          </w:p>
        </w:tc>
        <w:tc>
          <w:tcPr>
            <w:tcW w:w="843" w:type="pct"/>
            <w:tcBorders>
              <w:top w:val="single" w:sz="4" w:space="0" w:color="auto"/>
              <w:bottom w:val="single" w:sz="4" w:space="0" w:color="auto"/>
            </w:tcBorders>
            <w:shd w:val="clear" w:color="auto" w:fill="F2F2F2"/>
          </w:tcPr>
          <w:p w14:paraId="49F5F09B"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56CFAC83" w14:textId="77777777" w:rsidTr="00274000">
        <w:tc>
          <w:tcPr>
            <w:tcW w:w="258" w:type="pct"/>
            <w:gridSpan w:val="2"/>
            <w:tcBorders>
              <w:top w:val="single" w:sz="4" w:space="0" w:color="auto"/>
              <w:bottom w:val="single" w:sz="4" w:space="0" w:color="auto"/>
            </w:tcBorders>
          </w:tcPr>
          <w:p w14:paraId="062FFA53"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7</w:t>
            </w:r>
          </w:p>
        </w:tc>
        <w:tc>
          <w:tcPr>
            <w:tcW w:w="1619" w:type="pct"/>
            <w:tcBorders>
              <w:top w:val="single" w:sz="4" w:space="0" w:color="auto"/>
              <w:bottom w:val="single" w:sz="4" w:space="0" w:color="auto"/>
            </w:tcBorders>
          </w:tcPr>
          <w:p w14:paraId="79A3031D"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Diabetes</w:t>
            </w:r>
          </w:p>
        </w:tc>
        <w:tc>
          <w:tcPr>
            <w:tcW w:w="651" w:type="pct"/>
            <w:tcBorders>
              <w:top w:val="single" w:sz="4" w:space="0" w:color="auto"/>
              <w:bottom w:val="single" w:sz="4" w:space="0" w:color="auto"/>
              <w:right w:val="single" w:sz="4" w:space="0" w:color="auto"/>
            </w:tcBorders>
          </w:tcPr>
          <w:p w14:paraId="7DBB5BE1"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tcPr>
          <w:p w14:paraId="17C0B9C2"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7</w:t>
            </w:r>
          </w:p>
        </w:tc>
        <w:tc>
          <w:tcPr>
            <w:tcW w:w="1354" w:type="pct"/>
            <w:tcBorders>
              <w:top w:val="single" w:sz="4" w:space="0" w:color="auto"/>
              <w:bottom w:val="single" w:sz="4" w:space="0" w:color="auto"/>
            </w:tcBorders>
          </w:tcPr>
          <w:p w14:paraId="57A2F40F"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Colour blindness</w:t>
            </w:r>
          </w:p>
        </w:tc>
        <w:tc>
          <w:tcPr>
            <w:tcW w:w="843" w:type="pct"/>
            <w:tcBorders>
              <w:top w:val="single" w:sz="4" w:space="0" w:color="auto"/>
              <w:bottom w:val="single" w:sz="4" w:space="0" w:color="auto"/>
            </w:tcBorders>
          </w:tcPr>
          <w:p w14:paraId="2179C036"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34D31973" w14:textId="77777777" w:rsidTr="00274000">
        <w:tc>
          <w:tcPr>
            <w:tcW w:w="258" w:type="pct"/>
            <w:gridSpan w:val="2"/>
            <w:tcBorders>
              <w:top w:val="single" w:sz="4" w:space="0" w:color="auto"/>
              <w:bottom w:val="single" w:sz="4" w:space="0" w:color="auto"/>
            </w:tcBorders>
            <w:shd w:val="clear" w:color="auto" w:fill="F2F2F2"/>
          </w:tcPr>
          <w:p w14:paraId="7819EFB5"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8</w:t>
            </w:r>
          </w:p>
        </w:tc>
        <w:tc>
          <w:tcPr>
            <w:tcW w:w="1619" w:type="pct"/>
            <w:tcBorders>
              <w:top w:val="single" w:sz="4" w:space="0" w:color="auto"/>
              <w:bottom w:val="single" w:sz="4" w:space="0" w:color="auto"/>
            </w:tcBorders>
            <w:shd w:val="clear" w:color="auto" w:fill="F2F2F2"/>
          </w:tcPr>
          <w:p w14:paraId="160DF5F5" w14:textId="29B91225"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Head injury, spinal injury</w:t>
            </w:r>
          </w:p>
        </w:tc>
        <w:tc>
          <w:tcPr>
            <w:tcW w:w="651" w:type="pct"/>
            <w:tcBorders>
              <w:top w:val="single" w:sz="4" w:space="0" w:color="auto"/>
              <w:bottom w:val="single" w:sz="4" w:space="0" w:color="auto"/>
              <w:right w:val="single" w:sz="4" w:space="0" w:color="auto"/>
            </w:tcBorders>
            <w:shd w:val="clear" w:color="auto" w:fill="F2F2F2"/>
          </w:tcPr>
          <w:p w14:paraId="30A16D94"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shd w:val="clear" w:color="auto" w:fill="F2F2F2"/>
          </w:tcPr>
          <w:p w14:paraId="3BF59BBC"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8</w:t>
            </w:r>
          </w:p>
        </w:tc>
        <w:tc>
          <w:tcPr>
            <w:tcW w:w="1354" w:type="pct"/>
            <w:tcBorders>
              <w:top w:val="single" w:sz="4" w:space="0" w:color="auto"/>
              <w:bottom w:val="single" w:sz="4" w:space="0" w:color="auto"/>
            </w:tcBorders>
            <w:shd w:val="clear" w:color="auto" w:fill="F2F2F2"/>
          </w:tcPr>
          <w:p w14:paraId="58645463"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Hearing loss or deafness or had an ear operation or use a hearing aid</w:t>
            </w:r>
          </w:p>
        </w:tc>
        <w:tc>
          <w:tcPr>
            <w:tcW w:w="843" w:type="pct"/>
            <w:tcBorders>
              <w:top w:val="single" w:sz="4" w:space="0" w:color="auto"/>
              <w:bottom w:val="single" w:sz="4" w:space="0" w:color="auto"/>
            </w:tcBorders>
            <w:shd w:val="clear" w:color="auto" w:fill="F2F2F2"/>
          </w:tcPr>
          <w:p w14:paraId="1C0632AF"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50D3B203" w14:textId="77777777" w:rsidTr="00274000">
        <w:tc>
          <w:tcPr>
            <w:tcW w:w="258" w:type="pct"/>
            <w:gridSpan w:val="2"/>
            <w:tcBorders>
              <w:top w:val="single" w:sz="4" w:space="0" w:color="auto"/>
              <w:bottom w:val="single" w:sz="4" w:space="0" w:color="auto"/>
            </w:tcBorders>
            <w:shd w:val="clear" w:color="auto" w:fill="auto"/>
          </w:tcPr>
          <w:p w14:paraId="21841B42"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9</w:t>
            </w:r>
          </w:p>
        </w:tc>
        <w:tc>
          <w:tcPr>
            <w:tcW w:w="1619" w:type="pct"/>
            <w:tcBorders>
              <w:top w:val="single" w:sz="4" w:space="0" w:color="auto"/>
              <w:bottom w:val="single" w:sz="4" w:space="0" w:color="auto"/>
            </w:tcBorders>
            <w:shd w:val="clear" w:color="auto" w:fill="auto"/>
          </w:tcPr>
          <w:p w14:paraId="64167B95"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 xml:space="preserve">Seizures, fits, convulsions, epilepsy  </w:t>
            </w:r>
          </w:p>
        </w:tc>
        <w:tc>
          <w:tcPr>
            <w:tcW w:w="651" w:type="pct"/>
            <w:tcBorders>
              <w:top w:val="single" w:sz="4" w:space="0" w:color="auto"/>
              <w:bottom w:val="single" w:sz="4" w:space="0" w:color="auto"/>
              <w:right w:val="single" w:sz="4" w:space="0" w:color="auto"/>
            </w:tcBorders>
            <w:shd w:val="clear" w:color="auto" w:fill="auto"/>
          </w:tcPr>
          <w:p w14:paraId="4D8FDD58"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shd w:val="clear" w:color="auto" w:fill="auto"/>
          </w:tcPr>
          <w:p w14:paraId="232B471F"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9</w:t>
            </w:r>
          </w:p>
        </w:tc>
        <w:tc>
          <w:tcPr>
            <w:tcW w:w="1354" w:type="pct"/>
            <w:tcBorders>
              <w:top w:val="single" w:sz="4" w:space="0" w:color="auto"/>
              <w:bottom w:val="single" w:sz="4" w:space="0" w:color="auto"/>
            </w:tcBorders>
            <w:shd w:val="clear" w:color="auto" w:fill="auto"/>
          </w:tcPr>
          <w:p w14:paraId="4E54350C" w14:textId="77777777" w:rsidR="00640581" w:rsidRPr="00FE3FE5" w:rsidRDefault="00640581" w:rsidP="00B0760C">
            <w:pPr>
              <w:spacing w:before="60" w:after="60"/>
              <w:rPr>
                <w:rFonts w:ascii="Montserrat" w:hAnsi="Montserrat"/>
                <w:sz w:val="18"/>
                <w:szCs w:val="18"/>
              </w:rPr>
            </w:pPr>
            <w:r w:rsidRPr="00FE3FE5">
              <w:rPr>
                <w:rFonts w:ascii="Montserrat" w:hAnsi="Montserrat"/>
                <w:sz w:val="18"/>
                <w:szCs w:val="18"/>
              </w:rPr>
              <w:t>A psychiatric illness or nervous disorder</w:t>
            </w:r>
          </w:p>
        </w:tc>
        <w:tc>
          <w:tcPr>
            <w:tcW w:w="843" w:type="pct"/>
            <w:tcBorders>
              <w:top w:val="single" w:sz="4" w:space="0" w:color="auto"/>
              <w:bottom w:val="single" w:sz="4" w:space="0" w:color="auto"/>
            </w:tcBorders>
            <w:shd w:val="clear" w:color="auto" w:fill="auto"/>
          </w:tcPr>
          <w:p w14:paraId="0F83DD76"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B0760C" w:rsidRPr="00FE3FE5" w14:paraId="2CECD1FC" w14:textId="77777777" w:rsidTr="00274000">
        <w:tc>
          <w:tcPr>
            <w:tcW w:w="258" w:type="pct"/>
            <w:gridSpan w:val="2"/>
            <w:tcBorders>
              <w:top w:val="single" w:sz="4" w:space="0" w:color="auto"/>
              <w:bottom w:val="single" w:sz="4" w:space="0" w:color="auto"/>
            </w:tcBorders>
            <w:shd w:val="clear" w:color="auto" w:fill="F2F2F2"/>
          </w:tcPr>
          <w:p w14:paraId="6460F521" w14:textId="77777777" w:rsidR="00640581" w:rsidRPr="00FE3FE5" w:rsidRDefault="00640581" w:rsidP="00B0760C">
            <w:pPr>
              <w:spacing w:before="60" w:after="60"/>
              <w:rPr>
                <w:rFonts w:ascii="Montserrat" w:hAnsi="Montserrat"/>
                <w:b/>
                <w:sz w:val="18"/>
                <w:szCs w:val="18"/>
                <w:lang w:eastAsia="en-AU"/>
              </w:rPr>
            </w:pPr>
            <w:r w:rsidRPr="00FE3FE5">
              <w:rPr>
                <w:rFonts w:ascii="Montserrat" w:hAnsi="Montserrat"/>
                <w:b/>
                <w:sz w:val="18"/>
                <w:szCs w:val="18"/>
                <w:lang w:eastAsia="en-AU"/>
              </w:rPr>
              <w:t>3.10</w:t>
            </w:r>
          </w:p>
        </w:tc>
        <w:tc>
          <w:tcPr>
            <w:tcW w:w="1619" w:type="pct"/>
            <w:tcBorders>
              <w:top w:val="single" w:sz="4" w:space="0" w:color="auto"/>
              <w:bottom w:val="single" w:sz="4" w:space="0" w:color="auto"/>
            </w:tcBorders>
            <w:shd w:val="clear" w:color="auto" w:fill="F2F2F2"/>
          </w:tcPr>
          <w:p w14:paraId="76A8DD3C" w14:textId="77777777" w:rsidR="00640581" w:rsidRPr="00FE3FE5" w:rsidRDefault="00640581" w:rsidP="00B0760C">
            <w:pPr>
              <w:pStyle w:val="BasicParagraph"/>
              <w:tabs>
                <w:tab w:val="left" w:pos="480"/>
                <w:tab w:val="left" w:pos="1000"/>
              </w:tabs>
              <w:suppressAutoHyphens/>
              <w:spacing w:before="60" w:after="60" w:line="240" w:lineRule="auto"/>
              <w:rPr>
                <w:rFonts w:ascii="Montserrat" w:hAnsi="Montserrat" w:cs="Arial"/>
                <w:sz w:val="18"/>
                <w:szCs w:val="18"/>
              </w:rPr>
            </w:pPr>
            <w:r w:rsidRPr="00FE3FE5">
              <w:rPr>
                <w:rFonts w:ascii="Montserrat" w:hAnsi="Montserrat" w:cs="Arial"/>
                <w:sz w:val="18"/>
                <w:szCs w:val="18"/>
              </w:rPr>
              <w:t>Blackouts or fainting</w:t>
            </w:r>
          </w:p>
        </w:tc>
        <w:tc>
          <w:tcPr>
            <w:tcW w:w="651" w:type="pct"/>
            <w:tcBorders>
              <w:top w:val="single" w:sz="4" w:space="0" w:color="auto"/>
              <w:bottom w:val="single" w:sz="4" w:space="0" w:color="auto"/>
              <w:right w:val="single" w:sz="4" w:space="0" w:color="auto"/>
            </w:tcBorders>
            <w:shd w:val="clear" w:color="auto" w:fill="F2F2F2"/>
          </w:tcPr>
          <w:p w14:paraId="473C365D"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c>
          <w:tcPr>
            <w:tcW w:w="274" w:type="pct"/>
            <w:tcBorders>
              <w:top w:val="single" w:sz="4" w:space="0" w:color="auto"/>
              <w:left w:val="single" w:sz="4" w:space="0" w:color="auto"/>
              <w:bottom w:val="single" w:sz="4" w:space="0" w:color="auto"/>
            </w:tcBorders>
            <w:shd w:val="clear" w:color="auto" w:fill="F2F2F2"/>
          </w:tcPr>
          <w:p w14:paraId="6BFE7974" w14:textId="4CE4E314" w:rsidR="00640581" w:rsidRPr="00F20197" w:rsidRDefault="00F20197" w:rsidP="00B0760C">
            <w:pPr>
              <w:spacing w:before="60" w:after="60"/>
              <w:rPr>
                <w:rFonts w:ascii="Montserrat" w:hAnsi="Montserrat"/>
                <w:b/>
                <w:bCs/>
                <w:sz w:val="18"/>
                <w:szCs w:val="18"/>
              </w:rPr>
            </w:pPr>
            <w:r w:rsidRPr="00F20197">
              <w:rPr>
                <w:rFonts w:ascii="Montserrat" w:hAnsi="Montserrat"/>
                <w:b/>
                <w:bCs/>
                <w:sz w:val="18"/>
                <w:szCs w:val="18"/>
              </w:rPr>
              <w:t>3.20</w:t>
            </w:r>
          </w:p>
        </w:tc>
        <w:tc>
          <w:tcPr>
            <w:tcW w:w="1354" w:type="pct"/>
            <w:tcBorders>
              <w:top w:val="single" w:sz="4" w:space="0" w:color="auto"/>
              <w:bottom w:val="single" w:sz="4" w:space="0" w:color="auto"/>
            </w:tcBorders>
            <w:shd w:val="clear" w:color="auto" w:fill="F2F2F2"/>
          </w:tcPr>
          <w:p w14:paraId="1C865805" w14:textId="1CA22E3C" w:rsidR="00640581" w:rsidRPr="00FE3FE5" w:rsidRDefault="00F20197" w:rsidP="00F20197">
            <w:pPr>
              <w:pStyle w:val="BasicParagraph"/>
              <w:tabs>
                <w:tab w:val="left" w:pos="480"/>
                <w:tab w:val="left" w:pos="1000"/>
              </w:tabs>
              <w:suppressAutoHyphens/>
              <w:spacing w:before="60" w:after="60" w:line="240" w:lineRule="auto"/>
              <w:rPr>
                <w:rFonts w:ascii="Montserrat" w:hAnsi="Montserrat"/>
                <w:sz w:val="18"/>
                <w:szCs w:val="18"/>
              </w:rPr>
            </w:pPr>
            <w:r w:rsidRPr="00F20197">
              <w:rPr>
                <w:rFonts w:ascii="Montserrat" w:hAnsi="Montserrat" w:cs="Arial"/>
                <w:sz w:val="18"/>
                <w:szCs w:val="18"/>
              </w:rPr>
              <w:t xml:space="preserve">Any condition </w:t>
            </w:r>
            <w:r w:rsidR="00512751" w:rsidRPr="00F20197">
              <w:rPr>
                <w:rFonts w:ascii="Montserrat" w:hAnsi="Montserrat" w:cs="Arial"/>
                <w:sz w:val="18"/>
                <w:szCs w:val="18"/>
              </w:rPr>
              <w:t>requiring surgery</w:t>
            </w:r>
            <w:r w:rsidRPr="00F20197">
              <w:rPr>
                <w:rFonts w:ascii="Montserrat" w:hAnsi="Montserrat"/>
                <w:sz w:val="18"/>
                <w:szCs w:val="18"/>
              </w:rPr>
              <w:t xml:space="preserve"> </w:t>
            </w:r>
          </w:p>
        </w:tc>
        <w:tc>
          <w:tcPr>
            <w:tcW w:w="843" w:type="pct"/>
            <w:tcBorders>
              <w:top w:val="single" w:sz="4" w:space="0" w:color="auto"/>
              <w:bottom w:val="single" w:sz="4" w:space="0" w:color="auto"/>
            </w:tcBorders>
            <w:shd w:val="clear" w:color="auto" w:fill="F2F2F2"/>
          </w:tcPr>
          <w:p w14:paraId="68EB7B79" w14:textId="17E4FE28" w:rsidR="00640581" w:rsidRPr="00FE3FE5" w:rsidRDefault="00F2019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Pr="00FE3FE5">
              <w:rPr>
                <w:rFonts w:ascii="Montserrat" w:hAnsi="Montserrat"/>
                <w:sz w:val="18"/>
                <w:szCs w:val="18"/>
              </w:rPr>
              <w:t xml:space="preserve"> No  </w:t>
            </w:r>
            <w:r w:rsidRPr="00FE3FE5">
              <w:rPr>
                <w:rFonts w:ascii="Montserrat" w:hAnsi="Montserrat"/>
                <w:sz w:val="18"/>
                <w:szCs w:val="18"/>
              </w:rPr>
              <w:fldChar w:fldCharType="begin">
                <w:ffData>
                  <w:name w:val="Check5"/>
                  <w:enabled/>
                  <w:calcOnExit w:val="0"/>
                  <w:checkBox>
                    <w:sizeAuto/>
                    <w:default w:val="0"/>
                  </w:checkBox>
                </w:ffData>
              </w:fldChar>
            </w:r>
            <w:r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Pr="00FE3FE5">
              <w:rPr>
                <w:rFonts w:ascii="Montserrat" w:hAnsi="Montserrat"/>
                <w:sz w:val="18"/>
                <w:szCs w:val="18"/>
              </w:rPr>
              <w:t xml:space="preserve"> Yes</w:t>
            </w:r>
          </w:p>
        </w:tc>
      </w:tr>
    </w:tbl>
    <w:p w14:paraId="729A8EF1" w14:textId="77777777" w:rsidR="00A2254A" w:rsidRDefault="00A2254A" w:rsidP="00B0760C">
      <w:pPr>
        <w:rPr>
          <w:rFonts w:ascii="Montserrat" w:eastAsia="Times New Roman" w:hAnsi="Montserrat"/>
          <w:sz w:val="18"/>
          <w:szCs w:val="18"/>
        </w:rPr>
      </w:pPr>
      <w:permStart w:id="357703238" w:edGrp="everyone"/>
      <w:permEnd w:id="357703238"/>
    </w:p>
    <w:tbl>
      <w:tblPr>
        <w:tblW w:w="5349" w:type="pct"/>
        <w:tblInd w:w="-426" w:type="dxa"/>
        <w:tblBorders>
          <w:top w:val="single" w:sz="4" w:space="0" w:color="999999"/>
          <w:bottom w:val="single" w:sz="4" w:space="0" w:color="999999"/>
        </w:tblBorders>
        <w:tblLook w:val="01E0" w:firstRow="1" w:lastRow="1" w:firstColumn="1" w:lastColumn="1" w:noHBand="0" w:noVBand="0"/>
      </w:tblPr>
      <w:tblGrid>
        <w:gridCol w:w="426"/>
        <w:gridCol w:w="8650"/>
        <w:gridCol w:w="1840"/>
      </w:tblGrid>
      <w:tr w:rsidR="00640581" w:rsidRPr="00FE3FE5" w14:paraId="27FA30E1" w14:textId="77777777" w:rsidTr="00344030">
        <w:trPr>
          <w:trHeight w:val="70"/>
        </w:trPr>
        <w:tc>
          <w:tcPr>
            <w:tcW w:w="195" w:type="pct"/>
            <w:tcBorders>
              <w:top w:val="single" w:sz="4" w:space="0" w:color="auto"/>
              <w:bottom w:val="single" w:sz="4" w:space="0" w:color="auto"/>
            </w:tcBorders>
            <w:shd w:val="clear" w:color="auto" w:fill="auto"/>
          </w:tcPr>
          <w:p w14:paraId="0D7693F0" w14:textId="77777777" w:rsidR="00640581" w:rsidRPr="00FE3FE5" w:rsidRDefault="00640581" w:rsidP="00B0760C">
            <w:pPr>
              <w:spacing w:before="60" w:after="60"/>
              <w:rPr>
                <w:rFonts w:ascii="Montserrat" w:hAnsi="Montserrat"/>
                <w:b/>
                <w:sz w:val="18"/>
                <w:szCs w:val="18"/>
              </w:rPr>
            </w:pPr>
            <w:r w:rsidRPr="00FE3FE5">
              <w:rPr>
                <w:rFonts w:ascii="Montserrat" w:hAnsi="Montserrat"/>
                <w:b/>
                <w:sz w:val="18"/>
                <w:szCs w:val="18"/>
              </w:rPr>
              <w:t>4.</w:t>
            </w:r>
          </w:p>
        </w:tc>
        <w:tc>
          <w:tcPr>
            <w:tcW w:w="3962" w:type="pct"/>
            <w:tcBorders>
              <w:top w:val="single" w:sz="4" w:space="0" w:color="auto"/>
              <w:bottom w:val="single" w:sz="4" w:space="0" w:color="auto"/>
            </w:tcBorders>
            <w:shd w:val="clear" w:color="auto" w:fill="auto"/>
            <w:vAlign w:val="center"/>
          </w:tcPr>
          <w:p w14:paraId="19160707" w14:textId="4F0F1A33" w:rsidR="00640581" w:rsidRPr="00344030" w:rsidRDefault="00640581" w:rsidP="00B0760C">
            <w:pPr>
              <w:spacing w:before="60" w:after="60"/>
              <w:rPr>
                <w:rFonts w:ascii="Montserrat" w:hAnsi="Montserrat"/>
                <w:b/>
                <w:bCs/>
                <w:sz w:val="18"/>
                <w:szCs w:val="18"/>
                <w:lang w:eastAsia="en-AU"/>
              </w:rPr>
            </w:pPr>
            <w:r w:rsidRPr="00344030">
              <w:rPr>
                <w:rFonts w:ascii="Montserrat" w:hAnsi="Montserrat"/>
                <w:b/>
                <w:bCs/>
                <w:sz w:val="18"/>
                <w:szCs w:val="18"/>
                <w:lang w:eastAsia="en-AU"/>
              </w:rPr>
              <w:t xml:space="preserve">Have you ever had any other serious injury, illness, </w:t>
            </w:r>
            <w:r w:rsidR="008D2754" w:rsidRPr="00344030">
              <w:rPr>
                <w:rFonts w:ascii="Montserrat" w:hAnsi="Montserrat"/>
                <w:b/>
                <w:bCs/>
                <w:sz w:val="18"/>
                <w:szCs w:val="18"/>
                <w:lang w:eastAsia="en-AU"/>
              </w:rPr>
              <w:t xml:space="preserve">disability, </w:t>
            </w:r>
            <w:r w:rsidR="007C2011" w:rsidRPr="00344030">
              <w:rPr>
                <w:rFonts w:ascii="Montserrat" w:hAnsi="Montserrat"/>
                <w:b/>
                <w:bCs/>
                <w:sz w:val="18"/>
                <w:szCs w:val="18"/>
                <w:lang w:eastAsia="en-AU"/>
              </w:rPr>
              <w:t>operation,</w:t>
            </w:r>
            <w:r w:rsidRPr="00344030">
              <w:rPr>
                <w:rFonts w:ascii="Montserrat" w:hAnsi="Montserrat"/>
                <w:b/>
                <w:bCs/>
                <w:sz w:val="18"/>
                <w:szCs w:val="18"/>
                <w:lang w:eastAsia="en-AU"/>
              </w:rPr>
              <w:t xml:space="preserve"> or accident or been in hospital for any reason</w:t>
            </w:r>
            <w:r w:rsidR="00872252" w:rsidRPr="00344030">
              <w:rPr>
                <w:rFonts w:ascii="Montserrat" w:hAnsi="Montserrat"/>
                <w:b/>
                <w:bCs/>
                <w:sz w:val="18"/>
                <w:szCs w:val="18"/>
                <w:lang w:eastAsia="en-AU"/>
              </w:rPr>
              <w:t xml:space="preserve">?  </w:t>
            </w:r>
          </w:p>
        </w:tc>
        <w:tc>
          <w:tcPr>
            <w:tcW w:w="843" w:type="pct"/>
            <w:tcBorders>
              <w:top w:val="single" w:sz="4" w:space="0" w:color="auto"/>
              <w:bottom w:val="single" w:sz="4" w:space="0" w:color="auto"/>
            </w:tcBorders>
            <w:shd w:val="clear" w:color="auto" w:fill="auto"/>
          </w:tcPr>
          <w:p w14:paraId="7D184ACA" w14:textId="77777777" w:rsidR="00640581" w:rsidRPr="00FE3FE5" w:rsidRDefault="00B22B27"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A45ABF"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0F3FFE" w:rsidRPr="00FE3FE5" w14:paraId="7B5C1932" w14:textId="77777777" w:rsidTr="000F3FFE">
        <w:trPr>
          <w:trHeight w:val="70"/>
        </w:trPr>
        <w:tc>
          <w:tcPr>
            <w:tcW w:w="5000" w:type="pct"/>
            <w:gridSpan w:val="3"/>
            <w:tcBorders>
              <w:top w:val="single" w:sz="4" w:space="0" w:color="auto"/>
              <w:bottom w:val="single" w:sz="4" w:space="0" w:color="auto"/>
            </w:tcBorders>
            <w:shd w:val="clear" w:color="auto" w:fill="auto"/>
          </w:tcPr>
          <w:p w14:paraId="1AD8F13B" w14:textId="77777777" w:rsidR="000F3FFE" w:rsidRPr="00FE3FE5" w:rsidRDefault="000F3FFE" w:rsidP="00B0760C">
            <w:pPr>
              <w:spacing w:before="60" w:after="60"/>
              <w:rPr>
                <w:rFonts w:ascii="Montserrat" w:hAnsi="Montserrat"/>
                <w:sz w:val="18"/>
                <w:szCs w:val="18"/>
                <w:lang w:eastAsia="en-AU"/>
              </w:rPr>
            </w:pPr>
            <w:r w:rsidRPr="00FE3FE5">
              <w:rPr>
                <w:rFonts w:ascii="Montserrat" w:hAnsi="Montserrat"/>
                <w:sz w:val="18"/>
                <w:szCs w:val="18"/>
                <w:lang w:eastAsia="en-AU"/>
              </w:rPr>
              <w:t xml:space="preserve">Please describe: </w:t>
            </w:r>
            <w:sdt>
              <w:sdtPr>
                <w:rPr>
                  <w:rFonts w:ascii="Montserrat" w:eastAsia="Times New Roman" w:hAnsi="Montserrat"/>
                  <w:color w:val="0000FF"/>
                  <w:sz w:val="18"/>
                  <w:szCs w:val="18"/>
                </w:rPr>
                <w:id w:val="-1886017184"/>
                <w:placeholder>
                  <w:docPart w:val="715A762400DF45C497BDE1EB8E4C7B41"/>
                </w:placeholder>
                <w:showingPlcHdr/>
              </w:sdtPr>
              <w:sdtEndPr/>
              <w:sdtContent>
                <w:r w:rsidRPr="007409A4">
                  <w:rPr>
                    <w:rFonts w:ascii="Montserrat" w:eastAsia="Times New Roman" w:hAnsi="Montserrat"/>
                    <w:color w:val="0000FF"/>
                    <w:sz w:val="18"/>
                    <w:szCs w:val="18"/>
                  </w:rPr>
                  <w:t xml:space="preserve">    </w:t>
                </w:r>
              </w:sdtContent>
            </w:sdt>
          </w:p>
          <w:p w14:paraId="0FAB29E5" w14:textId="77777777" w:rsidR="000F3FFE" w:rsidRDefault="000F3FFE" w:rsidP="00B0760C">
            <w:pPr>
              <w:spacing w:before="60" w:after="60"/>
              <w:rPr>
                <w:rFonts w:ascii="Montserrat" w:hAnsi="Montserrat"/>
                <w:sz w:val="18"/>
                <w:szCs w:val="18"/>
                <w:lang w:eastAsia="en-AU"/>
              </w:rPr>
            </w:pPr>
          </w:p>
          <w:p w14:paraId="6CC61F0E" w14:textId="77777777" w:rsidR="000F3FFE" w:rsidRPr="00FE3FE5" w:rsidRDefault="000F3FFE" w:rsidP="00B0760C">
            <w:pPr>
              <w:spacing w:before="60" w:after="60"/>
              <w:rPr>
                <w:rFonts w:ascii="Montserrat" w:hAnsi="Montserrat"/>
                <w:sz w:val="18"/>
                <w:szCs w:val="18"/>
                <w:lang w:eastAsia="en-AU"/>
              </w:rPr>
            </w:pPr>
          </w:p>
          <w:p w14:paraId="52CC1C07" w14:textId="77777777" w:rsidR="000F3FFE" w:rsidRPr="00FE3FE5" w:rsidRDefault="000F3FFE" w:rsidP="00B0760C">
            <w:pPr>
              <w:spacing w:before="60" w:after="60"/>
              <w:rPr>
                <w:rFonts w:ascii="Montserrat" w:hAnsi="Montserrat"/>
                <w:sz w:val="18"/>
                <w:szCs w:val="18"/>
              </w:rPr>
            </w:pPr>
          </w:p>
        </w:tc>
      </w:tr>
    </w:tbl>
    <w:p w14:paraId="4F5B0A6B" w14:textId="75AFA6BC" w:rsidR="00760CFC" w:rsidRPr="00FE3FE5" w:rsidRDefault="00760CFC" w:rsidP="00B0760C">
      <w:pPr>
        <w:rPr>
          <w:rFonts w:ascii="Montserrat" w:hAnsi="Montserrat"/>
          <w:sz w:val="18"/>
          <w:szCs w:val="18"/>
        </w:rPr>
      </w:pPr>
    </w:p>
    <w:tbl>
      <w:tblPr>
        <w:tblW w:w="5349" w:type="pct"/>
        <w:tblInd w:w="-426" w:type="dxa"/>
        <w:tblBorders>
          <w:top w:val="single" w:sz="4" w:space="0" w:color="999999"/>
          <w:left w:val="single" w:sz="4" w:space="0" w:color="999999"/>
          <w:bottom w:val="single" w:sz="4" w:space="0" w:color="999999"/>
          <w:right w:val="single" w:sz="4" w:space="0" w:color="999999"/>
        </w:tblBorders>
        <w:tblLook w:val="01E0" w:firstRow="1" w:lastRow="1" w:firstColumn="1" w:lastColumn="1" w:noHBand="0" w:noVBand="0"/>
      </w:tblPr>
      <w:tblGrid>
        <w:gridCol w:w="443"/>
        <w:gridCol w:w="8630"/>
        <w:gridCol w:w="1843"/>
      </w:tblGrid>
      <w:tr w:rsidR="00640581" w:rsidRPr="00FE3FE5" w14:paraId="3C22A85B" w14:textId="77777777" w:rsidTr="00A2254A">
        <w:tc>
          <w:tcPr>
            <w:tcW w:w="5000" w:type="pct"/>
            <w:gridSpan w:val="3"/>
            <w:tcBorders>
              <w:top w:val="nil"/>
              <w:left w:val="nil"/>
              <w:bottom w:val="single" w:sz="4" w:space="0" w:color="auto"/>
              <w:right w:val="nil"/>
            </w:tcBorders>
            <w:shd w:val="clear" w:color="auto" w:fill="auto"/>
            <w:vAlign w:val="center"/>
          </w:tcPr>
          <w:p w14:paraId="72AB993D" w14:textId="77777777" w:rsidR="00640581" w:rsidRPr="00FE3FE5" w:rsidRDefault="00640581" w:rsidP="00B0760C">
            <w:pPr>
              <w:spacing w:before="60" w:after="60"/>
              <w:rPr>
                <w:rFonts w:ascii="Montserrat" w:hAnsi="Montserrat"/>
                <w:sz w:val="18"/>
                <w:szCs w:val="18"/>
              </w:rPr>
            </w:pPr>
            <w:r w:rsidRPr="00FE3FE5">
              <w:rPr>
                <w:rFonts w:ascii="Montserrat" w:hAnsi="Montserrat"/>
                <w:b/>
                <w:sz w:val="18"/>
                <w:szCs w:val="18"/>
              </w:rPr>
              <w:t xml:space="preserve">5. Sleep </w:t>
            </w:r>
          </w:p>
        </w:tc>
      </w:tr>
      <w:tr w:rsidR="00B0760C" w:rsidRPr="00FE3FE5" w14:paraId="62C315DC" w14:textId="77777777" w:rsidTr="000F3FFE">
        <w:tc>
          <w:tcPr>
            <w:tcW w:w="203" w:type="pct"/>
            <w:tcBorders>
              <w:top w:val="single" w:sz="4" w:space="0" w:color="auto"/>
              <w:left w:val="nil"/>
              <w:bottom w:val="single" w:sz="4" w:space="0" w:color="auto"/>
            </w:tcBorders>
            <w:shd w:val="clear" w:color="auto" w:fill="auto"/>
          </w:tcPr>
          <w:p w14:paraId="18A173D1" w14:textId="77777777" w:rsidR="00B0760C" w:rsidRPr="00FE3FE5" w:rsidRDefault="00B0760C" w:rsidP="00B0760C">
            <w:pPr>
              <w:spacing w:before="60" w:after="60"/>
              <w:rPr>
                <w:rFonts w:ascii="Montserrat" w:hAnsi="Montserrat"/>
                <w:b/>
                <w:sz w:val="18"/>
                <w:szCs w:val="18"/>
              </w:rPr>
            </w:pPr>
            <w:r w:rsidRPr="00FE3FE5">
              <w:rPr>
                <w:rFonts w:ascii="Montserrat" w:hAnsi="Montserrat"/>
                <w:b/>
                <w:sz w:val="18"/>
                <w:szCs w:val="18"/>
              </w:rPr>
              <w:t>5.1</w:t>
            </w:r>
          </w:p>
        </w:tc>
        <w:tc>
          <w:tcPr>
            <w:tcW w:w="3953" w:type="pct"/>
            <w:tcBorders>
              <w:top w:val="single" w:sz="4" w:space="0" w:color="auto"/>
              <w:bottom w:val="single" w:sz="4" w:space="0" w:color="auto"/>
            </w:tcBorders>
            <w:shd w:val="clear" w:color="auto" w:fill="auto"/>
            <w:vAlign w:val="center"/>
          </w:tcPr>
          <w:p w14:paraId="04E4DAB7" w14:textId="77777777" w:rsidR="00B0760C" w:rsidRPr="00344030" w:rsidRDefault="00AC6A7F" w:rsidP="00B0760C">
            <w:pPr>
              <w:spacing w:before="60" w:after="60"/>
              <w:rPr>
                <w:rFonts w:ascii="Montserrat" w:hAnsi="Montserrat"/>
                <w:b/>
                <w:bCs/>
                <w:sz w:val="18"/>
                <w:szCs w:val="18"/>
                <w:lang w:eastAsia="en-AU"/>
              </w:rPr>
            </w:pPr>
            <w:r w:rsidRPr="00344030">
              <w:rPr>
                <w:rFonts w:ascii="Montserrat" w:hAnsi="Montserrat"/>
                <w:b/>
                <w:bCs/>
                <w:sz w:val="18"/>
                <w:szCs w:val="18"/>
                <w:lang w:eastAsia="en-AU"/>
              </w:rPr>
              <w:t>Have you ever been tested for a sleep disorder or been told by a doctor that you have a sleep disorder, sleep apnoea or narcolepsy?</w:t>
            </w:r>
          </w:p>
        </w:tc>
        <w:tc>
          <w:tcPr>
            <w:tcW w:w="844" w:type="pct"/>
            <w:tcBorders>
              <w:top w:val="single" w:sz="4" w:space="0" w:color="auto"/>
              <w:bottom w:val="single" w:sz="4" w:space="0" w:color="auto"/>
              <w:right w:val="nil"/>
            </w:tcBorders>
            <w:shd w:val="clear" w:color="auto" w:fill="auto"/>
            <w:vAlign w:val="center"/>
          </w:tcPr>
          <w:p w14:paraId="5AA76463" w14:textId="77777777" w:rsidR="00B0760C" w:rsidRPr="00FE3FE5" w:rsidRDefault="00B0760C" w:rsidP="00B0760C">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Pr="00FE3FE5">
              <w:rPr>
                <w:rFonts w:ascii="Montserrat" w:hAnsi="Montserrat"/>
                <w:sz w:val="18"/>
                <w:szCs w:val="18"/>
              </w:rPr>
              <w:t xml:space="preserve"> No  </w:t>
            </w:r>
            <w:r w:rsidRPr="00FE3FE5">
              <w:rPr>
                <w:rFonts w:ascii="Montserrat" w:hAnsi="Montserrat"/>
                <w:sz w:val="18"/>
                <w:szCs w:val="18"/>
              </w:rPr>
              <w:fldChar w:fldCharType="begin">
                <w:ffData>
                  <w:name w:val="Check5"/>
                  <w:enabled/>
                  <w:calcOnExit w:val="0"/>
                  <w:checkBox>
                    <w:sizeAuto/>
                    <w:default w:val="0"/>
                  </w:checkBox>
                </w:ffData>
              </w:fldChar>
            </w:r>
            <w:r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Pr="00FE3FE5">
              <w:rPr>
                <w:rFonts w:ascii="Montserrat" w:hAnsi="Montserrat"/>
                <w:sz w:val="18"/>
                <w:szCs w:val="18"/>
              </w:rPr>
              <w:t xml:space="preserve"> Yes</w:t>
            </w:r>
          </w:p>
        </w:tc>
      </w:tr>
      <w:tr w:rsidR="000F3FFE" w:rsidRPr="00FE3FE5" w14:paraId="35A03C81" w14:textId="77777777" w:rsidTr="000F3FFE">
        <w:trPr>
          <w:trHeight w:val="1057"/>
        </w:trPr>
        <w:tc>
          <w:tcPr>
            <w:tcW w:w="5000" w:type="pct"/>
            <w:gridSpan w:val="3"/>
            <w:tcBorders>
              <w:top w:val="single" w:sz="4" w:space="0" w:color="auto"/>
              <w:left w:val="nil"/>
              <w:bottom w:val="single" w:sz="4" w:space="0" w:color="auto"/>
            </w:tcBorders>
            <w:shd w:val="clear" w:color="auto" w:fill="auto"/>
          </w:tcPr>
          <w:p w14:paraId="5900B4C3" w14:textId="77777777" w:rsidR="000F3FFE" w:rsidRPr="00FE3FE5" w:rsidRDefault="000F3FFE" w:rsidP="00260018">
            <w:pPr>
              <w:spacing w:before="60" w:after="60"/>
              <w:rPr>
                <w:rFonts w:ascii="Montserrat" w:hAnsi="Montserrat"/>
                <w:sz w:val="18"/>
                <w:szCs w:val="18"/>
                <w:lang w:eastAsia="en-AU"/>
              </w:rPr>
            </w:pPr>
            <w:r w:rsidRPr="00FE3FE5">
              <w:rPr>
                <w:rFonts w:ascii="Montserrat" w:hAnsi="Montserrat"/>
                <w:sz w:val="18"/>
                <w:szCs w:val="18"/>
                <w:lang w:eastAsia="en-AU"/>
              </w:rPr>
              <w:t xml:space="preserve">Please describe: </w:t>
            </w:r>
            <w:sdt>
              <w:sdtPr>
                <w:rPr>
                  <w:rFonts w:ascii="Montserrat" w:eastAsia="Times New Roman" w:hAnsi="Montserrat"/>
                  <w:color w:val="0000FF"/>
                  <w:sz w:val="18"/>
                  <w:szCs w:val="18"/>
                </w:rPr>
                <w:id w:val="-1258833557"/>
                <w:placeholder>
                  <w:docPart w:val="2C2DC9D2604F4C4FB1DE3ABC7623F853"/>
                </w:placeholder>
                <w:showingPlcHdr/>
              </w:sdtPr>
              <w:sdtEndPr/>
              <w:sdtContent>
                <w:r w:rsidRPr="007409A4">
                  <w:rPr>
                    <w:rFonts w:ascii="Montserrat" w:eastAsia="Times New Roman" w:hAnsi="Montserrat"/>
                    <w:color w:val="0000FF"/>
                    <w:sz w:val="18"/>
                    <w:szCs w:val="18"/>
                  </w:rPr>
                  <w:t xml:space="preserve">    </w:t>
                </w:r>
              </w:sdtContent>
            </w:sdt>
          </w:p>
          <w:p w14:paraId="0B2382AC" w14:textId="77777777" w:rsidR="000F3FFE" w:rsidRDefault="000F3FFE" w:rsidP="00B0760C">
            <w:pPr>
              <w:spacing w:before="60" w:after="60"/>
              <w:rPr>
                <w:rFonts w:ascii="Montserrat" w:hAnsi="Montserrat"/>
                <w:b/>
                <w:bCs/>
                <w:sz w:val="18"/>
                <w:szCs w:val="18"/>
                <w:lang w:eastAsia="en-AU"/>
              </w:rPr>
            </w:pPr>
          </w:p>
          <w:p w14:paraId="159CA630" w14:textId="77777777" w:rsidR="000F3FFE" w:rsidRPr="00FE3FE5" w:rsidRDefault="000F3FFE" w:rsidP="00B0760C">
            <w:pPr>
              <w:spacing w:before="60" w:after="60"/>
              <w:rPr>
                <w:rFonts w:ascii="Montserrat" w:hAnsi="Montserrat"/>
                <w:sz w:val="18"/>
                <w:szCs w:val="18"/>
              </w:rPr>
            </w:pPr>
          </w:p>
        </w:tc>
      </w:tr>
    </w:tbl>
    <w:p w14:paraId="4C087F25" w14:textId="77777777" w:rsidR="00A21177" w:rsidRPr="00CB3622" w:rsidRDefault="00A21177" w:rsidP="00DF446F">
      <w:pPr>
        <w:rPr>
          <w:rFonts w:ascii="Montserrat" w:eastAsia="Times New Roman" w:hAnsi="Montserrat"/>
          <w:sz w:val="18"/>
          <w:szCs w:val="18"/>
        </w:rPr>
        <w:sectPr w:rsidR="00A21177" w:rsidRPr="00CB3622" w:rsidSect="00F215DC">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519" w:right="851" w:bottom="340" w:left="851" w:header="308" w:footer="304" w:gutter="0"/>
          <w:cols w:space="708"/>
          <w:docGrid w:linePitch="360"/>
        </w:sectPr>
      </w:pPr>
    </w:p>
    <w:p w14:paraId="7D0288A7" w14:textId="77777777" w:rsidR="006C2B3B" w:rsidRPr="00CE27C8" w:rsidRDefault="006C2B3B" w:rsidP="00E57792">
      <w:pPr>
        <w:rPr>
          <w:rFonts w:ascii="Montserrat" w:eastAsia="Times New Roman" w:hAnsi="Montserrat"/>
          <w:sz w:val="4"/>
          <w:szCs w:val="4"/>
        </w:rPr>
      </w:pPr>
    </w:p>
    <w:tbl>
      <w:tblPr>
        <w:tblW w:w="5349" w:type="pct"/>
        <w:tblInd w:w="-426" w:type="dxa"/>
        <w:tblBorders>
          <w:top w:val="single" w:sz="4" w:space="0" w:color="999999"/>
          <w:left w:val="single" w:sz="4" w:space="0" w:color="999999"/>
          <w:bottom w:val="single" w:sz="4" w:space="0" w:color="999999"/>
          <w:right w:val="single" w:sz="4" w:space="0" w:color="999999"/>
        </w:tblBorders>
        <w:tblLook w:val="01E0" w:firstRow="1" w:lastRow="1" w:firstColumn="1" w:lastColumn="1" w:noHBand="0" w:noVBand="0"/>
      </w:tblPr>
      <w:tblGrid>
        <w:gridCol w:w="567"/>
        <w:gridCol w:w="8506"/>
        <w:gridCol w:w="1843"/>
      </w:tblGrid>
      <w:tr w:rsidR="00640581" w:rsidRPr="00FE3FE5" w14:paraId="654E6D67" w14:textId="77777777" w:rsidTr="00A2254A">
        <w:tc>
          <w:tcPr>
            <w:tcW w:w="5000" w:type="pct"/>
            <w:gridSpan w:val="3"/>
            <w:tcBorders>
              <w:top w:val="nil"/>
              <w:left w:val="nil"/>
              <w:bottom w:val="single" w:sz="4" w:space="0" w:color="auto"/>
              <w:right w:val="nil"/>
            </w:tcBorders>
            <w:shd w:val="clear" w:color="auto" w:fill="FFFFFF"/>
            <w:vAlign w:val="center"/>
          </w:tcPr>
          <w:p w14:paraId="11B1992F" w14:textId="77777777" w:rsidR="00640581" w:rsidRPr="00FE3FE5" w:rsidRDefault="00640581" w:rsidP="00B0760C">
            <w:pPr>
              <w:keepNext/>
              <w:spacing w:before="60" w:after="60"/>
              <w:rPr>
                <w:rFonts w:ascii="Montserrat" w:hAnsi="Montserrat"/>
                <w:sz w:val="18"/>
                <w:szCs w:val="18"/>
              </w:rPr>
            </w:pPr>
            <w:r w:rsidRPr="00FE3FE5">
              <w:rPr>
                <w:rFonts w:ascii="Montserrat" w:hAnsi="Montserrat"/>
                <w:b/>
                <w:sz w:val="18"/>
                <w:szCs w:val="18"/>
              </w:rPr>
              <w:t>Other</w:t>
            </w:r>
            <w:r w:rsidR="0028597A" w:rsidRPr="00FE3FE5">
              <w:rPr>
                <w:rFonts w:ascii="Montserrat" w:hAnsi="Montserrat"/>
                <w:b/>
                <w:sz w:val="18"/>
                <w:szCs w:val="18"/>
              </w:rPr>
              <w:t xml:space="preserve"> drugs</w:t>
            </w:r>
          </w:p>
        </w:tc>
      </w:tr>
      <w:tr w:rsidR="00640581" w:rsidRPr="00FE3FE5" w14:paraId="2C4AAC5E" w14:textId="77777777" w:rsidTr="000F3FFE">
        <w:tblPrEx>
          <w:tblBorders>
            <w:top w:val="none" w:sz="0" w:space="0" w:color="auto"/>
            <w:left w:val="none" w:sz="0" w:space="0" w:color="auto"/>
            <w:bottom w:val="none" w:sz="0" w:space="0" w:color="auto"/>
            <w:right w:val="none" w:sz="0" w:space="0" w:color="auto"/>
          </w:tblBorders>
        </w:tblPrEx>
        <w:tc>
          <w:tcPr>
            <w:tcW w:w="260" w:type="pct"/>
            <w:tcBorders>
              <w:top w:val="single" w:sz="4" w:space="0" w:color="auto"/>
              <w:bottom w:val="single" w:sz="4" w:space="0" w:color="auto"/>
            </w:tcBorders>
            <w:shd w:val="clear" w:color="auto" w:fill="auto"/>
            <w:vAlign w:val="center"/>
          </w:tcPr>
          <w:p w14:paraId="0CC7E449" w14:textId="77777777" w:rsidR="00640581" w:rsidRPr="00FE3FE5" w:rsidRDefault="00081558" w:rsidP="009E4EF3">
            <w:pPr>
              <w:spacing w:before="60" w:after="60"/>
              <w:rPr>
                <w:rFonts w:ascii="Montserrat" w:hAnsi="Montserrat"/>
                <w:b/>
                <w:sz w:val="18"/>
                <w:szCs w:val="18"/>
              </w:rPr>
            </w:pPr>
            <w:r w:rsidRPr="00FE3FE5">
              <w:rPr>
                <w:rFonts w:ascii="Montserrat" w:hAnsi="Montserrat"/>
                <w:b/>
                <w:sz w:val="18"/>
                <w:szCs w:val="18"/>
              </w:rPr>
              <w:t>6.3</w:t>
            </w:r>
          </w:p>
        </w:tc>
        <w:tc>
          <w:tcPr>
            <w:tcW w:w="3896" w:type="pct"/>
            <w:tcBorders>
              <w:top w:val="single" w:sz="4" w:space="0" w:color="auto"/>
              <w:bottom w:val="single" w:sz="4" w:space="0" w:color="auto"/>
            </w:tcBorders>
            <w:shd w:val="clear" w:color="auto" w:fill="auto"/>
            <w:vAlign w:val="center"/>
          </w:tcPr>
          <w:p w14:paraId="6B8D6C27" w14:textId="77777777" w:rsidR="00640581" w:rsidRPr="008C0302" w:rsidRDefault="00640581" w:rsidP="00B0760C">
            <w:pPr>
              <w:keepNext/>
              <w:spacing w:before="60" w:after="60"/>
              <w:rPr>
                <w:rFonts w:ascii="Montserrat" w:hAnsi="Montserrat"/>
                <w:b/>
                <w:bCs/>
                <w:sz w:val="18"/>
                <w:szCs w:val="18"/>
                <w:lang w:eastAsia="en-AU"/>
              </w:rPr>
            </w:pPr>
            <w:r w:rsidRPr="008C0302">
              <w:rPr>
                <w:rFonts w:ascii="Montserrat" w:hAnsi="Montserrat"/>
                <w:b/>
                <w:bCs/>
                <w:sz w:val="18"/>
                <w:szCs w:val="18"/>
                <w:lang w:eastAsia="en-AU"/>
              </w:rPr>
              <w:t>Do you currently use illicit drugs?</w:t>
            </w:r>
          </w:p>
        </w:tc>
        <w:tc>
          <w:tcPr>
            <w:tcW w:w="844" w:type="pct"/>
            <w:tcBorders>
              <w:top w:val="single" w:sz="4" w:space="0" w:color="auto"/>
              <w:bottom w:val="single" w:sz="4" w:space="0" w:color="auto"/>
            </w:tcBorders>
            <w:shd w:val="clear" w:color="auto" w:fill="auto"/>
            <w:vAlign w:val="center"/>
          </w:tcPr>
          <w:p w14:paraId="2B7B17BE" w14:textId="77777777" w:rsidR="00640581" w:rsidRPr="00FE3FE5" w:rsidRDefault="00B22B27" w:rsidP="009E4EF3">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9E4EF3"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640581" w:rsidRPr="00FE3FE5" w14:paraId="32CF57BF" w14:textId="77777777" w:rsidTr="000F3FFE">
        <w:tblPrEx>
          <w:tblBorders>
            <w:top w:val="none" w:sz="0" w:space="0" w:color="auto"/>
            <w:left w:val="none" w:sz="0" w:space="0" w:color="auto"/>
            <w:bottom w:val="none" w:sz="0" w:space="0" w:color="auto"/>
            <w:right w:val="none" w:sz="0" w:space="0" w:color="auto"/>
          </w:tblBorders>
        </w:tblPrEx>
        <w:tc>
          <w:tcPr>
            <w:tcW w:w="260" w:type="pct"/>
            <w:tcBorders>
              <w:top w:val="single" w:sz="4" w:space="0" w:color="auto"/>
              <w:bottom w:val="single" w:sz="4" w:space="0" w:color="auto"/>
            </w:tcBorders>
            <w:shd w:val="clear" w:color="auto" w:fill="FFFFFF"/>
          </w:tcPr>
          <w:p w14:paraId="47C34B8B" w14:textId="77777777" w:rsidR="00640581" w:rsidRPr="00FE3FE5" w:rsidRDefault="00081558" w:rsidP="009E4EF3">
            <w:pPr>
              <w:spacing w:before="60" w:after="60"/>
              <w:rPr>
                <w:rFonts w:ascii="Montserrat" w:hAnsi="Montserrat"/>
                <w:b/>
                <w:sz w:val="18"/>
                <w:szCs w:val="18"/>
              </w:rPr>
            </w:pPr>
            <w:r w:rsidRPr="00FE3FE5">
              <w:rPr>
                <w:rFonts w:ascii="Montserrat" w:hAnsi="Montserrat"/>
                <w:b/>
                <w:sz w:val="18"/>
                <w:szCs w:val="18"/>
              </w:rPr>
              <w:t>6.4</w:t>
            </w:r>
          </w:p>
        </w:tc>
        <w:tc>
          <w:tcPr>
            <w:tcW w:w="3896" w:type="pct"/>
            <w:tcBorders>
              <w:top w:val="single" w:sz="4" w:space="0" w:color="auto"/>
              <w:bottom w:val="single" w:sz="4" w:space="0" w:color="auto"/>
            </w:tcBorders>
            <w:shd w:val="clear" w:color="auto" w:fill="FFFFFF"/>
            <w:vAlign w:val="center"/>
          </w:tcPr>
          <w:p w14:paraId="2A35F295" w14:textId="77777777" w:rsidR="00462602" w:rsidRPr="008C0302" w:rsidRDefault="00640581" w:rsidP="00B0760C">
            <w:pPr>
              <w:spacing w:before="60" w:after="60"/>
              <w:rPr>
                <w:rFonts w:ascii="Montserrat" w:hAnsi="Montserrat"/>
                <w:b/>
                <w:bCs/>
                <w:sz w:val="18"/>
                <w:szCs w:val="18"/>
                <w:lang w:eastAsia="en-AU"/>
              </w:rPr>
            </w:pPr>
            <w:r w:rsidRPr="008C0302">
              <w:rPr>
                <w:rFonts w:ascii="Montserrat" w:hAnsi="Montserrat"/>
                <w:b/>
                <w:bCs/>
                <w:sz w:val="18"/>
                <w:szCs w:val="18"/>
                <w:lang w:eastAsia="en-AU"/>
              </w:rPr>
              <w:t>Do you use any drugs or medications not prescribed for you by your doctor?</w:t>
            </w:r>
          </w:p>
        </w:tc>
        <w:tc>
          <w:tcPr>
            <w:tcW w:w="844" w:type="pct"/>
            <w:tcBorders>
              <w:top w:val="single" w:sz="4" w:space="0" w:color="auto"/>
              <w:bottom w:val="single" w:sz="4" w:space="0" w:color="auto"/>
            </w:tcBorders>
            <w:shd w:val="clear" w:color="auto" w:fill="FFFFFF"/>
            <w:vAlign w:val="center"/>
          </w:tcPr>
          <w:p w14:paraId="72A804DC" w14:textId="77777777" w:rsidR="00640581" w:rsidRPr="00FE3FE5" w:rsidRDefault="00B22B27" w:rsidP="009E4EF3">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No</w:t>
            </w:r>
            <w:r w:rsidR="009E4EF3" w:rsidRPr="00FE3FE5">
              <w:rPr>
                <w:rFonts w:ascii="Montserrat" w:hAnsi="Montserrat"/>
                <w:sz w:val="18"/>
                <w:szCs w:val="18"/>
              </w:rPr>
              <w:t xml:space="preserve"> </w:t>
            </w:r>
            <w:r w:rsidR="00640581"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00640581"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00640581" w:rsidRPr="00FE3FE5">
              <w:rPr>
                <w:rFonts w:ascii="Montserrat" w:hAnsi="Montserrat"/>
                <w:sz w:val="18"/>
                <w:szCs w:val="18"/>
              </w:rPr>
              <w:t xml:space="preserve"> Yes</w:t>
            </w:r>
          </w:p>
        </w:tc>
      </w:tr>
      <w:tr w:rsidR="000F3FFE" w:rsidRPr="00FE3FE5" w14:paraId="6351AB31" w14:textId="77777777" w:rsidTr="000F3FFE">
        <w:tblPrEx>
          <w:tblBorders>
            <w:left w:val="none" w:sz="0" w:space="0" w:color="auto"/>
            <w:right w:val="none" w:sz="0" w:space="0" w:color="auto"/>
          </w:tblBorders>
        </w:tblPrEx>
        <w:trPr>
          <w:trHeight w:val="70"/>
        </w:trPr>
        <w:tc>
          <w:tcPr>
            <w:tcW w:w="5000" w:type="pct"/>
            <w:gridSpan w:val="3"/>
            <w:tcBorders>
              <w:top w:val="single" w:sz="4" w:space="0" w:color="auto"/>
              <w:bottom w:val="single" w:sz="4" w:space="0" w:color="auto"/>
            </w:tcBorders>
            <w:shd w:val="clear" w:color="auto" w:fill="auto"/>
          </w:tcPr>
          <w:p w14:paraId="5B063186" w14:textId="77777777" w:rsidR="000F3FFE" w:rsidRPr="00FE3FE5" w:rsidRDefault="000F3FFE" w:rsidP="00814610">
            <w:pPr>
              <w:spacing w:before="60" w:after="60"/>
              <w:rPr>
                <w:rFonts w:ascii="Montserrat" w:hAnsi="Montserrat"/>
                <w:sz w:val="18"/>
                <w:szCs w:val="18"/>
                <w:lang w:eastAsia="en-AU"/>
              </w:rPr>
            </w:pPr>
            <w:r w:rsidRPr="00FE3FE5">
              <w:rPr>
                <w:rFonts w:ascii="Montserrat" w:hAnsi="Montserrat"/>
                <w:sz w:val="18"/>
                <w:szCs w:val="18"/>
                <w:lang w:eastAsia="en-AU"/>
              </w:rPr>
              <w:t xml:space="preserve">Please describe: </w:t>
            </w:r>
            <w:sdt>
              <w:sdtPr>
                <w:rPr>
                  <w:rFonts w:ascii="Montserrat" w:eastAsia="Times New Roman" w:hAnsi="Montserrat"/>
                  <w:color w:val="0000FF"/>
                  <w:sz w:val="18"/>
                  <w:szCs w:val="18"/>
                </w:rPr>
                <w:id w:val="799421283"/>
                <w:placeholder>
                  <w:docPart w:val="D41B1A2061154A5FB222C31CBFC883AF"/>
                </w:placeholder>
                <w:showingPlcHdr/>
              </w:sdtPr>
              <w:sdtEndPr/>
              <w:sdtContent>
                <w:r w:rsidRPr="007409A4">
                  <w:rPr>
                    <w:rFonts w:ascii="Montserrat" w:eastAsia="Times New Roman" w:hAnsi="Montserrat"/>
                    <w:color w:val="0000FF"/>
                    <w:sz w:val="18"/>
                    <w:szCs w:val="18"/>
                  </w:rPr>
                  <w:t xml:space="preserve">    </w:t>
                </w:r>
              </w:sdtContent>
            </w:sdt>
          </w:p>
          <w:p w14:paraId="17A6B6A7" w14:textId="77777777" w:rsidR="000F3FFE" w:rsidRPr="00FE3FE5" w:rsidRDefault="000F3FFE" w:rsidP="00814610">
            <w:pPr>
              <w:spacing w:before="60" w:after="60"/>
              <w:rPr>
                <w:rFonts w:ascii="Montserrat" w:hAnsi="Montserrat"/>
                <w:sz w:val="18"/>
                <w:szCs w:val="18"/>
                <w:lang w:eastAsia="en-AU"/>
              </w:rPr>
            </w:pPr>
          </w:p>
          <w:p w14:paraId="4731FA07" w14:textId="77777777" w:rsidR="000F3FFE" w:rsidRPr="00FE3FE5" w:rsidRDefault="000F3FFE" w:rsidP="00814610">
            <w:pPr>
              <w:spacing w:before="60" w:after="60"/>
              <w:rPr>
                <w:rFonts w:ascii="Montserrat" w:hAnsi="Montserrat"/>
                <w:sz w:val="18"/>
                <w:szCs w:val="18"/>
              </w:rPr>
            </w:pPr>
          </w:p>
        </w:tc>
      </w:tr>
      <w:tr w:rsidR="00081558" w:rsidRPr="00FE3FE5" w14:paraId="75E733C2" w14:textId="77777777" w:rsidTr="000F3FFE">
        <w:tblPrEx>
          <w:tblBorders>
            <w:top w:val="none" w:sz="0" w:space="0" w:color="auto"/>
            <w:left w:val="none" w:sz="0" w:space="0" w:color="auto"/>
            <w:bottom w:val="none" w:sz="0" w:space="0" w:color="auto"/>
            <w:right w:val="none" w:sz="0" w:space="0" w:color="auto"/>
          </w:tblBorders>
        </w:tblPrEx>
        <w:tc>
          <w:tcPr>
            <w:tcW w:w="260" w:type="pct"/>
            <w:tcBorders>
              <w:top w:val="single" w:sz="4" w:space="0" w:color="auto"/>
              <w:bottom w:val="single" w:sz="4" w:space="0" w:color="auto"/>
            </w:tcBorders>
            <w:shd w:val="clear" w:color="auto" w:fill="FFFFFF"/>
            <w:vAlign w:val="center"/>
          </w:tcPr>
          <w:p w14:paraId="4F217009" w14:textId="77777777" w:rsidR="00081558" w:rsidRPr="00FE3FE5" w:rsidRDefault="00081558" w:rsidP="009E4EF3">
            <w:pPr>
              <w:spacing w:before="60" w:after="60"/>
              <w:rPr>
                <w:rFonts w:ascii="Montserrat" w:hAnsi="Montserrat"/>
                <w:b/>
                <w:sz w:val="18"/>
                <w:szCs w:val="18"/>
              </w:rPr>
            </w:pPr>
            <w:r w:rsidRPr="00FE3FE5">
              <w:rPr>
                <w:rFonts w:ascii="Montserrat" w:hAnsi="Montserrat"/>
                <w:b/>
                <w:sz w:val="18"/>
                <w:szCs w:val="18"/>
              </w:rPr>
              <w:t>6.5</w:t>
            </w:r>
          </w:p>
        </w:tc>
        <w:tc>
          <w:tcPr>
            <w:tcW w:w="3896" w:type="pct"/>
            <w:tcBorders>
              <w:top w:val="single" w:sz="4" w:space="0" w:color="auto"/>
              <w:bottom w:val="single" w:sz="4" w:space="0" w:color="auto"/>
            </w:tcBorders>
            <w:shd w:val="clear" w:color="auto" w:fill="FFFFFF"/>
            <w:vAlign w:val="center"/>
          </w:tcPr>
          <w:p w14:paraId="50D3DF10" w14:textId="77777777" w:rsidR="00081558" w:rsidRPr="003D6923" w:rsidRDefault="00081558" w:rsidP="00B0760C">
            <w:pPr>
              <w:spacing w:before="60" w:after="60"/>
              <w:rPr>
                <w:rFonts w:ascii="Montserrat" w:hAnsi="Montserrat"/>
                <w:b/>
                <w:bCs/>
                <w:sz w:val="18"/>
                <w:szCs w:val="18"/>
                <w:lang w:eastAsia="en-AU"/>
              </w:rPr>
            </w:pPr>
            <w:r w:rsidRPr="003D6923">
              <w:rPr>
                <w:rFonts w:ascii="Montserrat" w:hAnsi="Montserrat"/>
                <w:b/>
                <w:bCs/>
                <w:sz w:val="18"/>
                <w:szCs w:val="18"/>
                <w:lang w:eastAsia="en-AU"/>
              </w:rPr>
              <w:t>Have you tested positive for drugs or alcohol in the period since your last assessment?</w:t>
            </w:r>
          </w:p>
        </w:tc>
        <w:tc>
          <w:tcPr>
            <w:tcW w:w="844" w:type="pct"/>
            <w:tcBorders>
              <w:top w:val="single" w:sz="4" w:space="0" w:color="auto"/>
              <w:bottom w:val="single" w:sz="4" w:space="0" w:color="auto"/>
            </w:tcBorders>
            <w:shd w:val="clear" w:color="auto" w:fill="FFFFFF"/>
            <w:vAlign w:val="center"/>
          </w:tcPr>
          <w:p w14:paraId="6B2141D3" w14:textId="77777777" w:rsidR="00081558" w:rsidRPr="00FE3FE5" w:rsidRDefault="00081558" w:rsidP="009E4EF3">
            <w:pPr>
              <w:spacing w:before="60" w:after="60"/>
              <w:rPr>
                <w:rFonts w:ascii="Montserrat" w:hAnsi="Montserrat"/>
                <w:sz w:val="18"/>
                <w:szCs w:val="18"/>
              </w:rPr>
            </w:pPr>
            <w:r w:rsidRPr="00FE3FE5">
              <w:rPr>
                <w:rFonts w:ascii="Montserrat" w:hAnsi="Montserrat"/>
                <w:sz w:val="18"/>
                <w:szCs w:val="18"/>
              </w:rPr>
              <w:fldChar w:fldCharType="begin">
                <w:ffData>
                  <w:name w:val="Check6"/>
                  <w:enabled/>
                  <w:calcOnExit w:val="0"/>
                  <w:checkBox>
                    <w:sizeAuto/>
                    <w:default w:val="0"/>
                  </w:checkBox>
                </w:ffData>
              </w:fldChar>
            </w:r>
            <w:r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Pr="00FE3FE5">
              <w:rPr>
                <w:rFonts w:ascii="Montserrat" w:hAnsi="Montserrat"/>
                <w:sz w:val="18"/>
                <w:szCs w:val="18"/>
              </w:rPr>
              <w:t xml:space="preserve"> No</w:t>
            </w:r>
            <w:r w:rsidR="009E4EF3" w:rsidRPr="00FE3FE5">
              <w:rPr>
                <w:rFonts w:ascii="Montserrat" w:hAnsi="Montserrat"/>
                <w:sz w:val="18"/>
                <w:szCs w:val="18"/>
              </w:rPr>
              <w:t xml:space="preserve"> </w:t>
            </w:r>
            <w:r w:rsidRPr="00FE3FE5">
              <w:rPr>
                <w:rFonts w:ascii="Montserrat" w:hAnsi="Montserrat"/>
                <w:sz w:val="18"/>
                <w:szCs w:val="18"/>
              </w:rPr>
              <w:t xml:space="preserve"> </w:t>
            </w:r>
            <w:r w:rsidRPr="00FE3FE5">
              <w:rPr>
                <w:rFonts w:ascii="Montserrat" w:hAnsi="Montserrat"/>
                <w:sz w:val="18"/>
                <w:szCs w:val="18"/>
              </w:rPr>
              <w:fldChar w:fldCharType="begin">
                <w:ffData>
                  <w:name w:val="Check5"/>
                  <w:enabled/>
                  <w:calcOnExit w:val="0"/>
                  <w:checkBox>
                    <w:sizeAuto/>
                    <w:default w:val="0"/>
                  </w:checkBox>
                </w:ffData>
              </w:fldChar>
            </w:r>
            <w:r w:rsidRPr="00FE3FE5">
              <w:rPr>
                <w:rFonts w:ascii="Montserrat" w:hAnsi="Montserrat"/>
                <w:sz w:val="18"/>
                <w:szCs w:val="18"/>
              </w:rPr>
              <w:instrText xml:space="preserve"> FORMCHECKBOX </w:instrText>
            </w:r>
            <w:r w:rsidR="0059617C">
              <w:rPr>
                <w:rFonts w:ascii="Montserrat" w:hAnsi="Montserrat"/>
                <w:sz w:val="18"/>
                <w:szCs w:val="18"/>
              </w:rPr>
            </w:r>
            <w:r w:rsidR="0059617C">
              <w:rPr>
                <w:rFonts w:ascii="Montserrat" w:hAnsi="Montserrat"/>
                <w:sz w:val="18"/>
                <w:szCs w:val="18"/>
              </w:rPr>
              <w:fldChar w:fldCharType="separate"/>
            </w:r>
            <w:r w:rsidRPr="00FE3FE5">
              <w:rPr>
                <w:rFonts w:ascii="Montserrat" w:hAnsi="Montserrat"/>
                <w:sz w:val="18"/>
                <w:szCs w:val="18"/>
              </w:rPr>
              <w:fldChar w:fldCharType="end"/>
            </w:r>
            <w:r w:rsidRPr="00FE3FE5">
              <w:rPr>
                <w:rFonts w:ascii="Montserrat" w:hAnsi="Montserrat"/>
                <w:sz w:val="18"/>
                <w:szCs w:val="18"/>
              </w:rPr>
              <w:t xml:space="preserve"> Yes</w:t>
            </w:r>
          </w:p>
        </w:tc>
      </w:tr>
    </w:tbl>
    <w:p w14:paraId="1B454B41" w14:textId="77777777" w:rsidR="00FE3FE5" w:rsidRPr="00FE3FE5" w:rsidRDefault="00FE3FE5" w:rsidP="00FE3FE5">
      <w:pPr>
        <w:rPr>
          <w:rFonts w:ascii="Montserrat" w:hAnsi="Montserrat"/>
          <w:b/>
          <w:sz w:val="18"/>
          <w:szCs w:val="18"/>
          <w:u w:val="single"/>
        </w:rPr>
      </w:pPr>
    </w:p>
    <w:p w14:paraId="055A7D25" w14:textId="34EDDBB0" w:rsidR="000F2314" w:rsidRPr="00B82D68" w:rsidRDefault="000F2314" w:rsidP="00BD0B4C">
      <w:pPr>
        <w:spacing w:after="200"/>
        <w:ind w:left="-426"/>
        <w:rPr>
          <w:rFonts w:ascii="Montserrat" w:hAnsi="Montserrat"/>
          <w:bCs/>
          <w:i/>
          <w:sz w:val="14"/>
          <w:szCs w:val="14"/>
        </w:rPr>
        <w:sectPr w:rsidR="000F2314" w:rsidRPr="00B82D68" w:rsidSect="00A45ABF">
          <w:footerReference w:type="default" r:id="rId15"/>
          <w:type w:val="continuous"/>
          <w:pgSz w:w="11906" w:h="16838" w:code="9"/>
          <w:pgMar w:top="340" w:right="851" w:bottom="340" w:left="851" w:header="454" w:footer="454" w:gutter="0"/>
          <w:cols w:space="708"/>
          <w:docGrid w:linePitch="360"/>
        </w:sectPr>
      </w:pPr>
    </w:p>
    <w:p w14:paraId="576D61B1" w14:textId="4A3E9330" w:rsidR="00D51BBC" w:rsidRDefault="00D51BBC" w:rsidP="00B34955">
      <w:pPr>
        <w:spacing w:after="200"/>
        <w:ind w:left="-426" w:right="-428"/>
        <w:rPr>
          <w:rFonts w:ascii="Montserrat" w:hAnsi="Montserrat"/>
          <w:bCs/>
          <w:iCs/>
          <w:sz w:val="12"/>
          <w:szCs w:val="12"/>
        </w:rPr>
      </w:pPr>
      <w:r w:rsidRPr="0087627A">
        <w:rPr>
          <w:rFonts w:ascii="Montserrat" w:hAnsi="Montserrat"/>
          <w:b/>
          <w:iCs/>
          <w:sz w:val="12"/>
          <w:szCs w:val="12"/>
        </w:rPr>
        <w:t>DISCLAIMER:</w:t>
      </w:r>
      <w:r w:rsidRPr="0087627A">
        <w:rPr>
          <w:rFonts w:ascii="Montserrat" w:hAnsi="Montserrat"/>
          <w:bCs/>
          <w:iCs/>
          <w:sz w:val="12"/>
          <w:szCs w:val="12"/>
        </w:rPr>
        <w:t xml:space="preserve"> </w:t>
      </w:r>
      <w:r w:rsidRPr="0087627A">
        <w:rPr>
          <w:rFonts w:ascii="Montserrat" w:hAnsi="Montserrat"/>
          <w:bCs/>
          <w:i/>
          <w:sz w:val="12"/>
          <w:szCs w:val="12"/>
        </w:rPr>
        <w:t xml:space="preserve">This </w:t>
      </w:r>
      <w:r w:rsidR="004B7D20" w:rsidRPr="0087627A">
        <w:rPr>
          <w:rFonts w:ascii="Montserrat" w:hAnsi="Montserrat"/>
          <w:bCs/>
          <w:i/>
          <w:sz w:val="12"/>
          <w:szCs w:val="12"/>
        </w:rPr>
        <w:t>Health Questionnaire</w:t>
      </w:r>
      <w:r w:rsidRPr="0087627A">
        <w:rPr>
          <w:rFonts w:ascii="Montserrat" w:hAnsi="Montserrat"/>
          <w:bCs/>
          <w:i/>
          <w:sz w:val="12"/>
          <w:szCs w:val="12"/>
        </w:rPr>
        <w:t xml:space="preserve"> does not provide advice on a particular matter, nor does it substitute for advice from an appropriately qualified medical professional.  The screening system in no way guarantees against injury or death</w:t>
      </w:r>
      <w:r w:rsidR="00E4134A" w:rsidRPr="0087627A">
        <w:rPr>
          <w:rFonts w:ascii="Montserrat" w:hAnsi="Montserrat"/>
          <w:bCs/>
          <w:i/>
          <w:sz w:val="12"/>
          <w:szCs w:val="12"/>
        </w:rPr>
        <w:t xml:space="preserve">.  </w:t>
      </w:r>
      <w:r w:rsidRPr="0087627A">
        <w:rPr>
          <w:rFonts w:ascii="Montserrat" w:hAnsi="Montserrat"/>
          <w:bCs/>
          <w:i/>
          <w:sz w:val="12"/>
          <w:szCs w:val="12"/>
        </w:rPr>
        <w:t>No responsibility or liability whatsoever can be accepted by Martinus for any loss, damage or injury that may arise from any person acting on any statement or information contained in this tool.</w:t>
      </w:r>
    </w:p>
    <w:p w14:paraId="6BA4A3D0" w14:textId="77777777" w:rsidR="00B62D74" w:rsidRDefault="00B62D74" w:rsidP="00B34955">
      <w:pPr>
        <w:spacing w:after="200"/>
        <w:ind w:left="-426" w:right="-428"/>
        <w:rPr>
          <w:rFonts w:ascii="Montserrat" w:hAnsi="Montserrat"/>
          <w:bCs/>
          <w:iCs/>
          <w:sz w:val="12"/>
          <w:szCs w:val="12"/>
        </w:rPr>
      </w:pPr>
    </w:p>
    <w:p w14:paraId="04442B28" w14:textId="77777777" w:rsidR="0059617C" w:rsidRDefault="0059617C" w:rsidP="00B34955">
      <w:pPr>
        <w:spacing w:after="200"/>
        <w:ind w:left="-426" w:right="-428"/>
        <w:rPr>
          <w:rFonts w:ascii="Montserrat" w:hAnsi="Montserrat"/>
          <w:bCs/>
          <w:iCs/>
          <w:sz w:val="12"/>
          <w:szCs w:val="12"/>
        </w:rPr>
      </w:pPr>
    </w:p>
    <w:p w14:paraId="0B17D2BE" w14:textId="77777777" w:rsidR="00F83AB7" w:rsidRPr="00BA1490" w:rsidRDefault="00F83AB7" w:rsidP="00F83AB7">
      <w:pPr>
        <w:ind w:left="-426"/>
        <w:rPr>
          <w:rFonts w:ascii="Montserrat" w:hAnsi="Montserrat"/>
          <w:sz w:val="18"/>
          <w:szCs w:val="18"/>
          <w:lang w:eastAsia="en-AU"/>
        </w:rPr>
      </w:pPr>
      <w:bookmarkStart w:id="0" w:name="_Hlk113439691"/>
      <w:r w:rsidRPr="00507511">
        <w:rPr>
          <w:rFonts w:ascii="Montserrat" w:hAnsi="Montserrat"/>
          <w:b/>
          <w:sz w:val="18"/>
          <w:szCs w:val="18"/>
          <w:u w:val="single"/>
        </w:rPr>
        <w:t>Declaration</w:t>
      </w:r>
      <w:bookmarkEnd w:id="0"/>
      <w:r w:rsidRPr="00BA1490">
        <w:rPr>
          <w:rFonts w:ascii="Montserrat" w:hAnsi="Montserrat"/>
          <w:b/>
          <w:sz w:val="18"/>
          <w:szCs w:val="18"/>
        </w:rPr>
        <w:t xml:space="preserve"> – Accuracy and Completeness of Information Provided</w:t>
      </w:r>
    </w:p>
    <w:p w14:paraId="2BFC73A7" w14:textId="77777777" w:rsidR="00F83AB7" w:rsidRPr="00FE3FE5" w:rsidRDefault="00F83AB7" w:rsidP="00F83AB7">
      <w:pPr>
        <w:rPr>
          <w:rFonts w:ascii="Montserrat" w:hAnsi="Montserrat"/>
          <w:bCs/>
          <w:sz w:val="18"/>
          <w:szCs w:val="18"/>
        </w:rPr>
      </w:pPr>
    </w:p>
    <w:tbl>
      <w:tblPr>
        <w:tblStyle w:val="TableGrid"/>
        <w:tblW w:w="10916" w:type="dxa"/>
        <w:tblInd w:w="-431" w:type="dxa"/>
        <w:tblLayout w:type="fixed"/>
        <w:tblLook w:val="04A0" w:firstRow="1" w:lastRow="0" w:firstColumn="1" w:lastColumn="0" w:noHBand="0" w:noVBand="1"/>
      </w:tblPr>
      <w:tblGrid>
        <w:gridCol w:w="852"/>
        <w:gridCol w:w="2409"/>
        <w:gridCol w:w="7655"/>
      </w:tblGrid>
      <w:tr w:rsidR="00F63F61" w:rsidRPr="00827A87" w14:paraId="72715A68" w14:textId="77777777" w:rsidTr="00066CA8">
        <w:trPr>
          <w:trHeight w:val="441"/>
        </w:trPr>
        <w:tc>
          <w:tcPr>
            <w:tcW w:w="10916" w:type="dxa"/>
            <w:gridSpan w:val="3"/>
            <w:shd w:val="clear" w:color="auto" w:fill="0A3255"/>
          </w:tcPr>
          <w:p w14:paraId="5E02F452" w14:textId="77777777" w:rsidR="00066CA8" w:rsidRDefault="00066CA8" w:rsidP="00A773AE">
            <w:pPr>
              <w:rPr>
                <w:rFonts w:ascii="Montserrat" w:hAnsi="Montserrat"/>
                <w:b/>
                <w:bCs/>
                <w:color w:val="FFFFFF" w:themeColor="background1"/>
                <w:sz w:val="16"/>
                <w:szCs w:val="16"/>
              </w:rPr>
            </w:pPr>
          </w:p>
          <w:p w14:paraId="3D46AB1D" w14:textId="77777777" w:rsidR="00F63F61" w:rsidRDefault="00F63F61" w:rsidP="00A773AE">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Employee Declaration</w:t>
            </w:r>
          </w:p>
          <w:p w14:paraId="4D37D84A" w14:textId="3263E4A0" w:rsidR="00066CA8" w:rsidRPr="00827A87" w:rsidRDefault="00066CA8" w:rsidP="00A773AE">
            <w:pPr>
              <w:rPr>
                <w:rFonts w:ascii="Montserrat" w:hAnsi="Montserrat"/>
                <w:b/>
                <w:bCs/>
                <w:color w:val="FFFFFF" w:themeColor="background1"/>
                <w:sz w:val="16"/>
                <w:szCs w:val="16"/>
              </w:rPr>
            </w:pPr>
          </w:p>
        </w:tc>
      </w:tr>
      <w:tr w:rsidR="00F63F61" w:rsidRPr="00827A87" w14:paraId="32C2D85C" w14:textId="77777777" w:rsidTr="0064781B">
        <w:trPr>
          <w:trHeight w:val="407"/>
        </w:trPr>
        <w:tc>
          <w:tcPr>
            <w:tcW w:w="852" w:type="dxa"/>
            <w:vAlign w:val="center"/>
          </w:tcPr>
          <w:p w14:paraId="01A64B96"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63AE5A16" w14:textId="77777777" w:rsidR="00F63F61" w:rsidRPr="00827A87" w:rsidRDefault="00F63F61" w:rsidP="00A773AE">
            <w:pPr>
              <w:rPr>
                <w:rFonts w:ascii="Montserrat" w:hAnsi="Montserrat"/>
                <w:sz w:val="16"/>
                <w:szCs w:val="16"/>
              </w:rPr>
            </w:pPr>
            <w:r w:rsidRPr="00827A87">
              <w:rPr>
                <w:rFonts w:ascii="Montserrat" w:hAnsi="Montserrat"/>
                <w:sz w:val="16"/>
                <w:szCs w:val="16"/>
              </w:rPr>
              <w:t>I certify that the information set out above is true and correct.</w:t>
            </w:r>
          </w:p>
        </w:tc>
      </w:tr>
      <w:tr w:rsidR="00F63F61" w:rsidRPr="00827A87" w14:paraId="6C545586" w14:textId="77777777" w:rsidTr="00672748">
        <w:trPr>
          <w:trHeight w:val="790"/>
        </w:trPr>
        <w:tc>
          <w:tcPr>
            <w:tcW w:w="852" w:type="dxa"/>
            <w:vAlign w:val="center"/>
          </w:tcPr>
          <w:p w14:paraId="77F3029B"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40B7F58F" w14:textId="0FB31ABF" w:rsidR="00F63F61" w:rsidRPr="00827A87" w:rsidRDefault="00F63F61" w:rsidP="00A773AE">
            <w:pPr>
              <w:rPr>
                <w:rFonts w:ascii="Montserrat" w:hAnsi="Montserrat"/>
                <w:sz w:val="16"/>
                <w:szCs w:val="16"/>
              </w:rPr>
            </w:pPr>
            <w:r w:rsidRPr="00827A87">
              <w:rPr>
                <w:rFonts w:ascii="Montserrat" w:hAnsi="Montserrat"/>
                <w:sz w:val="16"/>
                <w:szCs w:val="16"/>
              </w:rPr>
              <w:t xml:space="preserve">I understand that prior to starting work on the project I must complete </w:t>
            </w:r>
            <w:r w:rsidR="001A150E">
              <w:rPr>
                <w:rFonts w:ascii="Montserrat" w:hAnsi="Montserrat"/>
                <w:sz w:val="16"/>
                <w:szCs w:val="16"/>
              </w:rPr>
              <w:t>all</w:t>
            </w:r>
            <w:r w:rsidRPr="00827A87">
              <w:rPr>
                <w:rFonts w:ascii="Montserrat" w:hAnsi="Montserrat"/>
                <w:sz w:val="16"/>
                <w:szCs w:val="16"/>
              </w:rPr>
              <w:t xml:space="preserve"> relevant Project HSE Induction</w:t>
            </w:r>
            <w:r w:rsidR="001A150E">
              <w:rPr>
                <w:rFonts w:ascii="Montserrat" w:hAnsi="Montserrat"/>
                <w:sz w:val="16"/>
                <w:szCs w:val="16"/>
              </w:rPr>
              <w:t>s</w:t>
            </w:r>
            <w:r w:rsidRPr="00827A87">
              <w:rPr>
                <w:rFonts w:ascii="Montserrat" w:hAnsi="Montserrat"/>
                <w:sz w:val="16"/>
                <w:szCs w:val="16"/>
              </w:rPr>
              <w:t xml:space="preserve">, undertake a medical and/or drug and alcohol screen, and provide </w:t>
            </w:r>
            <w:r w:rsidR="00DA77BC">
              <w:rPr>
                <w:rFonts w:ascii="Montserrat" w:hAnsi="Montserrat"/>
                <w:sz w:val="16"/>
                <w:szCs w:val="16"/>
              </w:rPr>
              <w:t>all</w:t>
            </w:r>
            <w:r w:rsidRPr="00827A87">
              <w:rPr>
                <w:rFonts w:ascii="Montserrat" w:hAnsi="Montserrat"/>
                <w:sz w:val="16"/>
                <w:szCs w:val="16"/>
              </w:rPr>
              <w:t xml:space="preserve"> tickets</w:t>
            </w:r>
            <w:r w:rsidR="008F54FE">
              <w:rPr>
                <w:rFonts w:ascii="Montserrat" w:hAnsi="Montserrat"/>
                <w:sz w:val="16"/>
                <w:szCs w:val="16"/>
              </w:rPr>
              <w:t>, statement of attainments</w:t>
            </w:r>
            <w:r w:rsidRPr="00827A87">
              <w:rPr>
                <w:rFonts w:ascii="Montserrat" w:hAnsi="Montserrat"/>
                <w:sz w:val="16"/>
                <w:szCs w:val="16"/>
              </w:rPr>
              <w:t>, competencies, and licenses required for my role.</w:t>
            </w:r>
          </w:p>
        </w:tc>
      </w:tr>
      <w:tr w:rsidR="00F63F61" w:rsidRPr="00827A87" w14:paraId="73DBBA16" w14:textId="77777777" w:rsidTr="00672748">
        <w:trPr>
          <w:trHeight w:val="546"/>
        </w:trPr>
        <w:tc>
          <w:tcPr>
            <w:tcW w:w="852" w:type="dxa"/>
            <w:vAlign w:val="center"/>
          </w:tcPr>
          <w:p w14:paraId="7A61E911"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193726E4" w14:textId="77777777" w:rsidR="00F63F61" w:rsidRPr="00827A87" w:rsidRDefault="00F63F61" w:rsidP="00A773AE">
            <w:pPr>
              <w:rPr>
                <w:rFonts w:ascii="Montserrat" w:hAnsi="Montserrat"/>
                <w:sz w:val="16"/>
                <w:szCs w:val="16"/>
              </w:rPr>
            </w:pPr>
            <w:r w:rsidRPr="00827A87">
              <w:rPr>
                <w:rFonts w:ascii="Montserrat" w:hAnsi="Montserrat"/>
                <w:sz w:val="16"/>
                <w:szCs w:val="16"/>
              </w:rPr>
              <w:t>I declare that my employer has explained the requirements of the position, I am to undertake, including the physical requirements of the position.</w:t>
            </w:r>
          </w:p>
        </w:tc>
      </w:tr>
      <w:tr w:rsidR="00F63F61" w:rsidRPr="00827A87" w14:paraId="433DEE2D" w14:textId="77777777" w:rsidTr="00A11FFE">
        <w:trPr>
          <w:trHeight w:val="315"/>
        </w:trPr>
        <w:tc>
          <w:tcPr>
            <w:tcW w:w="852" w:type="dxa"/>
            <w:vAlign w:val="center"/>
          </w:tcPr>
          <w:p w14:paraId="4F7EE636"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52528826" w14:textId="77777777" w:rsidR="00F63F61" w:rsidRPr="00827A87" w:rsidRDefault="00F63F61" w:rsidP="00A773AE">
            <w:pPr>
              <w:rPr>
                <w:rFonts w:ascii="Montserrat" w:hAnsi="Montserrat"/>
                <w:sz w:val="16"/>
                <w:szCs w:val="16"/>
              </w:rPr>
            </w:pPr>
            <w:r w:rsidRPr="00827A87">
              <w:rPr>
                <w:rFonts w:ascii="Montserrat" w:hAnsi="Montserrat"/>
                <w:sz w:val="16"/>
                <w:szCs w:val="16"/>
              </w:rPr>
              <w:t>I consent to participate in the drug and alcohol testing requirements of the project.</w:t>
            </w:r>
          </w:p>
        </w:tc>
      </w:tr>
      <w:tr w:rsidR="00F63F61" w:rsidRPr="00827A87" w14:paraId="28F80706" w14:textId="77777777" w:rsidTr="008D5B14">
        <w:trPr>
          <w:trHeight w:val="658"/>
        </w:trPr>
        <w:tc>
          <w:tcPr>
            <w:tcW w:w="852" w:type="dxa"/>
            <w:vAlign w:val="center"/>
          </w:tcPr>
          <w:p w14:paraId="39E6FC0E"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6D607867" w14:textId="25B17745" w:rsidR="00F63F61" w:rsidRPr="00827A87" w:rsidRDefault="00F63F61" w:rsidP="00A773AE">
            <w:pPr>
              <w:rPr>
                <w:rFonts w:ascii="Montserrat" w:hAnsi="Montserrat"/>
                <w:sz w:val="16"/>
                <w:szCs w:val="16"/>
              </w:rPr>
            </w:pPr>
            <w:r w:rsidRPr="00827A87">
              <w:rPr>
                <w:rFonts w:ascii="Montserrat" w:hAnsi="Montserrat"/>
                <w:sz w:val="16"/>
                <w:szCs w:val="16"/>
              </w:rPr>
              <w:t xml:space="preserve">I authorise my employer and/or any relevant medical examiner to release my personal information (including copies of all </w:t>
            </w:r>
            <w:r w:rsidR="005B524A" w:rsidRPr="005B524A">
              <w:rPr>
                <w:rFonts w:ascii="Montserrat" w:hAnsi="Montserrat"/>
                <w:sz w:val="16"/>
                <w:szCs w:val="16"/>
              </w:rPr>
              <w:t xml:space="preserve">tickets, statement of attainments, competencies, and licenses </w:t>
            </w:r>
            <w:r w:rsidRPr="00827A87">
              <w:rPr>
                <w:rFonts w:ascii="Montserrat" w:hAnsi="Montserrat"/>
                <w:sz w:val="16"/>
                <w:szCs w:val="16"/>
              </w:rPr>
              <w:t xml:space="preserve">required </w:t>
            </w:r>
            <w:r w:rsidR="0088272C">
              <w:rPr>
                <w:rFonts w:ascii="Montserrat" w:hAnsi="Montserrat"/>
                <w:sz w:val="16"/>
                <w:szCs w:val="16"/>
              </w:rPr>
              <w:t>for my role</w:t>
            </w:r>
            <w:r w:rsidRPr="00827A87">
              <w:rPr>
                <w:rFonts w:ascii="Montserrat" w:hAnsi="Montserrat"/>
                <w:sz w:val="16"/>
                <w:szCs w:val="16"/>
              </w:rPr>
              <w:t xml:space="preserve">) to Martinus Pty Ltd for the purposes of verifying my suitability for my role.  </w:t>
            </w:r>
          </w:p>
        </w:tc>
      </w:tr>
      <w:tr w:rsidR="00F63F61" w:rsidRPr="00827A87" w14:paraId="78EA81F9" w14:textId="77777777" w:rsidTr="00672748">
        <w:trPr>
          <w:trHeight w:val="709"/>
        </w:trPr>
        <w:tc>
          <w:tcPr>
            <w:tcW w:w="852" w:type="dxa"/>
            <w:vAlign w:val="center"/>
          </w:tcPr>
          <w:p w14:paraId="4E32318B"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76A37C75" w14:textId="373A3CE5" w:rsidR="00F63F61" w:rsidRPr="00827A87" w:rsidRDefault="00F63F61" w:rsidP="00A773AE">
            <w:pPr>
              <w:rPr>
                <w:rFonts w:ascii="Montserrat" w:hAnsi="Montserrat"/>
                <w:sz w:val="16"/>
                <w:szCs w:val="16"/>
              </w:rPr>
            </w:pPr>
            <w:r w:rsidRPr="00827A87">
              <w:rPr>
                <w:rFonts w:ascii="Montserrat" w:hAnsi="Montserrat"/>
                <w:sz w:val="16"/>
                <w:szCs w:val="16"/>
              </w:rPr>
              <w:t>I authorise Martinus</w:t>
            </w:r>
            <w:r w:rsidR="006E2760">
              <w:rPr>
                <w:rFonts w:ascii="Montserrat" w:hAnsi="Montserrat"/>
                <w:sz w:val="16"/>
                <w:szCs w:val="16"/>
              </w:rPr>
              <w:t xml:space="preserve"> </w:t>
            </w:r>
            <w:r w:rsidRPr="00827A87">
              <w:rPr>
                <w:rFonts w:ascii="Montserrat" w:hAnsi="Montserrat"/>
                <w:sz w:val="16"/>
                <w:szCs w:val="16"/>
              </w:rPr>
              <w:t>Pty to release any personal information (including copies of all qualifications and competencies required by this form) it receives from myself, the employer and/or any relevant medical examiner to Inland Rail for the purposes of verifying my suitability for my role and approval to work on the Project.</w:t>
            </w:r>
          </w:p>
        </w:tc>
      </w:tr>
      <w:tr w:rsidR="00F63F61" w:rsidRPr="00827A87" w14:paraId="39E18235" w14:textId="77777777" w:rsidTr="00672748">
        <w:trPr>
          <w:trHeight w:val="549"/>
        </w:trPr>
        <w:tc>
          <w:tcPr>
            <w:tcW w:w="852" w:type="dxa"/>
            <w:vAlign w:val="center"/>
          </w:tcPr>
          <w:p w14:paraId="578915D5"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41176744" w14:textId="53822CDD" w:rsidR="00F63F61" w:rsidRPr="00827A87" w:rsidRDefault="00F63F61" w:rsidP="00A773AE">
            <w:pPr>
              <w:rPr>
                <w:rFonts w:ascii="Montserrat" w:hAnsi="Montserrat"/>
                <w:sz w:val="16"/>
                <w:szCs w:val="16"/>
              </w:rPr>
            </w:pPr>
            <w:r w:rsidRPr="00827A87">
              <w:rPr>
                <w:rFonts w:ascii="Montserrat" w:hAnsi="Montserrat"/>
                <w:sz w:val="16"/>
                <w:szCs w:val="16"/>
              </w:rPr>
              <w:t xml:space="preserve">I will adhere to all site and accommodation rules, policies, and procedures </w:t>
            </w:r>
            <w:proofErr w:type="gramStart"/>
            <w:r w:rsidRPr="00827A87">
              <w:rPr>
                <w:rFonts w:ascii="Montserrat" w:hAnsi="Montserrat"/>
                <w:sz w:val="16"/>
                <w:szCs w:val="16"/>
              </w:rPr>
              <w:t>at all times</w:t>
            </w:r>
            <w:proofErr w:type="gramEnd"/>
            <w:r w:rsidRPr="00827A87">
              <w:rPr>
                <w:rFonts w:ascii="Montserrat" w:hAnsi="Montserrat"/>
                <w:sz w:val="16"/>
                <w:szCs w:val="16"/>
              </w:rPr>
              <w:t>, and accept that my actions or behaviours in breach of these rules, policies or procedures may result in my removal from the Projec</w:t>
            </w:r>
            <w:r w:rsidR="006E2760">
              <w:rPr>
                <w:rFonts w:ascii="Montserrat" w:hAnsi="Montserrat"/>
                <w:sz w:val="16"/>
                <w:szCs w:val="16"/>
              </w:rPr>
              <w:t>t or employment.</w:t>
            </w:r>
          </w:p>
        </w:tc>
      </w:tr>
      <w:tr w:rsidR="00F63F61" w:rsidRPr="00827A87" w14:paraId="76BE5F9C" w14:textId="77777777" w:rsidTr="00672748">
        <w:trPr>
          <w:trHeight w:val="571"/>
        </w:trPr>
        <w:tc>
          <w:tcPr>
            <w:tcW w:w="852" w:type="dxa"/>
            <w:vAlign w:val="center"/>
          </w:tcPr>
          <w:p w14:paraId="1B4CF150"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2E5B1195" w14:textId="1666DDD6" w:rsidR="00F63F61" w:rsidRPr="00827A87" w:rsidRDefault="00F63F61" w:rsidP="00A773AE">
            <w:pPr>
              <w:rPr>
                <w:rFonts w:ascii="Montserrat" w:hAnsi="Montserrat"/>
                <w:sz w:val="16"/>
                <w:szCs w:val="16"/>
              </w:rPr>
            </w:pPr>
            <w:r w:rsidRPr="00827A87">
              <w:rPr>
                <w:rFonts w:ascii="Montserrat" w:hAnsi="Montserrat"/>
                <w:sz w:val="16"/>
                <w:szCs w:val="16"/>
              </w:rPr>
              <w:t>I will adhere to all Health and Safety requirements of the project, and to certify that I meet the Fit for Duty requirements, which includes declaring any temporary or chronic pre-existing medical conditions or impairments.</w:t>
            </w:r>
          </w:p>
        </w:tc>
      </w:tr>
      <w:tr w:rsidR="00F63F61" w:rsidRPr="00827A87" w14:paraId="45DA2F04" w14:textId="77777777" w:rsidTr="00F63F61">
        <w:trPr>
          <w:trHeight w:val="473"/>
        </w:trPr>
        <w:tc>
          <w:tcPr>
            <w:tcW w:w="3261" w:type="dxa"/>
            <w:gridSpan w:val="2"/>
            <w:tcBorders>
              <w:bottom w:val="single" w:sz="8" w:space="0" w:color="FFFFFF"/>
            </w:tcBorders>
            <w:shd w:val="clear" w:color="auto" w:fill="446A7E"/>
            <w:vAlign w:val="center"/>
          </w:tcPr>
          <w:p w14:paraId="0066E5C0" w14:textId="77777777" w:rsidR="00F63F61" w:rsidRPr="00827A87" w:rsidRDefault="00F63F61" w:rsidP="00A773AE">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Name:</w:t>
            </w:r>
          </w:p>
        </w:tc>
        <w:tc>
          <w:tcPr>
            <w:tcW w:w="7655" w:type="dxa"/>
            <w:vAlign w:val="center"/>
          </w:tcPr>
          <w:p w14:paraId="0688B6D1" w14:textId="5B6DA42A" w:rsidR="00F63F61" w:rsidRPr="00827A87" w:rsidRDefault="0059617C" w:rsidP="00A773AE">
            <w:pPr>
              <w:rPr>
                <w:rFonts w:ascii="Montserrat" w:hAnsi="Montserrat"/>
                <w:sz w:val="16"/>
                <w:szCs w:val="16"/>
              </w:rPr>
            </w:pPr>
            <w:sdt>
              <w:sdtPr>
                <w:rPr>
                  <w:rFonts w:ascii="Montserrat" w:eastAsia="Times New Roman" w:hAnsi="Montserrat"/>
                  <w:color w:val="0000FF"/>
                  <w:sz w:val="18"/>
                  <w:szCs w:val="18"/>
                </w:rPr>
                <w:id w:val="1950046084"/>
                <w:placeholder>
                  <w:docPart w:val="DE554BD33A6E4D95BD193BE92C6E8791"/>
                </w:placeholder>
                <w:showingPlcHdr/>
              </w:sdtPr>
              <w:sdtEndPr/>
              <w:sdtContent>
                <w:r w:rsidR="000C5B12" w:rsidRPr="007409A4">
                  <w:rPr>
                    <w:rFonts w:ascii="Montserrat" w:eastAsia="Times New Roman" w:hAnsi="Montserrat"/>
                    <w:color w:val="0000FF"/>
                    <w:sz w:val="18"/>
                    <w:szCs w:val="18"/>
                  </w:rPr>
                  <w:t xml:space="preserve">    </w:t>
                </w:r>
              </w:sdtContent>
            </w:sdt>
          </w:p>
        </w:tc>
      </w:tr>
      <w:tr w:rsidR="000C5B12" w:rsidRPr="00827A87" w14:paraId="40556D23" w14:textId="77777777" w:rsidTr="00264023">
        <w:trPr>
          <w:trHeight w:val="425"/>
        </w:trPr>
        <w:tc>
          <w:tcPr>
            <w:tcW w:w="3261" w:type="dxa"/>
            <w:gridSpan w:val="2"/>
            <w:tcBorders>
              <w:top w:val="single" w:sz="8" w:space="0" w:color="FFFFFF"/>
              <w:bottom w:val="single" w:sz="8" w:space="0" w:color="FFFFFF"/>
            </w:tcBorders>
            <w:shd w:val="clear" w:color="auto" w:fill="446A7E"/>
            <w:vAlign w:val="center"/>
          </w:tcPr>
          <w:p w14:paraId="5E4A926A"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Company:</w:t>
            </w:r>
          </w:p>
        </w:tc>
        <w:tc>
          <w:tcPr>
            <w:tcW w:w="7655" w:type="dxa"/>
          </w:tcPr>
          <w:p w14:paraId="6DDFDE06" w14:textId="3F719C54"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944775289"/>
                <w:placeholder>
                  <w:docPart w:val="5C093489B838472B904DE8E77B0984E8"/>
                </w:placeholder>
                <w:showingPlcHdr/>
              </w:sdtPr>
              <w:sdtEndPr/>
              <w:sdtContent>
                <w:r w:rsidR="000C5B12" w:rsidRPr="00441D63">
                  <w:rPr>
                    <w:rFonts w:ascii="Montserrat" w:eastAsia="Times New Roman" w:hAnsi="Montserrat"/>
                    <w:color w:val="0000FF"/>
                    <w:sz w:val="18"/>
                    <w:szCs w:val="18"/>
                  </w:rPr>
                  <w:t xml:space="preserve">    </w:t>
                </w:r>
              </w:sdtContent>
            </w:sdt>
          </w:p>
        </w:tc>
      </w:tr>
      <w:tr w:rsidR="000C5B12" w:rsidRPr="00827A87" w14:paraId="3789B8BE" w14:textId="77777777" w:rsidTr="00264023">
        <w:trPr>
          <w:trHeight w:val="373"/>
        </w:trPr>
        <w:tc>
          <w:tcPr>
            <w:tcW w:w="3261" w:type="dxa"/>
            <w:gridSpan w:val="2"/>
            <w:tcBorders>
              <w:top w:val="single" w:sz="8" w:space="0" w:color="FFFFFF"/>
              <w:bottom w:val="single" w:sz="8" w:space="0" w:color="FFFFFF"/>
            </w:tcBorders>
            <w:shd w:val="clear" w:color="auto" w:fill="446A7E"/>
            <w:vAlign w:val="center"/>
          </w:tcPr>
          <w:p w14:paraId="2848B35B"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Role:</w:t>
            </w:r>
          </w:p>
        </w:tc>
        <w:tc>
          <w:tcPr>
            <w:tcW w:w="7655" w:type="dxa"/>
          </w:tcPr>
          <w:p w14:paraId="08156328" w14:textId="798159C6"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110756571"/>
                <w:placeholder>
                  <w:docPart w:val="6AD517C7F3EE4EAFB18CF21511213CBA"/>
                </w:placeholder>
                <w:showingPlcHdr/>
              </w:sdtPr>
              <w:sdtEndPr/>
              <w:sdtContent>
                <w:r w:rsidR="000C5B12" w:rsidRPr="00441D63">
                  <w:rPr>
                    <w:rFonts w:ascii="Montserrat" w:eastAsia="Times New Roman" w:hAnsi="Montserrat"/>
                    <w:color w:val="0000FF"/>
                    <w:sz w:val="18"/>
                    <w:szCs w:val="18"/>
                  </w:rPr>
                  <w:t xml:space="preserve">    </w:t>
                </w:r>
              </w:sdtContent>
            </w:sdt>
          </w:p>
        </w:tc>
      </w:tr>
      <w:tr w:rsidR="000C5B12" w:rsidRPr="00827A87" w14:paraId="1BE7C2D2" w14:textId="77777777" w:rsidTr="00264023">
        <w:trPr>
          <w:trHeight w:val="315"/>
        </w:trPr>
        <w:tc>
          <w:tcPr>
            <w:tcW w:w="3261" w:type="dxa"/>
            <w:gridSpan w:val="2"/>
            <w:tcBorders>
              <w:top w:val="single" w:sz="8" w:space="0" w:color="FFFFFF"/>
              <w:bottom w:val="single" w:sz="8" w:space="0" w:color="FFFFFF"/>
            </w:tcBorders>
            <w:shd w:val="clear" w:color="auto" w:fill="446A7E"/>
            <w:vAlign w:val="center"/>
          </w:tcPr>
          <w:p w14:paraId="3981283E"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Signature:</w:t>
            </w:r>
          </w:p>
        </w:tc>
        <w:tc>
          <w:tcPr>
            <w:tcW w:w="7655" w:type="dxa"/>
          </w:tcPr>
          <w:p w14:paraId="1126E339" w14:textId="46061DC5"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221248749"/>
                <w:placeholder>
                  <w:docPart w:val="700B25EBAEBF4C6DA124C3ADD00FE148"/>
                </w:placeholder>
                <w:showingPlcHdr/>
              </w:sdtPr>
              <w:sdtEndPr/>
              <w:sdtContent>
                <w:r w:rsidR="000C5B12" w:rsidRPr="00441D63">
                  <w:rPr>
                    <w:rFonts w:ascii="Montserrat" w:eastAsia="Times New Roman" w:hAnsi="Montserrat"/>
                    <w:color w:val="0000FF"/>
                    <w:sz w:val="18"/>
                    <w:szCs w:val="18"/>
                  </w:rPr>
                  <w:t xml:space="preserve">    </w:t>
                </w:r>
              </w:sdtContent>
            </w:sdt>
          </w:p>
        </w:tc>
      </w:tr>
      <w:tr w:rsidR="00F63F61" w:rsidRPr="00827A87" w14:paraId="493E826C" w14:textId="77777777" w:rsidTr="00F63F61">
        <w:trPr>
          <w:trHeight w:val="315"/>
        </w:trPr>
        <w:tc>
          <w:tcPr>
            <w:tcW w:w="3261" w:type="dxa"/>
            <w:gridSpan w:val="2"/>
            <w:tcBorders>
              <w:top w:val="single" w:sz="8" w:space="0" w:color="FFFFFF"/>
              <w:bottom w:val="single" w:sz="8" w:space="0" w:color="FFFFFF"/>
            </w:tcBorders>
            <w:shd w:val="clear" w:color="auto" w:fill="446A7E"/>
            <w:vAlign w:val="center"/>
          </w:tcPr>
          <w:p w14:paraId="2529C636" w14:textId="77777777" w:rsidR="00F63F61" w:rsidRPr="00827A87" w:rsidRDefault="00F63F61" w:rsidP="00A773AE">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Date:</w:t>
            </w:r>
          </w:p>
        </w:tc>
        <w:sdt>
          <w:sdtPr>
            <w:rPr>
              <w:rFonts w:ascii="Montserrat" w:hAnsi="Montserrat"/>
              <w:sz w:val="16"/>
              <w:szCs w:val="16"/>
            </w:rPr>
            <w:id w:val="-1766448310"/>
            <w:placeholder>
              <w:docPart w:val="7757F49EF14B4ACEBDEBD9B8E6A6D63A"/>
            </w:placeholder>
            <w:showingPlcHdr/>
            <w:date>
              <w:dateFormat w:val="d/MM/yyyy"/>
              <w:lid w:val="en-AU"/>
              <w:storeMappedDataAs w:val="dateTime"/>
              <w:calendar w:val="gregorian"/>
            </w:date>
          </w:sdtPr>
          <w:sdtEndPr/>
          <w:sdtContent>
            <w:tc>
              <w:tcPr>
                <w:tcW w:w="7655" w:type="dxa"/>
                <w:tcBorders>
                  <w:bottom w:val="single" w:sz="4" w:space="0" w:color="auto"/>
                </w:tcBorders>
                <w:vAlign w:val="center"/>
              </w:tcPr>
              <w:p w14:paraId="4EA5C9E0" w14:textId="16E548ED" w:rsidR="00F63F61" w:rsidRPr="00827A87" w:rsidRDefault="000C5B12" w:rsidP="00A773AE">
                <w:pPr>
                  <w:rPr>
                    <w:rFonts w:ascii="Montserrat" w:hAnsi="Montserrat"/>
                    <w:sz w:val="16"/>
                    <w:szCs w:val="16"/>
                  </w:rPr>
                </w:pPr>
                <w:r>
                  <w:rPr>
                    <w:rStyle w:val="PlaceholderText"/>
                  </w:rPr>
                  <w:t xml:space="preserve">    </w:t>
                </w:r>
              </w:p>
            </w:tc>
          </w:sdtContent>
        </w:sdt>
      </w:tr>
      <w:tr w:rsidR="00F63F61" w:rsidRPr="00827A87" w14:paraId="3ED585F2" w14:textId="77777777" w:rsidTr="00F63F61">
        <w:trPr>
          <w:trHeight w:val="67"/>
        </w:trPr>
        <w:tc>
          <w:tcPr>
            <w:tcW w:w="3261" w:type="dxa"/>
            <w:gridSpan w:val="2"/>
            <w:tcBorders>
              <w:top w:val="single" w:sz="8" w:space="0" w:color="FFFFFF"/>
              <w:left w:val="single" w:sz="8" w:space="0" w:color="FFFFFF"/>
              <w:right w:val="single" w:sz="8" w:space="0" w:color="FFFFFF"/>
            </w:tcBorders>
            <w:shd w:val="clear" w:color="auto" w:fill="FFFFFF" w:themeFill="background1"/>
            <w:vAlign w:val="center"/>
          </w:tcPr>
          <w:p w14:paraId="7E1E4039" w14:textId="77777777" w:rsidR="00F63F61" w:rsidRPr="00827A87" w:rsidRDefault="00F63F61" w:rsidP="00A773AE">
            <w:pPr>
              <w:rPr>
                <w:rFonts w:ascii="Montserrat" w:hAnsi="Montserrat"/>
                <w:b/>
                <w:bCs/>
                <w:color w:val="FFFFFF" w:themeColor="background1"/>
                <w:sz w:val="16"/>
                <w:szCs w:val="16"/>
              </w:rPr>
            </w:pPr>
          </w:p>
        </w:tc>
        <w:tc>
          <w:tcPr>
            <w:tcW w:w="7655" w:type="dxa"/>
            <w:tcBorders>
              <w:left w:val="single" w:sz="8" w:space="0" w:color="FFFFFF"/>
              <w:right w:val="single" w:sz="8" w:space="0" w:color="FFFFFF"/>
            </w:tcBorders>
          </w:tcPr>
          <w:p w14:paraId="6992C67D" w14:textId="77777777" w:rsidR="00F63F61" w:rsidRPr="00827A87" w:rsidRDefault="00F63F61" w:rsidP="00A773AE">
            <w:pPr>
              <w:rPr>
                <w:rFonts w:ascii="Montserrat" w:hAnsi="Montserrat"/>
                <w:sz w:val="16"/>
                <w:szCs w:val="16"/>
              </w:rPr>
            </w:pPr>
          </w:p>
        </w:tc>
      </w:tr>
      <w:tr w:rsidR="00F63F61" w:rsidRPr="00827A87" w14:paraId="7C05BE2F" w14:textId="77777777" w:rsidTr="00F63F61">
        <w:trPr>
          <w:trHeight w:val="315"/>
        </w:trPr>
        <w:tc>
          <w:tcPr>
            <w:tcW w:w="10916" w:type="dxa"/>
            <w:gridSpan w:val="3"/>
            <w:shd w:val="clear" w:color="auto" w:fill="0A3255"/>
          </w:tcPr>
          <w:p w14:paraId="58262837" w14:textId="77777777" w:rsidR="00066CA8" w:rsidRDefault="00066CA8" w:rsidP="00A773AE">
            <w:pPr>
              <w:rPr>
                <w:rFonts w:ascii="Montserrat" w:hAnsi="Montserrat"/>
                <w:b/>
                <w:bCs/>
                <w:color w:val="FFFFFF" w:themeColor="background1"/>
                <w:sz w:val="16"/>
                <w:szCs w:val="16"/>
              </w:rPr>
            </w:pPr>
          </w:p>
          <w:p w14:paraId="4D5B25D9" w14:textId="7D889A56" w:rsidR="00F63F61" w:rsidRDefault="00F63F61" w:rsidP="00A773AE">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 xml:space="preserve">Employer </w:t>
            </w:r>
            <w:r w:rsidR="00881510" w:rsidRPr="00881510">
              <w:rPr>
                <w:rFonts w:ascii="Montserrat" w:hAnsi="Montserrat"/>
                <w:b/>
                <w:bCs/>
                <w:color w:val="FFFFFF" w:themeColor="background1"/>
                <w:sz w:val="16"/>
                <w:szCs w:val="16"/>
              </w:rPr>
              <w:t xml:space="preserve">Declaration </w:t>
            </w:r>
            <w:r w:rsidR="00881510">
              <w:rPr>
                <w:rFonts w:ascii="Montserrat" w:hAnsi="Montserrat"/>
                <w:b/>
                <w:bCs/>
                <w:color w:val="FFFFFF" w:themeColor="background1"/>
                <w:sz w:val="16"/>
                <w:szCs w:val="16"/>
              </w:rPr>
              <w:t xml:space="preserve">and </w:t>
            </w:r>
            <w:r w:rsidRPr="00827A87">
              <w:rPr>
                <w:rFonts w:ascii="Montserrat" w:hAnsi="Montserrat"/>
                <w:b/>
                <w:bCs/>
                <w:color w:val="FFFFFF" w:themeColor="background1"/>
                <w:sz w:val="16"/>
                <w:szCs w:val="16"/>
              </w:rPr>
              <w:t>Authorisation</w:t>
            </w:r>
          </w:p>
          <w:p w14:paraId="20807B45" w14:textId="4AE1A3F1" w:rsidR="00066CA8" w:rsidRPr="00827A87" w:rsidRDefault="00066CA8" w:rsidP="00A773AE">
            <w:pPr>
              <w:rPr>
                <w:rFonts w:ascii="Montserrat" w:hAnsi="Montserrat"/>
                <w:b/>
                <w:bCs/>
                <w:color w:val="FFFFFF" w:themeColor="background1"/>
                <w:sz w:val="16"/>
                <w:szCs w:val="16"/>
              </w:rPr>
            </w:pPr>
          </w:p>
        </w:tc>
      </w:tr>
      <w:tr w:rsidR="00F63F61" w:rsidRPr="00827A87" w14:paraId="794ADFE2" w14:textId="77777777" w:rsidTr="0064781B">
        <w:trPr>
          <w:trHeight w:val="485"/>
        </w:trPr>
        <w:tc>
          <w:tcPr>
            <w:tcW w:w="852" w:type="dxa"/>
            <w:vAlign w:val="center"/>
          </w:tcPr>
          <w:p w14:paraId="035E1327"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4B117F3B" w14:textId="704FD2A2" w:rsidR="00F63F61" w:rsidRPr="00827A87" w:rsidRDefault="00F63F61" w:rsidP="00A773AE">
            <w:pPr>
              <w:rPr>
                <w:rFonts w:ascii="Montserrat" w:hAnsi="Montserrat"/>
                <w:sz w:val="16"/>
                <w:szCs w:val="16"/>
              </w:rPr>
            </w:pPr>
            <w:r w:rsidRPr="00827A87">
              <w:rPr>
                <w:rFonts w:ascii="Montserrat" w:hAnsi="Montserrat"/>
                <w:sz w:val="16"/>
                <w:szCs w:val="16"/>
              </w:rPr>
              <w:t>I am authorised to sign for and on behalf of my company listed below</w:t>
            </w:r>
            <w:r w:rsidR="00AF0F0A">
              <w:rPr>
                <w:rFonts w:ascii="Montserrat" w:hAnsi="Montserrat"/>
                <w:sz w:val="16"/>
                <w:szCs w:val="16"/>
              </w:rPr>
              <w:t>.</w:t>
            </w:r>
          </w:p>
        </w:tc>
      </w:tr>
      <w:tr w:rsidR="00F63F61" w:rsidRPr="00827A87" w14:paraId="67638044" w14:textId="77777777" w:rsidTr="00672748">
        <w:trPr>
          <w:trHeight w:val="622"/>
        </w:trPr>
        <w:tc>
          <w:tcPr>
            <w:tcW w:w="852" w:type="dxa"/>
            <w:vAlign w:val="center"/>
          </w:tcPr>
          <w:p w14:paraId="487BDF0E"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532902F6" w14:textId="11DB1D86" w:rsidR="00F63F61" w:rsidRPr="00827A87" w:rsidRDefault="00F63F61" w:rsidP="00A773AE">
            <w:pPr>
              <w:rPr>
                <w:rFonts w:ascii="Montserrat" w:hAnsi="Montserrat"/>
                <w:sz w:val="16"/>
                <w:szCs w:val="16"/>
              </w:rPr>
            </w:pPr>
            <w:r w:rsidRPr="00827A87">
              <w:rPr>
                <w:rFonts w:ascii="Montserrat" w:hAnsi="Montserrat"/>
                <w:sz w:val="16"/>
                <w:szCs w:val="16"/>
              </w:rPr>
              <w:t>I have explained to the employee named in the above section</w:t>
            </w:r>
            <w:r w:rsidR="00411B61">
              <w:rPr>
                <w:rFonts w:ascii="Montserrat" w:hAnsi="Montserrat"/>
                <w:sz w:val="16"/>
                <w:szCs w:val="16"/>
              </w:rPr>
              <w:t>s</w:t>
            </w:r>
            <w:r w:rsidRPr="00827A87">
              <w:rPr>
                <w:rFonts w:ascii="Montserrat" w:hAnsi="Montserrat"/>
                <w:sz w:val="16"/>
                <w:szCs w:val="16"/>
              </w:rPr>
              <w:t>, the duties of the position to be performed on the Project, including the physical requirements of the position, and</w:t>
            </w:r>
          </w:p>
        </w:tc>
      </w:tr>
      <w:tr w:rsidR="00F63F61" w:rsidRPr="00827A87" w14:paraId="6D29D28A" w14:textId="77777777" w:rsidTr="003361BE">
        <w:trPr>
          <w:trHeight w:val="315"/>
        </w:trPr>
        <w:tc>
          <w:tcPr>
            <w:tcW w:w="852" w:type="dxa"/>
            <w:vAlign w:val="center"/>
          </w:tcPr>
          <w:p w14:paraId="6F3C95EE" w14:textId="77777777" w:rsidR="00F63F61" w:rsidRPr="00827A87" w:rsidRDefault="00F63F61" w:rsidP="00A773AE">
            <w:pPr>
              <w:jc w:val="center"/>
              <w:rPr>
                <w:rFonts w:ascii="Montserrat" w:hAnsi="Montserrat"/>
                <w:sz w:val="16"/>
                <w:szCs w:val="16"/>
              </w:rPr>
            </w:pPr>
            <w:r w:rsidRPr="00827A87">
              <w:rPr>
                <w:rFonts w:ascii="Montserrat" w:hAnsi="Montserrat"/>
                <w:sz w:val="16"/>
                <w:szCs w:val="16"/>
              </w:rPr>
              <w:fldChar w:fldCharType="begin">
                <w:ffData>
                  <w:name w:val="Check1"/>
                  <w:enabled/>
                  <w:calcOnExit w:val="0"/>
                  <w:checkBox>
                    <w:sizeAuto/>
                    <w:default w:val="0"/>
                  </w:checkBox>
                </w:ffData>
              </w:fldChar>
            </w:r>
            <w:r w:rsidRPr="00827A87">
              <w:rPr>
                <w:rFonts w:ascii="Montserrat" w:hAnsi="Montserrat"/>
                <w:sz w:val="16"/>
                <w:szCs w:val="16"/>
              </w:rPr>
              <w:instrText xml:space="preserve"> FORMCHECKBOX </w:instrText>
            </w:r>
            <w:r w:rsidR="0059617C">
              <w:rPr>
                <w:rFonts w:ascii="Montserrat" w:hAnsi="Montserrat"/>
                <w:sz w:val="16"/>
                <w:szCs w:val="16"/>
              </w:rPr>
            </w:r>
            <w:r w:rsidR="0059617C">
              <w:rPr>
                <w:rFonts w:ascii="Montserrat" w:hAnsi="Montserrat"/>
                <w:sz w:val="16"/>
                <w:szCs w:val="16"/>
              </w:rPr>
              <w:fldChar w:fldCharType="separate"/>
            </w:r>
            <w:r w:rsidRPr="00827A87">
              <w:rPr>
                <w:rFonts w:ascii="Montserrat" w:hAnsi="Montserrat"/>
                <w:sz w:val="16"/>
                <w:szCs w:val="16"/>
              </w:rPr>
              <w:fldChar w:fldCharType="end"/>
            </w:r>
          </w:p>
        </w:tc>
        <w:tc>
          <w:tcPr>
            <w:tcW w:w="10064" w:type="dxa"/>
            <w:gridSpan w:val="2"/>
            <w:vAlign w:val="center"/>
          </w:tcPr>
          <w:p w14:paraId="34CD6505" w14:textId="77777777" w:rsidR="003361BE" w:rsidRDefault="00F63F61" w:rsidP="00A773AE">
            <w:pPr>
              <w:rPr>
                <w:rFonts w:ascii="Montserrat" w:hAnsi="Montserrat"/>
                <w:sz w:val="16"/>
                <w:szCs w:val="16"/>
              </w:rPr>
            </w:pPr>
            <w:r w:rsidRPr="00827A87">
              <w:rPr>
                <w:rFonts w:ascii="Montserrat" w:hAnsi="Montserrat"/>
                <w:sz w:val="16"/>
                <w:szCs w:val="16"/>
              </w:rPr>
              <w:t xml:space="preserve">I and any relevant medical practitioner engaged by my company </w:t>
            </w:r>
            <w:r w:rsidR="00411B61">
              <w:rPr>
                <w:rFonts w:ascii="Montserrat" w:hAnsi="Montserrat"/>
                <w:sz w:val="16"/>
                <w:szCs w:val="16"/>
              </w:rPr>
              <w:t>is</w:t>
            </w:r>
            <w:r w:rsidRPr="00827A87">
              <w:rPr>
                <w:rFonts w:ascii="Montserrat" w:hAnsi="Montserrat"/>
                <w:sz w:val="16"/>
                <w:szCs w:val="16"/>
              </w:rPr>
              <w:t xml:space="preserve"> authorised to collect the employee’s personal information (including copies of all </w:t>
            </w:r>
            <w:r w:rsidR="00C75A79" w:rsidRPr="00C75A79">
              <w:rPr>
                <w:rFonts w:ascii="Montserrat" w:hAnsi="Montserrat"/>
                <w:sz w:val="16"/>
                <w:szCs w:val="16"/>
              </w:rPr>
              <w:t xml:space="preserve">tickets, statement of attainments, competencies, and licenses </w:t>
            </w:r>
            <w:r w:rsidRPr="00827A87">
              <w:rPr>
                <w:rFonts w:ascii="Montserrat" w:hAnsi="Montserrat"/>
                <w:sz w:val="16"/>
                <w:szCs w:val="16"/>
              </w:rPr>
              <w:t>information required by</w:t>
            </w:r>
            <w:r w:rsidR="00C75A79">
              <w:rPr>
                <w:rFonts w:ascii="Montserrat" w:hAnsi="Montserrat"/>
                <w:sz w:val="16"/>
                <w:szCs w:val="16"/>
              </w:rPr>
              <w:t xml:space="preserve"> Martinus Pty Ltd</w:t>
            </w:r>
            <w:r w:rsidRPr="00827A87">
              <w:rPr>
                <w:rFonts w:ascii="Montserrat" w:hAnsi="Montserrat"/>
                <w:sz w:val="16"/>
                <w:szCs w:val="16"/>
              </w:rPr>
              <w:t>) and to release such information to Martinus Pty Ltd for the purposes of verifying the employee’s suitability for the employee’s role.</w:t>
            </w:r>
          </w:p>
          <w:p w14:paraId="0250B484" w14:textId="34121571" w:rsidR="003361BE" w:rsidRPr="00827A87" w:rsidRDefault="003361BE" w:rsidP="00A773AE">
            <w:pPr>
              <w:rPr>
                <w:rFonts w:ascii="Montserrat" w:hAnsi="Montserrat"/>
                <w:sz w:val="16"/>
                <w:szCs w:val="16"/>
              </w:rPr>
            </w:pPr>
          </w:p>
        </w:tc>
      </w:tr>
      <w:tr w:rsidR="000C5B12" w:rsidRPr="00827A87" w14:paraId="4A65FE1D" w14:textId="77777777" w:rsidTr="00E5256F">
        <w:trPr>
          <w:trHeight w:val="453"/>
        </w:trPr>
        <w:tc>
          <w:tcPr>
            <w:tcW w:w="3261" w:type="dxa"/>
            <w:gridSpan w:val="2"/>
            <w:tcBorders>
              <w:bottom w:val="single" w:sz="8" w:space="0" w:color="FFFFFF"/>
            </w:tcBorders>
            <w:shd w:val="clear" w:color="auto" w:fill="446A7E"/>
            <w:vAlign w:val="center"/>
          </w:tcPr>
          <w:p w14:paraId="787EE6E0"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Name:</w:t>
            </w:r>
          </w:p>
        </w:tc>
        <w:tc>
          <w:tcPr>
            <w:tcW w:w="7655" w:type="dxa"/>
          </w:tcPr>
          <w:p w14:paraId="376C2220" w14:textId="51F27196"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1676261374"/>
                <w:placeholder>
                  <w:docPart w:val="8443393CB0524295B907E77511D70D45"/>
                </w:placeholder>
                <w:showingPlcHdr/>
              </w:sdtPr>
              <w:sdtEndPr/>
              <w:sdtContent>
                <w:r w:rsidR="000C5B12" w:rsidRPr="00410FC3">
                  <w:rPr>
                    <w:rFonts w:ascii="Montserrat" w:eastAsia="Times New Roman" w:hAnsi="Montserrat"/>
                    <w:color w:val="0000FF"/>
                    <w:sz w:val="18"/>
                    <w:szCs w:val="18"/>
                  </w:rPr>
                  <w:t xml:space="preserve">    </w:t>
                </w:r>
              </w:sdtContent>
            </w:sdt>
          </w:p>
        </w:tc>
      </w:tr>
      <w:tr w:rsidR="000C5B12" w:rsidRPr="00827A87" w14:paraId="61778D46" w14:textId="77777777" w:rsidTr="00E5256F">
        <w:trPr>
          <w:trHeight w:val="478"/>
        </w:trPr>
        <w:tc>
          <w:tcPr>
            <w:tcW w:w="3261" w:type="dxa"/>
            <w:gridSpan w:val="2"/>
            <w:tcBorders>
              <w:top w:val="single" w:sz="8" w:space="0" w:color="FFFFFF"/>
              <w:bottom w:val="single" w:sz="8" w:space="0" w:color="FFFFFF"/>
            </w:tcBorders>
            <w:shd w:val="clear" w:color="auto" w:fill="446A7E"/>
            <w:vAlign w:val="center"/>
          </w:tcPr>
          <w:p w14:paraId="45D28C3B"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Company:</w:t>
            </w:r>
          </w:p>
        </w:tc>
        <w:tc>
          <w:tcPr>
            <w:tcW w:w="7655" w:type="dxa"/>
          </w:tcPr>
          <w:p w14:paraId="395A8A47" w14:textId="2CAA7E2E"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1731998287"/>
                <w:placeholder>
                  <w:docPart w:val="9F865EC182424874894E19432D31D640"/>
                </w:placeholder>
                <w:showingPlcHdr/>
              </w:sdtPr>
              <w:sdtEndPr/>
              <w:sdtContent>
                <w:r w:rsidR="000C5B12" w:rsidRPr="00410FC3">
                  <w:rPr>
                    <w:rFonts w:ascii="Montserrat" w:eastAsia="Times New Roman" w:hAnsi="Montserrat"/>
                    <w:color w:val="0000FF"/>
                    <w:sz w:val="18"/>
                    <w:szCs w:val="18"/>
                  </w:rPr>
                  <w:t xml:space="preserve">    </w:t>
                </w:r>
              </w:sdtContent>
            </w:sdt>
          </w:p>
        </w:tc>
      </w:tr>
      <w:tr w:rsidR="000C5B12" w:rsidRPr="00827A87" w14:paraId="34B72816" w14:textId="77777777" w:rsidTr="00F172A0">
        <w:trPr>
          <w:trHeight w:val="425"/>
        </w:trPr>
        <w:tc>
          <w:tcPr>
            <w:tcW w:w="3261" w:type="dxa"/>
            <w:gridSpan w:val="2"/>
            <w:tcBorders>
              <w:top w:val="single" w:sz="8" w:space="0" w:color="FFFFFF"/>
              <w:bottom w:val="single" w:sz="8" w:space="0" w:color="FFFFFF"/>
            </w:tcBorders>
            <w:shd w:val="clear" w:color="auto" w:fill="446A7E"/>
            <w:vAlign w:val="center"/>
          </w:tcPr>
          <w:p w14:paraId="42739B35"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Role:</w:t>
            </w:r>
          </w:p>
        </w:tc>
        <w:tc>
          <w:tcPr>
            <w:tcW w:w="7655" w:type="dxa"/>
          </w:tcPr>
          <w:p w14:paraId="681625DB" w14:textId="3EE537E3"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318956260"/>
                <w:placeholder>
                  <w:docPart w:val="9E3B920A8E3C44429E44E75A44D0622C"/>
                </w:placeholder>
                <w:showingPlcHdr/>
              </w:sdtPr>
              <w:sdtEndPr/>
              <w:sdtContent>
                <w:r w:rsidR="000C5B12" w:rsidRPr="00055B2B">
                  <w:rPr>
                    <w:rFonts w:ascii="Montserrat" w:eastAsia="Times New Roman" w:hAnsi="Montserrat"/>
                    <w:color w:val="0000FF"/>
                    <w:sz w:val="18"/>
                    <w:szCs w:val="18"/>
                  </w:rPr>
                  <w:t xml:space="preserve">    </w:t>
                </w:r>
              </w:sdtContent>
            </w:sdt>
          </w:p>
        </w:tc>
      </w:tr>
      <w:tr w:rsidR="000C5B12" w:rsidRPr="00827A87" w14:paraId="3005A568" w14:textId="77777777" w:rsidTr="00F172A0">
        <w:trPr>
          <w:trHeight w:val="315"/>
        </w:trPr>
        <w:tc>
          <w:tcPr>
            <w:tcW w:w="3261" w:type="dxa"/>
            <w:gridSpan w:val="2"/>
            <w:tcBorders>
              <w:top w:val="single" w:sz="8" w:space="0" w:color="FFFFFF"/>
              <w:bottom w:val="single" w:sz="8" w:space="0" w:color="FFFFFF"/>
            </w:tcBorders>
            <w:shd w:val="clear" w:color="auto" w:fill="446A7E"/>
            <w:vAlign w:val="center"/>
          </w:tcPr>
          <w:p w14:paraId="7189B28D" w14:textId="77777777" w:rsidR="000C5B12" w:rsidRPr="00827A87" w:rsidRDefault="000C5B12" w:rsidP="000C5B12">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Signature:</w:t>
            </w:r>
          </w:p>
        </w:tc>
        <w:tc>
          <w:tcPr>
            <w:tcW w:w="7655" w:type="dxa"/>
          </w:tcPr>
          <w:p w14:paraId="1E83594D" w14:textId="00A88589" w:rsidR="000C5B12" w:rsidRPr="00827A87" w:rsidRDefault="0059617C" w:rsidP="000C5B12">
            <w:pPr>
              <w:rPr>
                <w:rFonts w:ascii="Montserrat" w:hAnsi="Montserrat"/>
                <w:sz w:val="16"/>
                <w:szCs w:val="16"/>
              </w:rPr>
            </w:pPr>
            <w:sdt>
              <w:sdtPr>
                <w:rPr>
                  <w:rFonts w:ascii="Montserrat" w:eastAsia="Times New Roman" w:hAnsi="Montserrat"/>
                  <w:color w:val="0000FF"/>
                  <w:sz w:val="18"/>
                  <w:szCs w:val="18"/>
                </w:rPr>
                <w:id w:val="2103912162"/>
                <w:placeholder>
                  <w:docPart w:val="6479519AF2B54DFF8D4F1F493946F1C3"/>
                </w:placeholder>
                <w:showingPlcHdr/>
              </w:sdtPr>
              <w:sdtEndPr/>
              <w:sdtContent>
                <w:r w:rsidR="000C5B12" w:rsidRPr="00055B2B">
                  <w:rPr>
                    <w:rFonts w:ascii="Montserrat" w:eastAsia="Times New Roman" w:hAnsi="Montserrat"/>
                    <w:color w:val="0000FF"/>
                    <w:sz w:val="18"/>
                    <w:szCs w:val="18"/>
                  </w:rPr>
                  <w:t xml:space="preserve">    </w:t>
                </w:r>
              </w:sdtContent>
            </w:sdt>
          </w:p>
        </w:tc>
      </w:tr>
      <w:tr w:rsidR="00F63F61" w:rsidRPr="00827A87" w14:paraId="7BE73325" w14:textId="77777777" w:rsidTr="00F63F61">
        <w:trPr>
          <w:trHeight w:val="415"/>
        </w:trPr>
        <w:tc>
          <w:tcPr>
            <w:tcW w:w="3261" w:type="dxa"/>
            <w:gridSpan w:val="2"/>
            <w:tcBorders>
              <w:top w:val="single" w:sz="8" w:space="0" w:color="FFFFFF"/>
            </w:tcBorders>
            <w:shd w:val="clear" w:color="auto" w:fill="446A7E"/>
            <w:vAlign w:val="center"/>
          </w:tcPr>
          <w:p w14:paraId="63A756BA" w14:textId="77777777" w:rsidR="00F63F61" w:rsidRPr="00827A87" w:rsidRDefault="00F63F61" w:rsidP="00A773AE">
            <w:pPr>
              <w:rPr>
                <w:rFonts w:ascii="Montserrat" w:hAnsi="Montserrat"/>
                <w:b/>
                <w:bCs/>
                <w:color w:val="FFFFFF" w:themeColor="background1"/>
                <w:sz w:val="16"/>
                <w:szCs w:val="16"/>
              </w:rPr>
            </w:pPr>
            <w:r w:rsidRPr="00827A87">
              <w:rPr>
                <w:rFonts w:ascii="Montserrat" w:hAnsi="Montserrat"/>
                <w:b/>
                <w:bCs/>
                <w:color w:val="FFFFFF" w:themeColor="background1"/>
                <w:sz w:val="16"/>
                <w:szCs w:val="16"/>
              </w:rPr>
              <w:t>Date:</w:t>
            </w:r>
          </w:p>
        </w:tc>
        <w:sdt>
          <w:sdtPr>
            <w:rPr>
              <w:rFonts w:ascii="Montserrat" w:hAnsi="Montserrat"/>
              <w:sz w:val="16"/>
              <w:szCs w:val="16"/>
            </w:rPr>
            <w:id w:val="-1500109681"/>
            <w:placeholder>
              <w:docPart w:val="374B58A2AFF94A459B4467CA4EE94C78"/>
            </w:placeholder>
            <w:showingPlcHdr/>
            <w:date>
              <w:dateFormat w:val="d/MM/yyyy"/>
              <w:lid w:val="en-AU"/>
              <w:storeMappedDataAs w:val="dateTime"/>
              <w:calendar w:val="gregorian"/>
            </w:date>
          </w:sdtPr>
          <w:sdtEndPr/>
          <w:sdtContent>
            <w:tc>
              <w:tcPr>
                <w:tcW w:w="7655" w:type="dxa"/>
                <w:vAlign w:val="center"/>
              </w:tcPr>
              <w:p w14:paraId="25B71682" w14:textId="19DA7840" w:rsidR="00F63F61" w:rsidRPr="00827A87" w:rsidRDefault="000C5B12" w:rsidP="00A773AE">
                <w:pPr>
                  <w:rPr>
                    <w:rFonts w:ascii="Montserrat" w:hAnsi="Montserrat"/>
                    <w:sz w:val="16"/>
                    <w:szCs w:val="16"/>
                  </w:rPr>
                </w:pPr>
                <w:r>
                  <w:rPr>
                    <w:rStyle w:val="PlaceholderText"/>
                  </w:rPr>
                  <w:t xml:space="preserve">    </w:t>
                </w:r>
              </w:p>
            </w:tc>
          </w:sdtContent>
        </w:sdt>
      </w:tr>
    </w:tbl>
    <w:p w14:paraId="49729E83" w14:textId="77777777" w:rsidR="00F63F61" w:rsidRDefault="00F63F61" w:rsidP="00B34955">
      <w:pPr>
        <w:spacing w:after="200"/>
        <w:ind w:left="-426" w:right="-428"/>
        <w:rPr>
          <w:rFonts w:ascii="Montserrat" w:hAnsi="Montserrat"/>
          <w:bCs/>
          <w:iCs/>
          <w:sz w:val="16"/>
          <w:szCs w:val="16"/>
        </w:rPr>
      </w:pPr>
    </w:p>
    <w:p w14:paraId="5D104AA1" w14:textId="77777777" w:rsidR="00A11FFE" w:rsidRPr="00F63F61" w:rsidRDefault="00A11FFE" w:rsidP="00B34955">
      <w:pPr>
        <w:spacing w:after="200"/>
        <w:ind w:left="-426" w:right="-428"/>
        <w:rPr>
          <w:rFonts w:ascii="Montserrat" w:hAnsi="Montserrat"/>
          <w:bCs/>
          <w:iCs/>
          <w:sz w:val="16"/>
          <w:szCs w:val="16"/>
        </w:rPr>
      </w:pPr>
    </w:p>
    <w:sectPr w:rsidR="00A11FFE" w:rsidRPr="00F63F61" w:rsidSect="00A45ABF">
      <w:type w:val="continuous"/>
      <w:pgSz w:w="11906" w:h="16838" w:code="9"/>
      <w:pgMar w:top="340" w:right="851" w:bottom="340" w:left="851"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5EA31" w14:textId="77777777" w:rsidR="00D76E5D" w:rsidRDefault="00D76E5D" w:rsidP="00635638">
      <w:r>
        <w:separator/>
      </w:r>
    </w:p>
  </w:endnote>
  <w:endnote w:type="continuationSeparator" w:id="0">
    <w:p w14:paraId="5473E81C" w14:textId="77777777" w:rsidR="00D76E5D" w:rsidRDefault="00D76E5D" w:rsidP="00635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32FC" w14:textId="77777777" w:rsidR="0036126B" w:rsidRDefault="00361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DD460" w14:textId="77777777" w:rsidR="00AB3416" w:rsidRDefault="00AB3416" w:rsidP="00905732">
    <w:pPr>
      <w:pStyle w:val="Footer"/>
      <w:jc w:val="center"/>
      <w:rPr>
        <w:sz w:val="18"/>
        <w:szCs w:val="18"/>
      </w:rPr>
    </w:pPr>
  </w:p>
  <w:tbl>
    <w:tblPr>
      <w:tblStyle w:val="TableGrid"/>
      <w:tblW w:w="10916" w:type="dxa"/>
      <w:tblInd w:w="-431" w:type="dxa"/>
      <w:tblLook w:val="04A0" w:firstRow="1" w:lastRow="0" w:firstColumn="1" w:lastColumn="0" w:noHBand="0" w:noVBand="1"/>
    </w:tblPr>
    <w:tblGrid>
      <w:gridCol w:w="4338"/>
      <w:gridCol w:w="4735"/>
      <w:gridCol w:w="1843"/>
    </w:tblGrid>
    <w:tr w:rsidR="003B5311" w:rsidRPr="00974B88" w14:paraId="1E42C6A4" w14:textId="77777777" w:rsidTr="003B5311">
      <w:trPr>
        <w:trHeight w:val="283"/>
      </w:trPr>
      <w:tc>
        <w:tcPr>
          <w:tcW w:w="4338" w:type="dxa"/>
          <w:vAlign w:val="center"/>
        </w:tcPr>
        <w:p w14:paraId="02A8482C" w14:textId="69BE2E44" w:rsidR="003B5311" w:rsidRPr="00974B88" w:rsidRDefault="003B5311" w:rsidP="003B5311">
          <w:pPr>
            <w:tabs>
              <w:tab w:val="center" w:pos="4513"/>
              <w:tab w:val="right" w:pos="9026"/>
            </w:tabs>
            <w:rPr>
              <w:sz w:val="18"/>
              <w:szCs w:val="18"/>
            </w:rPr>
          </w:pPr>
          <w:r w:rsidRPr="00974B88">
            <w:rPr>
              <w:sz w:val="18"/>
              <w:szCs w:val="18"/>
            </w:rPr>
            <w:t xml:space="preserve">Revised: </w:t>
          </w:r>
          <w:sdt>
            <w:sdtPr>
              <w:rPr>
                <w:sz w:val="18"/>
                <w:szCs w:val="18"/>
              </w:rPr>
              <w:id w:val="599533668"/>
              <w:date w:fullDate="2022-08-26T00:00:00Z">
                <w:dateFormat w:val="d/MM/yyyy"/>
                <w:lid w:val="en-AU"/>
                <w:storeMappedDataAs w:val="dateTime"/>
                <w:calendar w:val="gregorian"/>
              </w:date>
            </w:sdtPr>
            <w:sdtEndPr/>
            <w:sdtContent>
              <w:r w:rsidRPr="00974B88">
                <w:rPr>
                  <w:sz w:val="18"/>
                  <w:szCs w:val="18"/>
                </w:rPr>
                <w:t>26/08/2022</w:t>
              </w:r>
            </w:sdtContent>
          </w:sdt>
        </w:p>
      </w:tc>
      <w:tc>
        <w:tcPr>
          <w:tcW w:w="4735" w:type="dxa"/>
          <w:vAlign w:val="center"/>
        </w:tcPr>
        <w:p w14:paraId="0CE56A79" w14:textId="77777777" w:rsidR="003B5311" w:rsidRPr="00974B88" w:rsidRDefault="003B5311" w:rsidP="003B5311">
          <w:pPr>
            <w:tabs>
              <w:tab w:val="center" w:pos="4513"/>
              <w:tab w:val="right" w:pos="9026"/>
            </w:tabs>
            <w:rPr>
              <w:sz w:val="18"/>
              <w:szCs w:val="18"/>
            </w:rPr>
          </w:pPr>
          <w:r w:rsidRPr="00974B88">
            <w:rPr>
              <w:sz w:val="18"/>
              <w:szCs w:val="18"/>
            </w:rPr>
            <w:t>Authorised By: G. Swann</w:t>
          </w:r>
        </w:p>
      </w:tc>
      <w:tc>
        <w:tcPr>
          <w:tcW w:w="1843" w:type="dxa"/>
          <w:vMerge w:val="restart"/>
          <w:vAlign w:val="center"/>
        </w:tcPr>
        <w:p w14:paraId="5832570F" w14:textId="77777777" w:rsidR="003B5311" w:rsidRPr="00974B88" w:rsidRDefault="0059617C" w:rsidP="003B5311">
          <w:pPr>
            <w:jc w:val="center"/>
            <w:rPr>
              <w:sz w:val="18"/>
              <w:szCs w:val="18"/>
            </w:rPr>
          </w:pPr>
          <w:sdt>
            <w:sdtPr>
              <w:rPr>
                <w:color w:val="808080"/>
                <w:sz w:val="18"/>
                <w:szCs w:val="18"/>
              </w:rPr>
              <w:id w:val="-620692883"/>
              <w:docPartObj>
                <w:docPartGallery w:val="Page Numbers (Top of Page)"/>
                <w:docPartUnique/>
              </w:docPartObj>
            </w:sdtPr>
            <w:sdtEndPr/>
            <w:sdtContent>
              <w:r w:rsidR="003B5311" w:rsidRPr="00974B88">
                <w:rPr>
                  <w:sz w:val="18"/>
                  <w:szCs w:val="18"/>
                </w:rPr>
                <w:t xml:space="preserve">Page </w:t>
              </w:r>
              <w:r w:rsidR="003B5311" w:rsidRPr="00974B88">
                <w:rPr>
                  <w:sz w:val="18"/>
                  <w:szCs w:val="18"/>
                </w:rPr>
                <w:fldChar w:fldCharType="begin"/>
              </w:r>
              <w:r w:rsidR="003B5311" w:rsidRPr="00974B88">
                <w:rPr>
                  <w:sz w:val="18"/>
                  <w:szCs w:val="18"/>
                </w:rPr>
                <w:instrText xml:space="preserve"> PAGE </w:instrText>
              </w:r>
              <w:r w:rsidR="003B5311" w:rsidRPr="00974B88">
                <w:rPr>
                  <w:sz w:val="18"/>
                  <w:szCs w:val="18"/>
                </w:rPr>
                <w:fldChar w:fldCharType="separate"/>
              </w:r>
              <w:r w:rsidR="003B5311" w:rsidRPr="00974B88">
                <w:rPr>
                  <w:noProof/>
                  <w:sz w:val="18"/>
                  <w:szCs w:val="18"/>
                </w:rPr>
                <w:t>1</w:t>
              </w:r>
              <w:r w:rsidR="003B5311" w:rsidRPr="00974B88">
                <w:rPr>
                  <w:sz w:val="18"/>
                  <w:szCs w:val="18"/>
                </w:rPr>
                <w:fldChar w:fldCharType="end"/>
              </w:r>
              <w:r w:rsidR="003B5311" w:rsidRPr="00974B88">
                <w:rPr>
                  <w:sz w:val="18"/>
                  <w:szCs w:val="18"/>
                </w:rPr>
                <w:t xml:space="preserve"> of </w:t>
              </w:r>
              <w:r w:rsidR="002F5E0B" w:rsidRPr="00974B88">
                <w:rPr>
                  <w:sz w:val="18"/>
                  <w:szCs w:val="18"/>
                </w:rPr>
                <w:fldChar w:fldCharType="begin"/>
              </w:r>
              <w:r w:rsidR="002F5E0B" w:rsidRPr="00974B88">
                <w:rPr>
                  <w:sz w:val="18"/>
                  <w:szCs w:val="18"/>
                </w:rPr>
                <w:instrText xml:space="preserve"> NUMPAGES  </w:instrText>
              </w:r>
              <w:r w:rsidR="002F5E0B" w:rsidRPr="00974B88">
                <w:rPr>
                  <w:sz w:val="18"/>
                  <w:szCs w:val="18"/>
                </w:rPr>
                <w:fldChar w:fldCharType="separate"/>
              </w:r>
              <w:r w:rsidR="003B5311" w:rsidRPr="00974B88">
                <w:rPr>
                  <w:noProof/>
                  <w:sz w:val="18"/>
                  <w:szCs w:val="18"/>
                </w:rPr>
                <w:t>1</w:t>
              </w:r>
              <w:r w:rsidR="002F5E0B" w:rsidRPr="00974B88">
                <w:rPr>
                  <w:noProof/>
                  <w:sz w:val="18"/>
                  <w:szCs w:val="18"/>
                </w:rPr>
                <w:fldChar w:fldCharType="end"/>
              </w:r>
            </w:sdtContent>
          </w:sdt>
        </w:p>
      </w:tc>
    </w:tr>
    <w:tr w:rsidR="003B5311" w:rsidRPr="00974B88" w14:paraId="4F70C085" w14:textId="77777777" w:rsidTr="003B5311">
      <w:trPr>
        <w:trHeight w:val="283"/>
      </w:trPr>
      <w:tc>
        <w:tcPr>
          <w:tcW w:w="4338" w:type="dxa"/>
          <w:vAlign w:val="center"/>
        </w:tcPr>
        <w:p w14:paraId="02CB30DD" w14:textId="77777777" w:rsidR="003B5311" w:rsidRPr="00974B88" w:rsidRDefault="003B5311" w:rsidP="003B5311">
          <w:pPr>
            <w:tabs>
              <w:tab w:val="center" w:pos="4513"/>
              <w:tab w:val="right" w:pos="9026"/>
            </w:tabs>
            <w:rPr>
              <w:sz w:val="18"/>
              <w:szCs w:val="18"/>
            </w:rPr>
          </w:pPr>
          <w:r w:rsidRPr="00974B88">
            <w:rPr>
              <w:sz w:val="18"/>
              <w:szCs w:val="18"/>
            </w:rPr>
            <w:t>© Martinus Pty Ltd</w:t>
          </w:r>
        </w:p>
      </w:tc>
      <w:tc>
        <w:tcPr>
          <w:tcW w:w="4735" w:type="dxa"/>
          <w:vAlign w:val="center"/>
        </w:tcPr>
        <w:p w14:paraId="481E3300" w14:textId="77777777" w:rsidR="003B5311" w:rsidRPr="00974B88" w:rsidRDefault="003B5311" w:rsidP="003B5311">
          <w:pPr>
            <w:tabs>
              <w:tab w:val="center" w:pos="4513"/>
              <w:tab w:val="right" w:pos="9026"/>
            </w:tabs>
            <w:rPr>
              <w:b/>
              <w:sz w:val="18"/>
              <w:szCs w:val="18"/>
            </w:rPr>
          </w:pPr>
          <w:r w:rsidRPr="00974B88">
            <w:rPr>
              <w:b/>
              <w:sz w:val="18"/>
              <w:szCs w:val="18"/>
            </w:rPr>
            <w:t>Uncontrolled When Printed</w:t>
          </w:r>
        </w:p>
      </w:tc>
      <w:tc>
        <w:tcPr>
          <w:tcW w:w="1843" w:type="dxa"/>
          <w:vMerge/>
          <w:vAlign w:val="center"/>
        </w:tcPr>
        <w:p w14:paraId="499760FE" w14:textId="77777777" w:rsidR="003B5311" w:rsidRPr="00974B88" w:rsidRDefault="003B5311" w:rsidP="003B5311">
          <w:pPr>
            <w:tabs>
              <w:tab w:val="center" w:pos="4513"/>
              <w:tab w:val="right" w:pos="9026"/>
            </w:tabs>
            <w:rPr>
              <w:sz w:val="18"/>
              <w:szCs w:val="18"/>
            </w:rPr>
          </w:pPr>
        </w:p>
      </w:tc>
    </w:tr>
  </w:tbl>
  <w:p w14:paraId="20695685" w14:textId="0705C020" w:rsidR="00691A6D" w:rsidRPr="00905732" w:rsidRDefault="00691A6D" w:rsidP="00905732">
    <w:pPr>
      <w:pStyle w:val="Footer"/>
      <w:jc w:val="cen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7836" w14:textId="77777777" w:rsidR="0036126B" w:rsidRDefault="003612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431" w:type="dxa"/>
      <w:tblLook w:val="04A0" w:firstRow="1" w:lastRow="0" w:firstColumn="1" w:lastColumn="0" w:noHBand="0" w:noVBand="1"/>
    </w:tblPr>
    <w:tblGrid>
      <w:gridCol w:w="4338"/>
      <w:gridCol w:w="4735"/>
      <w:gridCol w:w="1843"/>
    </w:tblGrid>
    <w:tr w:rsidR="003B1DC9" w:rsidRPr="003204DB" w14:paraId="6D768AFC" w14:textId="77777777" w:rsidTr="002D6565">
      <w:trPr>
        <w:trHeight w:val="283"/>
      </w:trPr>
      <w:tc>
        <w:tcPr>
          <w:tcW w:w="4338" w:type="dxa"/>
          <w:vAlign w:val="center"/>
        </w:tcPr>
        <w:p w14:paraId="0B8EED14" w14:textId="77777777" w:rsidR="003B1DC9" w:rsidRPr="003204DB" w:rsidRDefault="003B1DC9" w:rsidP="003B1DC9">
          <w:pPr>
            <w:tabs>
              <w:tab w:val="center" w:pos="4513"/>
              <w:tab w:val="right" w:pos="9026"/>
            </w:tabs>
            <w:rPr>
              <w:rFonts w:ascii="Montserrat" w:hAnsi="Montserrat"/>
              <w:sz w:val="18"/>
              <w:szCs w:val="18"/>
            </w:rPr>
          </w:pPr>
          <w:r w:rsidRPr="003204DB">
            <w:rPr>
              <w:rFonts w:ascii="Montserrat" w:hAnsi="Montserrat"/>
              <w:sz w:val="18"/>
              <w:szCs w:val="18"/>
            </w:rPr>
            <w:t xml:space="preserve">Revised: </w:t>
          </w:r>
          <w:sdt>
            <w:sdtPr>
              <w:rPr>
                <w:rFonts w:ascii="Montserrat" w:hAnsi="Montserrat"/>
                <w:sz w:val="18"/>
                <w:szCs w:val="18"/>
              </w:rPr>
              <w:id w:val="-1931575236"/>
              <w:date w:fullDate="2022-08-26T00:00:00Z">
                <w:dateFormat w:val="d/MM/yyyy"/>
                <w:lid w:val="en-AU"/>
                <w:storeMappedDataAs w:val="dateTime"/>
                <w:calendar w:val="gregorian"/>
              </w:date>
            </w:sdtPr>
            <w:sdtEndPr/>
            <w:sdtContent>
              <w:r w:rsidRPr="003204DB">
                <w:rPr>
                  <w:rFonts w:ascii="Montserrat" w:hAnsi="Montserrat"/>
                  <w:sz w:val="18"/>
                  <w:szCs w:val="18"/>
                </w:rPr>
                <w:t>26/08/2022</w:t>
              </w:r>
            </w:sdtContent>
          </w:sdt>
        </w:p>
      </w:tc>
      <w:tc>
        <w:tcPr>
          <w:tcW w:w="4735" w:type="dxa"/>
          <w:vAlign w:val="center"/>
        </w:tcPr>
        <w:p w14:paraId="0529E05A" w14:textId="77777777" w:rsidR="003B1DC9" w:rsidRPr="003204DB" w:rsidRDefault="003B1DC9" w:rsidP="003B1DC9">
          <w:pPr>
            <w:tabs>
              <w:tab w:val="center" w:pos="4513"/>
              <w:tab w:val="right" w:pos="9026"/>
            </w:tabs>
            <w:rPr>
              <w:rFonts w:ascii="Montserrat" w:hAnsi="Montserrat"/>
              <w:sz w:val="18"/>
              <w:szCs w:val="18"/>
            </w:rPr>
          </w:pPr>
          <w:r w:rsidRPr="003204DB">
            <w:rPr>
              <w:rFonts w:ascii="Montserrat" w:hAnsi="Montserrat"/>
              <w:sz w:val="18"/>
              <w:szCs w:val="18"/>
            </w:rPr>
            <w:t>Authorised By: G. Swann</w:t>
          </w:r>
        </w:p>
      </w:tc>
      <w:tc>
        <w:tcPr>
          <w:tcW w:w="1843" w:type="dxa"/>
          <w:vMerge w:val="restart"/>
          <w:vAlign w:val="center"/>
        </w:tcPr>
        <w:p w14:paraId="32908622" w14:textId="77777777" w:rsidR="003B1DC9" w:rsidRPr="003204DB" w:rsidRDefault="0059617C" w:rsidP="003B1DC9">
          <w:pPr>
            <w:jc w:val="center"/>
            <w:rPr>
              <w:rFonts w:ascii="Montserrat" w:hAnsi="Montserrat"/>
              <w:sz w:val="18"/>
              <w:szCs w:val="18"/>
            </w:rPr>
          </w:pPr>
          <w:sdt>
            <w:sdtPr>
              <w:rPr>
                <w:rFonts w:ascii="Montserrat" w:hAnsi="Montserrat"/>
                <w:color w:val="808080"/>
                <w:sz w:val="18"/>
                <w:szCs w:val="18"/>
              </w:rPr>
              <w:id w:val="-402447495"/>
              <w:docPartObj>
                <w:docPartGallery w:val="Page Numbers (Top of Page)"/>
                <w:docPartUnique/>
              </w:docPartObj>
            </w:sdtPr>
            <w:sdtEndPr/>
            <w:sdtContent>
              <w:r w:rsidR="003B1DC9" w:rsidRPr="003204DB">
                <w:rPr>
                  <w:rFonts w:ascii="Montserrat" w:hAnsi="Montserrat"/>
                  <w:sz w:val="18"/>
                  <w:szCs w:val="18"/>
                </w:rPr>
                <w:t xml:space="preserve">Page </w:t>
              </w:r>
              <w:r w:rsidR="003B1DC9" w:rsidRPr="003204DB">
                <w:rPr>
                  <w:rFonts w:ascii="Montserrat" w:hAnsi="Montserrat"/>
                  <w:sz w:val="18"/>
                  <w:szCs w:val="18"/>
                </w:rPr>
                <w:fldChar w:fldCharType="begin"/>
              </w:r>
              <w:r w:rsidR="003B1DC9" w:rsidRPr="003204DB">
                <w:rPr>
                  <w:rFonts w:ascii="Montserrat" w:hAnsi="Montserrat"/>
                  <w:sz w:val="18"/>
                  <w:szCs w:val="18"/>
                </w:rPr>
                <w:instrText xml:space="preserve"> PAGE </w:instrText>
              </w:r>
              <w:r w:rsidR="003B1DC9" w:rsidRPr="003204DB">
                <w:rPr>
                  <w:rFonts w:ascii="Montserrat" w:hAnsi="Montserrat"/>
                  <w:sz w:val="18"/>
                  <w:szCs w:val="18"/>
                </w:rPr>
                <w:fldChar w:fldCharType="separate"/>
              </w:r>
              <w:r w:rsidR="003B1DC9" w:rsidRPr="003204DB">
                <w:rPr>
                  <w:rFonts w:ascii="Montserrat" w:hAnsi="Montserrat"/>
                  <w:noProof/>
                  <w:sz w:val="18"/>
                  <w:szCs w:val="18"/>
                </w:rPr>
                <w:t>1</w:t>
              </w:r>
              <w:r w:rsidR="003B1DC9" w:rsidRPr="003204DB">
                <w:rPr>
                  <w:rFonts w:ascii="Montserrat" w:hAnsi="Montserrat"/>
                  <w:sz w:val="18"/>
                  <w:szCs w:val="18"/>
                </w:rPr>
                <w:fldChar w:fldCharType="end"/>
              </w:r>
              <w:r w:rsidR="003B1DC9" w:rsidRPr="003204DB">
                <w:rPr>
                  <w:rFonts w:ascii="Montserrat" w:hAnsi="Montserrat"/>
                  <w:sz w:val="18"/>
                  <w:szCs w:val="18"/>
                </w:rPr>
                <w:t xml:space="preserve"> of </w:t>
              </w:r>
              <w:r w:rsidR="003B1DC9" w:rsidRPr="003204DB">
                <w:rPr>
                  <w:rFonts w:ascii="Montserrat" w:hAnsi="Montserrat"/>
                  <w:sz w:val="18"/>
                  <w:szCs w:val="18"/>
                </w:rPr>
                <w:fldChar w:fldCharType="begin"/>
              </w:r>
              <w:r w:rsidR="003B1DC9" w:rsidRPr="003204DB">
                <w:rPr>
                  <w:rFonts w:ascii="Montserrat" w:hAnsi="Montserrat"/>
                  <w:sz w:val="18"/>
                  <w:szCs w:val="18"/>
                </w:rPr>
                <w:instrText xml:space="preserve"> NUMPAGES  </w:instrText>
              </w:r>
              <w:r w:rsidR="003B1DC9" w:rsidRPr="003204DB">
                <w:rPr>
                  <w:rFonts w:ascii="Montserrat" w:hAnsi="Montserrat"/>
                  <w:sz w:val="18"/>
                  <w:szCs w:val="18"/>
                </w:rPr>
                <w:fldChar w:fldCharType="separate"/>
              </w:r>
              <w:r w:rsidR="003B1DC9" w:rsidRPr="003204DB">
                <w:rPr>
                  <w:rFonts w:ascii="Montserrat" w:hAnsi="Montserrat"/>
                  <w:noProof/>
                  <w:sz w:val="18"/>
                  <w:szCs w:val="18"/>
                </w:rPr>
                <w:t>1</w:t>
              </w:r>
              <w:r w:rsidR="003B1DC9" w:rsidRPr="003204DB">
                <w:rPr>
                  <w:rFonts w:ascii="Montserrat" w:hAnsi="Montserrat"/>
                  <w:noProof/>
                  <w:sz w:val="18"/>
                  <w:szCs w:val="18"/>
                </w:rPr>
                <w:fldChar w:fldCharType="end"/>
              </w:r>
            </w:sdtContent>
          </w:sdt>
        </w:p>
      </w:tc>
    </w:tr>
    <w:tr w:rsidR="003B1DC9" w:rsidRPr="003204DB" w14:paraId="09BC021E" w14:textId="77777777" w:rsidTr="002D6565">
      <w:trPr>
        <w:trHeight w:val="283"/>
      </w:trPr>
      <w:tc>
        <w:tcPr>
          <w:tcW w:w="4338" w:type="dxa"/>
          <w:vAlign w:val="center"/>
        </w:tcPr>
        <w:p w14:paraId="77BECE12" w14:textId="77777777" w:rsidR="003B1DC9" w:rsidRPr="003204DB" w:rsidRDefault="003B1DC9" w:rsidP="003B1DC9">
          <w:pPr>
            <w:tabs>
              <w:tab w:val="center" w:pos="4513"/>
              <w:tab w:val="right" w:pos="9026"/>
            </w:tabs>
            <w:rPr>
              <w:rFonts w:ascii="Montserrat" w:hAnsi="Montserrat"/>
              <w:sz w:val="18"/>
              <w:szCs w:val="18"/>
            </w:rPr>
          </w:pPr>
          <w:r w:rsidRPr="003204DB">
            <w:rPr>
              <w:rFonts w:ascii="Montserrat" w:hAnsi="Montserrat"/>
              <w:sz w:val="18"/>
              <w:szCs w:val="18"/>
            </w:rPr>
            <w:t>© Martinus Pty Ltd</w:t>
          </w:r>
        </w:p>
      </w:tc>
      <w:tc>
        <w:tcPr>
          <w:tcW w:w="4735" w:type="dxa"/>
          <w:vAlign w:val="center"/>
        </w:tcPr>
        <w:p w14:paraId="6DF4715C" w14:textId="77777777" w:rsidR="003B1DC9" w:rsidRPr="003204DB" w:rsidRDefault="003B1DC9" w:rsidP="003B1DC9">
          <w:pPr>
            <w:tabs>
              <w:tab w:val="center" w:pos="4513"/>
              <w:tab w:val="right" w:pos="9026"/>
            </w:tabs>
            <w:rPr>
              <w:rFonts w:ascii="Montserrat" w:hAnsi="Montserrat"/>
              <w:b/>
              <w:sz w:val="18"/>
              <w:szCs w:val="18"/>
            </w:rPr>
          </w:pPr>
          <w:r w:rsidRPr="003204DB">
            <w:rPr>
              <w:rFonts w:ascii="Montserrat" w:hAnsi="Montserrat"/>
              <w:b/>
              <w:sz w:val="18"/>
              <w:szCs w:val="18"/>
            </w:rPr>
            <w:t>Uncontrolled When Printed</w:t>
          </w:r>
        </w:p>
      </w:tc>
      <w:tc>
        <w:tcPr>
          <w:tcW w:w="1843" w:type="dxa"/>
          <w:vMerge/>
          <w:vAlign w:val="center"/>
        </w:tcPr>
        <w:p w14:paraId="55ADDB1E" w14:textId="77777777" w:rsidR="003B1DC9" w:rsidRPr="003204DB" w:rsidRDefault="003B1DC9" w:rsidP="003B1DC9">
          <w:pPr>
            <w:tabs>
              <w:tab w:val="center" w:pos="4513"/>
              <w:tab w:val="right" w:pos="9026"/>
            </w:tabs>
            <w:rPr>
              <w:rFonts w:ascii="Montserrat" w:hAnsi="Montserrat"/>
              <w:sz w:val="18"/>
              <w:szCs w:val="18"/>
            </w:rPr>
          </w:pPr>
        </w:p>
      </w:tc>
    </w:tr>
  </w:tbl>
  <w:p w14:paraId="32D8957C" w14:textId="77777777" w:rsidR="00AB3416" w:rsidRDefault="00AB3416" w:rsidP="00225040">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98907" w14:textId="77777777" w:rsidR="00D76E5D" w:rsidRDefault="00D76E5D" w:rsidP="00635638">
      <w:r>
        <w:separator/>
      </w:r>
    </w:p>
  </w:footnote>
  <w:footnote w:type="continuationSeparator" w:id="0">
    <w:p w14:paraId="1D3E1CA8" w14:textId="77777777" w:rsidR="00D76E5D" w:rsidRDefault="00D76E5D" w:rsidP="00635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2D136" w14:textId="77777777" w:rsidR="0036126B" w:rsidRDefault="003612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49"/>
      <w:gridCol w:w="5356"/>
    </w:tblGrid>
    <w:tr w:rsidR="00F210FE" w14:paraId="453FF3EB" w14:textId="77777777" w:rsidTr="005F08B7">
      <w:tc>
        <w:tcPr>
          <w:tcW w:w="2411" w:type="dxa"/>
          <w:shd w:val="clear" w:color="auto" w:fill="FFFFFF" w:themeFill="background1"/>
        </w:tcPr>
        <w:p w14:paraId="49DC9E6B" w14:textId="5969513C" w:rsidR="00B330F1" w:rsidRDefault="00F210FE" w:rsidP="00643A64">
          <w:pPr>
            <w:pStyle w:val="Header"/>
          </w:pPr>
          <w:r w:rsidRPr="00DE4089">
            <w:rPr>
              <w:noProof/>
            </w:rPr>
            <w:drawing>
              <wp:anchor distT="0" distB="0" distL="114300" distR="114300" simplePos="0" relativeHeight="251656704" behindDoc="0" locked="0" layoutInCell="1" allowOverlap="1" wp14:anchorId="7FF1E5C5" wp14:editId="01B4F688">
                <wp:simplePos x="0" y="0"/>
                <wp:positionH relativeFrom="column">
                  <wp:posOffset>323850</wp:posOffset>
                </wp:positionH>
                <wp:positionV relativeFrom="paragraph">
                  <wp:posOffset>47625</wp:posOffset>
                </wp:positionV>
                <wp:extent cx="388620" cy="391795"/>
                <wp:effectExtent l="0" t="0" r="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388620" cy="391795"/>
                        </a:xfrm>
                        <a:prstGeom prst="rect">
                          <a:avLst/>
                        </a:prstGeom>
                      </pic:spPr>
                    </pic:pic>
                  </a:graphicData>
                </a:graphic>
                <wp14:sizeRelH relativeFrom="page">
                  <wp14:pctWidth>0</wp14:pctWidth>
                </wp14:sizeRelH>
                <wp14:sizeRelV relativeFrom="page">
                  <wp14:pctHeight>0</wp14:pctHeight>
                </wp14:sizeRelV>
              </wp:anchor>
            </w:drawing>
          </w:r>
        </w:p>
      </w:tc>
      <w:tc>
        <w:tcPr>
          <w:tcW w:w="3149" w:type="dxa"/>
          <w:shd w:val="clear" w:color="auto" w:fill="0A3255"/>
        </w:tcPr>
        <w:p w14:paraId="7E361CB1" w14:textId="1FCF1256" w:rsidR="00B330F1" w:rsidRDefault="00444675">
          <w:pPr>
            <w:pStyle w:val="Header"/>
          </w:pPr>
          <w:r>
            <w:rPr>
              <w:noProof/>
            </w:rPr>
            <w:drawing>
              <wp:anchor distT="0" distB="0" distL="114300" distR="114300" simplePos="0" relativeHeight="251657728" behindDoc="0" locked="0" layoutInCell="1" allowOverlap="1" wp14:anchorId="40D688E3" wp14:editId="629BC7A3">
                <wp:simplePos x="0" y="0"/>
                <wp:positionH relativeFrom="column">
                  <wp:posOffset>69215</wp:posOffset>
                </wp:positionH>
                <wp:positionV relativeFrom="paragraph">
                  <wp:posOffset>142875</wp:posOffset>
                </wp:positionV>
                <wp:extent cx="1704975" cy="230614"/>
                <wp:effectExtent l="0" t="0" r="0" b="0"/>
                <wp:wrapSquare wrapText="bothSides"/>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04975" cy="230614"/>
                        </a:xfrm>
                        <a:prstGeom prst="rect">
                          <a:avLst/>
                        </a:prstGeom>
                      </pic:spPr>
                    </pic:pic>
                  </a:graphicData>
                </a:graphic>
                <wp14:sizeRelH relativeFrom="page">
                  <wp14:pctWidth>0</wp14:pctWidth>
                </wp14:sizeRelH>
                <wp14:sizeRelV relativeFrom="page">
                  <wp14:pctHeight>0</wp14:pctHeight>
                </wp14:sizeRelV>
              </wp:anchor>
            </w:drawing>
          </w:r>
        </w:p>
      </w:tc>
      <w:tc>
        <w:tcPr>
          <w:tcW w:w="5356" w:type="dxa"/>
          <w:shd w:val="clear" w:color="auto" w:fill="0A3255"/>
          <w:vAlign w:val="center"/>
        </w:tcPr>
        <w:p w14:paraId="626F6867" w14:textId="77777777" w:rsidR="00657147" w:rsidRDefault="008545FA" w:rsidP="00DE4089">
          <w:pPr>
            <w:pStyle w:val="Header"/>
            <w:jc w:val="right"/>
            <w:rPr>
              <w:rFonts w:ascii="Montserrat" w:hAnsi="Montserrat"/>
              <w:b/>
              <w:bCs/>
              <w:sz w:val="24"/>
              <w:szCs w:val="24"/>
              <w:lang w:val="en-US"/>
            </w:rPr>
          </w:pPr>
          <w:r w:rsidRPr="00C05A42">
            <w:rPr>
              <w:rFonts w:ascii="Montserrat" w:hAnsi="Montserrat"/>
              <w:b/>
              <w:bCs/>
              <w:sz w:val="24"/>
              <w:szCs w:val="24"/>
            </w:rPr>
            <w:t xml:space="preserve">Health </w:t>
          </w:r>
          <w:r>
            <w:rPr>
              <w:rFonts w:ascii="Montserrat" w:hAnsi="Montserrat"/>
              <w:b/>
              <w:bCs/>
              <w:sz w:val="24"/>
              <w:szCs w:val="24"/>
              <w:lang w:val="en-US"/>
            </w:rPr>
            <w:t>Q</w:t>
          </w:r>
          <w:r w:rsidR="00657147" w:rsidRPr="00C05A42">
            <w:rPr>
              <w:rFonts w:ascii="Montserrat" w:hAnsi="Montserrat"/>
              <w:b/>
              <w:bCs/>
              <w:sz w:val="24"/>
              <w:szCs w:val="24"/>
            </w:rPr>
            <w:t>uestionnaire</w:t>
          </w:r>
          <w:r w:rsidR="00C05A42">
            <w:rPr>
              <w:rFonts w:ascii="Montserrat" w:hAnsi="Montserrat"/>
              <w:b/>
              <w:bCs/>
              <w:sz w:val="24"/>
              <w:szCs w:val="24"/>
              <w:lang w:val="en-US"/>
            </w:rPr>
            <w:t xml:space="preserve"> </w:t>
          </w:r>
          <w:r>
            <w:rPr>
              <w:rFonts w:ascii="Montserrat" w:hAnsi="Montserrat"/>
              <w:b/>
              <w:bCs/>
              <w:sz w:val="24"/>
              <w:szCs w:val="24"/>
              <w:lang w:val="en-US"/>
            </w:rPr>
            <w:t>&amp;</w:t>
          </w:r>
          <w:r>
            <w:t xml:space="preserve"> </w:t>
          </w:r>
          <w:r w:rsidRPr="008545FA">
            <w:rPr>
              <w:rFonts w:ascii="Montserrat" w:hAnsi="Montserrat"/>
              <w:b/>
              <w:bCs/>
              <w:sz w:val="24"/>
              <w:szCs w:val="24"/>
              <w:lang w:val="en-US"/>
            </w:rPr>
            <w:t>Declaration</w:t>
          </w:r>
        </w:p>
        <w:p w14:paraId="7CF7B0A0" w14:textId="2E7E31BC" w:rsidR="00BA2D6C" w:rsidRPr="005F08B7" w:rsidRDefault="00EA4192" w:rsidP="005F08B7">
          <w:pPr>
            <w:pStyle w:val="Header"/>
            <w:jc w:val="right"/>
            <w:rPr>
              <w:rFonts w:ascii="Montserrat" w:hAnsi="Montserrat"/>
              <w:lang w:val="en-US"/>
            </w:rPr>
          </w:pPr>
          <w:r w:rsidRPr="00D30A59">
            <w:rPr>
              <w:rFonts w:ascii="Montserrat" w:hAnsi="Montserrat"/>
              <w:lang w:val="en-US"/>
            </w:rPr>
            <w:t>MR-RCP-WF</w:t>
          </w:r>
          <w:r w:rsidR="00D30A59" w:rsidRPr="00D30A59">
            <w:rPr>
              <w:rFonts w:ascii="Montserrat" w:hAnsi="Montserrat"/>
              <w:lang w:val="en-US"/>
            </w:rPr>
            <w:t>-</w:t>
          </w:r>
          <w:r w:rsidRPr="00D30A59">
            <w:rPr>
              <w:rFonts w:ascii="Montserrat" w:hAnsi="Montserrat"/>
              <w:lang w:val="en-US"/>
            </w:rPr>
            <w:t>078</w:t>
          </w:r>
          <w:r w:rsidR="008545FA" w:rsidRPr="00D30A59">
            <w:rPr>
              <w:rFonts w:ascii="Montserrat" w:hAnsi="Montserrat"/>
              <w:lang w:val="en-US"/>
            </w:rPr>
            <w:t xml:space="preserve">  </w:t>
          </w:r>
        </w:p>
      </w:tc>
    </w:tr>
  </w:tbl>
  <w:p w14:paraId="6811231D" w14:textId="77777777" w:rsidR="00F215DC" w:rsidRDefault="00F215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0792" w14:textId="77777777" w:rsidR="0036126B" w:rsidRDefault="00361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05pt;height:15.9pt" o:bullet="t">
        <v:imagedata r:id="rId1" o:title="green_arrow"/>
      </v:shape>
    </w:pict>
  </w:numPicBullet>
  <w:abstractNum w:abstractNumId="0" w15:restartNumberingAfterBreak="0">
    <w:nsid w:val="009E62B6"/>
    <w:multiLevelType w:val="hybridMultilevel"/>
    <w:tmpl w:val="25D8189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EC1BBC"/>
    <w:multiLevelType w:val="hybridMultilevel"/>
    <w:tmpl w:val="85E2C756"/>
    <w:lvl w:ilvl="0" w:tplc="FFFFFFFF">
      <w:start w:val="1"/>
      <w:numFmt w:val="bullet"/>
      <w:pStyle w:val="TableBullet9"/>
      <w:lvlText w:val=""/>
      <w:lvlJc w:val="left"/>
      <w:pPr>
        <w:tabs>
          <w:tab w:val="num" w:pos="360"/>
        </w:tabs>
        <w:ind w:left="227" w:hanging="227"/>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7762A3"/>
    <w:multiLevelType w:val="hybridMultilevel"/>
    <w:tmpl w:val="C51C7E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7421D9"/>
    <w:multiLevelType w:val="hybridMultilevel"/>
    <w:tmpl w:val="813A2A1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373766C5"/>
    <w:multiLevelType w:val="hybridMultilevel"/>
    <w:tmpl w:val="B0322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027CA0"/>
    <w:multiLevelType w:val="hybridMultilevel"/>
    <w:tmpl w:val="C24C8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0337F9"/>
    <w:multiLevelType w:val="hybridMultilevel"/>
    <w:tmpl w:val="813A2A1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487F7868"/>
    <w:multiLevelType w:val="hybridMultilevel"/>
    <w:tmpl w:val="256270F0"/>
    <w:lvl w:ilvl="0" w:tplc="03E822C8">
      <w:start w:val="1"/>
      <w:numFmt w:val="bullet"/>
      <w:pStyle w:val="StylePicturebulletedSymbolsymbolComplexArial8ptBef"/>
      <w:lvlText w:val=""/>
      <w:lvlPicBulletId w:val="0"/>
      <w:lvlJc w:val="left"/>
      <w:pPr>
        <w:tabs>
          <w:tab w:val="num" w:pos="530"/>
        </w:tabs>
        <w:ind w:left="587" w:hanging="227"/>
      </w:pPr>
      <w:rPr>
        <w:rFonts w:ascii="Symbol" w:hAnsi="Symbol" w:hint="default"/>
        <w:color w:val="auto"/>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1CF7445"/>
    <w:multiLevelType w:val="hybridMultilevel"/>
    <w:tmpl w:val="885A6C04"/>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2799374">
    <w:abstractNumId w:val="3"/>
  </w:num>
  <w:num w:numId="2" w16cid:durableId="1586304835">
    <w:abstractNumId w:val="1"/>
  </w:num>
  <w:num w:numId="3" w16cid:durableId="281574307">
    <w:abstractNumId w:val="7"/>
  </w:num>
  <w:num w:numId="4" w16cid:durableId="1737899660">
    <w:abstractNumId w:val="8"/>
  </w:num>
  <w:num w:numId="5" w16cid:durableId="1119110119">
    <w:abstractNumId w:val="6"/>
  </w:num>
  <w:num w:numId="6" w16cid:durableId="1055003517">
    <w:abstractNumId w:val="4"/>
  </w:num>
  <w:num w:numId="7" w16cid:durableId="1772437107">
    <w:abstractNumId w:val="0"/>
  </w:num>
  <w:num w:numId="8" w16cid:durableId="1828786343">
    <w:abstractNumId w:val="2"/>
  </w:num>
  <w:num w:numId="9" w16cid:durableId="14128530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0"/>
  <w:defaultTabStop w:val="720"/>
  <w:characterSpacingControl w:val="doNotCompress"/>
  <w:savePreviewPicture/>
  <w:hdrShapeDefaults>
    <o:shapedefaults v:ext="edit" spidmax="5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TMxBUJzQ0MLYyUdpeDU4uLM/DyQAqNaAKsiK7EsAAAA"/>
  </w:docVars>
  <w:rsids>
    <w:rsidRoot w:val="00A467E8"/>
    <w:rsid w:val="0000081F"/>
    <w:rsid w:val="00000AC5"/>
    <w:rsid w:val="00002030"/>
    <w:rsid w:val="000029CD"/>
    <w:rsid w:val="0000380E"/>
    <w:rsid w:val="00003AED"/>
    <w:rsid w:val="00004ACF"/>
    <w:rsid w:val="00004C5E"/>
    <w:rsid w:val="0000561B"/>
    <w:rsid w:val="00005885"/>
    <w:rsid w:val="00006642"/>
    <w:rsid w:val="00006B28"/>
    <w:rsid w:val="00007036"/>
    <w:rsid w:val="0000707D"/>
    <w:rsid w:val="000072AB"/>
    <w:rsid w:val="000073FC"/>
    <w:rsid w:val="00007A76"/>
    <w:rsid w:val="00010253"/>
    <w:rsid w:val="000103B8"/>
    <w:rsid w:val="0001117A"/>
    <w:rsid w:val="00011F49"/>
    <w:rsid w:val="00012425"/>
    <w:rsid w:val="00012653"/>
    <w:rsid w:val="000133D6"/>
    <w:rsid w:val="00013C17"/>
    <w:rsid w:val="00013E49"/>
    <w:rsid w:val="000142E5"/>
    <w:rsid w:val="000161F0"/>
    <w:rsid w:val="0001668A"/>
    <w:rsid w:val="0002093D"/>
    <w:rsid w:val="00020EAF"/>
    <w:rsid w:val="00021157"/>
    <w:rsid w:val="00021507"/>
    <w:rsid w:val="000223DA"/>
    <w:rsid w:val="00022634"/>
    <w:rsid w:val="000239DB"/>
    <w:rsid w:val="000243A3"/>
    <w:rsid w:val="00024C3C"/>
    <w:rsid w:val="00025C16"/>
    <w:rsid w:val="00026D54"/>
    <w:rsid w:val="0002760F"/>
    <w:rsid w:val="00030918"/>
    <w:rsid w:val="0003133D"/>
    <w:rsid w:val="000320BF"/>
    <w:rsid w:val="000320EE"/>
    <w:rsid w:val="00034597"/>
    <w:rsid w:val="00034866"/>
    <w:rsid w:val="00034EFA"/>
    <w:rsid w:val="000355E8"/>
    <w:rsid w:val="00035E2B"/>
    <w:rsid w:val="000363CB"/>
    <w:rsid w:val="00037397"/>
    <w:rsid w:val="00037AF2"/>
    <w:rsid w:val="00040345"/>
    <w:rsid w:val="0004034F"/>
    <w:rsid w:val="0004050C"/>
    <w:rsid w:val="0004057A"/>
    <w:rsid w:val="00042AB8"/>
    <w:rsid w:val="00042DE0"/>
    <w:rsid w:val="00043071"/>
    <w:rsid w:val="00043233"/>
    <w:rsid w:val="0004383B"/>
    <w:rsid w:val="00043CA9"/>
    <w:rsid w:val="00045376"/>
    <w:rsid w:val="0004543A"/>
    <w:rsid w:val="000455F2"/>
    <w:rsid w:val="00045BD1"/>
    <w:rsid w:val="00045D11"/>
    <w:rsid w:val="000462CC"/>
    <w:rsid w:val="0004681C"/>
    <w:rsid w:val="00046A89"/>
    <w:rsid w:val="00047050"/>
    <w:rsid w:val="0005098A"/>
    <w:rsid w:val="00050DF7"/>
    <w:rsid w:val="000518AE"/>
    <w:rsid w:val="0005216F"/>
    <w:rsid w:val="00052513"/>
    <w:rsid w:val="000526B6"/>
    <w:rsid w:val="00053395"/>
    <w:rsid w:val="0005339A"/>
    <w:rsid w:val="00054038"/>
    <w:rsid w:val="00054B8F"/>
    <w:rsid w:val="00055DDC"/>
    <w:rsid w:val="00056C37"/>
    <w:rsid w:val="00056E36"/>
    <w:rsid w:val="00056F68"/>
    <w:rsid w:val="00057295"/>
    <w:rsid w:val="00057969"/>
    <w:rsid w:val="000579B3"/>
    <w:rsid w:val="0006131B"/>
    <w:rsid w:val="000613B6"/>
    <w:rsid w:val="000617A9"/>
    <w:rsid w:val="000619DB"/>
    <w:rsid w:val="000623E4"/>
    <w:rsid w:val="000624CB"/>
    <w:rsid w:val="000628EE"/>
    <w:rsid w:val="00062AC6"/>
    <w:rsid w:val="00062B0C"/>
    <w:rsid w:val="00065297"/>
    <w:rsid w:val="00065475"/>
    <w:rsid w:val="00066551"/>
    <w:rsid w:val="00066CA8"/>
    <w:rsid w:val="000722F6"/>
    <w:rsid w:val="000724C0"/>
    <w:rsid w:val="000729F6"/>
    <w:rsid w:val="000740F3"/>
    <w:rsid w:val="00074793"/>
    <w:rsid w:val="00074F53"/>
    <w:rsid w:val="00075C3C"/>
    <w:rsid w:val="00075E7A"/>
    <w:rsid w:val="000760AD"/>
    <w:rsid w:val="00076B7C"/>
    <w:rsid w:val="00076D5C"/>
    <w:rsid w:val="00077328"/>
    <w:rsid w:val="00080BF7"/>
    <w:rsid w:val="000814DF"/>
    <w:rsid w:val="00081558"/>
    <w:rsid w:val="0008227F"/>
    <w:rsid w:val="00082828"/>
    <w:rsid w:val="000845A1"/>
    <w:rsid w:val="00085971"/>
    <w:rsid w:val="00086C9D"/>
    <w:rsid w:val="0008710C"/>
    <w:rsid w:val="00087218"/>
    <w:rsid w:val="0008738C"/>
    <w:rsid w:val="000873A1"/>
    <w:rsid w:val="00090EC5"/>
    <w:rsid w:val="0009141C"/>
    <w:rsid w:val="000928F9"/>
    <w:rsid w:val="00092EFD"/>
    <w:rsid w:val="00093EEB"/>
    <w:rsid w:val="0009512E"/>
    <w:rsid w:val="0009583B"/>
    <w:rsid w:val="0009589A"/>
    <w:rsid w:val="00095976"/>
    <w:rsid w:val="00095CF0"/>
    <w:rsid w:val="00096476"/>
    <w:rsid w:val="00097031"/>
    <w:rsid w:val="000970E0"/>
    <w:rsid w:val="000976EB"/>
    <w:rsid w:val="00097971"/>
    <w:rsid w:val="00097DED"/>
    <w:rsid w:val="000A11A2"/>
    <w:rsid w:val="000A1B2D"/>
    <w:rsid w:val="000A2A88"/>
    <w:rsid w:val="000A36D4"/>
    <w:rsid w:val="000A3835"/>
    <w:rsid w:val="000A439D"/>
    <w:rsid w:val="000A62DE"/>
    <w:rsid w:val="000A7BF2"/>
    <w:rsid w:val="000B16B9"/>
    <w:rsid w:val="000B2BA8"/>
    <w:rsid w:val="000B2C1F"/>
    <w:rsid w:val="000B2E0F"/>
    <w:rsid w:val="000B2F83"/>
    <w:rsid w:val="000B3467"/>
    <w:rsid w:val="000B3AFB"/>
    <w:rsid w:val="000B3FAA"/>
    <w:rsid w:val="000B45EF"/>
    <w:rsid w:val="000B48D9"/>
    <w:rsid w:val="000B55CC"/>
    <w:rsid w:val="000B6033"/>
    <w:rsid w:val="000B6441"/>
    <w:rsid w:val="000B6F00"/>
    <w:rsid w:val="000B768F"/>
    <w:rsid w:val="000C08D3"/>
    <w:rsid w:val="000C1596"/>
    <w:rsid w:val="000C1806"/>
    <w:rsid w:val="000C1D3D"/>
    <w:rsid w:val="000C299E"/>
    <w:rsid w:val="000C2D96"/>
    <w:rsid w:val="000C49E6"/>
    <w:rsid w:val="000C4A50"/>
    <w:rsid w:val="000C4CB9"/>
    <w:rsid w:val="000C5B12"/>
    <w:rsid w:val="000C6270"/>
    <w:rsid w:val="000C6985"/>
    <w:rsid w:val="000C745D"/>
    <w:rsid w:val="000D04AD"/>
    <w:rsid w:val="000D1C73"/>
    <w:rsid w:val="000D1DA9"/>
    <w:rsid w:val="000D1F24"/>
    <w:rsid w:val="000D241B"/>
    <w:rsid w:val="000D26A6"/>
    <w:rsid w:val="000D2957"/>
    <w:rsid w:val="000D2D63"/>
    <w:rsid w:val="000D32EE"/>
    <w:rsid w:val="000D3CAF"/>
    <w:rsid w:val="000D43E1"/>
    <w:rsid w:val="000D4C01"/>
    <w:rsid w:val="000D5599"/>
    <w:rsid w:val="000D5F7A"/>
    <w:rsid w:val="000D66C1"/>
    <w:rsid w:val="000E0246"/>
    <w:rsid w:val="000E10D8"/>
    <w:rsid w:val="000E1208"/>
    <w:rsid w:val="000E2183"/>
    <w:rsid w:val="000E3420"/>
    <w:rsid w:val="000E387B"/>
    <w:rsid w:val="000E3EE7"/>
    <w:rsid w:val="000E586F"/>
    <w:rsid w:val="000E5A10"/>
    <w:rsid w:val="000E6D18"/>
    <w:rsid w:val="000E7614"/>
    <w:rsid w:val="000E7B36"/>
    <w:rsid w:val="000F0DC7"/>
    <w:rsid w:val="000F1EBE"/>
    <w:rsid w:val="000F2314"/>
    <w:rsid w:val="000F2722"/>
    <w:rsid w:val="000F3732"/>
    <w:rsid w:val="000F3E6D"/>
    <w:rsid w:val="000F3FFE"/>
    <w:rsid w:val="000F5102"/>
    <w:rsid w:val="000F51A2"/>
    <w:rsid w:val="000F51A3"/>
    <w:rsid w:val="000F5550"/>
    <w:rsid w:val="000F5BA1"/>
    <w:rsid w:val="000F6984"/>
    <w:rsid w:val="00101C38"/>
    <w:rsid w:val="00102330"/>
    <w:rsid w:val="00103845"/>
    <w:rsid w:val="00104772"/>
    <w:rsid w:val="00104A8D"/>
    <w:rsid w:val="00104D25"/>
    <w:rsid w:val="00104E21"/>
    <w:rsid w:val="00105BB8"/>
    <w:rsid w:val="00105D1F"/>
    <w:rsid w:val="00105D69"/>
    <w:rsid w:val="00105E4A"/>
    <w:rsid w:val="00106208"/>
    <w:rsid w:val="001062D4"/>
    <w:rsid w:val="001074E1"/>
    <w:rsid w:val="00107974"/>
    <w:rsid w:val="00110525"/>
    <w:rsid w:val="00110ED7"/>
    <w:rsid w:val="00110F35"/>
    <w:rsid w:val="001114E4"/>
    <w:rsid w:val="00112017"/>
    <w:rsid w:val="00112AC3"/>
    <w:rsid w:val="00114B70"/>
    <w:rsid w:val="00114FB1"/>
    <w:rsid w:val="00115509"/>
    <w:rsid w:val="00115982"/>
    <w:rsid w:val="00115BBB"/>
    <w:rsid w:val="00116064"/>
    <w:rsid w:val="00116E86"/>
    <w:rsid w:val="001206C5"/>
    <w:rsid w:val="0012113E"/>
    <w:rsid w:val="0012172C"/>
    <w:rsid w:val="00121AC4"/>
    <w:rsid w:val="00121BBD"/>
    <w:rsid w:val="00122E43"/>
    <w:rsid w:val="00123E46"/>
    <w:rsid w:val="00125202"/>
    <w:rsid w:val="00125583"/>
    <w:rsid w:val="001267E5"/>
    <w:rsid w:val="00126F41"/>
    <w:rsid w:val="001271C8"/>
    <w:rsid w:val="00127D12"/>
    <w:rsid w:val="00127FDB"/>
    <w:rsid w:val="00130DE6"/>
    <w:rsid w:val="00132D79"/>
    <w:rsid w:val="00133980"/>
    <w:rsid w:val="001351FF"/>
    <w:rsid w:val="001355F6"/>
    <w:rsid w:val="00135BA2"/>
    <w:rsid w:val="00140A73"/>
    <w:rsid w:val="00140AD0"/>
    <w:rsid w:val="00140FB2"/>
    <w:rsid w:val="0014112B"/>
    <w:rsid w:val="0014388F"/>
    <w:rsid w:val="001452F4"/>
    <w:rsid w:val="001466B9"/>
    <w:rsid w:val="00146D35"/>
    <w:rsid w:val="00146EE3"/>
    <w:rsid w:val="00150F5D"/>
    <w:rsid w:val="001513D7"/>
    <w:rsid w:val="00151401"/>
    <w:rsid w:val="001517B1"/>
    <w:rsid w:val="001527BF"/>
    <w:rsid w:val="00152BCF"/>
    <w:rsid w:val="00154349"/>
    <w:rsid w:val="00155805"/>
    <w:rsid w:val="001559EB"/>
    <w:rsid w:val="0015625A"/>
    <w:rsid w:val="00156394"/>
    <w:rsid w:val="00156BA0"/>
    <w:rsid w:val="00157261"/>
    <w:rsid w:val="00157EB5"/>
    <w:rsid w:val="00157EBC"/>
    <w:rsid w:val="00160B15"/>
    <w:rsid w:val="00162266"/>
    <w:rsid w:val="00162351"/>
    <w:rsid w:val="00162A7D"/>
    <w:rsid w:val="001649A3"/>
    <w:rsid w:val="00165634"/>
    <w:rsid w:val="001657B1"/>
    <w:rsid w:val="001663BE"/>
    <w:rsid w:val="00166EB7"/>
    <w:rsid w:val="001673F4"/>
    <w:rsid w:val="001679F8"/>
    <w:rsid w:val="00167A04"/>
    <w:rsid w:val="00167E0F"/>
    <w:rsid w:val="001708F8"/>
    <w:rsid w:val="00170EE3"/>
    <w:rsid w:val="001711C9"/>
    <w:rsid w:val="001714AB"/>
    <w:rsid w:val="00172354"/>
    <w:rsid w:val="0017262A"/>
    <w:rsid w:val="00172956"/>
    <w:rsid w:val="00173111"/>
    <w:rsid w:val="00173502"/>
    <w:rsid w:val="00173820"/>
    <w:rsid w:val="001738D3"/>
    <w:rsid w:val="00174B13"/>
    <w:rsid w:val="00175361"/>
    <w:rsid w:val="00175375"/>
    <w:rsid w:val="00175F1E"/>
    <w:rsid w:val="001770DE"/>
    <w:rsid w:val="00180683"/>
    <w:rsid w:val="00181057"/>
    <w:rsid w:val="00181446"/>
    <w:rsid w:val="001823F5"/>
    <w:rsid w:val="00184B40"/>
    <w:rsid w:val="00187879"/>
    <w:rsid w:val="001908E7"/>
    <w:rsid w:val="00191A37"/>
    <w:rsid w:val="00191E10"/>
    <w:rsid w:val="00191F18"/>
    <w:rsid w:val="00191F93"/>
    <w:rsid w:val="001920F2"/>
    <w:rsid w:val="00193CC7"/>
    <w:rsid w:val="00193D76"/>
    <w:rsid w:val="00194FA6"/>
    <w:rsid w:val="00195547"/>
    <w:rsid w:val="0019622B"/>
    <w:rsid w:val="001962FD"/>
    <w:rsid w:val="00196310"/>
    <w:rsid w:val="00196691"/>
    <w:rsid w:val="00196E68"/>
    <w:rsid w:val="00197C10"/>
    <w:rsid w:val="00197F1B"/>
    <w:rsid w:val="001A0B07"/>
    <w:rsid w:val="001A0EE1"/>
    <w:rsid w:val="001A1260"/>
    <w:rsid w:val="001A150E"/>
    <w:rsid w:val="001A312E"/>
    <w:rsid w:val="001A359B"/>
    <w:rsid w:val="001A454C"/>
    <w:rsid w:val="001A4B06"/>
    <w:rsid w:val="001A53D0"/>
    <w:rsid w:val="001A58B7"/>
    <w:rsid w:val="001A5FF0"/>
    <w:rsid w:val="001A61E9"/>
    <w:rsid w:val="001A62AD"/>
    <w:rsid w:val="001A6632"/>
    <w:rsid w:val="001A6A10"/>
    <w:rsid w:val="001A6DF9"/>
    <w:rsid w:val="001A7957"/>
    <w:rsid w:val="001A7EE2"/>
    <w:rsid w:val="001B0248"/>
    <w:rsid w:val="001B2546"/>
    <w:rsid w:val="001B2A12"/>
    <w:rsid w:val="001B3309"/>
    <w:rsid w:val="001B3795"/>
    <w:rsid w:val="001B3872"/>
    <w:rsid w:val="001B49EA"/>
    <w:rsid w:val="001B5F6C"/>
    <w:rsid w:val="001C0240"/>
    <w:rsid w:val="001C0323"/>
    <w:rsid w:val="001C07B2"/>
    <w:rsid w:val="001C0CEC"/>
    <w:rsid w:val="001C0E7D"/>
    <w:rsid w:val="001C1FC0"/>
    <w:rsid w:val="001C3E5A"/>
    <w:rsid w:val="001C46B1"/>
    <w:rsid w:val="001C47D3"/>
    <w:rsid w:val="001C6875"/>
    <w:rsid w:val="001C6A20"/>
    <w:rsid w:val="001C6AE5"/>
    <w:rsid w:val="001D0512"/>
    <w:rsid w:val="001D084B"/>
    <w:rsid w:val="001D1D2B"/>
    <w:rsid w:val="001D3D67"/>
    <w:rsid w:val="001D3F07"/>
    <w:rsid w:val="001D554C"/>
    <w:rsid w:val="001D70EC"/>
    <w:rsid w:val="001D746F"/>
    <w:rsid w:val="001E0533"/>
    <w:rsid w:val="001E054D"/>
    <w:rsid w:val="001E1F05"/>
    <w:rsid w:val="001E216E"/>
    <w:rsid w:val="001E218F"/>
    <w:rsid w:val="001E4436"/>
    <w:rsid w:val="001E6386"/>
    <w:rsid w:val="001E63EA"/>
    <w:rsid w:val="001E772C"/>
    <w:rsid w:val="001E7A08"/>
    <w:rsid w:val="001F10EF"/>
    <w:rsid w:val="001F1209"/>
    <w:rsid w:val="001F212D"/>
    <w:rsid w:val="001F23CD"/>
    <w:rsid w:val="001F2485"/>
    <w:rsid w:val="001F2D1D"/>
    <w:rsid w:val="001F3CB1"/>
    <w:rsid w:val="001F4152"/>
    <w:rsid w:val="001F4869"/>
    <w:rsid w:val="001F48A5"/>
    <w:rsid w:val="001F513F"/>
    <w:rsid w:val="001F6109"/>
    <w:rsid w:val="001F61C1"/>
    <w:rsid w:val="001F6234"/>
    <w:rsid w:val="001F629C"/>
    <w:rsid w:val="001F7CEC"/>
    <w:rsid w:val="002001FF"/>
    <w:rsid w:val="00200B0D"/>
    <w:rsid w:val="00201229"/>
    <w:rsid w:val="002016F9"/>
    <w:rsid w:val="00203FF6"/>
    <w:rsid w:val="00204E7D"/>
    <w:rsid w:val="00205C1B"/>
    <w:rsid w:val="00205DF3"/>
    <w:rsid w:val="00206252"/>
    <w:rsid w:val="00206C58"/>
    <w:rsid w:val="00207AE4"/>
    <w:rsid w:val="00207B8D"/>
    <w:rsid w:val="00211F36"/>
    <w:rsid w:val="00212422"/>
    <w:rsid w:val="00212A76"/>
    <w:rsid w:val="00213121"/>
    <w:rsid w:val="00213528"/>
    <w:rsid w:val="00215B52"/>
    <w:rsid w:val="00216635"/>
    <w:rsid w:val="00216C90"/>
    <w:rsid w:val="00216D0A"/>
    <w:rsid w:val="00216EC3"/>
    <w:rsid w:val="0021781A"/>
    <w:rsid w:val="002213F2"/>
    <w:rsid w:val="00221E89"/>
    <w:rsid w:val="00222065"/>
    <w:rsid w:val="00222F7A"/>
    <w:rsid w:val="00222FF8"/>
    <w:rsid w:val="00223A87"/>
    <w:rsid w:val="00223DCB"/>
    <w:rsid w:val="00223E47"/>
    <w:rsid w:val="00223EBE"/>
    <w:rsid w:val="002240E6"/>
    <w:rsid w:val="00224162"/>
    <w:rsid w:val="00225040"/>
    <w:rsid w:val="0022568B"/>
    <w:rsid w:val="00225FB5"/>
    <w:rsid w:val="002260FC"/>
    <w:rsid w:val="0022735F"/>
    <w:rsid w:val="0023102A"/>
    <w:rsid w:val="00231F70"/>
    <w:rsid w:val="00232171"/>
    <w:rsid w:val="00232361"/>
    <w:rsid w:val="00232B7F"/>
    <w:rsid w:val="002345DB"/>
    <w:rsid w:val="00234756"/>
    <w:rsid w:val="0024219A"/>
    <w:rsid w:val="00242444"/>
    <w:rsid w:val="0024269E"/>
    <w:rsid w:val="00243F14"/>
    <w:rsid w:val="00244391"/>
    <w:rsid w:val="002450A8"/>
    <w:rsid w:val="00246591"/>
    <w:rsid w:val="00246A2A"/>
    <w:rsid w:val="0024789B"/>
    <w:rsid w:val="00250019"/>
    <w:rsid w:val="0025134A"/>
    <w:rsid w:val="00252533"/>
    <w:rsid w:val="002529AB"/>
    <w:rsid w:val="002529E0"/>
    <w:rsid w:val="00252DE2"/>
    <w:rsid w:val="00252EFC"/>
    <w:rsid w:val="00253563"/>
    <w:rsid w:val="00253B79"/>
    <w:rsid w:val="00254D84"/>
    <w:rsid w:val="00254F7B"/>
    <w:rsid w:val="00255980"/>
    <w:rsid w:val="002567C8"/>
    <w:rsid w:val="00257143"/>
    <w:rsid w:val="002578ED"/>
    <w:rsid w:val="00260018"/>
    <w:rsid w:val="00260025"/>
    <w:rsid w:val="002601C6"/>
    <w:rsid w:val="00260642"/>
    <w:rsid w:val="002609E1"/>
    <w:rsid w:val="00260D02"/>
    <w:rsid w:val="00261382"/>
    <w:rsid w:val="00262009"/>
    <w:rsid w:val="00262924"/>
    <w:rsid w:val="00263E4C"/>
    <w:rsid w:val="00264308"/>
    <w:rsid w:val="00264F1F"/>
    <w:rsid w:val="00265073"/>
    <w:rsid w:val="002652B4"/>
    <w:rsid w:val="00265972"/>
    <w:rsid w:val="00265C2D"/>
    <w:rsid w:val="00267F24"/>
    <w:rsid w:val="00271553"/>
    <w:rsid w:val="00271984"/>
    <w:rsid w:val="00272042"/>
    <w:rsid w:val="00272655"/>
    <w:rsid w:val="00274000"/>
    <w:rsid w:val="00274F36"/>
    <w:rsid w:val="002754E0"/>
    <w:rsid w:val="00275B9A"/>
    <w:rsid w:val="00275DEB"/>
    <w:rsid w:val="00281377"/>
    <w:rsid w:val="0028146B"/>
    <w:rsid w:val="00283BED"/>
    <w:rsid w:val="00283CDA"/>
    <w:rsid w:val="0028444F"/>
    <w:rsid w:val="0028494E"/>
    <w:rsid w:val="00284CE9"/>
    <w:rsid w:val="00284FEE"/>
    <w:rsid w:val="0028597A"/>
    <w:rsid w:val="00286D5D"/>
    <w:rsid w:val="002907C9"/>
    <w:rsid w:val="00290A81"/>
    <w:rsid w:val="002917B7"/>
    <w:rsid w:val="00291CBB"/>
    <w:rsid w:val="00292BDE"/>
    <w:rsid w:val="00292CA4"/>
    <w:rsid w:val="002933B1"/>
    <w:rsid w:val="00294E33"/>
    <w:rsid w:val="00296529"/>
    <w:rsid w:val="00296C4B"/>
    <w:rsid w:val="00296E24"/>
    <w:rsid w:val="00297136"/>
    <w:rsid w:val="002978B7"/>
    <w:rsid w:val="00297C16"/>
    <w:rsid w:val="002A00D7"/>
    <w:rsid w:val="002A25E8"/>
    <w:rsid w:val="002A35DF"/>
    <w:rsid w:val="002A4E2B"/>
    <w:rsid w:val="002A5768"/>
    <w:rsid w:val="002A682D"/>
    <w:rsid w:val="002A6E0C"/>
    <w:rsid w:val="002A7088"/>
    <w:rsid w:val="002A739D"/>
    <w:rsid w:val="002B054B"/>
    <w:rsid w:val="002B0EE5"/>
    <w:rsid w:val="002B139D"/>
    <w:rsid w:val="002B2014"/>
    <w:rsid w:val="002B24A6"/>
    <w:rsid w:val="002B2687"/>
    <w:rsid w:val="002B2EA4"/>
    <w:rsid w:val="002B3C04"/>
    <w:rsid w:val="002B3E55"/>
    <w:rsid w:val="002B44AF"/>
    <w:rsid w:val="002B47D7"/>
    <w:rsid w:val="002B496A"/>
    <w:rsid w:val="002B4DE1"/>
    <w:rsid w:val="002B65D8"/>
    <w:rsid w:val="002B7DA7"/>
    <w:rsid w:val="002C0F3F"/>
    <w:rsid w:val="002C0F6E"/>
    <w:rsid w:val="002C1DEC"/>
    <w:rsid w:val="002C2545"/>
    <w:rsid w:val="002C3F22"/>
    <w:rsid w:val="002C4167"/>
    <w:rsid w:val="002C4D85"/>
    <w:rsid w:val="002C509C"/>
    <w:rsid w:val="002C609F"/>
    <w:rsid w:val="002C6C69"/>
    <w:rsid w:val="002C77FB"/>
    <w:rsid w:val="002C7D58"/>
    <w:rsid w:val="002D0D5B"/>
    <w:rsid w:val="002D10A9"/>
    <w:rsid w:val="002D21D0"/>
    <w:rsid w:val="002D2812"/>
    <w:rsid w:val="002D32E6"/>
    <w:rsid w:val="002D35B0"/>
    <w:rsid w:val="002D386F"/>
    <w:rsid w:val="002D4CAD"/>
    <w:rsid w:val="002D606B"/>
    <w:rsid w:val="002D667A"/>
    <w:rsid w:val="002D6C45"/>
    <w:rsid w:val="002E245C"/>
    <w:rsid w:val="002E2730"/>
    <w:rsid w:val="002E3090"/>
    <w:rsid w:val="002E4948"/>
    <w:rsid w:val="002E53A1"/>
    <w:rsid w:val="002E5C3C"/>
    <w:rsid w:val="002E60BA"/>
    <w:rsid w:val="002E6694"/>
    <w:rsid w:val="002E7324"/>
    <w:rsid w:val="002F0B03"/>
    <w:rsid w:val="002F1318"/>
    <w:rsid w:val="002F1C2E"/>
    <w:rsid w:val="002F27E6"/>
    <w:rsid w:val="002F2B94"/>
    <w:rsid w:val="002F332A"/>
    <w:rsid w:val="002F43A8"/>
    <w:rsid w:val="002F4ABE"/>
    <w:rsid w:val="002F4C98"/>
    <w:rsid w:val="002F5093"/>
    <w:rsid w:val="002F5E0B"/>
    <w:rsid w:val="002F6430"/>
    <w:rsid w:val="002F6773"/>
    <w:rsid w:val="002F697A"/>
    <w:rsid w:val="003004B6"/>
    <w:rsid w:val="0030094C"/>
    <w:rsid w:val="00300F2A"/>
    <w:rsid w:val="00301788"/>
    <w:rsid w:val="003021F3"/>
    <w:rsid w:val="0030282D"/>
    <w:rsid w:val="003037EB"/>
    <w:rsid w:val="00303816"/>
    <w:rsid w:val="00303FB7"/>
    <w:rsid w:val="00304560"/>
    <w:rsid w:val="0030496D"/>
    <w:rsid w:val="00304A7F"/>
    <w:rsid w:val="00304B3B"/>
    <w:rsid w:val="00304C1E"/>
    <w:rsid w:val="003059D9"/>
    <w:rsid w:val="003067F7"/>
    <w:rsid w:val="0030684E"/>
    <w:rsid w:val="003105B4"/>
    <w:rsid w:val="00310A5D"/>
    <w:rsid w:val="00310EE4"/>
    <w:rsid w:val="00311B9F"/>
    <w:rsid w:val="00311D93"/>
    <w:rsid w:val="0031295A"/>
    <w:rsid w:val="003129DA"/>
    <w:rsid w:val="00312DD3"/>
    <w:rsid w:val="00313DF2"/>
    <w:rsid w:val="00314C10"/>
    <w:rsid w:val="00315C69"/>
    <w:rsid w:val="00316903"/>
    <w:rsid w:val="0031795D"/>
    <w:rsid w:val="00317D87"/>
    <w:rsid w:val="003202FD"/>
    <w:rsid w:val="003204DB"/>
    <w:rsid w:val="00321573"/>
    <w:rsid w:val="00321A46"/>
    <w:rsid w:val="003242C9"/>
    <w:rsid w:val="0032443A"/>
    <w:rsid w:val="0032560B"/>
    <w:rsid w:val="0032594B"/>
    <w:rsid w:val="003266C7"/>
    <w:rsid w:val="0032718B"/>
    <w:rsid w:val="003275A2"/>
    <w:rsid w:val="0033140D"/>
    <w:rsid w:val="00332496"/>
    <w:rsid w:val="00332CF2"/>
    <w:rsid w:val="00332FAD"/>
    <w:rsid w:val="00333240"/>
    <w:rsid w:val="00334AE6"/>
    <w:rsid w:val="003361BE"/>
    <w:rsid w:val="00336473"/>
    <w:rsid w:val="003365A5"/>
    <w:rsid w:val="00337D8D"/>
    <w:rsid w:val="00340C03"/>
    <w:rsid w:val="00340D3D"/>
    <w:rsid w:val="00340EFA"/>
    <w:rsid w:val="00341233"/>
    <w:rsid w:val="003412D6"/>
    <w:rsid w:val="00343166"/>
    <w:rsid w:val="00343BC2"/>
    <w:rsid w:val="00344030"/>
    <w:rsid w:val="003442B6"/>
    <w:rsid w:val="003445C1"/>
    <w:rsid w:val="00344868"/>
    <w:rsid w:val="00345021"/>
    <w:rsid w:val="00345395"/>
    <w:rsid w:val="00345736"/>
    <w:rsid w:val="003463CA"/>
    <w:rsid w:val="0034654E"/>
    <w:rsid w:val="003471B9"/>
    <w:rsid w:val="003505AB"/>
    <w:rsid w:val="00350BBC"/>
    <w:rsid w:val="003535DF"/>
    <w:rsid w:val="003535FC"/>
    <w:rsid w:val="003538DD"/>
    <w:rsid w:val="003556BF"/>
    <w:rsid w:val="0035636A"/>
    <w:rsid w:val="00356AA7"/>
    <w:rsid w:val="00357F67"/>
    <w:rsid w:val="00360E04"/>
    <w:rsid w:val="0036126B"/>
    <w:rsid w:val="0036195D"/>
    <w:rsid w:val="00361A30"/>
    <w:rsid w:val="00361C89"/>
    <w:rsid w:val="00362609"/>
    <w:rsid w:val="00362991"/>
    <w:rsid w:val="003633B7"/>
    <w:rsid w:val="0036384B"/>
    <w:rsid w:val="00365610"/>
    <w:rsid w:val="003658CF"/>
    <w:rsid w:val="00367C3A"/>
    <w:rsid w:val="00370BAA"/>
    <w:rsid w:val="003711FE"/>
    <w:rsid w:val="00371DD2"/>
    <w:rsid w:val="003727E8"/>
    <w:rsid w:val="00373D26"/>
    <w:rsid w:val="003746F8"/>
    <w:rsid w:val="00375531"/>
    <w:rsid w:val="00375CD5"/>
    <w:rsid w:val="00376D0F"/>
    <w:rsid w:val="00376D47"/>
    <w:rsid w:val="00376E87"/>
    <w:rsid w:val="00377A49"/>
    <w:rsid w:val="00380D70"/>
    <w:rsid w:val="00380DDE"/>
    <w:rsid w:val="0038154A"/>
    <w:rsid w:val="00381F3F"/>
    <w:rsid w:val="0038241B"/>
    <w:rsid w:val="00382488"/>
    <w:rsid w:val="003832C2"/>
    <w:rsid w:val="00383DC2"/>
    <w:rsid w:val="00384A8B"/>
    <w:rsid w:val="00384ADE"/>
    <w:rsid w:val="003851AD"/>
    <w:rsid w:val="00385843"/>
    <w:rsid w:val="00385D58"/>
    <w:rsid w:val="0038610D"/>
    <w:rsid w:val="00386E8F"/>
    <w:rsid w:val="00390294"/>
    <w:rsid w:val="00390839"/>
    <w:rsid w:val="00390B45"/>
    <w:rsid w:val="00391A62"/>
    <w:rsid w:val="003926A0"/>
    <w:rsid w:val="003927B6"/>
    <w:rsid w:val="00393715"/>
    <w:rsid w:val="0039424F"/>
    <w:rsid w:val="00394300"/>
    <w:rsid w:val="00395893"/>
    <w:rsid w:val="00395F98"/>
    <w:rsid w:val="003978F2"/>
    <w:rsid w:val="00397902"/>
    <w:rsid w:val="003A01EF"/>
    <w:rsid w:val="003A07FC"/>
    <w:rsid w:val="003A0B1A"/>
    <w:rsid w:val="003A127F"/>
    <w:rsid w:val="003A25B9"/>
    <w:rsid w:val="003A2850"/>
    <w:rsid w:val="003A3655"/>
    <w:rsid w:val="003A452B"/>
    <w:rsid w:val="003A4DB8"/>
    <w:rsid w:val="003A5E27"/>
    <w:rsid w:val="003A661A"/>
    <w:rsid w:val="003A68F8"/>
    <w:rsid w:val="003B04C5"/>
    <w:rsid w:val="003B14DA"/>
    <w:rsid w:val="003B1DC9"/>
    <w:rsid w:val="003B2DA4"/>
    <w:rsid w:val="003B385D"/>
    <w:rsid w:val="003B3A50"/>
    <w:rsid w:val="003B5311"/>
    <w:rsid w:val="003B5DA8"/>
    <w:rsid w:val="003B61B2"/>
    <w:rsid w:val="003B673F"/>
    <w:rsid w:val="003C0B57"/>
    <w:rsid w:val="003C0BAC"/>
    <w:rsid w:val="003C179E"/>
    <w:rsid w:val="003C212E"/>
    <w:rsid w:val="003C2628"/>
    <w:rsid w:val="003C2857"/>
    <w:rsid w:val="003C3544"/>
    <w:rsid w:val="003C35F4"/>
    <w:rsid w:val="003C3F48"/>
    <w:rsid w:val="003C4B95"/>
    <w:rsid w:val="003C5046"/>
    <w:rsid w:val="003C5822"/>
    <w:rsid w:val="003C6300"/>
    <w:rsid w:val="003C7F45"/>
    <w:rsid w:val="003D05A7"/>
    <w:rsid w:val="003D0696"/>
    <w:rsid w:val="003D1A57"/>
    <w:rsid w:val="003D1FC0"/>
    <w:rsid w:val="003D326A"/>
    <w:rsid w:val="003D4F54"/>
    <w:rsid w:val="003D5497"/>
    <w:rsid w:val="003D6326"/>
    <w:rsid w:val="003D6923"/>
    <w:rsid w:val="003D6CCE"/>
    <w:rsid w:val="003D6EAD"/>
    <w:rsid w:val="003D7827"/>
    <w:rsid w:val="003D78ED"/>
    <w:rsid w:val="003E0448"/>
    <w:rsid w:val="003E0B5D"/>
    <w:rsid w:val="003E15A5"/>
    <w:rsid w:val="003E16A5"/>
    <w:rsid w:val="003E1D3C"/>
    <w:rsid w:val="003E2853"/>
    <w:rsid w:val="003E3990"/>
    <w:rsid w:val="003E434B"/>
    <w:rsid w:val="003E470C"/>
    <w:rsid w:val="003E4A24"/>
    <w:rsid w:val="003E4E16"/>
    <w:rsid w:val="003E6ECE"/>
    <w:rsid w:val="003F0174"/>
    <w:rsid w:val="003F0D7B"/>
    <w:rsid w:val="003F0DB3"/>
    <w:rsid w:val="003F1D7B"/>
    <w:rsid w:val="003F20CE"/>
    <w:rsid w:val="003F26CB"/>
    <w:rsid w:val="003F2821"/>
    <w:rsid w:val="003F3BA0"/>
    <w:rsid w:val="003F5310"/>
    <w:rsid w:val="003F5921"/>
    <w:rsid w:val="003F6118"/>
    <w:rsid w:val="003F656E"/>
    <w:rsid w:val="00400384"/>
    <w:rsid w:val="00400429"/>
    <w:rsid w:val="00400B03"/>
    <w:rsid w:val="004015B8"/>
    <w:rsid w:val="00401B85"/>
    <w:rsid w:val="00401F6B"/>
    <w:rsid w:val="00402BA1"/>
    <w:rsid w:val="00403644"/>
    <w:rsid w:val="004037BF"/>
    <w:rsid w:val="00403F68"/>
    <w:rsid w:val="00404712"/>
    <w:rsid w:val="00404B6E"/>
    <w:rsid w:val="00405EAD"/>
    <w:rsid w:val="0040685E"/>
    <w:rsid w:val="00406C5B"/>
    <w:rsid w:val="0040727A"/>
    <w:rsid w:val="004075CA"/>
    <w:rsid w:val="00407772"/>
    <w:rsid w:val="00407821"/>
    <w:rsid w:val="00410188"/>
    <w:rsid w:val="00411133"/>
    <w:rsid w:val="004119EC"/>
    <w:rsid w:val="00411B61"/>
    <w:rsid w:val="004124D7"/>
    <w:rsid w:val="00412C70"/>
    <w:rsid w:val="004131FE"/>
    <w:rsid w:val="004138D2"/>
    <w:rsid w:val="00413AA2"/>
    <w:rsid w:val="00413C67"/>
    <w:rsid w:val="00413C6F"/>
    <w:rsid w:val="004158CD"/>
    <w:rsid w:val="00416A4A"/>
    <w:rsid w:val="004179F1"/>
    <w:rsid w:val="00417AFE"/>
    <w:rsid w:val="00417F28"/>
    <w:rsid w:val="00420876"/>
    <w:rsid w:val="00420E24"/>
    <w:rsid w:val="00421639"/>
    <w:rsid w:val="00422619"/>
    <w:rsid w:val="00422939"/>
    <w:rsid w:val="00424125"/>
    <w:rsid w:val="00424227"/>
    <w:rsid w:val="00425598"/>
    <w:rsid w:val="00425E2F"/>
    <w:rsid w:val="0042634D"/>
    <w:rsid w:val="004264D2"/>
    <w:rsid w:val="004269DC"/>
    <w:rsid w:val="00427B07"/>
    <w:rsid w:val="00427B4E"/>
    <w:rsid w:val="00427DD1"/>
    <w:rsid w:val="00427EDF"/>
    <w:rsid w:val="004311A5"/>
    <w:rsid w:val="0043129C"/>
    <w:rsid w:val="00431DAF"/>
    <w:rsid w:val="00433037"/>
    <w:rsid w:val="004339EE"/>
    <w:rsid w:val="00434551"/>
    <w:rsid w:val="00434688"/>
    <w:rsid w:val="00434838"/>
    <w:rsid w:val="00437E4F"/>
    <w:rsid w:val="0044266B"/>
    <w:rsid w:val="00442A14"/>
    <w:rsid w:val="00442E04"/>
    <w:rsid w:val="00443E97"/>
    <w:rsid w:val="00444675"/>
    <w:rsid w:val="0044493B"/>
    <w:rsid w:val="004454D0"/>
    <w:rsid w:val="00445B5F"/>
    <w:rsid w:val="00445BB0"/>
    <w:rsid w:val="0044601F"/>
    <w:rsid w:val="00446096"/>
    <w:rsid w:val="00446392"/>
    <w:rsid w:val="00446D74"/>
    <w:rsid w:val="00447285"/>
    <w:rsid w:val="00447671"/>
    <w:rsid w:val="00447BAB"/>
    <w:rsid w:val="0045048F"/>
    <w:rsid w:val="00451C38"/>
    <w:rsid w:val="004527B4"/>
    <w:rsid w:val="004530E7"/>
    <w:rsid w:val="00453EC2"/>
    <w:rsid w:val="00454306"/>
    <w:rsid w:val="00454326"/>
    <w:rsid w:val="00456BBC"/>
    <w:rsid w:val="00456C5E"/>
    <w:rsid w:val="0045713A"/>
    <w:rsid w:val="00457438"/>
    <w:rsid w:val="0046052A"/>
    <w:rsid w:val="004618E3"/>
    <w:rsid w:val="00462602"/>
    <w:rsid w:val="004637B6"/>
    <w:rsid w:val="00464A9C"/>
    <w:rsid w:val="00465116"/>
    <w:rsid w:val="00465875"/>
    <w:rsid w:val="00466969"/>
    <w:rsid w:val="00470EE5"/>
    <w:rsid w:val="00471C13"/>
    <w:rsid w:val="00471DE6"/>
    <w:rsid w:val="00471E43"/>
    <w:rsid w:val="004721DD"/>
    <w:rsid w:val="004723DF"/>
    <w:rsid w:val="00472CFC"/>
    <w:rsid w:val="00472D05"/>
    <w:rsid w:val="0047340C"/>
    <w:rsid w:val="00473538"/>
    <w:rsid w:val="00473A65"/>
    <w:rsid w:val="004763C7"/>
    <w:rsid w:val="00476D65"/>
    <w:rsid w:val="00477BAA"/>
    <w:rsid w:val="00480044"/>
    <w:rsid w:val="0048091C"/>
    <w:rsid w:val="0048099D"/>
    <w:rsid w:val="00481513"/>
    <w:rsid w:val="004817BE"/>
    <w:rsid w:val="00481965"/>
    <w:rsid w:val="004822BB"/>
    <w:rsid w:val="004829C9"/>
    <w:rsid w:val="004840ED"/>
    <w:rsid w:val="00484693"/>
    <w:rsid w:val="00484720"/>
    <w:rsid w:val="00484F08"/>
    <w:rsid w:val="004851FF"/>
    <w:rsid w:val="00485F9F"/>
    <w:rsid w:val="00486147"/>
    <w:rsid w:val="00486528"/>
    <w:rsid w:val="004869F3"/>
    <w:rsid w:val="00487852"/>
    <w:rsid w:val="00490132"/>
    <w:rsid w:val="00490900"/>
    <w:rsid w:val="004913CE"/>
    <w:rsid w:val="00491A00"/>
    <w:rsid w:val="004924A7"/>
    <w:rsid w:val="00492813"/>
    <w:rsid w:val="00492B85"/>
    <w:rsid w:val="0049501E"/>
    <w:rsid w:val="004963F6"/>
    <w:rsid w:val="00496DDE"/>
    <w:rsid w:val="004970AB"/>
    <w:rsid w:val="004A0EE0"/>
    <w:rsid w:val="004A0FF7"/>
    <w:rsid w:val="004A1EFA"/>
    <w:rsid w:val="004A3121"/>
    <w:rsid w:val="004A327F"/>
    <w:rsid w:val="004A330A"/>
    <w:rsid w:val="004A33DB"/>
    <w:rsid w:val="004A362B"/>
    <w:rsid w:val="004A39CA"/>
    <w:rsid w:val="004A4C0A"/>
    <w:rsid w:val="004A52D8"/>
    <w:rsid w:val="004A5687"/>
    <w:rsid w:val="004A69DB"/>
    <w:rsid w:val="004A6A5E"/>
    <w:rsid w:val="004A6FE3"/>
    <w:rsid w:val="004A72A6"/>
    <w:rsid w:val="004A796D"/>
    <w:rsid w:val="004A7E75"/>
    <w:rsid w:val="004B1090"/>
    <w:rsid w:val="004B10A1"/>
    <w:rsid w:val="004B1450"/>
    <w:rsid w:val="004B2432"/>
    <w:rsid w:val="004B2434"/>
    <w:rsid w:val="004B2DD7"/>
    <w:rsid w:val="004B3E21"/>
    <w:rsid w:val="004B52E1"/>
    <w:rsid w:val="004B61B2"/>
    <w:rsid w:val="004B6597"/>
    <w:rsid w:val="004B6671"/>
    <w:rsid w:val="004B7944"/>
    <w:rsid w:val="004B79D6"/>
    <w:rsid w:val="004B7D20"/>
    <w:rsid w:val="004C18B8"/>
    <w:rsid w:val="004C1C9C"/>
    <w:rsid w:val="004C38FC"/>
    <w:rsid w:val="004C453D"/>
    <w:rsid w:val="004C48BD"/>
    <w:rsid w:val="004C7980"/>
    <w:rsid w:val="004C7DF8"/>
    <w:rsid w:val="004D0C49"/>
    <w:rsid w:val="004D16A7"/>
    <w:rsid w:val="004D2803"/>
    <w:rsid w:val="004D284B"/>
    <w:rsid w:val="004D2E8F"/>
    <w:rsid w:val="004D4386"/>
    <w:rsid w:val="004D49CD"/>
    <w:rsid w:val="004D49E3"/>
    <w:rsid w:val="004D529B"/>
    <w:rsid w:val="004D5BB0"/>
    <w:rsid w:val="004D74EE"/>
    <w:rsid w:val="004D76AE"/>
    <w:rsid w:val="004D7FBF"/>
    <w:rsid w:val="004E096F"/>
    <w:rsid w:val="004E1BE5"/>
    <w:rsid w:val="004E2D21"/>
    <w:rsid w:val="004E3117"/>
    <w:rsid w:val="004E3B19"/>
    <w:rsid w:val="004E3B96"/>
    <w:rsid w:val="004E4923"/>
    <w:rsid w:val="004E52B3"/>
    <w:rsid w:val="004E6713"/>
    <w:rsid w:val="004E70C3"/>
    <w:rsid w:val="004E70FD"/>
    <w:rsid w:val="004E7433"/>
    <w:rsid w:val="004E7929"/>
    <w:rsid w:val="004E7F8A"/>
    <w:rsid w:val="004F0411"/>
    <w:rsid w:val="004F13CF"/>
    <w:rsid w:val="004F1FC6"/>
    <w:rsid w:val="004F21C2"/>
    <w:rsid w:val="004F2BCA"/>
    <w:rsid w:val="004F3263"/>
    <w:rsid w:val="004F3D3D"/>
    <w:rsid w:val="004F3EE5"/>
    <w:rsid w:val="004F3FE2"/>
    <w:rsid w:val="004F4902"/>
    <w:rsid w:val="004F4AE5"/>
    <w:rsid w:val="004F698F"/>
    <w:rsid w:val="004F7DE4"/>
    <w:rsid w:val="0050030E"/>
    <w:rsid w:val="00501731"/>
    <w:rsid w:val="00502019"/>
    <w:rsid w:val="005024CB"/>
    <w:rsid w:val="005027C6"/>
    <w:rsid w:val="00503387"/>
    <w:rsid w:val="00503F6D"/>
    <w:rsid w:val="00504F64"/>
    <w:rsid w:val="00504F8A"/>
    <w:rsid w:val="00505DCA"/>
    <w:rsid w:val="00506C5E"/>
    <w:rsid w:val="00506FF7"/>
    <w:rsid w:val="00506FFD"/>
    <w:rsid w:val="00507270"/>
    <w:rsid w:val="00507511"/>
    <w:rsid w:val="0051028C"/>
    <w:rsid w:val="0051085A"/>
    <w:rsid w:val="00510C5D"/>
    <w:rsid w:val="005110BE"/>
    <w:rsid w:val="00511B98"/>
    <w:rsid w:val="00511D42"/>
    <w:rsid w:val="00511F02"/>
    <w:rsid w:val="00511F83"/>
    <w:rsid w:val="00512751"/>
    <w:rsid w:val="005128D5"/>
    <w:rsid w:val="00512E14"/>
    <w:rsid w:val="00512F7D"/>
    <w:rsid w:val="00513214"/>
    <w:rsid w:val="00513D65"/>
    <w:rsid w:val="0051463F"/>
    <w:rsid w:val="00514EE9"/>
    <w:rsid w:val="0051593C"/>
    <w:rsid w:val="00516439"/>
    <w:rsid w:val="00516C63"/>
    <w:rsid w:val="005177CE"/>
    <w:rsid w:val="00517D13"/>
    <w:rsid w:val="00517D3E"/>
    <w:rsid w:val="00521065"/>
    <w:rsid w:val="005216D2"/>
    <w:rsid w:val="005224C5"/>
    <w:rsid w:val="005232B6"/>
    <w:rsid w:val="00523CFC"/>
    <w:rsid w:val="00524954"/>
    <w:rsid w:val="00524C76"/>
    <w:rsid w:val="00524E7A"/>
    <w:rsid w:val="00524EAB"/>
    <w:rsid w:val="00525447"/>
    <w:rsid w:val="00525808"/>
    <w:rsid w:val="00525D8B"/>
    <w:rsid w:val="005261EA"/>
    <w:rsid w:val="00526913"/>
    <w:rsid w:val="00527346"/>
    <w:rsid w:val="00527B1F"/>
    <w:rsid w:val="00530329"/>
    <w:rsid w:val="00530E08"/>
    <w:rsid w:val="00532349"/>
    <w:rsid w:val="00532A1F"/>
    <w:rsid w:val="00532CE1"/>
    <w:rsid w:val="00533491"/>
    <w:rsid w:val="00533658"/>
    <w:rsid w:val="0053377E"/>
    <w:rsid w:val="00533B86"/>
    <w:rsid w:val="00533F69"/>
    <w:rsid w:val="00534A8D"/>
    <w:rsid w:val="00534F90"/>
    <w:rsid w:val="00535013"/>
    <w:rsid w:val="005374B2"/>
    <w:rsid w:val="00541718"/>
    <w:rsid w:val="00541804"/>
    <w:rsid w:val="00541A31"/>
    <w:rsid w:val="00541BDF"/>
    <w:rsid w:val="00541DE5"/>
    <w:rsid w:val="0054233F"/>
    <w:rsid w:val="00543BE2"/>
    <w:rsid w:val="005440E5"/>
    <w:rsid w:val="00546403"/>
    <w:rsid w:val="0054642C"/>
    <w:rsid w:val="005467F1"/>
    <w:rsid w:val="005475A7"/>
    <w:rsid w:val="00550802"/>
    <w:rsid w:val="00551894"/>
    <w:rsid w:val="005522E6"/>
    <w:rsid w:val="005528DE"/>
    <w:rsid w:val="0055401C"/>
    <w:rsid w:val="00554093"/>
    <w:rsid w:val="00555044"/>
    <w:rsid w:val="00556853"/>
    <w:rsid w:val="00557A89"/>
    <w:rsid w:val="00557C15"/>
    <w:rsid w:val="00557C7A"/>
    <w:rsid w:val="0056055C"/>
    <w:rsid w:val="00563211"/>
    <w:rsid w:val="005638F1"/>
    <w:rsid w:val="00563EB1"/>
    <w:rsid w:val="00564DFC"/>
    <w:rsid w:val="00566C1D"/>
    <w:rsid w:val="0056700B"/>
    <w:rsid w:val="0056788E"/>
    <w:rsid w:val="0056797A"/>
    <w:rsid w:val="00567F5E"/>
    <w:rsid w:val="00567FB8"/>
    <w:rsid w:val="00570B68"/>
    <w:rsid w:val="00570BFE"/>
    <w:rsid w:val="00570EBB"/>
    <w:rsid w:val="00571F3C"/>
    <w:rsid w:val="005729A2"/>
    <w:rsid w:val="00572AD3"/>
    <w:rsid w:val="00573093"/>
    <w:rsid w:val="0057602F"/>
    <w:rsid w:val="005767B5"/>
    <w:rsid w:val="00577AF8"/>
    <w:rsid w:val="00577EAE"/>
    <w:rsid w:val="00577F32"/>
    <w:rsid w:val="005800AF"/>
    <w:rsid w:val="0058088C"/>
    <w:rsid w:val="00580A5B"/>
    <w:rsid w:val="0058288F"/>
    <w:rsid w:val="00583453"/>
    <w:rsid w:val="00584241"/>
    <w:rsid w:val="00584998"/>
    <w:rsid w:val="00584B07"/>
    <w:rsid w:val="00584FE4"/>
    <w:rsid w:val="0058598F"/>
    <w:rsid w:val="00585BA9"/>
    <w:rsid w:val="0058603B"/>
    <w:rsid w:val="00586555"/>
    <w:rsid w:val="00587B8F"/>
    <w:rsid w:val="00587F2A"/>
    <w:rsid w:val="00590313"/>
    <w:rsid w:val="00590CB3"/>
    <w:rsid w:val="00590EBF"/>
    <w:rsid w:val="00592D1F"/>
    <w:rsid w:val="005932F1"/>
    <w:rsid w:val="00594E61"/>
    <w:rsid w:val="00595540"/>
    <w:rsid w:val="00595A17"/>
    <w:rsid w:val="0059617C"/>
    <w:rsid w:val="00596DAC"/>
    <w:rsid w:val="00597540"/>
    <w:rsid w:val="00597AED"/>
    <w:rsid w:val="00597F76"/>
    <w:rsid w:val="005A04B2"/>
    <w:rsid w:val="005A18DB"/>
    <w:rsid w:val="005A2FDE"/>
    <w:rsid w:val="005A3FA1"/>
    <w:rsid w:val="005A43C3"/>
    <w:rsid w:val="005A623E"/>
    <w:rsid w:val="005A6408"/>
    <w:rsid w:val="005A6944"/>
    <w:rsid w:val="005A697D"/>
    <w:rsid w:val="005A7AA3"/>
    <w:rsid w:val="005B03BB"/>
    <w:rsid w:val="005B06A0"/>
    <w:rsid w:val="005B0776"/>
    <w:rsid w:val="005B0A9B"/>
    <w:rsid w:val="005B191A"/>
    <w:rsid w:val="005B2045"/>
    <w:rsid w:val="005B2746"/>
    <w:rsid w:val="005B2F45"/>
    <w:rsid w:val="005B3543"/>
    <w:rsid w:val="005B4263"/>
    <w:rsid w:val="005B49F6"/>
    <w:rsid w:val="005B4B8D"/>
    <w:rsid w:val="005B524A"/>
    <w:rsid w:val="005B5AC5"/>
    <w:rsid w:val="005B5E6E"/>
    <w:rsid w:val="005B601C"/>
    <w:rsid w:val="005B61D5"/>
    <w:rsid w:val="005B6F81"/>
    <w:rsid w:val="005C0EF7"/>
    <w:rsid w:val="005C10EE"/>
    <w:rsid w:val="005C16DC"/>
    <w:rsid w:val="005C1EFB"/>
    <w:rsid w:val="005C1F2F"/>
    <w:rsid w:val="005C27FD"/>
    <w:rsid w:val="005C3C29"/>
    <w:rsid w:val="005C4530"/>
    <w:rsid w:val="005C5902"/>
    <w:rsid w:val="005C60AE"/>
    <w:rsid w:val="005C74D6"/>
    <w:rsid w:val="005D05D3"/>
    <w:rsid w:val="005D0959"/>
    <w:rsid w:val="005D0C3D"/>
    <w:rsid w:val="005D0D12"/>
    <w:rsid w:val="005D1EE9"/>
    <w:rsid w:val="005D27D0"/>
    <w:rsid w:val="005D300F"/>
    <w:rsid w:val="005D40E8"/>
    <w:rsid w:val="005D4169"/>
    <w:rsid w:val="005D5533"/>
    <w:rsid w:val="005D6540"/>
    <w:rsid w:val="005D69F6"/>
    <w:rsid w:val="005E0413"/>
    <w:rsid w:val="005E13DC"/>
    <w:rsid w:val="005E15BE"/>
    <w:rsid w:val="005E2419"/>
    <w:rsid w:val="005E273F"/>
    <w:rsid w:val="005E2D4E"/>
    <w:rsid w:val="005E3E4A"/>
    <w:rsid w:val="005E5017"/>
    <w:rsid w:val="005E58AC"/>
    <w:rsid w:val="005E6BC2"/>
    <w:rsid w:val="005E6E16"/>
    <w:rsid w:val="005E74EC"/>
    <w:rsid w:val="005E778F"/>
    <w:rsid w:val="005F08B7"/>
    <w:rsid w:val="005F1337"/>
    <w:rsid w:val="005F1435"/>
    <w:rsid w:val="005F1850"/>
    <w:rsid w:val="005F1CA1"/>
    <w:rsid w:val="005F20C8"/>
    <w:rsid w:val="005F25C2"/>
    <w:rsid w:val="005F2E8A"/>
    <w:rsid w:val="005F3784"/>
    <w:rsid w:val="005F3B5B"/>
    <w:rsid w:val="005F55CD"/>
    <w:rsid w:val="005F601C"/>
    <w:rsid w:val="005F625B"/>
    <w:rsid w:val="005F6BDD"/>
    <w:rsid w:val="005F7098"/>
    <w:rsid w:val="005F7CFC"/>
    <w:rsid w:val="00600D5A"/>
    <w:rsid w:val="00600D5F"/>
    <w:rsid w:val="006024BD"/>
    <w:rsid w:val="00602D9C"/>
    <w:rsid w:val="00603722"/>
    <w:rsid w:val="00603968"/>
    <w:rsid w:val="006041F3"/>
    <w:rsid w:val="0060515D"/>
    <w:rsid w:val="00605298"/>
    <w:rsid w:val="006053DF"/>
    <w:rsid w:val="0060540A"/>
    <w:rsid w:val="00606FC1"/>
    <w:rsid w:val="0061070A"/>
    <w:rsid w:val="00611302"/>
    <w:rsid w:val="00611CD0"/>
    <w:rsid w:val="00612A72"/>
    <w:rsid w:val="00612B54"/>
    <w:rsid w:val="00612B94"/>
    <w:rsid w:val="00612D70"/>
    <w:rsid w:val="00612E73"/>
    <w:rsid w:val="00613AA2"/>
    <w:rsid w:val="00613CA8"/>
    <w:rsid w:val="00615026"/>
    <w:rsid w:val="006151AA"/>
    <w:rsid w:val="006155F7"/>
    <w:rsid w:val="00615E74"/>
    <w:rsid w:val="006161A3"/>
    <w:rsid w:val="006163D6"/>
    <w:rsid w:val="00616582"/>
    <w:rsid w:val="00616739"/>
    <w:rsid w:val="00620E59"/>
    <w:rsid w:val="006225E9"/>
    <w:rsid w:val="006233FB"/>
    <w:rsid w:val="00623F23"/>
    <w:rsid w:val="00624DC9"/>
    <w:rsid w:val="00626952"/>
    <w:rsid w:val="00626EDB"/>
    <w:rsid w:val="00627046"/>
    <w:rsid w:val="00627072"/>
    <w:rsid w:val="00630080"/>
    <w:rsid w:val="006321EC"/>
    <w:rsid w:val="00632397"/>
    <w:rsid w:val="00635603"/>
    <w:rsid w:val="00635638"/>
    <w:rsid w:val="006357F4"/>
    <w:rsid w:val="00637C51"/>
    <w:rsid w:val="00640581"/>
    <w:rsid w:val="00640B99"/>
    <w:rsid w:val="00640E25"/>
    <w:rsid w:val="00641BF7"/>
    <w:rsid w:val="00643458"/>
    <w:rsid w:val="006435D6"/>
    <w:rsid w:val="00643767"/>
    <w:rsid w:val="00643933"/>
    <w:rsid w:val="00643A64"/>
    <w:rsid w:val="006440AA"/>
    <w:rsid w:val="00644B23"/>
    <w:rsid w:val="0064578E"/>
    <w:rsid w:val="00645D64"/>
    <w:rsid w:val="00646FA8"/>
    <w:rsid w:val="0064781B"/>
    <w:rsid w:val="00650101"/>
    <w:rsid w:val="00650E6E"/>
    <w:rsid w:val="006517DE"/>
    <w:rsid w:val="00653AB8"/>
    <w:rsid w:val="00653BA2"/>
    <w:rsid w:val="00653F14"/>
    <w:rsid w:val="00655389"/>
    <w:rsid w:val="00656FB3"/>
    <w:rsid w:val="00657147"/>
    <w:rsid w:val="006578C2"/>
    <w:rsid w:val="00657C33"/>
    <w:rsid w:val="00660014"/>
    <w:rsid w:val="0066016B"/>
    <w:rsid w:val="00661C0D"/>
    <w:rsid w:val="00662620"/>
    <w:rsid w:val="0066425C"/>
    <w:rsid w:val="00664486"/>
    <w:rsid w:val="00667414"/>
    <w:rsid w:val="0067075D"/>
    <w:rsid w:val="0067086E"/>
    <w:rsid w:val="006713A1"/>
    <w:rsid w:val="006726AE"/>
    <w:rsid w:val="00672748"/>
    <w:rsid w:val="00672899"/>
    <w:rsid w:val="0067372A"/>
    <w:rsid w:val="00673CE3"/>
    <w:rsid w:val="00674D89"/>
    <w:rsid w:val="00675B33"/>
    <w:rsid w:val="0067639C"/>
    <w:rsid w:val="00676655"/>
    <w:rsid w:val="00676B90"/>
    <w:rsid w:val="006770D2"/>
    <w:rsid w:val="00680DAB"/>
    <w:rsid w:val="00681C25"/>
    <w:rsid w:val="0068286F"/>
    <w:rsid w:val="006828C9"/>
    <w:rsid w:val="00682FFB"/>
    <w:rsid w:val="006838BC"/>
    <w:rsid w:val="00683DC1"/>
    <w:rsid w:val="00685A44"/>
    <w:rsid w:val="00685CDB"/>
    <w:rsid w:val="00686A45"/>
    <w:rsid w:val="00686BA0"/>
    <w:rsid w:val="006909E7"/>
    <w:rsid w:val="00691A6D"/>
    <w:rsid w:val="00692E84"/>
    <w:rsid w:val="00693603"/>
    <w:rsid w:val="006944BF"/>
    <w:rsid w:val="006946AF"/>
    <w:rsid w:val="00694ADE"/>
    <w:rsid w:val="00694B8C"/>
    <w:rsid w:val="00695AE7"/>
    <w:rsid w:val="00695B6C"/>
    <w:rsid w:val="006A0272"/>
    <w:rsid w:val="006A053F"/>
    <w:rsid w:val="006A34B7"/>
    <w:rsid w:val="006A3D53"/>
    <w:rsid w:val="006A4EAF"/>
    <w:rsid w:val="006A528B"/>
    <w:rsid w:val="006A5908"/>
    <w:rsid w:val="006A5F24"/>
    <w:rsid w:val="006A68E8"/>
    <w:rsid w:val="006A6AF7"/>
    <w:rsid w:val="006A6E08"/>
    <w:rsid w:val="006A7296"/>
    <w:rsid w:val="006A7A04"/>
    <w:rsid w:val="006A7CC6"/>
    <w:rsid w:val="006B018B"/>
    <w:rsid w:val="006B0211"/>
    <w:rsid w:val="006B0924"/>
    <w:rsid w:val="006B0A04"/>
    <w:rsid w:val="006B0C97"/>
    <w:rsid w:val="006B0CA8"/>
    <w:rsid w:val="006B0EFC"/>
    <w:rsid w:val="006B12E0"/>
    <w:rsid w:val="006B12FF"/>
    <w:rsid w:val="006B3F45"/>
    <w:rsid w:val="006B48C6"/>
    <w:rsid w:val="006B4B54"/>
    <w:rsid w:val="006B5262"/>
    <w:rsid w:val="006B53CC"/>
    <w:rsid w:val="006B6E60"/>
    <w:rsid w:val="006C02A6"/>
    <w:rsid w:val="006C0E60"/>
    <w:rsid w:val="006C19E8"/>
    <w:rsid w:val="006C1BEA"/>
    <w:rsid w:val="006C2B3B"/>
    <w:rsid w:val="006C3514"/>
    <w:rsid w:val="006C3601"/>
    <w:rsid w:val="006C3E56"/>
    <w:rsid w:val="006C4B1E"/>
    <w:rsid w:val="006C5C54"/>
    <w:rsid w:val="006C7910"/>
    <w:rsid w:val="006C7B79"/>
    <w:rsid w:val="006C7D8C"/>
    <w:rsid w:val="006D00C0"/>
    <w:rsid w:val="006D1521"/>
    <w:rsid w:val="006D3194"/>
    <w:rsid w:val="006D32A4"/>
    <w:rsid w:val="006D3F9F"/>
    <w:rsid w:val="006D3FC0"/>
    <w:rsid w:val="006D45AA"/>
    <w:rsid w:val="006D4B3D"/>
    <w:rsid w:val="006D5C2C"/>
    <w:rsid w:val="006D5E8B"/>
    <w:rsid w:val="006D6CFD"/>
    <w:rsid w:val="006D7B63"/>
    <w:rsid w:val="006E0140"/>
    <w:rsid w:val="006E13B3"/>
    <w:rsid w:val="006E26C3"/>
    <w:rsid w:val="006E2760"/>
    <w:rsid w:val="006E3780"/>
    <w:rsid w:val="006E445B"/>
    <w:rsid w:val="006E4A7F"/>
    <w:rsid w:val="006E4B08"/>
    <w:rsid w:val="006E501A"/>
    <w:rsid w:val="006E6CB5"/>
    <w:rsid w:val="006E6F36"/>
    <w:rsid w:val="006E6F64"/>
    <w:rsid w:val="006E6F9D"/>
    <w:rsid w:val="006F04B5"/>
    <w:rsid w:val="006F096E"/>
    <w:rsid w:val="006F0FD8"/>
    <w:rsid w:val="006F1128"/>
    <w:rsid w:val="006F4398"/>
    <w:rsid w:val="006F469F"/>
    <w:rsid w:val="006F4CEF"/>
    <w:rsid w:val="006F5206"/>
    <w:rsid w:val="006F5A75"/>
    <w:rsid w:val="006F67C5"/>
    <w:rsid w:val="006F704D"/>
    <w:rsid w:val="00700288"/>
    <w:rsid w:val="00702E11"/>
    <w:rsid w:val="007060E6"/>
    <w:rsid w:val="007075C3"/>
    <w:rsid w:val="00710D69"/>
    <w:rsid w:val="00713042"/>
    <w:rsid w:val="007132D8"/>
    <w:rsid w:val="00714FC3"/>
    <w:rsid w:val="00715E77"/>
    <w:rsid w:val="0071607D"/>
    <w:rsid w:val="00716555"/>
    <w:rsid w:val="00716745"/>
    <w:rsid w:val="007169AB"/>
    <w:rsid w:val="00716EF9"/>
    <w:rsid w:val="0071791F"/>
    <w:rsid w:val="00717B9C"/>
    <w:rsid w:val="0072147D"/>
    <w:rsid w:val="0072182F"/>
    <w:rsid w:val="00722548"/>
    <w:rsid w:val="0072401B"/>
    <w:rsid w:val="0072427F"/>
    <w:rsid w:val="00724327"/>
    <w:rsid w:val="007247CA"/>
    <w:rsid w:val="00724A33"/>
    <w:rsid w:val="00725517"/>
    <w:rsid w:val="00725945"/>
    <w:rsid w:val="007263C2"/>
    <w:rsid w:val="007264FD"/>
    <w:rsid w:val="00726CB4"/>
    <w:rsid w:val="007300E0"/>
    <w:rsid w:val="007312C0"/>
    <w:rsid w:val="0073150A"/>
    <w:rsid w:val="00731857"/>
    <w:rsid w:val="00731BFE"/>
    <w:rsid w:val="00731DD3"/>
    <w:rsid w:val="0073208A"/>
    <w:rsid w:val="00732EBD"/>
    <w:rsid w:val="007330EE"/>
    <w:rsid w:val="0073313C"/>
    <w:rsid w:val="00735AF5"/>
    <w:rsid w:val="00736187"/>
    <w:rsid w:val="007367A0"/>
    <w:rsid w:val="007369D3"/>
    <w:rsid w:val="007369EE"/>
    <w:rsid w:val="00737503"/>
    <w:rsid w:val="00740633"/>
    <w:rsid w:val="0074095B"/>
    <w:rsid w:val="007409A4"/>
    <w:rsid w:val="00741CC3"/>
    <w:rsid w:val="007421DA"/>
    <w:rsid w:val="00743346"/>
    <w:rsid w:val="0074527F"/>
    <w:rsid w:val="00745846"/>
    <w:rsid w:val="00745A41"/>
    <w:rsid w:val="00745B3B"/>
    <w:rsid w:val="0074680A"/>
    <w:rsid w:val="00747664"/>
    <w:rsid w:val="00747A42"/>
    <w:rsid w:val="007504B0"/>
    <w:rsid w:val="00751945"/>
    <w:rsid w:val="00751C3B"/>
    <w:rsid w:val="00751F07"/>
    <w:rsid w:val="007527EB"/>
    <w:rsid w:val="00754654"/>
    <w:rsid w:val="00754A66"/>
    <w:rsid w:val="00755777"/>
    <w:rsid w:val="0075591E"/>
    <w:rsid w:val="00756C0A"/>
    <w:rsid w:val="00757724"/>
    <w:rsid w:val="00757ABE"/>
    <w:rsid w:val="00757B39"/>
    <w:rsid w:val="00757D6E"/>
    <w:rsid w:val="007608DC"/>
    <w:rsid w:val="00760CFC"/>
    <w:rsid w:val="00760F46"/>
    <w:rsid w:val="00761802"/>
    <w:rsid w:val="0076187B"/>
    <w:rsid w:val="0076226B"/>
    <w:rsid w:val="00762590"/>
    <w:rsid w:val="00762C27"/>
    <w:rsid w:val="00764139"/>
    <w:rsid w:val="0076658D"/>
    <w:rsid w:val="00766EA7"/>
    <w:rsid w:val="00770054"/>
    <w:rsid w:val="007714F8"/>
    <w:rsid w:val="0077285D"/>
    <w:rsid w:val="00772B83"/>
    <w:rsid w:val="00773083"/>
    <w:rsid w:val="00774001"/>
    <w:rsid w:val="0077494D"/>
    <w:rsid w:val="00774A63"/>
    <w:rsid w:val="00774BA0"/>
    <w:rsid w:val="00774F55"/>
    <w:rsid w:val="00774FB9"/>
    <w:rsid w:val="007762B6"/>
    <w:rsid w:val="007769B4"/>
    <w:rsid w:val="007769FB"/>
    <w:rsid w:val="00776D95"/>
    <w:rsid w:val="0077749D"/>
    <w:rsid w:val="0078243F"/>
    <w:rsid w:val="00782C15"/>
    <w:rsid w:val="00782CF1"/>
    <w:rsid w:val="007830AA"/>
    <w:rsid w:val="007831AE"/>
    <w:rsid w:val="0078378A"/>
    <w:rsid w:val="00783B4E"/>
    <w:rsid w:val="00783DD0"/>
    <w:rsid w:val="00784BAB"/>
    <w:rsid w:val="00784D2D"/>
    <w:rsid w:val="00784D78"/>
    <w:rsid w:val="00784D98"/>
    <w:rsid w:val="00785C37"/>
    <w:rsid w:val="00786100"/>
    <w:rsid w:val="00786ACF"/>
    <w:rsid w:val="00786E7D"/>
    <w:rsid w:val="00787C64"/>
    <w:rsid w:val="00790A26"/>
    <w:rsid w:val="0079194D"/>
    <w:rsid w:val="00794622"/>
    <w:rsid w:val="007947E4"/>
    <w:rsid w:val="0079548D"/>
    <w:rsid w:val="00795770"/>
    <w:rsid w:val="007A065E"/>
    <w:rsid w:val="007A06C4"/>
    <w:rsid w:val="007A0A1F"/>
    <w:rsid w:val="007A1946"/>
    <w:rsid w:val="007A2494"/>
    <w:rsid w:val="007A26C3"/>
    <w:rsid w:val="007A2882"/>
    <w:rsid w:val="007A2D28"/>
    <w:rsid w:val="007A33A7"/>
    <w:rsid w:val="007A34D6"/>
    <w:rsid w:val="007A3DFA"/>
    <w:rsid w:val="007A410F"/>
    <w:rsid w:val="007A4B46"/>
    <w:rsid w:val="007A4CB5"/>
    <w:rsid w:val="007A4F27"/>
    <w:rsid w:val="007A6587"/>
    <w:rsid w:val="007A6ADF"/>
    <w:rsid w:val="007A7249"/>
    <w:rsid w:val="007A7CD4"/>
    <w:rsid w:val="007B012B"/>
    <w:rsid w:val="007B02BD"/>
    <w:rsid w:val="007B04AC"/>
    <w:rsid w:val="007B0FDB"/>
    <w:rsid w:val="007B1102"/>
    <w:rsid w:val="007B129D"/>
    <w:rsid w:val="007B14AB"/>
    <w:rsid w:val="007B19BD"/>
    <w:rsid w:val="007B1B40"/>
    <w:rsid w:val="007B248B"/>
    <w:rsid w:val="007B2516"/>
    <w:rsid w:val="007B2688"/>
    <w:rsid w:val="007B2C33"/>
    <w:rsid w:val="007B2F50"/>
    <w:rsid w:val="007B315D"/>
    <w:rsid w:val="007B318C"/>
    <w:rsid w:val="007B4D2B"/>
    <w:rsid w:val="007B5BDF"/>
    <w:rsid w:val="007B6360"/>
    <w:rsid w:val="007B69A3"/>
    <w:rsid w:val="007B6C19"/>
    <w:rsid w:val="007B6C8B"/>
    <w:rsid w:val="007B7747"/>
    <w:rsid w:val="007C0B37"/>
    <w:rsid w:val="007C0DE4"/>
    <w:rsid w:val="007C1435"/>
    <w:rsid w:val="007C17CE"/>
    <w:rsid w:val="007C2011"/>
    <w:rsid w:val="007C37CD"/>
    <w:rsid w:val="007C3973"/>
    <w:rsid w:val="007C40DB"/>
    <w:rsid w:val="007C597E"/>
    <w:rsid w:val="007C5C94"/>
    <w:rsid w:val="007C6490"/>
    <w:rsid w:val="007D2790"/>
    <w:rsid w:val="007D2BB8"/>
    <w:rsid w:val="007D30E3"/>
    <w:rsid w:val="007D320D"/>
    <w:rsid w:val="007D3529"/>
    <w:rsid w:val="007D3C49"/>
    <w:rsid w:val="007D4113"/>
    <w:rsid w:val="007D4876"/>
    <w:rsid w:val="007D5A9D"/>
    <w:rsid w:val="007D77AE"/>
    <w:rsid w:val="007D7DD1"/>
    <w:rsid w:val="007D7EE1"/>
    <w:rsid w:val="007E1680"/>
    <w:rsid w:val="007E3F19"/>
    <w:rsid w:val="007E4DEE"/>
    <w:rsid w:val="007E5466"/>
    <w:rsid w:val="007E664B"/>
    <w:rsid w:val="007E6738"/>
    <w:rsid w:val="007E70D1"/>
    <w:rsid w:val="007E74BA"/>
    <w:rsid w:val="007E786E"/>
    <w:rsid w:val="007F06C6"/>
    <w:rsid w:val="007F0867"/>
    <w:rsid w:val="007F2365"/>
    <w:rsid w:val="007F2EF0"/>
    <w:rsid w:val="007F3751"/>
    <w:rsid w:val="007F4261"/>
    <w:rsid w:val="007F52A7"/>
    <w:rsid w:val="007F589B"/>
    <w:rsid w:val="007F5D0F"/>
    <w:rsid w:val="007F5FFB"/>
    <w:rsid w:val="007F60B4"/>
    <w:rsid w:val="007F73BD"/>
    <w:rsid w:val="007F7FCA"/>
    <w:rsid w:val="00800933"/>
    <w:rsid w:val="008009E7"/>
    <w:rsid w:val="00801058"/>
    <w:rsid w:val="008014D1"/>
    <w:rsid w:val="0080162F"/>
    <w:rsid w:val="00802A9A"/>
    <w:rsid w:val="00802FF7"/>
    <w:rsid w:val="0080403C"/>
    <w:rsid w:val="00804CC0"/>
    <w:rsid w:val="0080512B"/>
    <w:rsid w:val="00805146"/>
    <w:rsid w:val="00806C40"/>
    <w:rsid w:val="0080720A"/>
    <w:rsid w:val="00807309"/>
    <w:rsid w:val="0080786B"/>
    <w:rsid w:val="00807ACA"/>
    <w:rsid w:val="00814136"/>
    <w:rsid w:val="00814610"/>
    <w:rsid w:val="0081587A"/>
    <w:rsid w:val="0081592B"/>
    <w:rsid w:val="00816874"/>
    <w:rsid w:val="00817749"/>
    <w:rsid w:val="00817D0B"/>
    <w:rsid w:val="008214C8"/>
    <w:rsid w:val="00821634"/>
    <w:rsid w:val="00821B2D"/>
    <w:rsid w:val="00821F1F"/>
    <w:rsid w:val="008228EC"/>
    <w:rsid w:val="00822CD7"/>
    <w:rsid w:val="008236F2"/>
    <w:rsid w:val="0082489B"/>
    <w:rsid w:val="00824C26"/>
    <w:rsid w:val="008271C8"/>
    <w:rsid w:val="0082756D"/>
    <w:rsid w:val="00827878"/>
    <w:rsid w:val="00827A87"/>
    <w:rsid w:val="00830B7B"/>
    <w:rsid w:val="008320A9"/>
    <w:rsid w:val="00832BD9"/>
    <w:rsid w:val="00832F02"/>
    <w:rsid w:val="008331AC"/>
    <w:rsid w:val="008342B8"/>
    <w:rsid w:val="008351AC"/>
    <w:rsid w:val="00835265"/>
    <w:rsid w:val="008355E1"/>
    <w:rsid w:val="00835A94"/>
    <w:rsid w:val="008368DF"/>
    <w:rsid w:val="00836C2E"/>
    <w:rsid w:val="008375F6"/>
    <w:rsid w:val="00840322"/>
    <w:rsid w:val="00841EDC"/>
    <w:rsid w:val="00842580"/>
    <w:rsid w:val="00842D66"/>
    <w:rsid w:val="00842F2A"/>
    <w:rsid w:val="00843A8C"/>
    <w:rsid w:val="00843F8D"/>
    <w:rsid w:val="008444C4"/>
    <w:rsid w:val="008445CA"/>
    <w:rsid w:val="008447B1"/>
    <w:rsid w:val="008455D2"/>
    <w:rsid w:val="00846C8B"/>
    <w:rsid w:val="00847A56"/>
    <w:rsid w:val="00847B3A"/>
    <w:rsid w:val="00847EA8"/>
    <w:rsid w:val="008501D2"/>
    <w:rsid w:val="00850FDD"/>
    <w:rsid w:val="0085201C"/>
    <w:rsid w:val="008528B5"/>
    <w:rsid w:val="00853A4B"/>
    <w:rsid w:val="00853B9B"/>
    <w:rsid w:val="0085458C"/>
    <w:rsid w:val="008545FA"/>
    <w:rsid w:val="00855B74"/>
    <w:rsid w:val="00855B9D"/>
    <w:rsid w:val="00856CEC"/>
    <w:rsid w:val="00857650"/>
    <w:rsid w:val="00857832"/>
    <w:rsid w:val="008604EC"/>
    <w:rsid w:val="0086064D"/>
    <w:rsid w:val="0086083D"/>
    <w:rsid w:val="00860924"/>
    <w:rsid w:val="008613A9"/>
    <w:rsid w:val="008618D4"/>
    <w:rsid w:val="008648AB"/>
    <w:rsid w:val="00864953"/>
    <w:rsid w:val="00864AFC"/>
    <w:rsid w:val="00864C42"/>
    <w:rsid w:val="00864FCC"/>
    <w:rsid w:val="00866C95"/>
    <w:rsid w:val="00866CC3"/>
    <w:rsid w:val="008670AB"/>
    <w:rsid w:val="0086793D"/>
    <w:rsid w:val="00867DBB"/>
    <w:rsid w:val="008709E6"/>
    <w:rsid w:val="00871224"/>
    <w:rsid w:val="00871776"/>
    <w:rsid w:val="00871B54"/>
    <w:rsid w:val="00872252"/>
    <w:rsid w:val="00873240"/>
    <w:rsid w:val="00874991"/>
    <w:rsid w:val="00874BD8"/>
    <w:rsid w:val="00875DD4"/>
    <w:rsid w:val="0087610E"/>
    <w:rsid w:val="0087627A"/>
    <w:rsid w:val="00876941"/>
    <w:rsid w:val="008772CD"/>
    <w:rsid w:val="008774B4"/>
    <w:rsid w:val="00881510"/>
    <w:rsid w:val="00882458"/>
    <w:rsid w:val="0088272C"/>
    <w:rsid w:val="00882E90"/>
    <w:rsid w:val="00882ED3"/>
    <w:rsid w:val="00882F29"/>
    <w:rsid w:val="008837F5"/>
    <w:rsid w:val="008847A8"/>
    <w:rsid w:val="00884D07"/>
    <w:rsid w:val="0088538D"/>
    <w:rsid w:val="008854C3"/>
    <w:rsid w:val="0088571B"/>
    <w:rsid w:val="008860AC"/>
    <w:rsid w:val="00886999"/>
    <w:rsid w:val="008869AA"/>
    <w:rsid w:val="00887840"/>
    <w:rsid w:val="008902F0"/>
    <w:rsid w:val="00890BCC"/>
    <w:rsid w:val="008912F0"/>
    <w:rsid w:val="008916DC"/>
    <w:rsid w:val="00891836"/>
    <w:rsid w:val="00891D34"/>
    <w:rsid w:val="00891D8D"/>
    <w:rsid w:val="008925DC"/>
    <w:rsid w:val="00893F9C"/>
    <w:rsid w:val="00895599"/>
    <w:rsid w:val="0089620E"/>
    <w:rsid w:val="008975DA"/>
    <w:rsid w:val="00897BE1"/>
    <w:rsid w:val="00897FBD"/>
    <w:rsid w:val="008A0E4E"/>
    <w:rsid w:val="008A12D2"/>
    <w:rsid w:val="008A18F5"/>
    <w:rsid w:val="008A2045"/>
    <w:rsid w:val="008A2AF2"/>
    <w:rsid w:val="008A3381"/>
    <w:rsid w:val="008A3643"/>
    <w:rsid w:val="008A3946"/>
    <w:rsid w:val="008A42A5"/>
    <w:rsid w:val="008A4F19"/>
    <w:rsid w:val="008A5BC4"/>
    <w:rsid w:val="008A6390"/>
    <w:rsid w:val="008A6DAA"/>
    <w:rsid w:val="008A6F38"/>
    <w:rsid w:val="008A73AA"/>
    <w:rsid w:val="008A7A5C"/>
    <w:rsid w:val="008B0B79"/>
    <w:rsid w:val="008B16C0"/>
    <w:rsid w:val="008B2206"/>
    <w:rsid w:val="008B262A"/>
    <w:rsid w:val="008B5692"/>
    <w:rsid w:val="008B67D5"/>
    <w:rsid w:val="008B6F18"/>
    <w:rsid w:val="008B7332"/>
    <w:rsid w:val="008B73C4"/>
    <w:rsid w:val="008B7E4F"/>
    <w:rsid w:val="008C0302"/>
    <w:rsid w:val="008C0FF6"/>
    <w:rsid w:val="008C1088"/>
    <w:rsid w:val="008C1A4E"/>
    <w:rsid w:val="008C1CD2"/>
    <w:rsid w:val="008C2CB6"/>
    <w:rsid w:val="008C368C"/>
    <w:rsid w:val="008C4621"/>
    <w:rsid w:val="008C5476"/>
    <w:rsid w:val="008C6107"/>
    <w:rsid w:val="008C6743"/>
    <w:rsid w:val="008C6944"/>
    <w:rsid w:val="008C6C15"/>
    <w:rsid w:val="008C6FD3"/>
    <w:rsid w:val="008C7522"/>
    <w:rsid w:val="008C7842"/>
    <w:rsid w:val="008D0984"/>
    <w:rsid w:val="008D1417"/>
    <w:rsid w:val="008D1B11"/>
    <w:rsid w:val="008D23C7"/>
    <w:rsid w:val="008D2472"/>
    <w:rsid w:val="008D2754"/>
    <w:rsid w:val="008D2C11"/>
    <w:rsid w:val="008D2F3F"/>
    <w:rsid w:val="008D42ED"/>
    <w:rsid w:val="008D4898"/>
    <w:rsid w:val="008D54B8"/>
    <w:rsid w:val="008D5A48"/>
    <w:rsid w:val="008D5B14"/>
    <w:rsid w:val="008D5DC5"/>
    <w:rsid w:val="008D63C4"/>
    <w:rsid w:val="008D697A"/>
    <w:rsid w:val="008D7727"/>
    <w:rsid w:val="008E02EE"/>
    <w:rsid w:val="008E094A"/>
    <w:rsid w:val="008E0E97"/>
    <w:rsid w:val="008E171D"/>
    <w:rsid w:val="008E3CDD"/>
    <w:rsid w:val="008E3E15"/>
    <w:rsid w:val="008E5835"/>
    <w:rsid w:val="008E5D49"/>
    <w:rsid w:val="008E622E"/>
    <w:rsid w:val="008E66A5"/>
    <w:rsid w:val="008E71BD"/>
    <w:rsid w:val="008E7D30"/>
    <w:rsid w:val="008F0833"/>
    <w:rsid w:val="008F089D"/>
    <w:rsid w:val="008F08A5"/>
    <w:rsid w:val="008F174B"/>
    <w:rsid w:val="008F17C8"/>
    <w:rsid w:val="008F19B4"/>
    <w:rsid w:val="008F1F62"/>
    <w:rsid w:val="008F2901"/>
    <w:rsid w:val="008F2CA3"/>
    <w:rsid w:val="008F31DE"/>
    <w:rsid w:val="008F349D"/>
    <w:rsid w:val="008F46D5"/>
    <w:rsid w:val="008F4E10"/>
    <w:rsid w:val="008F54FE"/>
    <w:rsid w:val="008F5A0E"/>
    <w:rsid w:val="008F63E4"/>
    <w:rsid w:val="008F68CF"/>
    <w:rsid w:val="008F712B"/>
    <w:rsid w:val="008F79DB"/>
    <w:rsid w:val="008F7E10"/>
    <w:rsid w:val="009000D1"/>
    <w:rsid w:val="00900160"/>
    <w:rsid w:val="009004D4"/>
    <w:rsid w:val="00902349"/>
    <w:rsid w:val="00902565"/>
    <w:rsid w:val="0090302A"/>
    <w:rsid w:val="00904809"/>
    <w:rsid w:val="00904A60"/>
    <w:rsid w:val="00904EF5"/>
    <w:rsid w:val="0090506D"/>
    <w:rsid w:val="009054A4"/>
    <w:rsid w:val="00905732"/>
    <w:rsid w:val="00905F1D"/>
    <w:rsid w:val="00906A5D"/>
    <w:rsid w:val="009109B1"/>
    <w:rsid w:val="00910E62"/>
    <w:rsid w:val="00911B79"/>
    <w:rsid w:val="00912518"/>
    <w:rsid w:val="009129D7"/>
    <w:rsid w:val="00912BC7"/>
    <w:rsid w:val="00912DC0"/>
    <w:rsid w:val="00912F21"/>
    <w:rsid w:val="0091319B"/>
    <w:rsid w:val="0091338A"/>
    <w:rsid w:val="00913446"/>
    <w:rsid w:val="0091361A"/>
    <w:rsid w:val="00913E0D"/>
    <w:rsid w:val="00914211"/>
    <w:rsid w:val="009144B4"/>
    <w:rsid w:val="00914A62"/>
    <w:rsid w:val="009158C0"/>
    <w:rsid w:val="0091634C"/>
    <w:rsid w:val="009167B6"/>
    <w:rsid w:val="00917496"/>
    <w:rsid w:val="009176EF"/>
    <w:rsid w:val="00917B8E"/>
    <w:rsid w:val="009207FC"/>
    <w:rsid w:val="00920D2C"/>
    <w:rsid w:val="00921F1B"/>
    <w:rsid w:val="00924C8D"/>
    <w:rsid w:val="00926565"/>
    <w:rsid w:val="009266FF"/>
    <w:rsid w:val="009269DD"/>
    <w:rsid w:val="00926A1C"/>
    <w:rsid w:val="00927550"/>
    <w:rsid w:val="009278A3"/>
    <w:rsid w:val="0092792E"/>
    <w:rsid w:val="00931003"/>
    <w:rsid w:val="00931645"/>
    <w:rsid w:val="00932650"/>
    <w:rsid w:val="00933DEA"/>
    <w:rsid w:val="009345B5"/>
    <w:rsid w:val="009364A4"/>
    <w:rsid w:val="009364EC"/>
    <w:rsid w:val="00937C70"/>
    <w:rsid w:val="00940339"/>
    <w:rsid w:val="0094096B"/>
    <w:rsid w:val="00942271"/>
    <w:rsid w:val="0094237F"/>
    <w:rsid w:val="0094272E"/>
    <w:rsid w:val="00942CA8"/>
    <w:rsid w:val="0094302F"/>
    <w:rsid w:val="00943A26"/>
    <w:rsid w:val="009443A2"/>
    <w:rsid w:val="009445A8"/>
    <w:rsid w:val="0094631B"/>
    <w:rsid w:val="0094748D"/>
    <w:rsid w:val="00951B4A"/>
    <w:rsid w:val="00951F82"/>
    <w:rsid w:val="00952DE7"/>
    <w:rsid w:val="0095312E"/>
    <w:rsid w:val="009536CC"/>
    <w:rsid w:val="009539D3"/>
    <w:rsid w:val="00955815"/>
    <w:rsid w:val="00955D29"/>
    <w:rsid w:val="00955F93"/>
    <w:rsid w:val="00956763"/>
    <w:rsid w:val="00956979"/>
    <w:rsid w:val="009570F7"/>
    <w:rsid w:val="00960069"/>
    <w:rsid w:val="009603EA"/>
    <w:rsid w:val="009605EA"/>
    <w:rsid w:val="00960841"/>
    <w:rsid w:val="0096110D"/>
    <w:rsid w:val="0096128F"/>
    <w:rsid w:val="00961D01"/>
    <w:rsid w:val="00964307"/>
    <w:rsid w:val="00964CE9"/>
    <w:rsid w:val="00965356"/>
    <w:rsid w:val="009659E5"/>
    <w:rsid w:val="00965DCB"/>
    <w:rsid w:val="0096770D"/>
    <w:rsid w:val="0097027A"/>
    <w:rsid w:val="00970685"/>
    <w:rsid w:val="009711DC"/>
    <w:rsid w:val="00971283"/>
    <w:rsid w:val="009715D6"/>
    <w:rsid w:val="009716A3"/>
    <w:rsid w:val="009718A3"/>
    <w:rsid w:val="00971BF1"/>
    <w:rsid w:val="00972B21"/>
    <w:rsid w:val="00973540"/>
    <w:rsid w:val="0097475C"/>
    <w:rsid w:val="009747F7"/>
    <w:rsid w:val="00974B88"/>
    <w:rsid w:val="00974F17"/>
    <w:rsid w:val="00975FD4"/>
    <w:rsid w:val="00976F3D"/>
    <w:rsid w:val="009775E5"/>
    <w:rsid w:val="00977735"/>
    <w:rsid w:val="009805F7"/>
    <w:rsid w:val="00980746"/>
    <w:rsid w:val="00980818"/>
    <w:rsid w:val="009819F1"/>
    <w:rsid w:val="00981E06"/>
    <w:rsid w:val="00982C3A"/>
    <w:rsid w:val="00983A19"/>
    <w:rsid w:val="00983E5F"/>
    <w:rsid w:val="00985204"/>
    <w:rsid w:val="00985859"/>
    <w:rsid w:val="00985B67"/>
    <w:rsid w:val="00986F74"/>
    <w:rsid w:val="00987C5A"/>
    <w:rsid w:val="00990150"/>
    <w:rsid w:val="00990CB4"/>
    <w:rsid w:val="00991230"/>
    <w:rsid w:val="00991B55"/>
    <w:rsid w:val="0099293F"/>
    <w:rsid w:val="00992BEF"/>
    <w:rsid w:val="0099342C"/>
    <w:rsid w:val="00993C6D"/>
    <w:rsid w:val="0099435D"/>
    <w:rsid w:val="009944F7"/>
    <w:rsid w:val="009957A8"/>
    <w:rsid w:val="00995CD4"/>
    <w:rsid w:val="00995DFF"/>
    <w:rsid w:val="009965D4"/>
    <w:rsid w:val="00996B8A"/>
    <w:rsid w:val="0099788B"/>
    <w:rsid w:val="00997946"/>
    <w:rsid w:val="009A11D0"/>
    <w:rsid w:val="009A1434"/>
    <w:rsid w:val="009A1835"/>
    <w:rsid w:val="009A20A7"/>
    <w:rsid w:val="009A2FA0"/>
    <w:rsid w:val="009A441F"/>
    <w:rsid w:val="009A4A53"/>
    <w:rsid w:val="009A4B8B"/>
    <w:rsid w:val="009A6041"/>
    <w:rsid w:val="009A61F7"/>
    <w:rsid w:val="009A6783"/>
    <w:rsid w:val="009A7407"/>
    <w:rsid w:val="009B0A75"/>
    <w:rsid w:val="009B0D4C"/>
    <w:rsid w:val="009B1A73"/>
    <w:rsid w:val="009B2A9D"/>
    <w:rsid w:val="009B34F3"/>
    <w:rsid w:val="009B36A0"/>
    <w:rsid w:val="009B3E38"/>
    <w:rsid w:val="009B4718"/>
    <w:rsid w:val="009B4EAF"/>
    <w:rsid w:val="009B5929"/>
    <w:rsid w:val="009B5E95"/>
    <w:rsid w:val="009B647D"/>
    <w:rsid w:val="009B798E"/>
    <w:rsid w:val="009B7B78"/>
    <w:rsid w:val="009B7DD9"/>
    <w:rsid w:val="009C003E"/>
    <w:rsid w:val="009C0206"/>
    <w:rsid w:val="009C0ABA"/>
    <w:rsid w:val="009C0D36"/>
    <w:rsid w:val="009C1D6A"/>
    <w:rsid w:val="009C3610"/>
    <w:rsid w:val="009C36A6"/>
    <w:rsid w:val="009C3DF1"/>
    <w:rsid w:val="009C4144"/>
    <w:rsid w:val="009C41EA"/>
    <w:rsid w:val="009C4CE8"/>
    <w:rsid w:val="009C53C1"/>
    <w:rsid w:val="009C6557"/>
    <w:rsid w:val="009C6F41"/>
    <w:rsid w:val="009C7ACC"/>
    <w:rsid w:val="009D0A99"/>
    <w:rsid w:val="009D0DB8"/>
    <w:rsid w:val="009D30A6"/>
    <w:rsid w:val="009D3914"/>
    <w:rsid w:val="009D6051"/>
    <w:rsid w:val="009D6554"/>
    <w:rsid w:val="009D6B65"/>
    <w:rsid w:val="009D76DC"/>
    <w:rsid w:val="009D7DE2"/>
    <w:rsid w:val="009E0C99"/>
    <w:rsid w:val="009E105E"/>
    <w:rsid w:val="009E1A9A"/>
    <w:rsid w:val="009E41E3"/>
    <w:rsid w:val="009E4EF3"/>
    <w:rsid w:val="009E69A5"/>
    <w:rsid w:val="009E753F"/>
    <w:rsid w:val="009E7683"/>
    <w:rsid w:val="009F190C"/>
    <w:rsid w:val="009F1938"/>
    <w:rsid w:val="009F24E8"/>
    <w:rsid w:val="009F2804"/>
    <w:rsid w:val="009F4161"/>
    <w:rsid w:val="009F47AE"/>
    <w:rsid w:val="009F522E"/>
    <w:rsid w:val="009F5DF7"/>
    <w:rsid w:val="009F6E64"/>
    <w:rsid w:val="009F77D9"/>
    <w:rsid w:val="009F7D32"/>
    <w:rsid w:val="00A001D4"/>
    <w:rsid w:val="00A00206"/>
    <w:rsid w:val="00A0098B"/>
    <w:rsid w:val="00A00E7F"/>
    <w:rsid w:val="00A01985"/>
    <w:rsid w:val="00A01B81"/>
    <w:rsid w:val="00A0296D"/>
    <w:rsid w:val="00A0343D"/>
    <w:rsid w:val="00A04533"/>
    <w:rsid w:val="00A04CD0"/>
    <w:rsid w:val="00A04E67"/>
    <w:rsid w:val="00A05F01"/>
    <w:rsid w:val="00A05F29"/>
    <w:rsid w:val="00A061F9"/>
    <w:rsid w:val="00A07303"/>
    <w:rsid w:val="00A10921"/>
    <w:rsid w:val="00A10BDB"/>
    <w:rsid w:val="00A1120F"/>
    <w:rsid w:val="00A1158F"/>
    <w:rsid w:val="00A11719"/>
    <w:rsid w:val="00A11FFE"/>
    <w:rsid w:val="00A12994"/>
    <w:rsid w:val="00A14311"/>
    <w:rsid w:val="00A1489F"/>
    <w:rsid w:val="00A1603C"/>
    <w:rsid w:val="00A16E9D"/>
    <w:rsid w:val="00A20700"/>
    <w:rsid w:val="00A20714"/>
    <w:rsid w:val="00A20A3D"/>
    <w:rsid w:val="00A20F12"/>
    <w:rsid w:val="00A21177"/>
    <w:rsid w:val="00A2254A"/>
    <w:rsid w:val="00A2255D"/>
    <w:rsid w:val="00A226C7"/>
    <w:rsid w:val="00A22D7E"/>
    <w:rsid w:val="00A23165"/>
    <w:rsid w:val="00A232B3"/>
    <w:rsid w:val="00A23C4E"/>
    <w:rsid w:val="00A24065"/>
    <w:rsid w:val="00A24EC1"/>
    <w:rsid w:val="00A255C8"/>
    <w:rsid w:val="00A26E52"/>
    <w:rsid w:val="00A2728E"/>
    <w:rsid w:val="00A27C38"/>
    <w:rsid w:val="00A301FC"/>
    <w:rsid w:val="00A3036A"/>
    <w:rsid w:val="00A3043D"/>
    <w:rsid w:val="00A306CC"/>
    <w:rsid w:val="00A308B4"/>
    <w:rsid w:val="00A30BBC"/>
    <w:rsid w:val="00A30E68"/>
    <w:rsid w:val="00A314FC"/>
    <w:rsid w:val="00A316A8"/>
    <w:rsid w:val="00A319FC"/>
    <w:rsid w:val="00A31F46"/>
    <w:rsid w:val="00A31F5E"/>
    <w:rsid w:val="00A32E1B"/>
    <w:rsid w:val="00A33689"/>
    <w:rsid w:val="00A33E14"/>
    <w:rsid w:val="00A35338"/>
    <w:rsid w:val="00A354B7"/>
    <w:rsid w:val="00A36912"/>
    <w:rsid w:val="00A370BB"/>
    <w:rsid w:val="00A37E98"/>
    <w:rsid w:val="00A40100"/>
    <w:rsid w:val="00A40718"/>
    <w:rsid w:val="00A40F54"/>
    <w:rsid w:val="00A41EAA"/>
    <w:rsid w:val="00A439B2"/>
    <w:rsid w:val="00A43C89"/>
    <w:rsid w:val="00A44031"/>
    <w:rsid w:val="00A4404B"/>
    <w:rsid w:val="00A441A2"/>
    <w:rsid w:val="00A455E6"/>
    <w:rsid w:val="00A45ABF"/>
    <w:rsid w:val="00A45F60"/>
    <w:rsid w:val="00A4628F"/>
    <w:rsid w:val="00A4672A"/>
    <w:rsid w:val="00A467E8"/>
    <w:rsid w:val="00A46A99"/>
    <w:rsid w:val="00A46C3D"/>
    <w:rsid w:val="00A50261"/>
    <w:rsid w:val="00A509B1"/>
    <w:rsid w:val="00A512E1"/>
    <w:rsid w:val="00A5220C"/>
    <w:rsid w:val="00A52B8E"/>
    <w:rsid w:val="00A53B29"/>
    <w:rsid w:val="00A5536C"/>
    <w:rsid w:val="00A5590B"/>
    <w:rsid w:val="00A55B86"/>
    <w:rsid w:val="00A578CF"/>
    <w:rsid w:val="00A6067C"/>
    <w:rsid w:val="00A606BE"/>
    <w:rsid w:val="00A616D3"/>
    <w:rsid w:val="00A6212E"/>
    <w:rsid w:val="00A622EC"/>
    <w:rsid w:val="00A65C09"/>
    <w:rsid w:val="00A660DA"/>
    <w:rsid w:val="00A66E64"/>
    <w:rsid w:val="00A6702B"/>
    <w:rsid w:val="00A67A09"/>
    <w:rsid w:val="00A712A5"/>
    <w:rsid w:val="00A71DE3"/>
    <w:rsid w:val="00A72586"/>
    <w:rsid w:val="00A7279B"/>
    <w:rsid w:val="00A727BA"/>
    <w:rsid w:val="00A72E34"/>
    <w:rsid w:val="00A739C8"/>
    <w:rsid w:val="00A74083"/>
    <w:rsid w:val="00A74709"/>
    <w:rsid w:val="00A7485B"/>
    <w:rsid w:val="00A752D1"/>
    <w:rsid w:val="00A758C5"/>
    <w:rsid w:val="00A7659A"/>
    <w:rsid w:val="00A76AB8"/>
    <w:rsid w:val="00A776D6"/>
    <w:rsid w:val="00A779CF"/>
    <w:rsid w:val="00A77C1C"/>
    <w:rsid w:val="00A77FF5"/>
    <w:rsid w:val="00A801FD"/>
    <w:rsid w:val="00A803F4"/>
    <w:rsid w:val="00A80DCC"/>
    <w:rsid w:val="00A80E04"/>
    <w:rsid w:val="00A82406"/>
    <w:rsid w:val="00A8387F"/>
    <w:rsid w:val="00A83D3E"/>
    <w:rsid w:val="00A852A2"/>
    <w:rsid w:val="00A853B5"/>
    <w:rsid w:val="00A86A2F"/>
    <w:rsid w:val="00A8720A"/>
    <w:rsid w:val="00A87AC6"/>
    <w:rsid w:val="00A87C09"/>
    <w:rsid w:val="00A9137A"/>
    <w:rsid w:val="00A9167C"/>
    <w:rsid w:val="00A93587"/>
    <w:rsid w:val="00A93B9F"/>
    <w:rsid w:val="00A94911"/>
    <w:rsid w:val="00A94F8B"/>
    <w:rsid w:val="00A96025"/>
    <w:rsid w:val="00A960D2"/>
    <w:rsid w:val="00A962C7"/>
    <w:rsid w:val="00A966D4"/>
    <w:rsid w:val="00A971C2"/>
    <w:rsid w:val="00A974B5"/>
    <w:rsid w:val="00AA03DB"/>
    <w:rsid w:val="00AA0598"/>
    <w:rsid w:val="00AA0861"/>
    <w:rsid w:val="00AA10BF"/>
    <w:rsid w:val="00AA1786"/>
    <w:rsid w:val="00AA2043"/>
    <w:rsid w:val="00AA2198"/>
    <w:rsid w:val="00AA3FBD"/>
    <w:rsid w:val="00AA437D"/>
    <w:rsid w:val="00AA4454"/>
    <w:rsid w:val="00AA4EB9"/>
    <w:rsid w:val="00AA4F79"/>
    <w:rsid w:val="00AA5026"/>
    <w:rsid w:val="00AA53B9"/>
    <w:rsid w:val="00AA57C7"/>
    <w:rsid w:val="00AA57F9"/>
    <w:rsid w:val="00AA58ED"/>
    <w:rsid w:val="00AA607A"/>
    <w:rsid w:val="00AA6663"/>
    <w:rsid w:val="00AA6A32"/>
    <w:rsid w:val="00AB0210"/>
    <w:rsid w:val="00AB05C9"/>
    <w:rsid w:val="00AB12D0"/>
    <w:rsid w:val="00AB13C9"/>
    <w:rsid w:val="00AB1B65"/>
    <w:rsid w:val="00AB3416"/>
    <w:rsid w:val="00AB36E8"/>
    <w:rsid w:val="00AB532D"/>
    <w:rsid w:val="00AB5851"/>
    <w:rsid w:val="00AB7311"/>
    <w:rsid w:val="00AB7F5E"/>
    <w:rsid w:val="00AB7FFE"/>
    <w:rsid w:val="00AC06D7"/>
    <w:rsid w:val="00AC0D81"/>
    <w:rsid w:val="00AC10F0"/>
    <w:rsid w:val="00AC2E23"/>
    <w:rsid w:val="00AC35B7"/>
    <w:rsid w:val="00AC383B"/>
    <w:rsid w:val="00AC4AA7"/>
    <w:rsid w:val="00AC6148"/>
    <w:rsid w:val="00AC6A7F"/>
    <w:rsid w:val="00AC78DD"/>
    <w:rsid w:val="00AD049B"/>
    <w:rsid w:val="00AD2FB3"/>
    <w:rsid w:val="00AD39C3"/>
    <w:rsid w:val="00AD408E"/>
    <w:rsid w:val="00AD42DC"/>
    <w:rsid w:val="00AD4395"/>
    <w:rsid w:val="00AD4A10"/>
    <w:rsid w:val="00AD5013"/>
    <w:rsid w:val="00AD54E5"/>
    <w:rsid w:val="00AD62E8"/>
    <w:rsid w:val="00AD6DD8"/>
    <w:rsid w:val="00AD7EAD"/>
    <w:rsid w:val="00AE0904"/>
    <w:rsid w:val="00AE0954"/>
    <w:rsid w:val="00AE0BE4"/>
    <w:rsid w:val="00AE0C37"/>
    <w:rsid w:val="00AE0DAF"/>
    <w:rsid w:val="00AE12F4"/>
    <w:rsid w:val="00AE24D6"/>
    <w:rsid w:val="00AE2773"/>
    <w:rsid w:val="00AE2BE8"/>
    <w:rsid w:val="00AE3188"/>
    <w:rsid w:val="00AE40A1"/>
    <w:rsid w:val="00AE458B"/>
    <w:rsid w:val="00AE4961"/>
    <w:rsid w:val="00AE5693"/>
    <w:rsid w:val="00AE57E4"/>
    <w:rsid w:val="00AE5BC8"/>
    <w:rsid w:val="00AE61E0"/>
    <w:rsid w:val="00AE77AF"/>
    <w:rsid w:val="00AE7801"/>
    <w:rsid w:val="00AE7F11"/>
    <w:rsid w:val="00AF0040"/>
    <w:rsid w:val="00AF089C"/>
    <w:rsid w:val="00AF0F0A"/>
    <w:rsid w:val="00AF1556"/>
    <w:rsid w:val="00AF1C91"/>
    <w:rsid w:val="00AF217A"/>
    <w:rsid w:val="00AF249E"/>
    <w:rsid w:val="00AF2B88"/>
    <w:rsid w:val="00AF2F76"/>
    <w:rsid w:val="00AF3307"/>
    <w:rsid w:val="00AF3938"/>
    <w:rsid w:val="00AF4A3C"/>
    <w:rsid w:val="00AF6154"/>
    <w:rsid w:val="00AF7BE3"/>
    <w:rsid w:val="00B00BB9"/>
    <w:rsid w:val="00B01BB9"/>
    <w:rsid w:val="00B024D8"/>
    <w:rsid w:val="00B02C7B"/>
    <w:rsid w:val="00B03419"/>
    <w:rsid w:val="00B0362D"/>
    <w:rsid w:val="00B040BC"/>
    <w:rsid w:val="00B04781"/>
    <w:rsid w:val="00B04F1A"/>
    <w:rsid w:val="00B057C7"/>
    <w:rsid w:val="00B0760C"/>
    <w:rsid w:val="00B07A95"/>
    <w:rsid w:val="00B07BBE"/>
    <w:rsid w:val="00B07EF9"/>
    <w:rsid w:val="00B11004"/>
    <w:rsid w:val="00B113E1"/>
    <w:rsid w:val="00B11AFC"/>
    <w:rsid w:val="00B11FC2"/>
    <w:rsid w:val="00B120A1"/>
    <w:rsid w:val="00B130AF"/>
    <w:rsid w:val="00B13383"/>
    <w:rsid w:val="00B13C78"/>
    <w:rsid w:val="00B14E26"/>
    <w:rsid w:val="00B15B87"/>
    <w:rsid w:val="00B171EF"/>
    <w:rsid w:val="00B17557"/>
    <w:rsid w:val="00B17E2D"/>
    <w:rsid w:val="00B2091C"/>
    <w:rsid w:val="00B20B96"/>
    <w:rsid w:val="00B21853"/>
    <w:rsid w:val="00B21E4D"/>
    <w:rsid w:val="00B22046"/>
    <w:rsid w:val="00B22178"/>
    <w:rsid w:val="00B227B6"/>
    <w:rsid w:val="00B22B27"/>
    <w:rsid w:val="00B22B31"/>
    <w:rsid w:val="00B2329F"/>
    <w:rsid w:val="00B241DC"/>
    <w:rsid w:val="00B249FF"/>
    <w:rsid w:val="00B253A0"/>
    <w:rsid w:val="00B27EB4"/>
    <w:rsid w:val="00B31950"/>
    <w:rsid w:val="00B32BEC"/>
    <w:rsid w:val="00B330F1"/>
    <w:rsid w:val="00B3425A"/>
    <w:rsid w:val="00B344D6"/>
    <w:rsid w:val="00B34955"/>
    <w:rsid w:val="00B34C48"/>
    <w:rsid w:val="00B3513E"/>
    <w:rsid w:val="00B36315"/>
    <w:rsid w:val="00B36B09"/>
    <w:rsid w:val="00B36CA5"/>
    <w:rsid w:val="00B36E40"/>
    <w:rsid w:val="00B407AF"/>
    <w:rsid w:val="00B41989"/>
    <w:rsid w:val="00B41EF0"/>
    <w:rsid w:val="00B430C1"/>
    <w:rsid w:val="00B43979"/>
    <w:rsid w:val="00B443F4"/>
    <w:rsid w:val="00B44FEE"/>
    <w:rsid w:val="00B4580E"/>
    <w:rsid w:val="00B45B31"/>
    <w:rsid w:val="00B46213"/>
    <w:rsid w:val="00B471D0"/>
    <w:rsid w:val="00B475E3"/>
    <w:rsid w:val="00B505B8"/>
    <w:rsid w:val="00B5236C"/>
    <w:rsid w:val="00B52996"/>
    <w:rsid w:val="00B52B8F"/>
    <w:rsid w:val="00B52E27"/>
    <w:rsid w:val="00B53148"/>
    <w:rsid w:val="00B54192"/>
    <w:rsid w:val="00B5490B"/>
    <w:rsid w:val="00B54E73"/>
    <w:rsid w:val="00B5549E"/>
    <w:rsid w:val="00B565E9"/>
    <w:rsid w:val="00B56A20"/>
    <w:rsid w:val="00B57B79"/>
    <w:rsid w:val="00B6078C"/>
    <w:rsid w:val="00B60AD7"/>
    <w:rsid w:val="00B6134D"/>
    <w:rsid w:val="00B61DB6"/>
    <w:rsid w:val="00B62348"/>
    <w:rsid w:val="00B6275B"/>
    <w:rsid w:val="00B62D1A"/>
    <w:rsid w:val="00B62D74"/>
    <w:rsid w:val="00B62FFA"/>
    <w:rsid w:val="00B64F93"/>
    <w:rsid w:val="00B65B95"/>
    <w:rsid w:val="00B66DB8"/>
    <w:rsid w:val="00B670C5"/>
    <w:rsid w:val="00B67C0F"/>
    <w:rsid w:val="00B70238"/>
    <w:rsid w:val="00B70788"/>
    <w:rsid w:val="00B70871"/>
    <w:rsid w:val="00B71E47"/>
    <w:rsid w:val="00B71E83"/>
    <w:rsid w:val="00B721F8"/>
    <w:rsid w:val="00B72284"/>
    <w:rsid w:val="00B735FD"/>
    <w:rsid w:val="00B749CF"/>
    <w:rsid w:val="00B74F2E"/>
    <w:rsid w:val="00B7650C"/>
    <w:rsid w:val="00B772A7"/>
    <w:rsid w:val="00B77475"/>
    <w:rsid w:val="00B81359"/>
    <w:rsid w:val="00B817DC"/>
    <w:rsid w:val="00B82309"/>
    <w:rsid w:val="00B824AB"/>
    <w:rsid w:val="00B82D68"/>
    <w:rsid w:val="00B83142"/>
    <w:rsid w:val="00B83327"/>
    <w:rsid w:val="00B83842"/>
    <w:rsid w:val="00B83BCE"/>
    <w:rsid w:val="00B83C2E"/>
    <w:rsid w:val="00B84A20"/>
    <w:rsid w:val="00B87BF0"/>
    <w:rsid w:val="00B921A2"/>
    <w:rsid w:val="00B92AC3"/>
    <w:rsid w:val="00B93066"/>
    <w:rsid w:val="00B93212"/>
    <w:rsid w:val="00B93BC5"/>
    <w:rsid w:val="00B94D4E"/>
    <w:rsid w:val="00B95FF5"/>
    <w:rsid w:val="00B96AAF"/>
    <w:rsid w:val="00B97340"/>
    <w:rsid w:val="00B9766D"/>
    <w:rsid w:val="00B97680"/>
    <w:rsid w:val="00B979E8"/>
    <w:rsid w:val="00BA0D6C"/>
    <w:rsid w:val="00BA1490"/>
    <w:rsid w:val="00BA1EC1"/>
    <w:rsid w:val="00BA1F58"/>
    <w:rsid w:val="00BA2603"/>
    <w:rsid w:val="00BA2A3F"/>
    <w:rsid w:val="00BA2D6C"/>
    <w:rsid w:val="00BA322E"/>
    <w:rsid w:val="00BA3B68"/>
    <w:rsid w:val="00BA450C"/>
    <w:rsid w:val="00BA4804"/>
    <w:rsid w:val="00BA4957"/>
    <w:rsid w:val="00BA53A8"/>
    <w:rsid w:val="00BA5CF3"/>
    <w:rsid w:val="00BA6767"/>
    <w:rsid w:val="00BA6CA8"/>
    <w:rsid w:val="00BB0CC2"/>
    <w:rsid w:val="00BB27C6"/>
    <w:rsid w:val="00BB38BF"/>
    <w:rsid w:val="00BB419C"/>
    <w:rsid w:val="00BB5110"/>
    <w:rsid w:val="00BB53CD"/>
    <w:rsid w:val="00BB588A"/>
    <w:rsid w:val="00BB5C67"/>
    <w:rsid w:val="00BB5F8F"/>
    <w:rsid w:val="00BB61BB"/>
    <w:rsid w:val="00BB61C3"/>
    <w:rsid w:val="00BB6D53"/>
    <w:rsid w:val="00BC02CD"/>
    <w:rsid w:val="00BC0ED6"/>
    <w:rsid w:val="00BC1CEE"/>
    <w:rsid w:val="00BC2ED0"/>
    <w:rsid w:val="00BC2EF6"/>
    <w:rsid w:val="00BC4F29"/>
    <w:rsid w:val="00BC6157"/>
    <w:rsid w:val="00BC6227"/>
    <w:rsid w:val="00BC6C4C"/>
    <w:rsid w:val="00BC72A7"/>
    <w:rsid w:val="00BD0A55"/>
    <w:rsid w:val="00BD0B4C"/>
    <w:rsid w:val="00BD1EF9"/>
    <w:rsid w:val="00BD260B"/>
    <w:rsid w:val="00BD27B2"/>
    <w:rsid w:val="00BD323E"/>
    <w:rsid w:val="00BD3489"/>
    <w:rsid w:val="00BD39CA"/>
    <w:rsid w:val="00BD5782"/>
    <w:rsid w:val="00BD5918"/>
    <w:rsid w:val="00BD5A88"/>
    <w:rsid w:val="00BD69B7"/>
    <w:rsid w:val="00BD7161"/>
    <w:rsid w:val="00BE08A0"/>
    <w:rsid w:val="00BE0EDB"/>
    <w:rsid w:val="00BE1649"/>
    <w:rsid w:val="00BE293B"/>
    <w:rsid w:val="00BE38C8"/>
    <w:rsid w:val="00BE5BDA"/>
    <w:rsid w:val="00BE6398"/>
    <w:rsid w:val="00BE65EB"/>
    <w:rsid w:val="00BE6E5C"/>
    <w:rsid w:val="00BE741C"/>
    <w:rsid w:val="00BE77FE"/>
    <w:rsid w:val="00BF08A0"/>
    <w:rsid w:val="00BF0CD6"/>
    <w:rsid w:val="00BF12F7"/>
    <w:rsid w:val="00BF15C4"/>
    <w:rsid w:val="00BF20C9"/>
    <w:rsid w:val="00BF2D94"/>
    <w:rsid w:val="00BF2F95"/>
    <w:rsid w:val="00BF3BAA"/>
    <w:rsid w:val="00BF54D5"/>
    <w:rsid w:val="00BF7804"/>
    <w:rsid w:val="00BF7A94"/>
    <w:rsid w:val="00C00EE1"/>
    <w:rsid w:val="00C01054"/>
    <w:rsid w:val="00C01BED"/>
    <w:rsid w:val="00C0218F"/>
    <w:rsid w:val="00C03B09"/>
    <w:rsid w:val="00C04443"/>
    <w:rsid w:val="00C0452E"/>
    <w:rsid w:val="00C05A42"/>
    <w:rsid w:val="00C05D5F"/>
    <w:rsid w:val="00C0608C"/>
    <w:rsid w:val="00C06CF3"/>
    <w:rsid w:val="00C06F80"/>
    <w:rsid w:val="00C07B37"/>
    <w:rsid w:val="00C10C14"/>
    <w:rsid w:val="00C10FCB"/>
    <w:rsid w:val="00C11874"/>
    <w:rsid w:val="00C11B7C"/>
    <w:rsid w:val="00C11D30"/>
    <w:rsid w:val="00C12344"/>
    <w:rsid w:val="00C138DE"/>
    <w:rsid w:val="00C13931"/>
    <w:rsid w:val="00C14337"/>
    <w:rsid w:val="00C14FA1"/>
    <w:rsid w:val="00C1637D"/>
    <w:rsid w:val="00C1666C"/>
    <w:rsid w:val="00C1773A"/>
    <w:rsid w:val="00C17ED5"/>
    <w:rsid w:val="00C17FBB"/>
    <w:rsid w:val="00C20D28"/>
    <w:rsid w:val="00C21CBF"/>
    <w:rsid w:val="00C22452"/>
    <w:rsid w:val="00C224D7"/>
    <w:rsid w:val="00C22CBA"/>
    <w:rsid w:val="00C2328A"/>
    <w:rsid w:val="00C236FB"/>
    <w:rsid w:val="00C23BF9"/>
    <w:rsid w:val="00C23DBB"/>
    <w:rsid w:val="00C24693"/>
    <w:rsid w:val="00C24A08"/>
    <w:rsid w:val="00C24DE1"/>
    <w:rsid w:val="00C260F0"/>
    <w:rsid w:val="00C26254"/>
    <w:rsid w:val="00C26257"/>
    <w:rsid w:val="00C26577"/>
    <w:rsid w:val="00C26C5C"/>
    <w:rsid w:val="00C276CF"/>
    <w:rsid w:val="00C27955"/>
    <w:rsid w:val="00C27AE7"/>
    <w:rsid w:val="00C301A1"/>
    <w:rsid w:val="00C30207"/>
    <w:rsid w:val="00C3061B"/>
    <w:rsid w:val="00C31BF9"/>
    <w:rsid w:val="00C31FC0"/>
    <w:rsid w:val="00C32648"/>
    <w:rsid w:val="00C3268D"/>
    <w:rsid w:val="00C33383"/>
    <w:rsid w:val="00C3354A"/>
    <w:rsid w:val="00C36902"/>
    <w:rsid w:val="00C36B9F"/>
    <w:rsid w:val="00C36C0B"/>
    <w:rsid w:val="00C415BC"/>
    <w:rsid w:val="00C419A3"/>
    <w:rsid w:val="00C41BFB"/>
    <w:rsid w:val="00C42324"/>
    <w:rsid w:val="00C435E9"/>
    <w:rsid w:val="00C43927"/>
    <w:rsid w:val="00C44306"/>
    <w:rsid w:val="00C446E7"/>
    <w:rsid w:val="00C4577A"/>
    <w:rsid w:val="00C45D2B"/>
    <w:rsid w:val="00C46A0A"/>
    <w:rsid w:val="00C4756F"/>
    <w:rsid w:val="00C47FF9"/>
    <w:rsid w:val="00C504A0"/>
    <w:rsid w:val="00C504BC"/>
    <w:rsid w:val="00C5051F"/>
    <w:rsid w:val="00C50623"/>
    <w:rsid w:val="00C51003"/>
    <w:rsid w:val="00C517FF"/>
    <w:rsid w:val="00C51FF8"/>
    <w:rsid w:val="00C52866"/>
    <w:rsid w:val="00C52C50"/>
    <w:rsid w:val="00C52D4E"/>
    <w:rsid w:val="00C5314E"/>
    <w:rsid w:val="00C5362B"/>
    <w:rsid w:val="00C55072"/>
    <w:rsid w:val="00C566D5"/>
    <w:rsid w:val="00C5697D"/>
    <w:rsid w:val="00C56E3B"/>
    <w:rsid w:val="00C57285"/>
    <w:rsid w:val="00C579B7"/>
    <w:rsid w:val="00C57E3C"/>
    <w:rsid w:val="00C61FB5"/>
    <w:rsid w:val="00C62236"/>
    <w:rsid w:val="00C634F8"/>
    <w:rsid w:val="00C63EBF"/>
    <w:rsid w:val="00C6416E"/>
    <w:rsid w:val="00C6445B"/>
    <w:rsid w:val="00C648E9"/>
    <w:rsid w:val="00C64B33"/>
    <w:rsid w:val="00C6523A"/>
    <w:rsid w:val="00C661B9"/>
    <w:rsid w:val="00C661BC"/>
    <w:rsid w:val="00C662B0"/>
    <w:rsid w:val="00C66F00"/>
    <w:rsid w:val="00C6707E"/>
    <w:rsid w:val="00C67424"/>
    <w:rsid w:val="00C67C7A"/>
    <w:rsid w:val="00C71497"/>
    <w:rsid w:val="00C71DB7"/>
    <w:rsid w:val="00C71DC8"/>
    <w:rsid w:val="00C71FAA"/>
    <w:rsid w:val="00C7226D"/>
    <w:rsid w:val="00C72E0B"/>
    <w:rsid w:val="00C734AB"/>
    <w:rsid w:val="00C739E0"/>
    <w:rsid w:val="00C73C27"/>
    <w:rsid w:val="00C73D56"/>
    <w:rsid w:val="00C741CE"/>
    <w:rsid w:val="00C74586"/>
    <w:rsid w:val="00C74657"/>
    <w:rsid w:val="00C74845"/>
    <w:rsid w:val="00C7491A"/>
    <w:rsid w:val="00C757F5"/>
    <w:rsid w:val="00C75832"/>
    <w:rsid w:val="00C75A79"/>
    <w:rsid w:val="00C75D70"/>
    <w:rsid w:val="00C77414"/>
    <w:rsid w:val="00C806C4"/>
    <w:rsid w:val="00C80744"/>
    <w:rsid w:val="00C8109E"/>
    <w:rsid w:val="00C811EB"/>
    <w:rsid w:val="00C82A39"/>
    <w:rsid w:val="00C83392"/>
    <w:rsid w:val="00C838E9"/>
    <w:rsid w:val="00C84175"/>
    <w:rsid w:val="00C845D7"/>
    <w:rsid w:val="00C84872"/>
    <w:rsid w:val="00C8594F"/>
    <w:rsid w:val="00C86179"/>
    <w:rsid w:val="00C86F09"/>
    <w:rsid w:val="00C87AA4"/>
    <w:rsid w:val="00C9014B"/>
    <w:rsid w:val="00C9085C"/>
    <w:rsid w:val="00C90F00"/>
    <w:rsid w:val="00C910A5"/>
    <w:rsid w:val="00C91C07"/>
    <w:rsid w:val="00C923E6"/>
    <w:rsid w:val="00C9295C"/>
    <w:rsid w:val="00C93762"/>
    <w:rsid w:val="00C93F6B"/>
    <w:rsid w:val="00C943CA"/>
    <w:rsid w:val="00C94422"/>
    <w:rsid w:val="00C9527B"/>
    <w:rsid w:val="00C96694"/>
    <w:rsid w:val="00CA040D"/>
    <w:rsid w:val="00CA054D"/>
    <w:rsid w:val="00CA058D"/>
    <w:rsid w:val="00CA093E"/>
    <w:rsid w:val="00CA133B"/>
    <w:rsid w:val="00CA1792"/>
    <w:rsid w:val="00CA31EC"/>
    <w:rsid w:val="00CA4067"/>
    <w:rsid w:val="00CA435B"/>
    <w:rsid w:val="00CA482B"/>
    <w:rsid w:val="00CA4F17"/>
    <w:rsid w:val="00CA5ACE"/>
    <w:rsid w:val="00CA6A75"/>
    <w:rsid w:val="00CA71AB"/>
    <w:rsid w:val="00CA77C7"/>
    <w:rsid w:val="00CB0FA3"/>
    <w:rsid w:val="00CB1177"/>
    <w:rsid w:val="00CB136F"/>
    <w:rsid w:val="00CB18A0"/>
    <w:rsid w:val="00CB1D84"/>
    <w:rsid w:val="00CB264C"/>
    <w:rsid w:val="00CB2A29"/>
    <w:rsid w:val="00CB300B"/>
    <w:rsid w:val="00CB34E1"/>
    <w:rsid w:val="00CB3622"/>
    <w:rsid w:val="00CB3822"/>
    <w:rsid w:val="00CB4091"/>
    <w:rsid w:val="00CB41D0"/>
    <w:rsid w:val="00CB5CE0"/>
    <w:rsid w:val="00CB618C"/>
    <w:rsid w:val="00CB688E"/>
    <w:rsid w:val="00CB6CD2"/>
    <w:rsid w:val="00CB7A0D"/>
    <w:rsid w:val="00CC20B7"/>
    <w:rsid w:val="00CC250A"/>
    <w:rsid w:val="00CC2596"/>
    <w:rsid w:val="00CC4FD7"/>
    <w:rsid w:val="00CC661C"/>
    <w:rsid w:val="00CD089B"/>
    <w:rsid w:val="00CD1146"/>
    <w:rsid w:val="00CD1238"/>
    <w:rsid w:val="00CD1B01"/>
    <w:rsid w:val="00CD2080"/>
    <w:rsid w:val="00CD2536"/>
    <w:rsid w:val="00CD2A8D"/>
    <w:rsid w:val="00CD2D0C"/>
    <w:rsid w:val="00CD3D57"/>
    <w:rsid w:val="00CD47FB"/>
    <w:rsid w:val="00CD49AC"/>
    <w:rsid w:val="00CD4A66"/>
    <w:rsid w:val="00CD4CC1"/>
    <w:rsid w:val="00CD599A"/>
    <w:rsid w:val="00CD670E"/>
    <w:rsid w:val="00CD6AB6"/>
    <w:rsid w:val="00CD6C08"/>
    <w:rsid w:val="00CD7028"/>
    <w:rsid w:val="00CD7C8C"/>
    <w:rsid w:val="00CD7F1B"/>
    <w:rsid w:val="00CE048A"/>
    <w:rsid w:val="00CE069B"/>
    <w:rsid w:val="00CE0905"/>
    <w:rsid w:val="00CE0BA1"/>
    <w:rsid w:val="00CE0DD9"/>
    <w:rsid w:val="00CE2166"/>
    <w:rsid w:val="00CE2581"/>
    <w:rsid w:val="00CE26CE"/>
    <w:rsid w:val="00CE26F1"/>
    <w:rsid w:val="00CE27C8"/>
    <w:rsid w:val="00CE2A07"/>
    <w:rsid w:val="00CE4A56"/>
    <w:rsid w:val="00CE4D88"/>
    <w:rsid w:val="00CE4F65"/>
    <w:rsid w:val="00CE6813"/>
    <w:rsid w:val="00CE69A0"/>
    <w:rsid w:val="00CE69A6"/>
    <w:rsid w:val="00CF1F0D"/>
    <w:rsid w:val="00CF2E33"/>
    <w:rsid w:val="00CF2F8B"/>
    <w:rsid w:val="00CF3FB6"/>
    <w:rsid w:val="00CF59F3"/>
    <w:rsid w:val="00CF5EC6"/>
    <w:rsid w:val="00CF5FFF"/>
    <w:rsid w:val="00CF6908"/>
    <w:rsid w:val="00CF6E56"/>
    <w:rsid w:val="00CF70B7"/>
    <w:rsid w:val="00CF781C"/>
    <w:rsid w:val="00CF7FA1"/>
    <w:rsid w:val="00CF7FB9"/>
    <w:rsid w:val="00D0031E"/>
    <w:rsid w:val="00D00584"/>
    <w:rsid w:val="00D00821"/>
    <w:rsid w:val="00D02834"/>
    <w:rsid w:val="00D02ADD"/>
    <w:rsid w:val="00D034C4"/>
    <w:rsid w:val="00D04262"/>
    <w:rsid w:val="00D04626"/>
    <w:rsid w:val="00D048D8"/>
    <w:rsid w:val="00D05B19"/>
    <w:rsid w:val="00D05B2E"/>
    <w:rsid w:val="00D07B16"/>
    <w:rsid w:val="00D10665"/>
    <w:rsid w:val="00D112C2"/>
    <w:rsid w:val="00D113AE"/>
    <w:rsid w:val="00D1149A"/>
    <w:rsid w:val="00D117E6"/>
    <w:rsid w:val="00D11C12"/>
    <w:rsid w:val="00D12997"/>
    <w:rsid w:val="00D12EA1"/>
    <w:rsid w:val="00D12EE6"/>
    <w:rsid w:val="00D1401E"/>
    <w:rsid w:val="00D141DC"/>
    <w:rsid w:val="00D14AB7"/>
    <w:rsid w:val="00D14E4E"/>
    <w:rsid w:val="00D14FA2"/>
    <w:rsid w:val="00D154A3"/>
    <w:rsid w:val="00D16EF0"/>
    <w:rsid w:val="00D17134"/>
    <w:rsid w:val="00D17A2B"/>
    <w:rsid w:val="00D2126F"/>
    <w:rsid w:val="00D22C14"/>
    <w:rsid w:val="00D23E45"/>
    <w:rsid w:val="00D23FF4"/>
    <w:rsid w:val="00D2406C"/>
    <w:rsid w:val="00D25269"/>
    <w:rsid w:val="00D25490"/>
    <w:rsid w:val="00D25627"/>
    <w:rsid w:val="00D270CC"/>
    <w:rsid w:val="00D272BF"/>
    <w:rsid w:val="00D273BD"/>
    <w:rsid w:val="00D273C1"/>
    <w:rsid w:val="00D27A4C"/>
    <w:rsid w:val="00D30A59"/>
    <w:rsid w:val="00D31008"/>
    <w:rsid w:val="00D320B5"/>
    <w:rsid w:val="00D33243"/>
    <w:rsid w:val="00D33BC1"/>
    <w:rsid w:val="00D34DD6"/>
    <w:rsid w:val="00D3528E"/>
    <w:rsid w:val="00D35388"/>
    <w:rsid w:val="00D35C6D"/>
    <w:rsid w:val="00D36A7C"/>
    <w:rsid w:val="00D37A22"/>
    <w:rsid w:val="00D37CC8"/>
    <w:rsid w:val="00D41E9B"/>
    <w:rsid w:val="00D41F73"/>
    <w:rsid w:val="00D42A33"/>
    <w:rsid w:val="00D42BBF"/>
    <w:rsid w:val="00D432BC"/>
    <w:rsid w:val="00D44FC0"/>
    <w:rsid w:val="00D454E3"/>
    <w:rsid w:val="00D45C3C"/>
    <w:rsid w:val="00D46652"/>
    <w:rsid w:val="00D5056B"/>
    <w:rsid w:val="00D51463"/>
    <w:rsid w:val="00D51A4D"/>
    <w:rsid w:val="00D51BBC"/>
    <w:rsid w:val="00D53084"/>
    <w:rsid w:val="00D54E07"/>
    <w:rsid w:val="00D54ED4"/>
    <w:rsid w:val="00D5505D"/>
    <w:rsid w:val="00D55F11"/>
    <w:rsid w:val="00D5690F"/>
    <w:rsid w:val="00D60B45"/>
    <w:rsid w:val="00D61548"/>
    <w:rsid w:val="00D61829"/>
    <w:rsid w:val="00D61954"/>
    <w:rsid w:val="00D62653"/>
    <w:rsid w:val="00D65679"/>
    <w:rsid w:val="00D65B05"/>
    <w:rsid w:val="00D65BB5"/>
    <w:rsid w:val="00D662FB"/>
    <w:rsid w:val="00D67722"/>
    <w:rsid w:val="00D71D00"/>
    <w:rsid w:val="00D71D3B"/>
    <w:rsid w:val="00D73362"/>
    <w:rsid w:val="00D7426A"/>
    <w:rsid w:val="00D74408"/>
    <w:rsid w:val="00D74E50"/>
    <w:rsid w:val="00D754B8"/>
    <w:rsid w:val="00D75EB1"/>
    <w:rsid w:val="00D7649C"/>
    <w:rsid w:val="00D76E5D"/>
    <w:rsid w:val="00D770BE"/>
    <w:rsid w:val="00D80229"/>
    <w:rsid w:val="00D808F9"/>
    <w:rsid w:val="00D81098"/>
    <w:rsid w:val="00D82C22"/>
    <w:rsid w:val="00D83367"/>
    <w:rsid w:val="00D83B34"/>
    <w:rsid w:val="00D846B6"/>
    <w:rsid w:val="00D8569A"/>
    <w:rsid w:val="00D87215"/>
    <w:rsid w:val="00D87700"/>
    <w:rsid w:val="00D9096E"/>
    <w:rsid w:val="00D9168D"/>
    <w:rsid w:val="00D91BFF"/>
    <w:rsid w:val="00D91F37"/>
    <w:rsid w:val="00D93482"/>
    <w:rsid w:val="00D94334"/>
    <w:rsid w:val="00D952C3"/>
    <w:rsid w:val="00D96087"/>
    <w:rsid w:val="00D96661"/>
    <w:rsid w:val="00D97823"/>
    <w:rsid w:val="00D97C7E"/>
    <w:rsid w:val="00DA08D3"/>
    <w:rsid w:val="00DA0968"/>
    <w:rsid w:val="00DA0DFF"/>
    <w:rsid w:val="00DA173A"/>
    <w:rsid w:val="00DA2E0E"/>
    <w:rsid w:val="00DA319E"/>
    <w:rsid w:val="00DA331D"/>
    <w:rsid w:val="00DA411A"/>
    <w:rsid w:val="00DA4662"/>
    <w:rsid w:val="00DA4CB9"/>
    <w:rsid w:val="00DA5A78"/>
    <w:rsid w:val="00DA5DAF"/>
    <w:rsid w:val="00DA60AF"/>
    <w:rsid w:val="00DA7496"/>
    <w:rsid w:val="00DA77BC"/>
    <w:rsid w:val="00DB1560"/>
    <w:rsid w:val="00DB1934"/>
    <w:rsid w:val="00DB1C72"/>
    <w:rsid w:val="00DB23EB"/>
    <w:rsid w:val="00DB351C"/>
    <w:rsid w:val="00DB44C3"/>
    <w:rsid w:val="00DB4FF5"/>
    <w:rsid w:val="00DB59E7"/>
    <w:rsid w:val="00DB6F43"/>
    <w:rsid w:val="00DB724E"/>
    <w:rsid w:val="00DB7F29"/>
    <w:rsid w:val="00DC13BE"/>
    <w:rsid w:val="00DC142B"/>
    <w:rsid w:val="00DC1CC3"/>
    <w:rsid w:val="00DC244E"/>
    <w:rsid w:val="00DC3738"/>
    <w:rsid w:val="00DC3D65"/>
    <w:rsid w:val="00DC3FDA"/>
    <w:rsid w:val="00DC6042"/>
    <w:rsid w:val="00DC69FC"/>
    <w:rsid w:val="00DC79E8"/>
    <w:rsid w:val="00DD05B1"/>
    <w:rsid w:val="00DD05C1"/>
    <w:rsid w:val="00DD18FC"/>
    <w:rsid w:val="00DD19FE"/>
    <w:rsid w:val="00DD21F6"/>
    <w:rsid w:val="00DD39C7"/>
    <w:rsid w:val="00DD50D6"/>
    <w:rsid w:val="00DD629E"/>
    <w:rsid w:val="00DD6411"/>
    <w:rsid w:val="00DD7640"/>
    <w:rsid w:val="00DE1079"/>
    <w:rsid w:val="00DE166B"/>
    <w:rsid w:val="00DE1D3E"/>
    <w:rsid w:val="00DE20DD"/>
    <w:rsid w:val="00DE3F53"/>
    <w:rsid w:val="00DE4089"/>
    <w:rsid w:val="00DE413F"/>
    <w:rsid w:val="00DE4848"/>
    <w:rsid w:val="00DE4E3C"/>
    <w:rsid w:val="00DE5139"/>
    <w:rsid w:val="00DE5556"/>
    <w:rsid w:val="00DE60E7"/>
    <w:rsid w:val="00DE6266"/>
    <w:rsid w:val="00DE664C"/>
    <w:rsid w:val="00DE7103"/>
    <w:rsid w:val="00DE7D55"/>
    <w:rsid w:val="00DF0191"/>
    <w:rsid w:val="00DF094B"/>
    <w:rsid w:val="00DF13DD"/>
    <w:rsid w:val="00DF151F"/>
    <w:rsid w:val="00DF1FF7"/>
    <w:rsid w:val="00DF276A"/>
    <w:rsid w:val="00DF2786"/>
    <w:rsid w:val="00DF3456"/>
    <w:rsid w:val="00DF35C5"/>
    <w:rsid w:val="00DF4164"/>
    <w:rsid w:val="00DF446F"/>
    <w:rsid w:val="00DF49CE"/>
    <w:rsid w:val="00DF4F8E"/>
    <w:rsid w:val="00DF59F8"/>
    <w:rsid w:val="00DF6915"/>
    <w:rsid w:val="00DF6CE6"/>
    <w:rsid w:val="00DF6E73"/>
    <w:rsid w:val="00E00DAE"/>
    <w:rsid w:val="00E02CD2"/>
    <w:rsid w:val="00E03482"/>
    <w:rsid w:val="00E03740"/>
    <w:rsid w:val="00E03E55"/>
    <w:rsid w:val="00E0416B"/>
    <w:rsid w:val="00E05281"/>
    <w:rsid w:val="00E052F2"/>
    <w:rsid w:val="00E05390"/>
    <w:rsid w:val="00E073D0"/>
    <w:rsid w:val="00E11B56"/>
    <w:rsid w:val="00E11E70"/>
    <w:rsid w:val="00E12E51"/>
    <w:rsid w:val="00E1314A"/>
    <w:rsid w:val="00E13ABD"/>
    <w:rsid w:val="00E1427F"/>
    <w:rsid w:val="00E150B6"/>
    <w:rsid w:val="00E158EA"/>
    <w:rsid w:val="00E15953"/>
    <w:rsid w:val="00E15B48"/>
    <w:rsid w:val="00E175B9"/>
    <w:rsid w:val="00E17941"/>
    <w:rsid w:val="00E21268"/>
    <w:rsid w:val="00E21C4C"/>
    <w:rsid w:val="00E221B0"/>
    <w:rsid w:val="00E2225E"/>
    <w:rsid w:val="00E232C2"/>
    <w:rsid w:val="00E238E2"/>
    <w:rsid w:val="00E24006"/>
    <w:rsid w:val="00E24032"/>
    <w:rsid w:val="00E24552"/>
    <w:rsid w:val="00E2479A"/>
    <w:rsid w:val="00E247BA"/>
    <w:rsid w:val="00E2581E"/>
    <w:rsid w:val="00E26460"/>
    <w:rsid w:val="00E26E00"/>
    <w:rsid w:val="00E26E27"/>
    <w:rsid w:val="00E2732F"/>
    <w:rsid w:val="00E2760F"/>
    <w:rsid w:val="00E301D9"/>
    <w:rsid w:val="00E31419"/>
    <w:rsid w:val="00E31CB0"/>
    <w:rsid w:val="00E31D52"/>
    <w:rsid w:val="00E32427"/>
    <w:rsid w:val="00E328F2"/>
    <w:rsid w:val="00E32B9E"/>
    <w:rsid w:val="00E32F5B"/>
    <w:rsid w:val="00E331BB"/>
    <w:rsid w:val="00E3386E"/>
    <w:rsid w:val="00E34313"/>
    <w:rsid w:val="00E34553"/>
    <w:rsid w:val="00E3668A"/>
    <w:rsid w:val="00E37985"/>
    <w:rsid w:val="00E40036"/>
    <w:rsid w:val="00E40E66"/>
    <w:rsid w:val="00E4134A"/>
    <w:rsid w:val="00E4179E"/>
    <w:rsid w:val="00E41D98"/>
    <w:rsid w:val="00E41F08"/>
    <w:rsid w:val="00E427FE"/>
    <w:rsid w:val="00E42F73"/>
    <w:rsid w:val="00E43DC8"/>
    <w:rsid w:val="00E43FFA"/>
    <w:rsid w:val="00E44576"/>
    <w:rsid w:val="00E45AF1"/>
    <w:rsid w:val="00E46084"/>
    <w:rsid w:val="00E4641D"/>
    <w:rsid w:val="00E468A8"/>
    <w:rsid w:val="00E4777C"/>
    <w:rsid w:val="00E47CD4"/>
    <w:rsid w:val="00E47F2C"/>
    <w:rsid w:val="00E50624"/>
    <w:rsid w:val="00E529A4"/>
    <w:rsid w:val="00E537B7"/>
    <w:rsid w:val="00E53DDA"/>
    <w:rsid w:val="00E54781"/>
    <w:rsid w:val="00E548D1"/>
    <w:rsid w:val="00E5498D"/>
    <w:rsid w:val="00E55F09"/>
    <w:rsid w:val="00E56437"/>
    <w:rsid w:val="00E56629"/>
    <w:rsid w:val="00E566C5"/>
    <w:rsid w:val="00E567F0"/>
    <w:rsid w:val="00E56C81"/>
    <w:rsid w:val="00E56DF8"/>
    <w:rsid w:val="00E56F43"/>
    <w:rsid w:val="00E57792"/>
    <w:rsid w:val="00E578CB"/>
    <w:rsid w:val="00E60F8F"/>
    <w:rsid w:val="00E6147D"/>
    <w:rsid w:val="00E61487"/>
    <w:rsid w:val="00E61892"/>
    <w:rsid w:val="00E628FE"/>
    <w:rsid w:val="00E638EF"/>
    <w:rsid w:val="00E63AFF"/>
    <w:rsid w:val="00E63CEA"/>
    <w:rsid w:val="00E63DEC"/>
    <w:rsid w:val="00E642CF"/>
    <w:rsid w:val="00E64F07"/>
    <w:rsid w:val="00E664D3"/>
    <w:rsid w:val="00E67A65"/>
    <w:rsid w:val="00E7202D"/>
    <w:rsid w:val="00E727DD"/>
    <w:rsid w:val="00E72B63"/>
    <w:rsid w:val="00E73D31"/>
    <w:rsid w:val="00E74B10"/>
    <w:rsid w:val="00E74D3A"/>
    <w:rsid w:val="00E75E67"/>
    <w:rsid w:val="00E761AD"/>
    <w:rsid w:val="00E77166"/>
    <w:rsid w:val="00E77323"/>
    <w:rsid w:val="00E777B7"/>
    <w:rsid w:val="00E77A04"/>
    <w:rsid w:val="00E77CC1"/>
    <w:rsid w:val="00E80102"/>
    <w:rsid w:val="00E80B75"/>
    <w:rsid w:val="00E81B17"/>
    <w:rsid w:val="00E828FD"/>
    <w:rsid w:val="00E82BEC"/>
    <w:rsid w:val="00E8381E"/>
    <w:rsid w:val="00E84C95"/>
    <w:rsid w:val="00E84DC3"/>
    <w:rsid w:val="00E85687"/>
    <w:rsid w:val="00E85688"/>
    <w:rsid w:val="00E86194"/>
    <w:rsid w:val="00E86336"/>
    <w:rsid w:val="00E86B61"/>
    <w:rsid w:val="00E93836"/>
    <w:rsid w:val="00E93BBD"/>
    <w:rsid w:val="00E957AB"/>
    <w:rsid w:val="00E95BC2"/>
    <w:rsid w:val="00E960E4"/>
    <w:rsid w:val="00EA223B"/>
    <w:rsid w:val="00EA30D1"/>
    <w:rsid w:val="00EA3182"/>
    <w:rsid w:val="00EA3566"/>
    <w:rsid w:val="00EA3A3C"/>
    <w:rsid w:val="00EA4192"/>
    <w:rsid w:val="00EA42B1"/>
    <w:rsid w:val="00EA4542"/>
    <w:rsid w:val="00EA4779"/>
    <w:rsid w:val="00EA479D"/>
    <w:rsid w:val="00EA5450"/>
    <w:rsid w:val="00EA545D"/>
    <w:rsid w:val="00EA56F1"/>
    <w:rsid w:val="00EA5E52"/>
    <w:rsid w:val="00EA665C"/>
    <w:rsid w:val="00EA73DF"/>
    <w:rsid w:val="00EA765B"/>
    <w:rsid w:val="00EA7A5F"/>
    <w:rsid w:val="00EA7AEE"/>
    <w:rsid w:val="00EB004A"/>
    <w:rsid w:val="00EB010A"/>
    <w:rsid w:val="00EB0302"/>
    <w:rsid w:val="00EB20EB"/>
    <w:rsid w:val="00EB26A2"/>
    <w:rsid w:val="00EB2763"/>
    <w:rsid w:val="00EB384C"/>
    <w:rsid w:val="00EB39F2"/>
    <w:rsid w:val="00EB3AB8"/>
    <w:rsid w:val="00EB530D"/>
    <w:rsid w:val="00EB621C"/>
    <w:rsid w:val="00EC0934"/>
    <w:rsid w:val="00EC2055"/>
    <w:rsid w:val="00EC2473"/>
    <w:rsid w:val="00EC30C9"/>
    <w:rsid w:val="00EC370C"/>
    <w:rsid w:val="00EC3CFA"/>
    <w:rsid w:val="00EC3E36"/>
    <w:rsid w:val="00EC5B39"/>
    <w:rsid w:val="00EC65C4"/>
    <w:rsid w:val="00EC7550"/>
    <w:rsid w:val="00EC7652"/>
    <w:rsid w:val="00EC7703"/>
    <w:rsid w:val="00ED081D"/>
    <w:rsid w:val="00ED0B87"/>
    <w:rsid w:val="00ED10F0"/>
    <w:rsid w:val="00ED1CD6"/>
    <w:rsid w:val="00ED2016"/>
    <w:rsid w:val="00ED2311"/>
    <w:rsid w:val="00ED2DE7"/>
    <w:rsid w:val="00ED2F82"/>
    <w:rsid w:val="00ED3A00"/>
    <w:rsid w:val="00ED403A"/>
    <w:rsid w:val="00ED4AAE"/>
    <w:rsid w:val="00ED4DCD"/>
    <w:rsid w:val="00ED5363"/>
    <w:rsid w:val="00ED53E4"/>
    <w:rsid w:val="00ED54AE"/>
    <w:rsid w:val="00ED5A64"/>
    <w:rsid w:val="00ED5AD1"/>
    <w:rsid w:val="00ED68F3"/>
    <w:rsid w:val="00ED6D86"/>
    <w:rsid w:val="00ED6DA9"/>
    <w:rsid w:val="00ED7299"/>
    <w:rsid w:val="00EE0744"/>
    <w:rsid w:val="00EE1208"/>
    <w:rsid w:val="00EE1AD5"/>
    <w:rsid w:val="00EE1FB3"/>
    <w:rsid w:val="00EE2CB8"/>
    <w:rsid w:val="00EE31AF"/>
    <w:rsid w:val="00EE37F8"/>
    <w:rsid w:val="00EE3AED"/>
    <w:rsid w:val="00EE41DB"/>
    <w:rsid w:val="00EE49F5"/>
    <w:rsid w:val="00EE591D"/>
    <w:rsid w:val="00EE5B03"/>
    <w:rsid w:val="00EE5C31"/>
    <w:rsid w:val="00EE623D"/>
    <w:rsid w:val="00EE63CD"/>
    <w:rsid w:val="00EE64B4"/>
    <w:rsid w:val="00EE67AC"/>
    <w:rsid w:val="00EE7947"/>
    <w:rsid w:val="00EE7ABF"/>
    <w:rsid w:val="00EF06F4"/>
    <w:rsid w:val="00EF11E2"/>
    <w:rsid w:val="00EF12F3"/>
    <w:rsid w:val="00EF137B"/>
    <w:rsid w:val="00EF146B"/>
    <w:rsid w:val="00EF2151"/>
    <w:rsid w:val="00EF266F"/>
    <w:rsid w:val="00EF3913"/>
    <w:rsid w:val="00EF5CD7"/>
    <w:rsid w:val="00EF5D95"/>
    <w:rsid w:val="00EF6231"/>
    <w:rsid w:val="00EF6438"/>
    <w:rsid w:val="00EF657C"/>
    <w:rsid w:val="00EF6A93"/>
    <w:rsid w:val="00EF6ADA"/>
    <w:rsid w:val="00EF74DD"/>
    <w:rsid w:val="00EF77EB"/>
    <w:rsid w:val="00EF7836"/>
    <w:rsid w:val="00F0002F"/>
    <w:rsid w:val="00F0039F"/>
    <w:rsid w:val="00F01567"/>
    <w:rsid w:val="00F01ED6"/>
    <w:rsid w:val="00F0342A"/>
    <w:rsid w:val="00F05024"/>
    <w:rsid w:val="00F05ACA"/>
    <w:rsid w:val="00F05F48"/>
    <w:rsid w:val="00F06745"/>
    <w:rsid w:val="00F11A3D"/>
    <w:rsid w:val="00F11B00"/>
    <w:rsid w:val="00F11D24"/>
    <w:rsid w:val="00F11E54"/>
    <w:rsid w:val="00F12471"/>
    <w:rsid w:val="00F1252E"/>
    <w:rsid w:val="00F1338A"/>
    <w:rsid w:val="00F1338F"/>
    <w:rsid w:val="00F158DD"/>
    <w:rsid w:val="00F16358"/>
    <w:rsid w:val="00F16A07"/>
    <w:rsid w:val="00F17547"/>
    <w:rsid w:val="00F17B32"/>
    <w:rsid w:val="00F200DE"/>
    <w:rsid w:val="00F20197"/>
    <w:rsid w:val="00F2105B"/>
    <w:rsid w:val="00F210FE"/>
    <w:rsid w:val="00F212EC"/>
    <w:rsid w:val="00F215DC"/>
    <w:rsid w:val="00F23E8A"/>
    <w:rsid w:val="00F25031"/>
    <w:rsid w:val="00F26350"/>
    <w:rsid w:val="00F2791D"/>
    <w:rsid w:val="00F27C38"/>
    <w:rsid w:val="00F27F0F"/>
    <w:rsid w:val="00F30F11"/>
    <w:rsid w:val="00F31011"/>
    <w:rsid w:val="00F31547"/>
    <w:rsid w:val="00F316A8"/>
    <w:rsid w:val="00F3355F"/>
    <w:rsid w:val="00F339CF"/>
    <w:rsid w:val="00F343CC"/>
    <w:rsid w:val="00F347A3"/>
    <w:rsid w:val="00F3635C"/>
    <w:rsid w:val="00F365BF"/>
    <w:rsid w:val="00F40162"/>
    <w:rsid w:val="00F40BF2"/>
    <w:rsid w:val="00F40E9D"/>
    <w:rsid w:val="00F40FDF"/>
    <w:rsid w:val="00F414B2"/>
    <w:rsid w:val="00F4163D"/>
    <w:rsid w:val="00F41A1E"/>
    <w:rsid w:val="00F425A0"/>
    <w:rsid w:val="00F42D8F"/>
    <w:rsid w:val="00F439A6"/>
    <w:rsid w:val="00F4428F"/>
    <w:rsid w:val="00F44581"/>
    <w:rsid w:val="00F45282"/>
    <w:rsid w:val="00F45402"/>
    <w:rsid w:val="00F47C59"/>
    <w:rsid w:val="00F500B7"/>
    <w:rsid w:val="00F50343"/>
    <w:rsid w:val="00F503FF"/>
    <w:rsid w:val="00F51DCB"/>
    <w:rsid w:val="00F5204F"/>
    <w:rsid w:val="00F52E45"/>
    <w:rsid w:val="00F533B4"/>
    <w:rsid w:val="00F556A6"/>
    <w:rsid w:val="00F60E81"/>
    <w:rsid w:val="00F6105E"/>
    <w:rsid w:val="00F6139D"/>
    <w:rsid w:val="00F61864"/>
    <w:rsid w:val="00F61AFA"/>
    <w:rsid w:val="00F62270"/>
    <w:rsid w:val="00F62F39"/>
    <w:rsid w:val="00F639EA"/>
    <w:rsid w:val="00F63F61"/>
    <w:rsid w:val="00F64135"/>
    <w:rsid w:val="00F647ED"/>
    <w:rsid w:val="00F64A8B"/>
    <w:rsid w:val="00F657B9"/>
    <w:rsid w:val="00F6676D"/>
    <w:rsid w:val="00F6684D"/>
    <w:rsid w:val="00F67364"/>
    <w:rsid w:val="00F67993"/>
    <w:rsid w:val="00F67A9D"/>
    <w:rsid w:val="00F67BD7"/>
    <w:rsid w:val="00F70B6F"/>
    <w:rsid w:val="00F720A3"/>
    <w:rsid w:val="00F72C4F"/>
    <w:rsid w:val="00F73EFA"/>
    <w:rsid w:val="00F74DA9"/>
    <w:rsid w:val="00F7501E"/>
    <w:rsid w:val="00F7503E"/>
    <w:rsid w:val="00F75247"/>
    <w:rsid w:val="00F75286"/>
    <w:rsid w:val="00F76278"/>
    <w:rsid w:val="00F77240"/>
    <w:rsid w:val="00F80795"/>
    <w:rsid w:val="00F81237"/>
    <w:rsid w:val="00F81539"/>
    <w:rsid w:val="00F8159B"/>
    <w:rsid w:val="00F8188E"/>
    <w:rsid w:val="00F81C20"/>
    <w:rsid w:val="00F81E46"/>
    <w:rsid w:val="00F81F1A"/>
    <w:rsid w:val="00F826FE"/>
    <w:rsid w:val="00F83AB7"/>
    <w:rsid w:val="00F83B66"/>
    <w:rsid w:val="00F8452C"/>
    <w:rsid w:val="00F87245"/>
    <w:rsid w:val="00F87D91"/>
    <w:rsid w:val="00F90D02"/>
    <w:rsid w:val="00F91501"/>
    <w:rsid w:val="00F92CE2"/>
    <w:rsid w:val="00F93BCC"/>
    <w:rsid w:val="00F93C39"/>
    <w:rsid w:val="00F95214"/>
    <w:rsid w:val="00F961BE"/>
    <w:rsid w:val="00F964EE"/>
    <w:rsid w:val="00F96B16"/>
    <w:rsid w:val="00F97D1F"/>
    <w:rsid w:val="00F97E1F"/>
    <w:rsid w:val="00FA02ED"/>
    <w:rsid w:val="00FA04B1"/>
    <w:rsid w:val="00FA0B48"/>
    <w:rsid w:val="00FA1AE5"/>
    <w:rsid w:val="00FA287C"/>
    <w:rsid w:val="00FA2A75"/>
    <w:rsid w:val="00FA3C2A"/>
    <w:rsid w:val="00FA3F51"/>
    <w:rsid w:val="00FA6824"/>
    <w:rsid w:val="00FA68F0"/>
    <w:rsid w:val="00FA6F17"/>
    <w:rsid w:val="00FB0A6C"/>
    <w:rsid w:val="00FB0F1E"/>
    <w:rsid w:val="00FB1D6B"/>
    <w:rsid w:val="00FB21F6"/>
    <w:rsid w:val="00FB2C6F"/>
    <w:rsid w:val="00FB3198"/>
    <w:rsid w:val="00FB39BA"/>
    <w:rsid w:val="00FB3DF5"/>
    <w:rsid w:val="00FB3ECA"/>
    <w:rsid w:val="00FB62A4"/>
    <w:rsid w:val="00FB6B78"/>
    <w:rsid w:val="00FB6F20"/>
    <w:rsid w:val="00FB6FB2"/>
    <w:rsid w:val="00FB737C"/>
    <w:rsid w:val="00FB7A31"/>
    <w:rsid w:val="00FB7D0E"/>
    <w:rsid w:val="00FC0669"/>
    <w:rsid w:val="00FC0AE9"/>
    <w:rsid w:val="00FC0FE3"/>
    <w:rsid w:val="00FC1D63"/>
    <w:rsid w:val="00FC1DDE"/>
    <w:rsid w:val="00FC2601"/>
    <w:rsid w:val="00FC26E3"/>
    <w:rsid w:val="00FC2BAE"/>
    <w:rsid w:val="00FC2DA9"/>
    <w:rsid w:val="00FC35CD"/>
    <w:rsid w:val="00FC4D09"/>
    <w:rsid w:val="00FC52EB"/>
    <w:rsid w:val="00FC5B0E"/>
    <w:rsid w:val="00FC5C26"/>
    <w:rsid w:val="00FC6D40"/>
    <w:rsid w:val="00FC6DC1"/>
    <w:rsid w:val="00FC746D"/>
    <w:rsid w:val="00FC78FB"/>
    <w:rsid w:val="00FC7C49"/>
    <w:rsid w:val="00FC7DE4"/>
    <w:rsid w:val="00FD0160"/>
    <w:rsid w:val="00FD05A3"/>
    <w:rsid w:val="00FD2088"/>
    <w:rsid w:val="00FD29E7"/>
    <w:rsid w:val="00FD2A8F"/>
    <w:rsid w:val="00FD2B43"/>
    <w:rsid w:val="00FD2F9E"/>
    <w:rsid w:val="00FD3C18"/>
    <w:rsid w:val="00FD48D8"/>
    <w:rsid w:val="00FD4B4F"/>
    <w:rsid w:val="00FD4D23"/>
    <w:rsid w:val="00FD63B8"/>
    <w:rsid w:val="00FD6706"/>
    <w:rsid w:val="00FD720A"/>
    <w:rsid w:val="00FD73A7"/>
    <w:rsid w:val="00FE14E1"/>
    <w:rsid w:val="00FE1BB7"/>
    <w:rsid w:val="00FE3405"/>
    <w:rsid w:val="00FE3F70"/>
    <w:rsid w:val="00FE3FE5"/>
    <w:rsid w:val="00FE41D8"/>
    <w:rsid w:val="00FE43C8"/>
    <w:rsid w:val="00FE5DD7"/>
    <w:rsid w:val="00FE5DF7"/>
    <w:rsid w:val="00FE6AE2"/>
    <w:rsid w:val="00FE7EA0"/>
    <w:rsid w:val="00FF10E7"/>
    <w:rsid w:val="00FF14B3"/>
    <w:rsid w:val="00FF1AC1"/>
    <w:rsid w:val="00FF1DD5"/>
    <w:rsid w:val="00FF20B9"/>
    <w:rsid w:val="00FF2490"/>
    <w:rsid w:val="00FF3D00"/>
    <w:rsid w:val="00FF3D44"/>
    <w:rsid w:val="00FF49D3"/>
    <w:rsid w:val="00FF53A9"/>
    <w:rsid w:val="00FF6069"/>
    <w:rsid w:val="00FF6074"/>
    <w:rsid w:val="00FF7265"/>
    <w:rsid w:val="00FF74F2"/>
    <w:rsid w:val="00FF77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2"/>
    </o:shapelayout>
  </w:shapeDefaults>
  <w:decimalSymbol w:val="."/>
  <w:listSeparator w:val=","/>
  <w14:docId w14:val="7106067F"/>
  <w15:chartTrackingRefBased/>
  <w15:docId w15:val="{28A2E4F6-072D-43E5-B4E2-CD028C56A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D65"/>
    <w:rPr>
      <w:rFonts w:ascii="Arial" w:hAnsi="Arial" w:cs="Arial"/>
      <w:sz w:val="22"/>
      <w:szCs w:val="22"/>
      <w:lang w:eastAsia="en-US"/>
    </w:rPr>
  </w:style>
  <w:style w:type="paragraph" w:styleId="Heading1">
    <w:name w:val="heading 1"/>
    <w:basedOn w:val="Normal"/>
    <w:next w:val="Normal"/>
    <w:link w:val="Heading1Char"/>
    <w:uiPriority w:val="99"/>
    <w:qFormat/>
    <w:rsid w:val="00DB351C"/>
    <w:pPr>
      <w:keepNext/>
      <w:ind w:left="720" w:hanging="720"/>
      <w:outlineLvl w:val="0"/>
    </w:pPr>
    <w:rPr>
      <w:rFonts w:cs="Times New Roman"/>
      <w:b/>
      <w:bCs/>
      <w:sz w:val="28"/>
      <w:szCs w:val="28"/>
      <w:lang w:val="x-none" w:eastAsia="x-none"/>
    </w:rPr>
  </w:style>
  <w:style w:type="paragraph" w:styleId="Heading2">
    <w:name w:val="heading 2"/>
    <w:basedOn w:val="Normal"/>
    <w:next w:val="Normal"/>
    <w:link w:val="Heading2Char"/>
    <w:qFormat/>
    <w:rsid w:val="00A467E8"/>
    <w:pPr>
      <w:keepNext/>
      <w:autoSpaceDE w:val="0"/>
      <w:autoSpaceDN w:val="0"/>
      <w:adjustRightInd w:val="0"/>
      <w:spacing w:before="120" w:after="120"/>
      <w:ind w:left="720" w:hanging="720"/>
      <w:outlineLvl w:val="1"/>
    </w:pPr>
    <w:rPr>
      <w:rFonts w:cs="Times New Roman"/>
      <w:b/>
      <w:bCs/>
      <w:sz w:val="24"/>
      <w:szCs w:val="24"/>
      <w:lang w:val="en-GB" w:eastAsia="x-none"/>
    </w:rPr>
  </w:style>
  <w:style w:type="paragraph" w:styleId="Heading3">
    <w:name w:val="heading 3"/>
    <w:basedOn w:val="Normal"/>
    <w:next w:val="Normal"/>
    <w:link w:val="Heading3Char"/>
    <w:qFormat/>
    <w:rsid w:val="00DB351C"/>
    <w:pPr>
      <w:keepNext/>
      <w:autoSpaceDE w:val="0"/>
      <w:autoSpaceDN w:val="0"/>
      <w:adjustRightInd w:val="0"/>
      <w:spacing w:after="120"/>
      <w:ind w:left="720" w:hanging="720"/>
      <w:outlineLvl w:val="2"/>
    </w:pPr>
    <w:rPr>
      <w:rFonts w:cs="Times New Roman"/>
      <w:b/>
      <w:bCs/>
      <w:i/>
      <w:color w:val="000000"/>
      <w:sz w:val="20"/>
      <w:szCs w:val="20"/>
      <w:lang w:val="en-US" w:eastAsia="x-none"/>
    </w:rPr>
  </w:style>
  <w:style w:type="paragraph" w:styleId="Heading4">
    <w:name w:val="heading 4"/>
    <w:basedOn w:val="Normal"/>
    <w:next w:val="Normal"/>
    <w:link w:val="Heading4Char"/>
    <w:qFormat/>
    <w:rsid w:val="00DB351C"/>
    <w:pPr>
      <w:keepNext/>
      <w:autoSpaceDE w:val="0"/>
      <w:autoSpaceDN w:val="0"/>
      <w:adjustRightInd w:val="0"/>
      <w:jc w:val="center"/>
      <w:outlineLvl w:val="3"/>
    </w:pPr>
    <w:rPr>
      <w:rFonts w:ascii="Tahoma" w:hAnsi="Tahoma" w:cs="Times New Roman"/>
      <w:b/>
      <w:bCs/>
      <w:color w:val="333333"/>
      <w:sz w:val="16"/>
      <w:szCs w:val="16"/>
      <w:lang w:val="en-US" w:eastAsia="x-none"/>
    </w:rPr>
  </w:style>
  <w:style w:type="paragraph" w:styleId="Heading5">
    <w:name w:val="heading 5"/>
    <w:basedOn w:val="Normal"/>
    <w:next w:val="Normal"/>
    <w:link w:val="Heading5Char"/>
    <w:qFormat/>
    <w:rsid w:val="00DB351C"/>
    <w:pPr>
      <w:keepNext/>
      <w:outlineLvl w:val="4"/>
    </w:pPr>
    <w:rPr>
      <w:rFonts w:cs="Times New Roman"/>
      <w:b/>
      <w:bCs/>
      <w:sz w:val="28"/>
      <w:szCs w:val="28"/>
      <w:u w:val="single"/>
      <w:lang w:val="x-none" w:eastAsia="x-none"/>
    </w:rPr>
  </w:style>
  <w:style w:type="paragraph" w:styleId="Heading6">
    <w:name w:val="heading 6"/>
    <w:basedOn w:val="Normal"/>
    <w:next w:val="Normal"/>
    <w:link w:val="Heading6Char"/>
    <w:qFormat/>
    <w:rsid w:val="00DB351C"/>
    <w:pPr>
      <w:keepNext/>
      <w:jc w:val="center"/>
      <w:outlineLvl w:val="5"/>
    </w:pPr>
    <w:rPr>
      <w:rFonts w:cs="Times New Roman"/>
      <w:sz w:val="28"/>
      <w:szCs w:val="28"/>
      <w:lang w:val="x-none" w:eastAsia="x-none"/>
    </w:rPr>
  </w:style>
  <w:style w:type="paragraph" w:styleId="Heading7">
    <w:name w:val="heading 7"/>
    <w:basedOn w:val="Normal"/>
    <w:next w:val="Normal"/>
    <w:link w:val="Heading7Char"/>
    <w:qFormat/>
    <w:rsid w:val="00DB351C"/>
    <w:pPr>
      <w:keepNext/>
      <w:spacing w:before="240"/>
      <w:outlineLvl w:val="6"/>
    </w:pPr>
    <w:rPr>
      <w:rFonts w:cs="Times New Roman"/>
      <w:b/>
      <w:bCs/>
      <w:sz w:val="20"/>
      <w:szCs w:val="20"/>
      <w:lang w:val="x-none" w:eastAsia="x-none"/>
    </w:rPr>
  </w:style>
  <w:style w:type="paragraph" w:styleId="Heading8">
    <w:name w:val="heading 8"/>
    <w:basedOn w:val="Normal"/>
    <w:next w:val="Normal"/>
    <w:link w:val="Heading8Char"/>
    <w:qFormat/>
    <w:rsid w:val="00DB351C"/>
    <w:pPr>
      <w:keepNext/>
      <w:jc w:val="center"/>
      <w:outlineLvl w:val="7"/>
    </w:pPr>
    <w:rPr>
      <w:rFonts w:cs="Times New Roman"/>
      <w:b/>
      <w:bCs/>
      <w:sz w:val="32"/>
      <w:szCs w:val="32"/>
      <w:lang w:val="x-none" w:eastAsia="x-none"/>
    </w:rPr>
  </w:style>
  <w:style w:type="paragraph" w:styleId="Heading9">
    <w:name w:val="heading 9"/>
    <w:basedOn w:val="Normal"/>
    <w:next w:val="Normal"/>
    <w:link w:val="Heading9Char"/>
    <w:qFormat/>
    <w:rsid w:val="00DB351C"/>
    <w:pPr>
      <w:keepNext/>
      <w:jc w:val="center"/>
      <w:outlineLvl w:val="8"/>
    </w:pPr>
    <w:rPr>
      <w:rFonts w:cs="Times New Roman"/>
      <w:b/>
      <w:bCs/>
      <w:sz w:val="32"/>
      <w:szCs w:val="32"/>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B351C"/>
    <w:rPr>
      <w:rFonts w:ascii="Arial" w:eastAsia="Calibri" w:hAnsi="Arial" w:cs="Arial"/>
      <w:b/>
      <w:bCs/>
      <w:sz w:val="28"/>
      <w:szCs w:val="28"/>
    </w:rPr>
  </w:style>
  <w:style w:type="character" w:customStyle="1" w:styleId="Heading2Char">
    <w:name w:val="Heading 2 Char"/>
    <w:link w:val="Heading2"/>
    <w:rsid w:val="00A467E8"/>
    <w:rPr>
      <w:rFonts w:ascii="Arial" w:eastAsia="Calibri" w:hAnsi="Arial" w:cs="Arial"/>
      <w:b/>
      <w:bCs/>
      <w:sz w:val="24"/>
      <w:szCs w:val="24"/>
      <w:lang w:val="en-GB"/>
    </w:rPr>
  </w:style>
  <w:style w:type="character" w:customStyle="1" w:styleId="Heading3Char">
    <w:name w:val="Heading 3 Char"/>
    <w:link w:val="Heading3"/>
    <w:rsid w:val="00DB351C"/>
    <w:rPr>
      <w:rFonts w:ascii="Arial" w:eastAsia="Calibri" w:hAnsi="Arial" w:cs="Tahoma"/>
      <w:b/>
      <w:bCs/>
      <w:i/>
      <w:color w:val="000000"/>
      <w:lang w:val="en-US"/>
    </w:rPr>
  </w:style>
  <w:style w:type="character" w:customStyle="1" w:styleId="Heading4Char">
    <w:name w:val="Heading 4 Char"/>
    <w:link w:val="Heading4"/>
    <w:rsid w:val="00DB351C"/>
    <w:rPr>
      <w:rFonts w:ascii="Tahoma" w:eastAsia="Calibri" w:hAnsi="Tahoma" w:cs="Tahoma"/>
      <w:b/>
      <w:bCs/>
      <w:color w:val="333333"/>
      <w:sz w:val="16"/>
      <w:szCs w:val="16"/>
      <w:lang w:val="en-US"/>
    </w:rPr>
  </w:style>
  <w:style w:type="character" w:customStyle="1" w:styleId="Heading5Char">
    <w:name w:val="Heading 5 Char"/>
    <w:link w:val="Heading5"/>
    <w:rsid w:val="00DB351C"/>
    <w:rPr>
      <w:rFonts w:ascii="Arial" w:eastAsia="Calibri" w:hAnsi="Arial" w:cs="Arial"/>
      <w:b/>
      <w:bCs/>
      <w:sz w:val="28"/>
      <w:szCs w:val="28"/>
      <w:u w:val="single"/>
    </w:rPr>
  </w:style>
  <w:style w:type="character" w:customStyle="1" w:styleId="Heading6Char">
    <w:name w:val="Heading 6 Char"/>
    <w:link w:val="Heading6"/>
    <w:rsid w:val="00DB351C"/>
    <w:rPr>
      <w:rFonts w:ascii="Arial" w:eastAsia="Calibri" w:hAnsi="Arial" w:cs="Arial"/>
      <w:sz w:val="28"/>
      <w:szCs w:val="28"/>
    </w:rPr>
  </w:style>
  <w:style w:type="character" w:customStyle="1" w:styleId="Heading7Char">
    <w:name w:val="Heading 7 Char"/>
    <w:link w:val="Heading7"/>
    <w:rsid w:val="00DB351C"/>
    <w:rPr>
      <w:rFonts w:ascii="Arial" w:eastAsia="Calibri" w:hAnsi="Arial" w:cs="Arial"/>
      <w:b/>
      <w:bCs/>
    </w:rPr>
  </w:style>
  <w:style w:type="character" w:customStyle="1" w:styleId="Heading8Char">
    <w:name w:val="Heading 8 Char"/>
    <w:link w:val="Heading8"/>
    <w:rsid w:val="00DB351C"/>
    <w:rPr>
      <w:rFonts w:ascii="Arial" w:eastAsia="Calibri" w:hAnsi="Arial" w:cs="Arial"/>
      <w:b/>
      <w:bCs/>
      <w:sz w:val="32"/>
      <w:szCs w:val="32"/>
    </w:rPr>
  </w:style>
  <w:style w:type="character" w:customStyle="1" w:styleId="Heading9Char">
    <w:name w:val="Heading 9 Char"/>
    <w:link w:val="Heading9"/>
    <w:rsid w:val="00DB351C"/>
    <w:rPr>
      <w:rFonts w:ascii="Arial" w:eastAsia="Calibri" w:hAnsi="Arial" w:cs="Arial"/>
      <w:b/>
      <w:bCs/>
      <w:sz w:val="32"/>
      <w:szCs w:val="32"/>
      <w:u w:val="single"/>
    </w:rPr>
  </w:style>
  <w:style w:type="paragraph" w:styleId="BodyTextIndent3">
    <w:name w:val="Body Text Indent 3"/>
    <w:basedOn w:val="Normal"/>
    <w:link w:val="BodyTextIndent3Char"/>
    <w:rsid w:val="00A467E8"/>
    <w:pPr>
      <w:ind w:left="1290"/>
    </w:pPr>
    <w:rPr>
      <w:rFonts w:cs="Times New Roman"/>
      <w:sz w:val="20"/>
      <w:szCs w:val="20"/>
      <w:lang w:val="x-none" w:eastAsia="x-none"/>
    </w:rPr>
  </w:style>
  <w:style w:type="character" w:customStyle="1" w:styleId="BodyTextIndent3Char">
    <w:name w:val="Body Text Indent 3 Char"/>
    <w:link w:val="BodyTextIndent3"/>
    <w:rsid w:val="00A467E8"/>
    <w:rPr>
      <w:rFonts w:ascii="Arial" w:eastAsia="Calibri" w:hAnsi="Arial" w:cs="Arial"/>
    </w:rPr>
  </w:style>
  <w:style w:type="paragraph" w:styleId="BalloonText">
    <w:name w:val="Balloon Text"/>
    <w:basedOn w:val="Normal"/>
    <w:link w:val="BalloonTextChar"/>
    <w:unhideWhenUsed/>
    <w:rsid w:val="00BC6227"/>
    <w:rPr>
      <w:rFonts w:ascii="Tahoma" w:hAnsi="Tahoma" w:cs="Times New Roman"/>
      <w:sz w:val="16"/>
      <w:szCs w:val="16"/>
      <w:lang w:val="x-none" w:eastAsia="x-none"/>
    </w:rPr>
  </w:style>
  <w:style w:type="character" w:customStyle="1" w:styleId="BalloonTextChar">
    <w:name w:val="Balloon Text Char"/>
    <w:link w:val="BalloonText"/>
    <w:rsid w:val="00BC6227"/>
    <w:rPr>
      <w:rFonts w:ascii="Tahoma" w:eastAsia="Calibri" w:hAnsi="Tahoma" w:cs="Tahoma"/>
      <w:sz w:val="16"/>
      <w:szCs w:val="16"/>
    </w:rPr>
  </w:style>
  <w:style w:type="paragraph" w:customStyle="1" w:styleId="Default">
    <w:name w:val="Default"/>
    <w:rsid w:val="00640581"/>
    <w:pPr>
      <w:autoSpaceDE w:val="0"/>
      <w:autoSpaceDN w:val="0"/>
      <w:adjustRightInd w:val="0"/>
    </w:pPr>
    <w:rPr>
      <w:rFonts w:ascii="Arial" w:eastAsia="Times New Roman" w:hAnsi="Arial" w:cs="Arial"/>
      <w:color w:val="000000"/>
      <w:sz w:val="24"/>
      <w:szCs w:val="24"/>
    </w:rPr>
  </w:style>
  <w:style w:type="paragraph" w:customStyle="1" w:styleId="BasicParagraph">
    <w:name w:val="[Basic Paragraph]"/>
    <w:basedOn w:val="Normal"/>
    <w:uiPriority w:val="99"/>
    <w:rsid w:val="00640581"/>
    <w:pPr>
      <w:autoSpaceDE w:val="0"/>
      <w:autoSpaceDN w:val="0"/>
      <w:adjustRightInd w:val="0"/>
      <w:spacing w:line="288" w:lineRule="auto"/>
      <w:textAlignment w:val="center"/>
    </w:pPr>
    <w:rPr>
      <w:rFonts w:ascii="Times New Roman" w:hAnsi="Times New Roman" w:cs="Times New Roman"/>
      <w:color w:val="000000"/>
      <w:sz w:val="24"/>
      <w:szCs w:val="24"/>
      <w:lang w:val="en-US"/>
    </w:rPr>
  </w:style>
  <w:style w:type="paragraph" w:styleId="BodyText">
    <w:name w:val="Body Text"/>
    <w:basedOn w:val="Normal"/>
    <w:link w:val="BodyTextChar"/>
    <w:rsid w:val="00DB351C"/>
    <w:pPr>
      <w:autoSpaceDE w:val="0"/>
      <w:autoSpaceDN w:val="0"/>
      <w:adjustRightInd w:val="0"/>
    </w:pPr>
    <w:rPr>
      <w:rFonts w:cs="Times New Roman"/>
      <w:sz w:val="20"/>
      <w:szCs w:val="20"/>
      <w:lang w:val="x-none" w:eastAsia="x-none"/>
    </w:rPr>
  </w:style>
  <w:style w:type="character" w:customStyle="1" w:styleId="BodyTextChar">
    <w:name w:val="Body Text Char"/>
    <w:link w:val="BodyText"/>
    <w:rsid w:val="00DB351C"/>
    <w:rPr>
      <w:rFonts w:ascii="Arial" w:eastAsia="Calibri" w:hAnsi="Arial" w:cs="Arial"/>
    </w:rPr>
  </w:style>
  <w:style w:type="paragraph" w:styleId="BodyText2">
    <w:name w:val="Body Text 2"/>
    <w:basedOn w:val="Normal"/>
    <w:link w:val="BodyText2Char"/>
    <w:rsid w:val="00DB351C"/>
    <w:pPr>
      <w:autoSpaceDE w:val="0"/>
      <w:autoSpaceDN w:val="0"/>
      <w:adjustRightInd w:val="0"/>
    </w:pPr>
    <w:rPr>
      <w:rFonts w:ascii="Tahoma" w:hAnsi="Tahoma" w:cs="Times New Roman"/>
      <w:i/>
      <w:iCs/>
      <w:color w:val="333333"/>
      <w:sz w:val="16"/>
      <w:szCs w:val="16"/>
      <w:lang w:val="x-none" w:eastAsia="x-none"/>
    </w:rPr>
  </w:style>
  <w:style w:type="character" w:customStyle="1" w:styleId="BodyText2Char">
    <w:name w:val="Body Text 2 Char"/>
    <w:link w:val="BodyText2"/>
    <w:rsid w:val="00DB351C"/>
    <w:rPr>
      <w:rFonts w:ascii="Tahoma" w:eastAsia="Calibri" w:hAnsi="Tahoma" w:cs="Tahoma"/>
      <w:i/>
      <w:iCs/>
      <w:color w:val="333333"/>
      <w:sz w:val="16"/>
      <w:szCs w:val="16"/>
    </w:rPr>
  </w:style>
  <w:style w:type="paragraph" w:styleId="BodyText3">
    <w:name w:val="Body Text 3"/>
    <w:basedOn w:val="Normal"/>
    <w:link w:val="BodyText3Char"/>
    <w:rsid w:val="00DB351C"/>
    <w:pPr>
      <w:autoSpaceDE w:val="0"/>
      <w:autoSpaceDN w:val="0"/>
      <w:adjustRightInd w:val="0"/>
      <w:jc w:val="center"/>
    </w:pPr>
    <w:rPr>
      <w:rFonts w:ascii="Tahoma" w:hAnsi="Tahoma" w:cs="Times New Roman"/>
      <w:color w:val="333333"/>
      <w:sz w:val="20"/>
      <w:szCs w:val="20"/>
      <w:lang w:val="en-US" w:eastAsia="x-none"/>
    </w:rPr>
  </w:style>
  <w:style w:type="character" w:customStyle="1" w:styleId="BodyText3Char">
    <w:name w:val="Body Text 3 Char"/>
    <w:link w:val="BodyText3"/>
    <w:rsid w:val="00DB351C"/>
    <w:rPr>
      <w:rFonts w:ascii="Tahoma" w:eastAsia="Calibri" w:hAnsi="Tahoma" w:cs="Tahoma"/>
      <w:color w:val="333333"/>
      <w:lang w:val="en-US"/>
    </w:rPr>
  </w:style>
  <w:style w:type="paragraph" w:styleId="Header">
    <w:name w:val="header"/>
    <w:basedOn w:val="Normal"/>
    <w:link w:val="HeaderChar"/>
    <w:rsid w:val="00DB351C"/>
    <w:pPr>
      <w:tabs>
        <w:tab w:val="center" w:pos="4153"/>
        <w:tab w:val="right" w:pos="8306"/>
      </w:tabs>
    </w:pPr>
    <w:rPr>
      <w:rFonts w:cs="Times New Roman"/>
      <w:sz w:val="20"/>
      <w:szCs w:val="20"/>
      <w:lang w:val="x-none" w:eastAsia="x-none"/>
    </w:rPr>
  </w:style>
  <w:style w:type="character" w:customStyle="1" w:styleId="HeaderChar">
    <w:name w:val="Header Char"/>
    <w:link w:val="Header"/>
    <w:rsid w:val="00DB351C"/>
    <w:rPr>
      <w:rFonts w:ascii="Arial" w:eastAsia="Calibri" w:hAnsi="Arial" w:cs="Arial"/>
    </w:rPr>
  </w:style>
  <w:style w:type="paragraph" w:styleId="BodyTextIndent">
    <w:name w:val="Body Text Indent"/>
    <w:basedOn w:val="Normal"/>
    <w:link w:val="BodyTextIndentChar"/>
    <w:rsid w:val="00DB351C"/>
    <w:pPr>
      <w:overflowPunct w:val="0"/>
      <w:autoSpaceDE w:val="0"/>
      <w:autoSpaceDN w:val="0"/>
      <w:adjustRightInd w:val="0"/>
      <w:ind w:left="567"/>
      <w:textAlignment w:val="baseline"/>
    </w:pPr>
    <w:rPr>
      <w:rFonts w:cs="Times New Roman"/>
      <w:sz w:val="20"/>
      <w:szCs w:val="20"/>
      <w:lang w:val="x-none" w:eastAsia="x-none"/>
    </w:rPr>
  </w:style>
  <w:style w:type="character" w:customStyle="1" w:styleId="BodyTextIndentChar">
    <w:name w:val="Body Text Indent Char"/>
    <w:link w:val="BodyTextIndent"/>
    <w:rsid w:val="00DB351C"/>
    <w:rPr>
      <w:rFonts w:ascii="Arial" w:eastAsia="Calibri" w:hAnsi="Arial" w:cs="Arial"/>
    </w:rPr>
  </w:style>
  <w:style w:type="paragraph" w:styleId="BodyTextIndent2">
    <w:name w:val="Body Text Indent 2"/>
    <w:basedOn w:val="Normal"/>
    <w:link w:val="BodyTextIndent2Char"/>
    <w:rsid w:val="00DB351C"/>
    <w:pPr>
      <w:ind w:left="567"/>
    </w:pPr>
    <w:rPr>
      <w:rFonts w:cs="Times New Roman"/>
      <w:sz w:val="20"/>
      <w:szCs w:val="20"/>
      <w:lang w:val="x-none" w:eastAsia="x-none"/>
    </w:rPr>
  </w:style>
  <w:style w:type="character" w:customStyle="1" w:styleId="BodyTextIndent2Char">
    <w:name w:val="Body Text Indent 2 Char"/>
    <w:link w:val="BodyTextIndent2"/>
    <w:rsid w:val="00DB351C"/>
    <w:rPr>
      <w:rFonts w:ascii="Arial" w:eastAsia="Calibri" w:hAnsi="Arial" w:cs="Arial"/>
    </w:rPr>
  </w:style>
  <w:style w:type="paragraph" w:styleId="Footer">
    <w:name w:val="footer"/>
    <w:basedOn w:val="Normal"/>
    <w:link w:val="FooterChar"/>
    <w:uiPriority w:val="99"/>
    <w:rsid w:val="00DB351C"/>
    <w:pPr>
      <w:tabs>
        <w:tab w:val="center" w:pos="4153"/>
        <w:tab w:val="right" w:pos="8306"/>
      </w:tabs>
    </w:pPr>
    <w:rPr>
      <w:rFonts w:cs="Times New Roman"/>
      <w:sz w:val="20"/>
      <w:szCs w:val="20"/>
      <w:lang w:val="x-none" w:eastAsia="x-none"/>
    </w:rPr>
  </w:style>
  <w:style w:type="character" w:customStyle="1" w:styleId="FooterChar">
    <w:name w:val="Footer Char"/>
    <w:link w:val="Footer"/>
    <w:uiPriority w:val="99"/>
    <w:rsid w:val="00DB351C"/>
    <w:rPr>
      <w:rFonts w:ascii="Arial" w:eastAsia="Calibri" w:hAnsi="Arial" w:cs="Arial"/>
    </w:rPr>
  </w:style>
  <w:style w:type="character" w:styleId="PageNumber">
    <w:name w:val="page number"/>
    <w:rsid w:val="00DB351C"/>
    <w:rPr>
      <w:rFonts w:cs="Times New Roman"/>
    </w:rPr>
  </w:style>
  <w:style w:type="character" w:styleId="Hyperlink">
    <w:name w:val="Hyperlink"/>
    <w:uiPriority w:val="99"/>
    <w:rsid w:val="00DB351C"/>
    <w:rPr>
      <w:rFonts w:cs="Times New Roman"/>
      <w:color w:val="0000FF"/>
      <w:u w:val="single"/>
    </w:rPr>
  </w:style>
  <w:style w:type="character" w:customStyle="1" w:styleId="EndnoteTextChar">
    <w:name w:val="Endnote Text Char"/>
    <w:link w:val="EndnoteText"/>
    <w:semiHidden/>
    <w:rsid w:val="00DB351C"/>
    <w:rPr>
      <w:rFonts w:ascii="Arial" w:eastAsia="Calibri" w:hAnsi="Arial" w:cs="Arial"/>
      <w:sz w:val="20"/>
      <w:szCs w:val="20"/>
      <w:lang w:val="en-US"/>
    </w:rPr>
  </w:style>
  <w:style w:type="paragraph" w:styleId="EndnoteText">
    <w:name w:val="endnote text"/>
    <w:basedOn w:val="Normal"/>
    <w:link w:val="EndnoteTextChar"/>
    <w:semiHidden/>
    <w:rsid w:val="00DB351C"/>
    <w:rPr>
      <w:rFonts w:cs="Times New Roman"/>
      <w:sz w:val="20"/>
      <w:szCs w:val="20"/>
      <w:lang w:val="en-US" w:eastAsia="x-none"/>
    </w:rPr>
  </w:style>
  <w:style w:type="paragraph" w:styleId="Caption">
    <w:name w:val="caption"/>
    <w:basedOn w:val="Normal"/>
    <w:next w:val="Normal"/>
    <w:uiPriority w:val="99"/>
    <w:qFormat/>
    <w:rsid w:val="00DB351C"/>
    <w:pPr>
      <w:tabs>
        <w:tab w:val="left" w:pos="1134"/>
      </w:tabs>
      <w:autoSpaceDE w:val="0"/>
      <w:autoSpaceDN w:val="0"/>
      <w:adjustRightInd w:val="0"/>
      <w:spacing w:before="120" w:after="120"/>
      <w:ind w:left="1134" w:hanging="1134"/>
    </w:pPr>
    <w:rPr>
      <w:b/>
      <w:bCs/>
      <w:color w:val="000000"/>
      <w:lang w:val="en-US"/>
    </w:rPr>
  </w:style>
  <w:style w:type="paragraph" w:styleId="Title">
    <w:name w:val="Title"/>
    <w:basedOn w:val="Normal"/>
    <w:link w:val="TitleChar"/>
    <w:qFormat/>
    <w:rsid w:val="00DB351C"/>
    <w:pPr>
      <w:jc w:val="center"/>
    </w:pPr>
    <w:rPr>
      <w:rFonts w:cs="Times New Roman"/>
      <w:b/>
      <w:bCs/>
      <w:sz w:val="20"/>
      <w:szCs w:val="20"/>
      <w:lang w:val="x-none" w:eastAsia="en-AU"/>
    </w:rPr>
  </w:style>
  <w:style w:type="character" w:customStyle="1" w:styleId="TitleChar">
    <w:name w:val="Title Char"/>
    <w:link w:val="Title"/>
    <w:rsid w:val="00DB351C"/>
    <w:rPr>
      <w:rFonts w:ascii="Arial" w:eastAsia="Calibri" w:hAnsi="Arial" w:cs="Arial"/>
      <w:b/>
      <w:bCs/>
      <w:lang w:eastAsia="en-AU"/>
    </w:rPr>
  </w:style>
  <w:style w:type="paragraph" w:customStyle="1" w:styleId="OmniPage2">
    <w:name w:val="OmniPage #2"/>
    <w:basedOn w:val="Normal"/>
    <w:rsid w:val="00DB351C"/>
    <w:pPr>
      <w:spacing w:line="280" w:lineRule="atLeast"/>
    </w:pPr>
    <w:rPr>
      <w:rFonts w:ascii="Garamond" w:hAnsi="Garamond" w:cs="Garamond"/>
    </w:rPr>
  </w:style>
  <w:style w:type="character" w:styleId="FollowedHyperlink">
    <w:name w:val="FollowedHyperlink"/>
    <w:rsid w:val="00DB351C"/>
    <w:rPr>
      <w:rFonts w:cs="Times New Roman"/>
      <w:color w:val="800080"/>
      <w:u w:val="single"/>
    </w:rPr>
  </w:style>
  <w:style w:type="paragraph" w:customStyle="1" w:styleId="TableBullet9">
    <w:name w:val="Table Bullet 9"/>
    <w:basedOn w:val="Normal"/>
    <w:next w:val="Normal"/>
    <w:rsid w:val="00DB351C"/>
    <w:pPr>
      <w:numPr>
        <w:numId w:val="2"/>
      </w:numPr>
      <w:tabs>
        <w:tab w:val="left" w:pos="284"/>
      </w:tabs>
      <w:spacing w:after="40"/>
    </w:pPr>
    <w:rPr>
      <w:sz w:val="20"/>
      <w:szCs w:val="20"/>
    </w:rPr>
  </w:style>
  <w:style w:type="paragraph" w:styleId="NormalWeb">
    <w:name w:val="Normal (Web)"/>
    <w:basedOn w:val="Normal"/>
    <w:rsid w:val="00DB351C"/>
    <w:pPr>
      <w:spacing w:before="100" w:beforeAutospacing="1" w:after="100" w:afterAutospacing="1"/>
    </w:pPr>
    <w:rPr>
      <w:rFonts w:ascii="Arial Unicode MS" w:eastAsia="Arial Unicode MS" w:hAnsi="Arial Unicode MS" w:cs="Arial Unicode MS"/>
    </w:rPr>
  </w:style>
  <w:style w:type="paragraph" w:customStyle="1" w:styleId="H4">
    <w:name w:val="H4"/>
    <w:basedOn w:val="Normal"/>
    <w:next w:val="Normal"/>
    <w:rsid w:val="00DB351C"/>
    <w:pPr>
      <w:keepNext/>
      <w:spacing w:before="100" w:after="100"/>
      <w:outlineLvl w:val="4"/>
    </w:pPr>
    <w:rPr>
      <w:b/>
      <w:bCs/>
      <w:lang w:val="en-US"/>
    </w:rPr>
  </w:style>
  <w:style w:type="paragraph" w:styleId="TOC1">
    <w:name w:val="toc 1"/>
    <w:basedOn w:val="Normal"/>
    <w:next w:val="Normal"/>
    <w:autoRedefine/>
    <w:uiPriority w:val="39"/>
    <w:rsid w:val="00DB351C"/>
    <w:pPr>
      <w:tabs>
        <w:tab w:val="right" w:leader="dot" w:pos="9072"/>
      </w:tabs>
      <w:spacing w:before="240"/>
      <w:ind w:left="720" w:right="454" w:hanging="720"/>
      <w:outlineLvl w:val="0"/>
    </w:pPr>
    <w:rPr>
      <w:rFonts w:ascii="Arial Bold" w:hAnsi="Arial Bold"/>
      <w:b/>
      <w:bCs/>
      <w:noProof/>
      <w:sz w:val="24"/>
      <w:szCs w:val="32"/>
    </w:rPr>
  </w:style>
  <w:style w:type="paragraph" w:styleId="TOC2">
    <w:name w:val="toc 2"/>
    <w:basedOn w:val="Normal"/>
    <w:next w:val="Normal"/>
    <w:autoRedefine/>
    <w:uiPriority w:val="39"/>
    <w:rsid w:val="00DB351C"/>
    <w:pPr>
      <w:tabs>
        <w:tab w:val="left" w:pos="1418"/>
        <w:tab w:val="right" w:leader="dot" w:pos="9072"/>
      </w:tabs>
      <w:spacing w:before="120"/>
      <w:ind w:left="1440" w:right="454" w:hanging="720"/>
    </w:pPr>
    <w:rPr>
      <w:noProof/>
      <w:lang w:eastAsia="en-AU"/>
    </w:rPr>
  </w:style>
  <w:style w:type="paragraph" w:styleId="TOC3">
    <w:name w:val="toc 3"/>
    <w:basedOn w:val="Normal"/>
    <w:next w:val="Normal"/>
    <w:autoRedefine/>
    <w:uiPriority w:val="39"/>
    <w:rsid w:val="00DB351C"/>
    <w:pPr>
      <w:tabs>
        <w:tab w:val="left" w:pos="1134"/>
        <w:tab w:val="left" w:pos="1985"/>
        <w:tab w:val="right" w:leader="dot" w:pos="9061"/>
      </w:tabs>
      <w:spacing w:before="60" w:after="60"/>
      <w:ind w:left="1800" w:right="600" w:hanging="1400"/>
    </w:pPr>
    <w:rPr>
      <w:noProof/>
    </w:rPr>
  </w:style>
  <w:style w:type="character" w:styleId="CommentReference">
    <w:name w:val="annotation reference"/>
    <w:rsid w:val="00DB351C"/>
    <w:rPr>
      <w:rFonts w:cs="Times New Roman"/>
      <w:sz w:val="16"/>
      <w:szCs w:val="16"/>
    </w:rPr>
  </w:style>
  <w:style w:type="paragraph" w:styleId="CommentText">
    <w:name w:val="annotation text"/>
    <w:basedOn w:val="Normal"/>
    <w:link w:val="CommentTextChar"/>
    <w:rsid w:val="00DB351C"/>
    <w:rPr>
      <w:rFonts w:cs="Times New Roman"/>
      <w:sz w:val="20"/>
      <w:szCs w:val="20"/>
      <w:lang w:val="x-none" w:eastAsia="x-none"/>
    </w:rPr>
  </w:style>
  <w:style w:type="character" w:customStyle="1" w:styleId="CommentTextChar">
    <w:name w:val="Comment Text Char"/>
    <w:link w:val="CommentText"/>
    <w:rsid w:val="00DB351C"/>
    <w:rPr>
      <w:rFonts w:ascii="Arial" w:eastAsia="Calibri" w:hAnsi="Arial" w:cs="Arial"/>
      <w:sz w:val="20"/>
      <w:szCs w:val="20"/>
    </w:rPr>
  </w:style>
  <w:style w:type="paragraph" w:styleId="CommentSubject">
    <w:name w:val="annotation subject"/>
    <w:basedOn w:val="CommentText"/>
    <w:next w:val="CommentText"/>
    <w:link w:val="CommentSubjectChar"/>
    <w:rsid w:val="00DB351C"/>
    <w:rPr>
      <w:b/>
      <w:bCs/>
    </w:rPr>
  </w:style>
  <w:style w:type="character" w:customStyle="1" w:styleId="CommentSubjectChar">
    <w:name w:val="Comment Subject Char"/>
    <w:link w:val="CommentSubject"/>
    <w:rsid w:val="00DB351C"/>
    <w:rPr>
      <w:rFonts w:ascii="Arial" w:eastAsia="Calibri" w:hAnsi="Arial" w:cs="Arial"/>
      <w:b/>
      <w:bCs/>
      <w:sz w:val="20"/>
      <w:szCs w:val="20"/>
    </w:rPr>
  </w:style>
  <w:style w:type="character" w:customStyle="1" w:styleId="DocumentMapChar">
    <w:name w:val="Document Map Char"/>
    <w:link w:val="DocumentMap"/>
    <w:semiHidden/>
    <w:rsid w:val="00DB351C"/>
    <w:rPr>
      <w:rFonts w:ascii="Tahoma" w:eastAsia="Calibri" w:hAnsi="Tahoma" w:cs="Tahoma"/>
      <w:shd w:val="clear" w:color="auto" w:fill="000080"/>
    </w:rPr>
  </w:style>
  <w:style w:type="paragraph" w:styleId="DocumentMap">
    <w:name w:val="Document Map"/>
    <w:basedOn w:val="Normal"/>
    <w:link w:val="DocumentMapChar"/>
    <w:semiHidden/>
    <w:rsid w:val="00DB351C"/>
    <w:pPr>
      <w:shd w:val="clear" w:color="auto" w:fill="000080"/>
    </w:pPr>
    <w:rPr>
      <w:rFonts w:ascii="Tahoma" w:hAnsi="Tahoma" w:cs="Times New Roman"/>
      <w:sz w:val="20"/>
      <w:szCs w:val="20"/>
      <w:lang w:val="x-none" w:eastAsia="x-none"/>
    </w:rPr>
  </w:style>
  <w:style w:type="character" w:customStyle="1" w:styleId="DocumentMapChar1">
    <w:name w:val="Document Map Char1"/>
    <w:uiPriority w:val="99"/>
    <w:semiHidden/>
    <w:rsid w:val="00DB351C"/>
    <w:rPr>
      <w:rFonts w:ascii="Tahoma" w:eastAsia="Calibri" w:hAnsi="Tahoma" w:cs="Tahoma"/>
      <w:sz w:val="16"/>
      <w:szCs w:val="16"/>
    </w:rPr>
  </w:style>
  <w:style w:type="character" w:customStyle="1" w:styleId="FootnoteTextChar">
    <w:name w:val="Footnote Text Char"/>
    <w:link w:val="FootnoteText"/>
    <w:locked/>
    <w:rsid w:val="00DB351C"/>
    <w:rPr>
      <w:rFonts w:ascii="Arial" w:hAnsi="Arial" w:cs="Arial"/>
      <w:sz w:val="20"/>
      <w:szCs w:val="20"/>
      <w:lang w:eastAsia="en-AU"/>
    </w:rPr>
  </w:style>
  <w:style w:type="paragraph" w:styleId="FootnoteText">
    <w:name w:val="footnote text"/>
    <w:basedOn w:val="Normal"/>
    <w:link w:val="FootnoteTextChar"/>
    <w:rsid w:val="00DB351C"/>
    <w:rPr>
      <w:rFonts w:cs="Times New Roman"/>
      <w:sz w:val="20"/>
      <w:szCs w:val="20"/>
      <w:lang w:val="x-none" w:eastAsia="en-AU"/>
    </w:rPr>
  </w:style>
  <w:style w:type="character" w:customStyle="1" w:styleId="FootnoteTextChar1">
    <w:name w:val="Footnote Text Char1"/>
    <w:semiHidden/>
    <w:rsid w:val="00DB351C"/>
    <w:rPr>
      <w:rFonts w:ascii="Arial" w:eastAsia="Calibri" w:hAnsi="Arial" w:cs="Arial"/>
      <w:sz w:val="20"/>
      <w:szCs w:val="20"/>
    </w:rPr>
  </w:style>
  <w:style w:type="character" w:styleId="FootnoteReference">
    <w:name w:val="footnote reference"/>
    <w:rsid w:val="00DB351C"/>
    <w:rPr>
      <w:rFonts w:cs="Times New Roman"/>
      <w:vertAlign w:val="superscript"/>
    </w:rPr>
  </w:style>
  <w:style w:type="paragraph" w:customStyle="1" w:styleId="Heading1a">
    <w:name w:val="Heading 1a"/>
    <w:basedOn w:val="Heading1"/>
    <w:autoRedefine/>
    <w:rsid w:val="00DB351C"/>
    <w:pPr>
      <w:tabs>
        <w:tab w:val="num" w:pos="541"/>
      </w:tabs>
      <w:spacing w:before="60" w:after="60"/>
      <w:jc w:val="both"/>
    </w:pPr>
    <w:rPr>
      <w:b w:val="0"/>
      <w:bCs w:val="0"/>
      <w:i/>
      <w:iCs/>
      <w:caps/>
      <w:kern w:val="28"/>
      <w:sz w:val="16"/>
      <w:szCs w:val="16"/>
    </w:rPr>
  </w:style>
  <w:style w:type="paragraph" w:customStyle="1" w:styleId="H1">
    <w:name w:val="H1"/>
    <w:basedOn w:val="Normal"/>
    <w:next w:val="Normal"/>
    <w:rsid w:val="00DB351C"/>
    <w:pPr>
      <w:keepNext/>
      <w:spacing w:before="100" w:after="100"/>
      <w:outlineLvl w:val="1"/>
    </w:pPr>
    <w:rPr>
      <w:b/>
      <w:bCs/>
      <w:kern w:val="36"/>
      <w:sz w:val="48"/>
      <w:szCs w:val="48"/>
      <w:lang w:val="en-US"/>
    </w:rPr>
  </w:style>
  <w:style w:type="paragraph" w:customStyle="1" w:styleId="H2">
    <w:name w:val="H2"/>
    <w:basedOn w:val="Normal"/>
    <w:next w:val="Normal"/>
    <w:rsid w:val="00DB351C"/>
    <w:pPr>
      <w:keepNext/>
      <w:spacing w:before="100" w:after="100"/>
      <w:outlineLvl w:val="2"/>
    </w:pPr>
    <w:rPr>
      <w:b/>
      <w:bCs/>
      <w:sz w:val="36"/>
      <w:szCs w:val="36"/>
      <w:lang w:val="en-US"/>
    </w:rPr>
  </w:style>
  <w:style w:type="paragraph" w:customStyle="1" w:styleId="H3">
    <w:name w:val="H3"/>
    <w:basedOn w:val="Normal"/>
    <w:next w:val="Normal"/>
    <w:rsid w:val="00DB351C"/>
    <w:pPr>
      <w:keepNext/>
      <w:spacing w:before="100" w:after="100"/>
      <w:outlineLvl w:val="3"/>
    </w:pPr>
    <w:rPr>
      <w:b/>
      <w:bCs/>
      <w:sz w:val="28"/>
      <w:szCs w:val="28"/>
    </w:rPr>
  </w:style>
  <w:style w:type="paragraph" w:customStyle="1" w:styleId="rlref">
    <w:name w:val="rlref"/>
    <w:rsid w:val="00DB351C"/>
    <w:rPr>
      <w:rFonts w:ascii="Arial" w:hAnsi="Arial" w:cs="Arial"/>
      <w:sz w:val="24"/>
      <w:szCs w:val="24"/>
      <w:lang w:eastAsia="en-US"/>
    </w:rPr>
  </w:style>
  <w:style w:type="paragraph" w:customStyle="1" w:styleId="Section">
    <w:name w:val="Section"/>
    <w:basedOn w:val="Normal"/>
    <w:rsid w:val="00DB351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pPr>
    <w:rPr>
      <w:spacing w:val="-3"/>
      <w:sz w:val="26"/>
      <w:szCs w:val="26"/>
      <w:lang w:val="en-GB"/>
    </w:rPr>
  </w:style>
  <w:style w:type="paragraph" w:customStyle="1" w:styleId="Normal-TimesNewRoman">
    <w:name w:val="Normal - Times New Roman"/>
    <w:basedOn w:val="Normal"/>
    <w:rsid w:val="00DB351C"/>
    <w:pPr>
      <w:jc w:val="both"/>
    </w:pPr>
  </w:style>
  <w:style w:type="paragraph" w:customStyle="1" w:styleId="BulletLevel2">
    <w:name w:val="Bullet Level 2"/>
    <w:basedOn w:val="BodyText"/>
    <w:next w:val="BodyText"/>
    <w:rsid w:val="00DB351C"/>
    <w:pPr>
      <w:widowControl w:val="0"/>
      <w:tabs>
        <w:tab w:val="left" w:pos="-460"/>
        <w:tab w:val="num" w:pos="1440"/>
        <w:tab w:val="center" w:pos="3686"/>
        <w:tab w:val="right" w:leader="dot" w:pos="10206"/>
      </w:tabs>
      <w:suppressAutoHyphens/>
      <w:autoSpaceDE/>
      <w:autoSpaceDN/>
      <w:adjustRightInd/>
      <w:spacing w:before="60" w:after="60"/>
      <w:ind w:left="1440" w:hanging="363"/>
    </w:pPr>
    <w:rPr>
      <w:spacing w:val="-2"/>
    </w:rPr>
  </w:style>
  <w:style w:type="paragraph" w:customStyle="1" w:styleId="BulletLevel1">
    <w:name w:val="Bullet Level 1"/>
    <w:basedOn w:val="BodyText"/>
    <w:next w:val="BodyText"/>
    <w:rsid w:val="00DB351C"/>
    <w:pPr>
      <w:widowControl w:val="0"/>
      <w:tabs>
        <w:tab w:val="left" w:pos="-460"/>
        <w:tab w:val="num" w:pos="1080"/>
        <w:tab w:val="center" w:pos="3686"/>
        <w:tab w:val="right" w:leader="dot" w:pos="10206"/>
      </w:tabs>
      <w:suppressAutoHyphens/>
      <w:autoSpaceDE/>
      <w:autoSpaceDN/>
      <w:adjustRightInd/>
      <w:spacing w:after="60"/>
      <w:ind w:left="1077" w:hanging="357"/>
    </w:pPr>
    <w:rPr>
      <w:spacing w:val="-2"/>
    </w:rPr>
  </w:style>
  <w:style w:type="paragraph" w:customStyle="1" w:styleId="Table">
    <w:name w:val="Table"/>
    <w:rsid w:val="00DB351C"/>
    <w:pPr>
      <w:widowControl w:val="0"/>
      <w:jc w:val="both"/>
    </w:pPr>
    <w:rPr>
      <w:rFonts w:ascii="Arial" w:hAnsi="Arial" w:cs="Arial"/>
      <w:sz w:val="18"/>
      <w:szCs w:val="18"/>
      <w:lang w:eastAsia="en-US"/>
    </w:rPr>
  </w:style>
  <w:style w:type="paragraph" w:styleId="ListBullet">
    <w:name w:val="List Bullet"/>
    <w:basedOn w:val="Normal"/>
    <w:autoRedefine/>
    <w:rsid w:val="00DB351C"/>
    <w:pPr>
      <w:tabs>
        <w:tab w:val="num" w:pos="360"/>
      </w:tabs>
    </w:pPr>
    <w:rPr>
      <w:sz w:val="20"/>
      <w:szCs w:val="20"/>
    </w:rPr>
  </w:style>
  <w:style w:type="character" w:styleId="Strong">
    <w:name w:val="Strong"/>
    <w:qFormat/>
    <w:rsid w:val="00DB351C"/>
    <w:rPr>
      <w:rFonts w:cs="Times New Roman"/>
      <w:b/>
      <w:bCs/>
    </w:rPr>
  </w:style>
  <w:style w:type="paragraph" w:styleId="BlockText">
    <w:name w:val="Block Text"/>
    <w:basedOn w:val="Normal"/>
    <w:rsid w:val="00DB351C"/>
    <w:pPr>
      <w:ind w:left="113" w:right="113"/>
    </w:pPr>
    <w:rPr>
      <w:color w:val="000000"/>
      <w:sz w:val="15"/>
      <w:szCs w:val="15"/>
    </w:rPr>
  </w:style>
  <w:style w:type="paragraph" w:customStyle="1" w:styleId="ReportTitle">
    <w:name w:val="Report Title"/>
    <w:basedOn w:val="Normal"/>
    <w:rsid w:val="00DB351C"/>
    <w:pPr>
      <w:spacing w:before="100" w:after="100"/>
      <w:jc w:val="center"/>
    </w:pPr>
    <w:rPr>
      <w:b/>
      <w:bCs/>
      <w:sz w:val="28"/>
      <w:szCs w:val="28"/>
    </w:rPr>
  </w:style>
  <w:style w:type="character" w:customStyle="1" w:styleId="NormalWebChar">
    <w:name w:val="Normal (Web) Char"/>
    <w:rsid w:val="00DB351C"/>
    <w:rPr>
      <w:rFonts w:ascii="Arial Unicode MS" w:eastAsia="Arial Unicode MS" w:hAnsi="Arial Unicode MS"/>
      <w:sz w:val="24"/>
      <w:lang w:val="en-AU" w:eastAsia="en-US"/>
    </w:rPr>
  </w:style>
  <w:style w:type="paragraph" w:customStyle="1" w:styleId="Bullet2-">
    <w:name w:val="Bullet 2-"/>
    <w:rsid w:val="00DB351C"/>
    <w:pPr>
      <w:keepLines/>
      <w:widowControl w:val="0"/>
      <w:spacing w:after="180"/>
    </w:pPr>
    <w:rPr>
      <w:rFonts w:ascii="Arial" w:hAnsi="Arial" w:cs="Arial"/>
      <w:lang w:eastAsia="en-US"/>
    </w:rPr>
  </w:style>
  <w:style w:type="paragraph" w:styleId="Subtitle">
    <w:name w:val="Subtitle"/>
    <w:basedOn w:val="Normal"/>
    <w:link w:val="SubtitleChar"/>
    <w:qFormat/>
    <w:rsid w:val="00DB351C"/>
    <w:pPr>
      <w:spacing w:before="240"/>
      <w:jc w:val="center"/>
    </w:pPr>
    <w:rPr>
      <w:rFonts w:cs="Times New Roman"/>
      <w:b/>
      <w:bCs/>
      <w:sz w:val="20"/>
      <w:szCs w:val="20"/>
      <w:lang w:val="en-US" w:eastAsia="x-none"/>
    </w:rPr>
  </w:style>
  <w:style w:type="character" w:customStyle="1" w:styleId="SubtitleChar">
    <w:name w:val="Subtitle Char"/>
    <w:link w:val="Subtitle"/>
    <w:rsid w:val="00DB351C"/>
    <w:rPr>
      <w:rFonts w:ascii="Arial" w:eastAsia="Calibri" w:hAnsi="Arial" w:cs="Arial"/>
      <w:b/>
      <w:bCs/>
      <w:lang w:val="en-US"/>
    </w:rPr>
  </w:style>
  <w:style w:type="paragraph" w:styleId="ListParagraph">
    <w:name w:val="List Paragraph"/>
    <w:basedOn w:val="Normal"/>
    <w:qFormat/>
    <w:rsid w:val="00DB351C"/>
    <w:pPr>
      <w:ind w:left="720"/>
    </w:pPr>
  </w:style>
  <w:style w:type="paragraph" w:styleId="TOCHeading">
    <w:name w:val="TOC Heading"/>
    <w:basedOn w:val="Heading1"/>
    <w:next w:val="Normal"/>
    <w:qFormat/>
    <w:rsid w:val="00DB351C"/>
    <w:pPr>
      <w:keepLines/>
      <w:spacing w:before="480" w:line="276" w:lineRule="auto"/>
      <w:outlineLvl w:val="9"/>
    </w:pPr>
    <w:rPr>
      <w:rFonts w:ascii="Cambria" w:hAnsi="Cambria" w:cs="Cambria"/>
      <w:color w:val="365F91"/>
      <w:lang w:val="en-US" w:eastAsia="ja-JP"/>
    </w:rPr>
  </w:style>
  <w:style w:type="paragraph" w:styleId="TableofFigures">
    <w:name w:val="table of figures"/>
    <w:basedOn w:val="Normal"/>
    <w:next w:val="Normal"/>
    <w:uiPriority w:val="99"/>
    <w:rsid w:val="00DB351C"/>
    <w:pPr>
      <w:tabs>
        <w:tab w:val="left" w:pos="1418"/>
        <w:tab w:val="right" w:leader="dot" w:pos="9072"/>
      </w:tabs>
      <w:spacing w:before="120"/>
      <w:ind w:left="1418" w:right="454" w:hanging="1418"/>
    </w:pPr>
  </w:style>
  <w:style w:type="paragraph" w:styleId="TOC4">
    <w:name w:val="toc 4"/>
    <w:basedOn w:val="Normal"/>
    <w:next w:val="Normal"/>
    <w:autoRedefine/>
    <w:uiPriority w:val="39"/>
    <w:rsid w:val="00DB351C"/>
    <w:pPr>
      <w:tabs>
        <w:tab w:val="left" w:pos="2160"/>
        <w:tab w:val="right" w:leader="dot" w:pos="9639"/>
      </w:tabs>
      <w:spacing w:before="60" w:after="60"/>
      <w:ind w:left="2160" w:right="799" w:hanging="742"/>
    </w:pPr>
    <w:rPr>
      <w:rFonts w:eastAsia="Times New Roman" w:cs="Times New Roman"/>
      <w:i/>
      <w:szCs w:val="24"/>
    </w:rPr>
  </w:style>
  <w:style w:type="paragraph" w:styleId="TOC5">
    <w:name w:val="toc 5"/>
    <w:basedOn w:val="Normal"/>
    <w:next w:val="Normal"/>
    <w:autoRedefine/>
    <w:uiPriority w:val="39"/>
    <w:rsid w:val="00DB351C"/>
    <w:pPr>
      <w:ind w:left="1985"/>
    </w:pPr>
    <w:rPr>
      <w:rFonts w:eastAsia="Times New Roman" w:cs="Times New Roman"/>
      <w:i/>
      <w:sz w:val="20"/>
      <w:szCs w:val="24"/>
    </w:rPr>
  </w:style>
  <w:style w:type="paragraph" w:styleId="TOC6">
    <w:name w:val="toc 6"/>
    <w:basedOn w:val="Normal"/>
    <w:next w:val="Normal"/>
    <w:autoRedefine/>
    <w:uiPriority w:val="39"/>
    <w:rsid w:val="00DB351C"/>
    <w:pPr>
      <w:ind w:left="1200"/>
    </w:pPr>
    <w:rPr>
      <w:rFonts w:eastAsia="Times New Roman" w:cs="Times New Roman"/>
      <w:szCs w:val="24"/>
      <w:lang w:val="en-US"/>
    </w:rPr>
  </w:style>
  <w:style w:type="paragraph" w:styleId="TOC7">
    <w:name w:val="toc 7"/>
    <w:basedOn w:val="Normal"/>
    <w:next w:val="Normal"/>
    <w:autoRedefine/>
    <w:uiPriority w:val="39"/>
    <w:rsid w:val="00DB351C"/>
    <w:pPr>
      <w:ind w:left="1440"/>
    </w:pPr>
    <w:rPr>
      <w:rFonts w:eastAsia="Times New Roman" w:cs="Times New Roman"/>
      <w:szCs w:val="24"/>
      <w:lang w:val="en-US"/>
    </w:rPr>
  </w:style>
  <w:style w:type="paragraph" w:styleId="TOC8">
    <w:name w:val="toc 8"/>
    <w:basedOn w:val="Normal"/>
    <w:next w:val="Normal"/>
    <w:autoRedefine/>
    <w:uiPriority w:val="39"/>
    <w:rsid w:val="00DB351C"/>
    <w:pPr>
      <w:ind w:left="1680"/>
    </w:pPr>
    <w:rPr>
      <w:rFonts w:eastAsia="Times New Roman" w:cs="Times New Roman"/>
      <w:szCs w:val="24"/>
      <w:lang w:val="en-US"/>
    </w:rPr>
  </w:style>
  <w:style w:type="paragraph" w:styleId="TOC9">
    <w:name w:val="toc 9"/>
    <w:basedOn w:val="Normal"/>
    <w:next w:val="Normal"/>
    <w:autoRedefine/>
    <w:uiPriority w:val="39"/>
    <w:rsid w:val="00DB351C"/>
    <w:pPr>
      <w:ind w:left="1920"/>
    </w:pPr>
    <w:rPr>
      <w:rFonts w:eastAsia="Times New Roman" w:cs="Times New Roman"/>
      <w:szCs w:val="24"/>
      <w:lang w:val="en-US"/>
    </w:rPr>
  </w:style>
  <w:style w:type="character" w:customStyle="1" w:styleId="WW-Absatz-Standardschriftart">
    <w:name w:val="WW-Absatz-Standardschriftart"/>
    <w:rsid w:val="00DB351C"/>
  </w:style>
  <w:style w:type="character" w:customStyle="1" w:styleId="WW8Num8z0">
    <w:name w:val="WW8Num8z0"/>
    <w:rsid w:val="00DB351C"/>
    <w:rPr>
      <w:rFonts w:ascii="Symbol" w:hAnsi="Symbol"/>
    </w:rPr>
  </w:style>
  <w:style w:type="paragraph" w:customStyle="1" w:styleId="ColorfulList-Accent11">
    <w:name w:val="Colorful List - Accent 11"/>
    <w:basedOn w:val="Normal"/>
    <w:rsid w:val="00DB351C"/>
    <w:pPr>
      <w:ind w:left="720"/>
    </w:pPr>
    <w:rPr>
      <w:rFonts w:ascii="Arial Narrow" w:eastAsia="Times New Roman" w:hAnsi="Arial Narrow" w:cs="Times New Roman"/>
      <w:sz w:val="20"/>
      <w:szCs w:val="20"/>
      <w:lang w:val="en-US"/>
    </w:rPr>
  </w:style>
  <w:style w:type="character" w:styleId="HTMLCite">
    <w:name w:val="HTML Cite"/>
    <w:rsid w:val="00DB351C"/>
    <w:rPr>
      <w:i/>
    </w:rPr>
  </w:style>
  <w:style w:type="paragraph" w:customStyle="1" w:styleId="Heading">
    <w:name w:val="Heading"/>
    <w:basedOn w:val="Normal"/>
    <w:next w:val="BodyText"/>
    <w:rsid w:val="00DB351C"/>
    <w:pPr>
      <w:suppressAutoHyphens/>
    </w:pPr>
    <w:rPr>
      <w:rFonts w:ascii="Arial Narrow" w:eastAsia="Times New Roman" w:hAnsi="Arial Narrow"/>
      <w:b/>
      <w:sz w:val="20"/>
      <w:szCs w:val="24"/>
      <w:lang w:val="en-US" w:eastAsia="ar-SA"/>
    </w:rPr>
  </w:style>
  <w:style w:type="paragraph" w:styleId="PlainText">
    <w:name w:val="Plain Text"/>
    <w:basedOn w:val="Normal"/>
    <w:link w:val="PlainTextChar"/>
    <w:rsid w:val="00DB351C"/>
    <w:rPr>
      <w:rFonts w:ascii="Courier New" w:eastAsia="Times New Roman" w:hAnsi="Courier New" w:cs="Times New Roman"/>
      <w:sz w:val="20"/>
      <w:szCs w:val="20"/>
      <w:lang w:val="x-none" w:eastAsia="x-none"/>
    </w:rPr>
  </w:style>
  <w:style w:type="character" w:customStyle="1" w:styleId="PlainTextChar">
    <w:name w:val="Plain Text Char"/>
    <w:link w:val="PlainText"/>
    <w:rsid w:val="00DB351C"/>
    <w:rPr>
      <w:rFonts w:ascii="Courier New" w:eastAsia="Times New Roman" w:hAnsi="Courier New" w:cs="Times New Roman"/>
      <w:sz w:val="20"/>
      <w:szCs w:val="20"/>
    </w:rPr>
  </w:style>
  <w:style w:type="paragraph" w:customStyle="1" w:styleId="DiagramHeading">
    <w:name w:val="Diagram Heading"/>
    <w:basedOn w:val="Heading3"/>
    <w:next w:val="Normal"/>
    <w:rsid w:val="00DB351C"/>
    <w:pPr>
      <w:numPr>
        <w:ilvl w:val="2"/>
      </w:numPr>
      <w:tabs>
        <w:tab w:val="num" w:pos="0"/>
      </w:tabs>
      <w:suppressAutoHyphens/>
      <w:autoSpaceDE/>
      <w:autoSpaceDN/>
      <w:adjustRightInd/>
      <w:spacing w:before="120"/>
      <w:ind w:left="720" w:hanging="720"/>
    </w:pPr>
    <w:rPr>
      <w:rFonts w:ascii="Arial Narrow" w:eastAsia="Times New Roman" w:hAnsi="Arial Narrow" w:cs="Arial"/>
      <w:color w:val="auto"/>
      <w:szCs w:val="26"/>
      <w:lang w:eastAsia="ar-SA"/>
    </w:rPr>
  </w:style>
  <w:style w:type="character" w:styleId="Emphasis">
    <w:name w:val="Emphasis"/>
    <w:uiPriority w:val="20"/>
    <w:qFormat/>
    <w:rsid w:val="00DB351C"/>
    <w:rPr>
      <w:i/>
      <w:iCs/>
    </w:rPr>
  </w:style>
  <w:style w:type="character" w:customStyle="1" w:styleId="WW8Num23z0">
    <w:name w:val="WW8Num23z0"/>
    <w:rsid w:val="00DB351C"/>
    <w:rPr>
      <w:rFonts w:ascii="Symbol" w:hAnsi="Symbol"/>
      <w:sz w:val="20"/>
    </w:rPr>
  </w:style>
  <w:style w:type="paragraph" w:styleId="NoSpacing">
    <w:name w:val="No Spacing"/>
    <w:uiPriority w:val="99"/>
    <w:qFormat/>
    <w:rsid w:val="00DB351C"/>
    <w:rPr>
      <w:rFonts w:ascii="Arial" w:hAnsi="Arial"/>
      <w:sz w:val="22"/>
      <w:szCs w:val="22"/>
      <w:lang w:eastAsia="en-US"/>
    </w:rPr>
  </w:style>
  <w:style w:type="character" w:customStyle="1" w:styleId="st1">
    <w:name w:val="st1"/>
    <w:basedOn w:val="DefaultParagraphFont"/>
    <w:rsid w:val="00DB351C"/>
  </w:style>
  <w:style w:type="paragraph" w:customStyle="1" w:styleId="p1">
    <w:name w:val="p1"/>
    <w:basedOn w:val="Normal"/>
    <w:rsid w:val="00DB351C"/>
    <w:pPr>
      <w:spacing w:before="100" w:beforeAutospacing="1" w:after="100" w:afterAutospacing="1"/>
    </w:pPr>
    <w:rPr>
      <w:rFonts w:ascii="Times New Roman" w:hAnsi="Times New Roman" w:cs="Times New Roman"/>
      <w:sz w:val="24"/>
      <w:szCs w:val="24"/>
      <w:lang w:eastAsia="en-AU"/>
    </w:rPr>
  </w:style>
  <w:style w:type="paragraph" w:customStyle="1" w:styleId="Heading1Subhead">
    <w:name w:val="Heading 1 Subhead"/>
    <w:basedOn w:val="Normal"/>
    <w:rsid w:val="00DB351C"/>
    <w:rPr>
      <w:rFonts w:eastAsia="Times New Roman" w:cs="Times New Roman"/>
      <w:color w:val="808080"/>
      <w:sz w:val="48"/>
      <w:szCs w:val="48"/>
      <w:lang w:eastAsia="en-AU"/>
    </w:rPr>
  </w:style>
  <w:style w:type="paragraph" w:customStyle="1" w:styleId="StylePicturebulletedSymbolsymbolComplexArial8ptBef">
    <w:name w:val="Style Picture bulleted Symbol (symbol) (Complex) Arial 8 pt Bef..."/>
    <w:basedOn w:val="Normal"/>
    <w:rsid w:val="00DB351C"/>
    <w:pPr>
      <w:numPr>
        <w:numId w:val="3"/>
      </w:numPr>
      <w:spacing w:before="120" w:after="120" w:line="280" w:lineRule="exact"/>
    </w:pPr>
    <w:rPr>
      <w:rFonts w:eastAsia="Times New Roman"/>
      <w:sz w:val="20"/>
      <w:szCs w:val="24"/>
      <w:lang w:eastAsia="en-AU"/>
    </w:rPr>
  </w:style>
  <w:style w:type="paragraph" w:customStyle="1" w:styleId="Coverdetails">
    <w:name w:val="Cover details"/>
    <w:basedOn w:val="Normal"/>
    <w:rsid w:val="00DB351C"/>
    <w:rPr>
      <w:rFonts w:eastAsia="Times New Roman"/>
      <w:color w:val="808080"/>
      <w:sz w:val="28"/>
      <w:szCs w:val="24"/>
      <w:lang w:eastAsia="en-AU"/>
    </w:rPr>
  </w:style>
  <w:style w:type="paragraph" w:customStyle="1" w:styleId="DocumentTitle">
    <w:name w:val="Document Title"/>
    <w:basedOn w:val="Normal"/>
    <w:rsid w:val="00DB351C"/>
    <w:rPr>
      <w:rFonts w:eastAsia="Times New Roman" w:cs="Times New Roman"/>
      <w:b/>
      <w:color w:val="808080"/>
      <w:sz w:val="72"/>
      <w:szCs w:val="24"/>
      <w:lang w:eastAsia="en-AU"/>
    </w:rPr>
  </w:style>
  <w:style w:type="paragraph" w:styleId="Revision">
    <w:name w:val="Revision"/>
    <w:hidden/>
    <w:semiHidden/>
    <w:rsid w:val="0002760F"/>
    <w:rPr>
      <w:rFonts w:ascii="Arial" w:hAnsi="Arial" w:cs="Arial"/>
      <w:sz w:val="22"/>
      <w:szCs w:val="22"/>
      <w:lang w:eastAsia="en-US"/>
    </w:rPr>
  </w:style>
  <w:style w:type="table" w:styleId="TableGrid">
    <w:name w:val="Table Grid"/>
    <w:basedOn w:val="TableNormal"/>
    <w:uiPriority w:val="59"/>
    <w:rsid w:val="00DE40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657C"/>
    <w:pPr>
      <w:spacing w:after="24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22C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D9A7F09D68467F80769D050F7F906A"/>
        <w:category>
          <w:name w:val="General"/>
          <w:gallery w:val="placeholder"/>
        </w:category>
        <w:types>
          <w:type w:val="bbPlcHdr"/>
        </w:types>
        <w:behaviors>
          <w:behavior w:val="content"/>
        </w:behaviors>
        <w:guid w:val="{631E8B4A-5F8D-4CF5-9F87-80FFAC5F5F38}"/>
      </w:docPartPr>
      <w:docPartBody>
        <w:p w:rsidR="00B11150" w:rsidRDefault="00DD5C90" w:rsidP="00DD5C90">
          <w:pPr>
            <w:pStyle w:val="74D9A7F09D68467F80769D050F7F906A1"/>
          </w:pPr>
          <w:r w:rsidRPr="00C22CBA">
            <w:rPr>
              <w:rFonts w:ascii="Montserrat" w:eastAsia="Times New Roman" w:hAnsi="Montserrat"/>
              <w:color w:val="0000FF"/>
              <w:sz w:val="18"/>
              <w:szCs w:val="18"/>
            </w:rPr>
            <w:t xml:space="preserve">    </w:t>
          </w:r>
        </w:p>
      </w:docPartBody>
    </w:docPart>
    <w:docPart>
      <w:docPartPr>
        <w:name w:val="A9E7994A4E4246A5B3BC61FA8B771E81"/>
        <w:category>
          <w:name w:val="General"/>
          <w:gallery w:val="placeholder"/>
        </w:category>
        <w:types>
          <w:type w:val="bbPlcHdr"/>
        </w:types>
        <w:behaviors>
          <w:behavior w:val="content"/>
        </w:behaviors>
        <w:guid w:val="{0C0C43EB-4253-4BF2-A036-068F23CCFBFF}"/>
      </w:docPartPr>
      <w:docPartBody>
        <w:p w:rsidR="00B11150" w:rsidRDefault="00DD5C90" w:rsidP="00DD5C90">
          <w:pPr>
            <w:pStyle w:val="A9E7994A4E4246A5B3BC61FA8B771E811"/>
          </w:pPr>
          <w:r w:rsidRPr="007409A4">
            <w:rPr>
              <w:rFonts w:ascii="Montserrat" w:eastAsia="Times New Roman" w:hAnsi="Montserrat"/>
              <w:color w:val="0000FF"/>
              <w:sz w:val="18"/>
              <w:szCs w:val="18"/>
            </w:rPr>
            <w:t xml:space="preserve">    </w:t>
          </w:r>
        </w:p>
      </w:docPartBody>
    </w:docPart>
    <w:docPart>
      <w:docPartPr>
        <w:name w:val="C4BDB1A2BC314E6EB3005EB8E3D8C114"/>
        <w:category>
          <w:name w:val="General"/>
          <w:gallery w:val="placeholder"/>
        </w:category>
        <w:types>
          <w:type w:val="bbPlcHdr"/>
        </w:types>
        <w:behaviors>
          <w:behavior w:val="content"/>
        </w:behaviors>
        <w:guid w:val="{4803F3E1-0EC6-43C9-AD75-A8B4F879766D}"/>
      </w:docPartPr>
      <w:docPartBody>
        <w:p w:rsidR="00B11150" w:rsidRDefault="00DD5C90" w:rsidP="00DD5C90">
          <w:pPr>
            <w:pStyle w:val="C4BDB1A2BC314E6EB3005EB8E3D8C1141"/>
          </w:pPr>
          <w:r w:rsidRPr="007409A4">
            <w:rPr>
              <w:rFonts w:ascii="Montserrat" w:eastAsia="Times New Roman" w:hAnsi="Montserrat"/>
              <w:color w:val="0000FF"/>
              <w:sz w:val="18"/>
              <w:szCs w:val="18"/>
            </w:rPr>
            <w:t xml:space="preserve">    </w:t>
          </w:r>
        </w:p>
      </w:docPartBody>
    </w:docPart>
    <w:docPart>
      <w:docPartPr>
        <w:name w:val="4EBB22C150874DF489F4D5539363A5F2"/>
        <w:category>
          <w:name w:val="General"/>
          <w:gallery w:val="placeholder"/>
        </w:category>
        <w:types>
          <w:type w:val="bbPlcHdr"/>
        </w:types>
        <w:behaviors>
          <w:behavior w:val="content"/>
        </w:behaviors>
        <w:guid w:val="{BEEB09FB-ECD9-4C24-A139-E8B4A6FACA95}"/>
      </w:docPartPr>
      <w:docPartBody>
        <w:p w:rsidR="00B11150" w:rsidRDefault="00DD5C90" w:rsidP="00DD5C90">
          <w:pPr>
            <w:pStyle w:val="4EBB22C150874DF489F4D5539363A5F21"/>
          </w:pPr>
          <w:r w:rsidRPr="007409A4">
            <w:rPr>
              <w:rFonts w:ascii="Montserrat" w:eastAsia="Times New Roman" w:hAnsi="Montserrat"/>
              <w:color w:val="0000FF"/>
              <w:sz w:val="18"/>
              <w:szCs w:val="18"/>
            </w:rPr>
            <w:t xml:space="preserve">    </w:t>
          </w:r>
        </w:p>
      </w:docPartBody>
    </w:docPart>
    <w:docPart>
      <w:docPartPr>
        <w:name w:val="FD26042ECEC74AC58DB26DC2A9DCED11"/>
        <w:category>
          <w:name w:val="General"/>
          <w:gallery w:val="placeholder"/>
        </w:category>
        <w:types>
          <w:type w:val="bbPlcHdr"/>
        </w:types>
        <w:behaviors>
          <w:behavior w:val="content"/>
        </w:behaviors>
        <w:guid w:val="{B83D58FA-6FAE-435C-A1E3-B73C7C0A31CA}"/>
      </w:docPartPr>
      <w:docPartBody>
        <w:p w:rsidR="00B11150" w:rsidRDefault="00DD5C90" w:rsidP="00DD5C90">
          <w:pPr>
            <w:pStyle w:val="FD26042ECEC74AC58DB26DC2A9DCED111"/>
          </w:pPr>
          <w:r w:rsidRPr="007409A4">
            <w:rPr>
              <w:rFonts w:ascii="Montserrat" w:eastAsia="Times New Roman" w:hAnsi="Montserrat"/>
              <w:color w:val="0000FF"/>
              <w:sz w:val="18"/>
              <w:szCs w:val="18"/>
            </w:rPr>
            <w:t xml:space="preserve">    </w:t>
          </w:r>
        </w:p>
      </w:docPartBody>
    </w:docPart>
    <w:docPart>
      <w:docPartPr>
        <w:name w:val="FE9ADFB547324584B55EA99D86D9EAEB"/>
        <w:category>
          <w:name w:val="General"/>
          <w:gallery w:val="placeholder"/>
        </w:category>
        <w:types>
          <w:type w:val="bbPlcHdr"/>
        </w:types>
        <w:behaviors>
          <w:behavior w:val="content"/>
        </w:behaviors>
        <w:guid w:val="{92ED5107-D852-4CD0-ACCA-B4D23B4C02C3}"/>
      </w:docPartPr>
      <w:docPartBody>
        <w:p w:rsidR="00B11150" w:rsidRDefault="00DD5C90" w:rsidP="00DD5C90">
          <w:pPr>
            <w:pStyle w:val="FE9ADFB547324584B55EA99D86D9EAEB1"/>
          </w:pPr>
          <w:r w:rsidRPr="007409A4">
            <w:rPr>
              <w:rFonts w:ascii="Montserrat" w:eastAsia="Times New Roman" w:hAnsi="Montserrat"/>
              <w:color w:val="0000FF"/>
              <w:sz w:val="18"/>
              <w:szCs w:val="18"/>
            </w:rPr>
            <w:t xml:space="preserve">    </w:t>
          </w:r>
        </w:p>
      </w:docPartBody>
    </w:docPart>
    <w:docPart>
      <w:docPartPr>
        <w:name w:val="6737B22DDD7C4AC9A32FA869C5393966"/>
        <w:category>
          <w:name w:val="General"/>
          <w:gallery w:val="placeholder"/>
        </w:category>
        <w:types>
          <w:type w:val="bbPlcHdr"/>
        </w:types>
        <w:behaviors>
          <w:behavior w:val="content"/>
        </w:behaviors>
        <w:guid w:val="{19D636F5-6584-4BF0-85BD-1DA0479FFA4F}"/>
      </w:docPartPr>
      <w:docPartBody>
        <w:p w:rsidR="00B11150" w:rsidRDefault="00DD5C90" w:rsidP="00DD5C90">
          <w:pPr>
            <w:pStyle w:val="6737B22DDD7C4AC9A32FA869C53939661"/>
          </w:pPr>
          <w:r w:rsidRPr="007409A4">
            <w:rPr>
              <w:rFonts w:ascii="Montserrat" w:eastAsia="Times New Roman" w:hAnsi="Montserrat"/>
              <w:color w:val="0000FF"/>
              <w:sz w:val="18"/>
              <w:szCs w:val="18"/>
            </w:rPr>
            <w:t xml:space="preserve">    </w:t>
          </w:r>
        </w:p>
      </w:docPartBody>
    </w:docPart>
    <w:docPart>
      <w:docPartPr>
        <w:name w:val="9CAE29E5D3774B30B34F3F604D0353C5"/>
        <w:category>
          <w:name w:val="General"/>
          <w:gallery w:val="placeholder"/>
        </w:category>
        <w:types>
          <w:type w:val="bbPlcHdr"/>
        </w:types>
        <w:behaviors>
          <w:behavior w:val="content"/>
        </w:behaviors>
        <w:guid w:val="{68EA94B3-04D7-4C40-A9BE-7C4F781A545D}"/>
      </w:docPartPr>
      <w:docPartBody>
        <w:p w:rsidR="00B11150" w:rsidRDefault="00DD5C90" w:rsidP="00DD5C90">
          <w:pPr>
            <w:pStyle w:val="9CAE29E5D3774B30B34F3F604D0353C51"/>
          </w:pPr>
          <w:r w:rsidRPr="007409A4">
            <w:rPr>
              <w:rFonts w:ascii="Montserrat" w:eastAsia="Times New Roman" w:hAnsi="Montserrat"/>
              <w:color w:val="0000FF"/>
              <w:sz w:val="18"/>
              <w:szCs w:val="18"/>
            </w:rPr>
            <w:t xml:space="preserve">    </w:t>
          </w:r>
        </w:p>
      </w:docPartBody>
    </w:docPart>
    <w:docPart>
      <w:docPartPr>
        <w:name w:val="E23535742722493198819407A09D5899"/>
        <w:category>
          <w:name w:val="General"/>
          <w:gallery w:val="placeholder"/>
        </w:category>
        <w:types>
          <w:type w:val="bbPlcHdr"/>
        </w:types>
        <w:behaviors>
          <w:behavior w:val="content"/>
        </w:behaviors>
        <w:guid w:val="{8234900D-7345-4862-A27E-4DEC351E14D3}"/>
      </w:docPartPr>
      <w:docPartBody>
        <w:p w:rsidR="00B11150" w:rsidRDefault="00DD5C90" w:rsidP="00DD5C90">
          <w:pPr>
            <w:pStyle w:val="E23535742722493198819407A09D58991"/>
          </w:pPr>
          <w:r w:rsidRPr="007409A4">
            <w:rPr>
              <w:rFonts w:ascii="Montserrat" w:eastAsia="Times New Roman" w:hAnsi="Montserrat"/>
              <w:color w:val="0000FF"/>
              <w:sz w:val="18"/>
              <w:szCs w:val="18"/>
            </w:rPr>
            <w:t xml:space="preserve">    </w:t>
          </w:r>
        </w:p>
      </w:docPartBody>
    </w:docPart>
    <w:docPart>
      <w:docPartPr>
        <w:name w:val="B6C7A25165E14BC1B80F1E8586B5C580"/>
        <w:category>
          <w:name w:val="General"/>
          <w:gallery w:val="placeholder"/>
        </w:category>
        <w:types>
          <w:type w:val="bbPlcHdr"/>
        </w:types>
        <w:behaviors>
          <w:behavior w:val="content"/>
        </w:behaviors>
        <w:guid w:val="{31875ACC-04BB-4680-B35B-B69BADCFF016}"/>
      </w:docPartPr>
      <w:docPartBody>
        <w:p w:rsidR="00B11150" w:rsidRDefault="00DD5C90" w:rsidP="00DD5C90">
          <w:pPr>
            <w:pStyle w:val="B6C7A25165E14BC1B80F1E8586B5C5801"/>
          </w:pPr>
          <w:r w:rsidRPr="007409A4">
            <w:rPr>
              <w:rFonts w:ascii="Montserrat" w:eastAsia="Times New Roman" w:hAnsi="Montserrat"/>
              <w:color w:val="0000FF"/>
              <w:sz w:val="18"/>
              <w:szCs w:val="18"/>
            </w:rPr>
            <w:t xml:space="preserve">    </w:t>
          </w:r>
        </w:p>
      </w:docPartBody>
    </w:docPart>
    <w:docPart>
      <w:docPartPr>
        <w:name w:val="A147B3A70A0848D9B803B26E6E562E8E"/>
        <w:category>
          <w:name w:val="General"/>
          <w:gallery w:val="placeholder"/>
        </w:category>
        <w:types>
          <w:type w:val="bbPlcHdr"/>
        </w:types>
        <w:behaviors>
          <w:behavior w:val="content"/>
        </w:behaviors>
        <w:guid w:val="{38CDC2C2-AA4D-4A04-8901-F30DC22C343C}"/>
      </w:docPartPr>
      <w:docPartBody>
        <w:p w:rsidR="00B11150" w:rsidRDefault="00DD5C90" w:rsidP="00DD5C90">
          <w:pPr>
            <w:pStyle w:val="A147B3A70A0848D9B803B26E6E562E8E1"/>
          </w:pPr>
          <w:r w:rsidRPr="007409A4">
            <w:rPr>
              <w:rFonts w:ascii="Montserrat" w:eastAsia="Times New Roman" w:hAnsi="Montserrat"/>
              <w:color w:val="0000FF"/>
              <w:sz w:val="18"/>
              <w:szCs w:val="18"/>
            </w:rPr>
            <w:t xml:space="preserve">    </w:t>
          </w:r>
        </w:p>
      </w:docPartBody>
    </w:docPart>
    <w:docPart>
      <w:docPartPr>
        <w:name w:val="57E94021E311481DBEB51DA065F859FF"/>
        <w:category>
          <w:name w:val="General"/>
          <w:gallery w:val="placeholder"/>
        </w:category>
        <w:types>
          <w:type w:val="bbPlcHdr"/>
        </w:types>
        <w:behaviors>
          <w:behavior w:val="content"/>
        </w:behaviors>
        <w:guid w:val="{940C1D23-DA06-4DF5-B6DA-71D4F3A79813}"/>
      </w:docPartPr>
      <w:docPartBody>
        <w:p w:rsidR="00B11150" w:rsidRDefault="00DD5C90" w:rsidP="00DD5C90">
          <w:pPr>
            <w:pStyle w:val="57E94021E311481DBEB51DA065F859FF"/>
          </w:pPr>
          <w:r w:rsidRPr="00C22CBA">
            <w:rPr>
              <w:rFonts w:ascii="Montserrat" w:eastAsia="Times New Roman" w:hAnsi="Montserrat"/>
              <w:color w:val="0000FF"/>
              <w:sz w:val="18"/>
              <w:szCs w:val="18"/>
            </w:rPr>
            <w:t xml:space="preserve">    </w:t>
          </w:r>
        </w:p>
      </w:docPartBody>
    </w:docPart>
    <w:docPart>
      <w:docPartPr>
        <w:name w:val="10456A5AF37949C1BFBDC673FA32F6B5"/>
        <w:category>
          <w:name w:val="General"/>
          <w:gallery w:val="placeholder"/>
        </w:category>
        <w:types>
          <w:type w:val="bbPlcHdr"/>
        </w:types>
        <w:behaviors>
          <w:behavior w:val="content"/>
        </w:behaviors>
        <w:guid w:val="{D72F3710-20C3-4286-B400-B024FEB0944E}"/>
      </w:docPartPr>
      <w:docPartBody>
        <w:p w:rsidR="00B11150" w:rsidRDefault="00DD5C90" w:rsidP="00DD5C90">
          <w:pPr>
            <w:pStyle w:val="10456A5AF37949C1BFBDC673FA32F6B5"/>
          </w:pPr>
          <w:r w:rsidRPr="007409A4">
            <w:rPr>
              <w:rFonts w:ascii="Montserrat" w:eastAsia="Times New Roman" w:hAnsi="Montserrat"/>
              <w:color w:val="0000FF"/>
              <w:sz w:val="18"/>
              <w:szCs w:val="18"/>
            </w:rPr>
            <w:t xml:space="preserve">    </w:t>
          </w:r>
        </w:p>
      </w:docPartBody>
    </w:docPart>
    <w:docPart>
      <w:docPartPr>
        <w:name w:val="2C2DC9D2604F4C4FB1DE3ABC7623F853"/>
        <w:category>
          <w:name w:val="General"/>
          <w:gallery w:val="placeholder"/>
        </w:category>
        <w:types>
          <w:type w:val="bbPlcHdr"/>
        </w:types>
        <w:behaviors>
          <w:behavior w:val="content"/>
        </w:behaviors>
        <w:guid w:val="{231A4833-200C-4C68-80A2-6A86F5B6A384}"/>
      </w:docPartPr>
      <w:docPartBody>
        <w:p w:rsidR="00DD5C90" w:rsidRDefault="00DD5C90" w:rsidP="00DD5C90">
          <w:pPr>
            <w:pStyle w:val="2C2DC9D2604F4C4FB1DE3ABC7623F8531"/>
          </w:pPr>
          <w:r w:rsidRPr="007409A4">
            <w:rPr>
              <w:rFonts w:ascii="Montserrat" w:eastAsia="Times New Roman" w:hAnsi="Montserrat"/>
              <w:color w:val="0000FF"/>
              <w:sz w:val="18"/>
              <w:szCs w:val="18"/>
            </w:rPr>
            <w:t xml:space="preserve">    </w:t>
          </w:r>
        </w:p>
      </w:docPartBody>
    </w:docPart>
    <w:docPart>
      <w:docPartPr>
        <w:name w:val="D41B1A2061154A5FB222C31CBFC883AF"/>
        <w:category>
          <w:name w:val="General"/>
          <w:gallery w:val="placeholder"/>
        </w:category>
        <w:types>
          <w:type w:val="bbPlcHdr"/>
        </w:types>
        <w:behaviors>
          <w:behavior w:val="content"/>
        </w:behaviors>
        <w:guid w:val="{FF7B4069-BA9E-412B-962F-130E1DF068E6}"/>
      </w:docPartPr>
      <w:docPartBody>
        <w:p w:rsidR="00DD5C90" w:rsidRDefault="00DD5C90" w:rsidP="00DD5C90">
          <w:pPr>
            <w:pStyle w:val="D41B1A2061154A5FB222C31CBFC883AF1"/>
          </w:pPr>
          <w:r w:rsidRPr="007409A4">
            <w:rPr>
              <w:rFonts w:ascii="Montserrat" w:eastAsia="Times New Roman" w:hAnsi="Montserrat"/>
              <w:color w:val="0000FF"/>
              <w:sz w:val="18"/>
              <w:szCs w:val="18"/>
            </w:rPr>
            <w:t xml:space="preserve">    </w:t>
          </w:r>
        </w:p>
      </w:docPartBody>
    </w:docPart>
    <w:docPart>
      <w:docPartPr>
        <w:name w:val="715A762400DF45C497BDE1EB8E4C7B41"/>
        <w:category>
          <w:name w:val="General"/>
          <w:gallery w:val="placeholder"/>
        </w:category>
        <w:types>
          <w:type w:val="bbPlcHdr"/>
        </w:types>
        <w:behaviors>
          <w:behavior w:val="content"/>
        </w:behaviors>
        <w:guid w:val="{24DB8F58-0CC4-4E71-9E66-3FCF124D7227}"/>
      </w:docPartPr>
      <w:docPartBody>
        <w:p w:rsidR="00DD5C90" w:rsidRDefault="00DD5C90" w:rsidP="00DD5C90">
          <w:pPr>
            <w:pStyle w:val="715A762400DF45C497BDE1EB8E4C7B411"/>
          </w:pPr>
          <w:r w:rsidRPr="007409A4">
            <w:rPr>
              <w:rFonts w:ascii="Montserrat" w:eastAsia="Times New Roman" w:hAnsi="Montserrat"/>
              <w:color w:val="0000FF"/>
              <w:sz w:val="18"/>
              <w:szCs w:val="18"/>
            </w:rPr>
            <w:t xml:space="preserve">    </w:t>
          </w:r>
        </w:p>
      </w:docPartBody>
    </w:docPart>
    <w:docPart>
      <w:docPartPr>
        <w:name w:val="DE554BD33A6E4D95BD193BE92C6E8791"/>
        <w:category>
          <w:name w:val="General"/>
          <w:gallery w:val="placeholder"/>
        </w:category>
        <w:types>
          <w:type w:val="bbPlcHdr"/>
        </w:types>
        <w:behaviors>
          <w:behavior w:val="content"/>
        </w:behaviors>
        <w:guid w:val="{6174DA84-7B9F-4E1C-83B9-987FDEC65C85}"/>
      </w:docPartPr>
      <w:docPartBody>
        <w:p w:rsidR="00B41A84" w:rsidRDefault="00DD5C90" w:rsidP="00DD5C90">
          <w:pPr>
            <w:pStyle w:val="DE554BD33A6E4D95BD193BE92C6E87911"/>
          </w:pPr>
          <w:r w:rsidRPr="007409A4">
            <w:rPr>
              <w:rFonts w:ascii="Montserrat" w:eastAsia="Times New Roman" w:hAnsi="Montserrat"/>
              <w:color w:val="0000FF"/>
              <w:sz w:val="18"/>
              <w:szCs w:val="18"/>
            </w:rPr>
            <w:t xml:space="preserve">    </w:t>
          </w:r>
        </w:p>
      </w:docPartBody>
    </w:docPart>
    <w:docPart>
      <w:docPartPr>
        <w:name w:val="5C093489B838472B904DE8E77B0984E8"/>
        <w:category>
          <w:name w:val="General"/>
          <w:gallery w:val="placeholder"/>
        </w:category>
        <w:types>
          <w:type w:val="bbPlcHdr"/>
        </w:types>
        <w:behaviors>
          <w:behavior w:val="content"/>
        </w:behaviors>
        <w:guid w:val="{84977262-8315-4DFF-B13F-3FF68A8E927F}"/>
      </w:docPartPr>
      <w:docPartBody>
        <w:p w:rsidR="00B41A84" w:rsidRDefault="00DD5C90" w:rsidP="00DD5C90">
          <w:pPr>
            <w:pStyle w:val="5C093489B838472B904DE8E77B0984E81"/>
          </w:pPr>
          <w:r w:rsidRPr="00441D63">
            <w:rPr>
              <w:rFonts w:ascii="Montserrat" w:eastAsia="Times New Roman" w:hAnsi="Montserrat"/>
              <w:color w:val="0000FF"/>
              <w:sz w:val="18"/>
              <w:szCs w:val="18"/>
            </w:rPr>
            <w:t xml:space="preserve">    </w:t>
          </w:r>
        </w:p>
      </w:docPartBody>
    </w:docPart>
    <w:docPart>
      <w:docPartPr>
        <w:name w:val="6AD517C7F3EE4EAFB18CF21511213CBA"/>
        <w:category>
          <w:name w:val="General"/>
          <w:gallery w:val="placeholder"/>
        </w:category>
        <w:types>
          <w:type w:val="bbPlcHdr"/>
        </w:types>
        <w:behaviors>
          <w:behavior w:val="content"/>
        </w:behaviors>
        <w:guid w:val="{59E648A5-8A92-4841-A322-ED7F6D56A95F}"/>
      </w:docPartPr>
      <w:docPartBody>
        <w:p w:rsidR="00B41A84" w:rsidRDefault="00DD5C90" w:rsidP="00DD5C90">
          <w:pPr>
            <w:pStyle w:val="6AD517C7F3EE4EAFB18CF21511213CBA1"/>
          </w:pPr>
          <w:r w:rsidRPr="00441D63">
            <w:rPr>
              <w:rFonts w:ascii="Montserrat" w:eastAsia="Times New Roman" w:hAnsi="Montserrat"/>
              <w:color w:val="0000FF"/>
              <w:sz w:val="18"/>
              <w:szCs w:val="18"/>
            </w:rPr>
            <w:t xml:space="preserve">    </w:t>
          </w:r>
        </w:p>
      </w:docPartBody>
    </w:docPart>
    <w:docPart>
      <w:docPartPr>
        <w:name w:val="700B25EBAEBF4C6DA124C3ADD00FE148"/>
        <w:category>
          <w:name w:val="General"/>
          <w:gallery w:val="placeholder"/>
        </w:category>
        <w:types>
          <w:type w:val="bbPlcHdr"/>
        </w:types>
        <w:behaviors>
          <w:behavior w:val="content"/>
        </w:behaviors>
        <w:guid w:val="{56B4C8DF-03D9-4C23-9933-0367AAA35B98}"/>
      </w:docPartPr>
      <w:docPartBody>
        <w:p w:rsidR="00B41A84" w:rsidRDefault="00DD5C90" w:rsidP="00DD5C90">
          <w:pPr>
            <w:pStyle w:val="700B25EBAEBF4C6DA124C3ADD00FE1481"/>
          </w:pPr>
          <w:r w:rsidRPr="00441D63">
            <w:rPr>
              <w:rFonts w:ascii="Montserrat" w:eastAsia="Times New Roman" w:hAnsi="Montserrat"/>
              <w:color w:val="0000FF"/>
              <w:sz w:val="18"/>
              <w:szCs w:val="18"/>
            </w:rPr>
            <w:t xml:space="preserve">    </w:t>
          </w:r>
        </w:p>
      </w:docPartBody>
    </w:docPart>
    <w:docPart>
      <w:docPartPr>
        <w:name w:val="8443393CB0524295B907E77511D70D45"/>
        <w:category>
          <w:name w:val="General"/>
          <w:gallery w:val="placeholder"/>
        </w:category>
        <w:types>
          <w:type w:val="bbPlcHdr"/>
        </w:types>
        <w:behaviors>
          <w:behavior w:val="content"/>
        </w:behaviors>
        <w:guid w:val="{4F13C83C-4BDD-4A21-85E0-F0AE204DA552}"/>
      </w:docPartPr>
      <w:docPartBody>
        <w:p w:rsidR="00B41A84" w:rsidRDefault="00DD5C90" w:rsidP="00DD5C90">
          <w:pPr>
            <w:pStyle w:val="8443393CB0524295B907E77511D70D451"/>
          </w:pPr>
          <w:r w:rsidRPr="00410FC3">
            <w:rPr>
              <w:rFonts w:ascii="Montserrat" w:eastAsia="Times New Roman" w:hAnsi="Montserrat"/>
              <w:color w:val="0000FF"/>
              <w:sz w:val="18"/>
              <w:szCs w:val="18"/>
            </w:rPr>
            <w:t xml:space="preserve">    </w:t>
          </w:r>
        </w:p>
      </w:docPartBody>
    </w:docPart>
    <w:docPart>
      <w:docPartPr>
        <w:name w:val="9F865EC182424874894E19432D31D640"/>
        <w:category>
          <w:name w:val="General"/>
          <w:gallery w:val="placeholder"/>
        </w:category>
        <w:types>
          <w:type w:val="bbPlcHdr"/>
        </w:types>
        <w:behaviors>
          <w:behavior w:val="content"/>
        </w:behaviors>
        <w:guid w:val="{79320516-9440-4649-A54A-3DF94F289999}"/>
      </w:docPartPr>
      <w:docPartBody>
        <w:p w:rsidR="00B41A84" w:rsidRDefault="00DD5C90" w:rsidP="00DD5C90">
          <w:pPr>
            <w:pStyle w:val="9F865EC182424874894E19432D31D6401"/>
          </w:pPr>
          <w:r w:rsidRPr="00410FC3">
            <w:rPr>
              <w:rFonts w:ascii="Montserrat" w:eastAsia="Times New Roman" w:hAnsi="Montserrat"/>
              <w:color w:val="0000FF"/>
              <w:sz w:val="18"/>
              <w:szCs w:val="18"/>
            </w:rPr>
            <w:t xml:space="preserve">    </w:t>
          </w:r>
        </w:p>
      </w:docPartBody>
    </w:docPart>
    <w:docPart>
      <w:docPartPr>
        <w:name w:val="9E3B920A8E3C44429E44E75A44D0622C"/>
        <w:category>
          <w:name w:val="General"/>
          <w:gallery w:val="placeholder"/>
        </w:category>
        <w:types>
          <w:type w:val="bbPlcHdr"/>
        </w:types>
        <w:behaviors>
          <w:behavior w:val="content"/>
        </w:behaviors>
        <w:guid w:val="{1D39A9DF-A10C-4A8F-B553-13CEA3D8A204}"/>
      </w:docPartPr>
      <w:docPartBody>
        <w:p w:rsidR="00B41A84" w:rsidRDefault="00DD5C90" w:rsidP="00DD5C90">
          <w:pPr>
            <w:pStyle w:val="9E3B920A8E3C44429E44E75A44D0622C1"/>
          </w:pPr>
          <w:r w:rsidRPr="00055B2B">
            <w:rPr>
              <w:rFonts w:ascii="Montserrat" w:eastAsia="Times New Roman" w:hAnsi="Montserrat"/>
              <w:color w:val="0000FF"/>
              <w:sz w:val="18"/>
              <w:szCs w:val="18"/>
            </w:rPr>
            <w:t xml:space="preserve">    </w:t>
          </w:r>
        </w:p>
      </w:docPartBody>
    </w:docPart>
    <w:docPart>
      <w:docPartPr>
        <w:name w:val="6479519AF2B54DFF8D4F1F493946F1C3"/>
        <w:category>
          <w:name w:val="General"/>
          <w:gallery w:val="placeholder"/>
        </w:category>
        <w:types>
          <w:type w:val="bbPlcHdr"/>
        </w:types>
        <w:behaviors>
          <w:behavior w:val="content"/>
        </w:behaviors>
        <w:guid w:val="{78467277-6C22-47BB-8FD7-94E8BC561AEE}"/>
      </w:docPartPr>
      <w:docPartBody>
        <w:p w:rsidR="00B41A84" w:rsidRDefault="00DD5C90" w:rsidP="00DD5C90">
          <w:pPr>
            <w:pStyle w:val="6479519AF2B54DFF8D4F1F493946F1C31"/>
          </w:pPr>
          <w:r w:rsidRPr="00055B2B">
            <w:rPr>
              <w:rFonts w:ascii="Montserrat" w:eastAsia="Times New Roman" w:hAnsi="Montserrat"/>
              <w:color w:val="0000FF"/>
              <w:sz w:val="18"/>
              <w:szCs w:val="18"/>
            </w:rPr>
            <w:t xml:space="preserve">    </w:t>
          </w:r>
        </w:p>
      </w:docPartBody>
    </w:docPart>
    <w:docPart>
      <w:docPartPr>
        <w:name w:val="7757F49EF14B4ACEBDEBD9B8E6A6D63A"/>
        <w:category>
          <w:name w:val="General"/>
          <w:gallery w:val="placeholder"/>
        </w:category>
        <w:types>
          <w:type w:val="bbPlcHdr"/>
        </w:types>
        <w:behaviors>
          <w:behavior w:val="content"/>
        </w:behaviors>
        <w:guid w:val="{3B6F251E-6DE0-45C7-B17F-1215D8DB3EB1}"/>
      </w:docPartPr>
      <w:docPartBody>
        <w:p w:rsidR="00B41A84" w:rsidRDefault="00DD5C90" w:rsidP="00DD5C90">
          <w:pPr>
            <w:pStyle w:val="7757F49EF14B4ACEBDEBD9B8E6A6D63A1"/>
          </w:pPr>
          <w:r>
            <w:rPr>
              <w:rStyle w:val="PlaceholderText"/>
            </w:rPr>
            <w:t xml:space="preserve">    </w:t>
          </w:r>
        </w:p>
      </w:docPartBody>
    </w:docPart>
    <w:docPart>
      <w:docPartPr>
        <w:name w:val="374B58A2AFF94A459B4467CA4EE94C78"/>
        <w:category>
          <w:name w:val="General"/>
          <w:gallery w:val="placeholder"/>
        </w:category>
        <w:types>
          <w:type w:val="bbPlcHdr"/>
        </w:types>
        <w:behaviors>
          <w:behavior w:val="content"/>
        </w:behaviors>
        <w:guid w:val="{5DB6DF49-BB86-4283-BEA5-8F11024845E8}"/>
      </w:docPartPr>
      <w:docPartBody>
        <w:p w:rsidR="00B41A84" w:rsidRDefault="00DD5C90" w:rsidP="00DD5C90">
          <w:pPr>
            <w:pStyle w:val="374B58A2AFF94A459B4467CA4EE94C78"/>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616F"/>
    <w:rsid w:val="00015E3E"/>
    <w:rsid w:val="00020935"/>
    <w:rsid w:val="007D616F"/>
    <w:rsid w:val="00814696"/>
    <w:rsid w:val="00864026"/>
    <w:rsid w:val="00973C90"/>
    <w:rsid w:val="009B7479"/>
    <w:rsid w:val="00A74421"/>
    <w:rsid w:val="00AA2474"/>
    <w:rsid w:val="00B11150"/>
    <w:rsid w:val="00B112BB"/>
    <w:rsid w:val="00B41A84"/>
    <w:rsid w:val="00DD5C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C90"/>
    <w:rPr>
      <w:color w:val="808080"/>
    </w:rPr>
  </w:style>
  <w:style w:type="paragraph" w:customStyle="1" w:styleId="57E94021E311481DBEB51DA065F859FF">
    <w:name w:val="57E94021E311481DBEB51DA065F859FF"/>
    <w:rsid w:val="00DD5C90"/>
    <w:pPr>
      <w:spacing w:after="0" w:line="240" w:lineRule="auto"/>
    </w:pPr>
    <w:rPr>
      <w:rFonts w:ascii="Arial" w:eastAsia="Calibri" w:hAnsi="Arial" w:cs="Arial"/>
      <w:lang w:eastAsia="en-US"/>
    </w:rPr>
  </w:style>
  <w:style w:type="paragraph" w:customStyle="1" w:styleId="10456A5AF37949C1BFBDC673FA32F6B5">
    <w:name w:val="10456A5AF37949C1BFBDC673FA32F6B5"/>
    <w:rsid w:val="00DD5C90"/>
    <w:pPr>
      <w:spacing w:after="0" w:line="240" w:lineRule="auto"/>
    </w:pPr>
    <w:rPr>
      <w:rFonts w:ascii="Arial" w:eastAsia="Calibri" w:hAnsi="Arial" w:cs="Arial"/>
      <w:lang w:eastAsia="en-US"/>
    </w:rPr>
  </w:style>
  <w:style w:type="paragraph" w:customStyle="1" w:styleId="A9E7994A4E4246A5B3BC61FA8B771E811">
    <w:name w:val="A9E7994A4E4246A5B3BC61FA8B771E811"/>
    <w:rsid w:val="00DD5C90"/>
    <w:pPr>
      <w:spacing w:after="0" w:line="240" w:lineRule="auto"/>
    </w:pPr>
    <w:rPr>
      <w:rFonts w:ascii="Arial" w:eastAsia="Calibri" w:hAnsi="Arial" w:cs="Arial"/>
      <w:lang w:eastAsia="en-US"/>
    </w:rPr>
  </w:style>
  <w:style w:type="paragraph" w:customStyle="1" w:styleId="C4BDB1A2BC314E6EB3005EB8E3D8C1141">
    <w:name w:val="C4BDB1A2BC314E6EB3005EB8E3D8C1141"/>
    <w:rsid w:val="00DD5C90"/>
    <w:pPr>
      <w:spacing w:after="0" w:line="240" w:lineRule="auto"/>
    </w:pPr>
    <w:rPr>
      <w:rFonts w:ascii="Arial" w:eastAsia="Calibri" w:hAnsi="Arial" w:cs="Arial"/>
      <w:lang w:eastAsia="en-US"/>
    </w:rPr>
  </w:style>
  <w:style w:type="paragraph" w:customStyle="1" w:styleId="74D9A7F09D68467F80769D050F7F906A1">
    <w:name w:val="74D9A7F09D68467F80769D050F7F906A1"/>
    <w:rsid w:val="00DD5C90"/>
    <w:pPr>
      <w:spacing w:after="0" w:line="240" w:lineRule="auto"/>
    </w:pPr>
    <w:rPr>
      <w:rFonts w:ascii="Arial" w:eastAsia="Calibri" w:hAnsi="Arial" w:cs="Arial"/>
      <w:lang w:eastAsia="en-US"/>
    </w:rPr>
  </w:style>
  <w:style w:type="paragraph" w:customStyle="1" w:styleId="4EBB22C150874DF489F4D5539363A5F21">
    <w:name w:val="4EBB22C150874DF489F4D5539363A5F21"/>
    <w:rsid w:val="00DD5C90"/>
    <w:pPr>
      <w:spacing w:after="0" w:line="240" w:lineRule="auto"/>
    </w:pPr>
    <w:rPr>
      <w:rFonts w:ascii="Arial" w:eastAsia="Calibri" w:hAnsi="Arial" w:cs="Arial"/>
      <w:lang w:eastAsia="en-US"/>
    </w:rPr>
  </w:style>
  <w:style w:type="paragraph" w:customStyle="1" w:styleId="FD26042ECEC74AC58DB26DC2A9DCED111">
    <w:name w:val="FD26042ECEC74AC58DB26DC2A9DCED111"/>
    <w:rsid w:val="00DD5C90"/>
    <w:pPr>
      <w:spacing w:after="0" w:line="240" w:lineRule="auto"/>
    </w:pPr>
    <w:rPr>
      <w:rFonts w:ascii="Arial" w:eastAsia="Calibri" w:hAnsi="Arial" w:cs="Arial"/>
      <w:lang w:eastAsia="en-US"/>
    </w:rPr>
  </w:style>
  <w:style w:type="paragraph" w:customStyle="1" w:styleId="FE9ADFB547324584B55EA99D86D9EAEB1">
    <w:name w:val="FE9ADFB547324584B55EA99D86D9EAEB1"/>
    <w:rsid w:val="00DD5C90"/>
    <w:pPr>
      <w:spacing w:after="0" w:line="240" w:lineRule="auto"/>
    </w:pPr>
    <w:rPr>
      <w:rFonts w:ascii="Arial" w:eastAsia="Calibri" w:hAnsi="Arial" w:cs="Arial"/>
      <w:lang w:eastAsia="en-US"/>
    </w:rPr>
  </w:style>
  <w:style w:type="paragraph" w:customStyle="1" w:styleId="6737B22DDD7C4AC9A32FA869C53939661">
    <w:name w:val="6737B22DDD7C4AC9A32FA869C53939661"/>
    <w:rsid w:val="00DD5C90"/>
    <w:pPr>
      <w:spacing w:after="0" w:line="240" w:lineRule="auto"/>
    </w:pPr>
    <w:rPr>
      <w:rFonts w:ascii="Arial" w:eastAsia="Calibri" w:hAnsi="Arial" w:cs="Arial"/>
      <w:lang w:eastAsia="en-US"/>
    </w:rPr>
  </w:style>
  <w:style w:type="paragraph" w:customStyle="1" w:styleId="9CAE29E5D3774B30B34F3F604D0353C51">
    <w:name w:val="9CAE29E5D3774B30B34F3F604D0353C51"/>
    <w:rsid w:val="00DD5C90"/>
    <w:pPr>
      <w:spacing w:after="0" w:line="240" w:lineRule="auto"/>
    </w:pPr>
    <w:rPr>
      <w:rFonts w:ascii="Arial" w:eastAsia="Calibri" w:hAnsi="Arial" w:cs="Arial"/>
      <w:lang w:eastAsia="en-US"/>
    </w:rPr>
  </w:style>
  <w:style w:type="paragraph" w:customStyle="1" w:styleId="E23535742722493198819407A09D58991">
    <w:name w:val="E23535742722493198819407A09D58991"/>
    <w:rsid w:val="00DD5C90"/>
    <w:pPr>
      <w:spacing w:after="0" w:line="240" w:lineRule="auto"/>
    </w:pPr>
    <w:rPr>
      <w:rFonts w:ascii="Arial" w:eastAsia="Calibri" w:hAnsi="Arial" w:cs="Arial"/>
      <w:lang w:eastAsia="en-US"/>
    </w:rPr>
  </w:style>
  <w:style w:type="paragraph" w:customStyle="1" w:styleId="B6C7A25165E14BC1B80F1E8586B5C5801">
    <w:name w:val="B6C7A25165E14BC1B80F1E8586B5C5801"/>
    <w:rsid w:val="00DD5C90"/>
    <w:pPr>
      <w:spacing w:after="0" w:line="240" w:lineRule="auto"/>
    </w:pPr>
    <w:rPr>
      <w:rFonts w:ascii="Arial" w:eastAsia="Calibri" w:hAnsi="Arial" w:cs="Arial"/>
      <w:lang w:eastAsia="en-US"/>
    </w:rPr>
  </w:style>
  <w:style w:type="paragraph" w:customStyle="1" w:styleId="A147B3A70A0848D9B803B26E6E562E8E1">
    <w:name w:val="A147B3A70A0848D9B803B26E6E562E8E1"/>
    <w:rsid w:val="00DD5C90"/>
    <w:pPr>
      <w:spacing w:after="0" w:line="240" w:lineRule="auto"/>
    </w:pPr>
    <w:rPr>
      <w:rFonts w:ascii="Arial" w:eastAsia="Calibri" w:hAnsi="Arial" w:cs="Arial"/>
      <w:lang w:eastAsia="en-US"/>
    </w:rPr>
  </w:style>
  <w:style w:type="paragraph" w:customStyle="1" w:styleId="715A762400DF45C497BDE1EB8E4C7B411">
    <w:name w:val="715A762400DF45C497BDE1EB8E4C7B411"/>
    <w:rsid w:val="00DD5C90"/>
    <w:pPr>
      <w:spacing w:after="0" w:line="240" w:lineRule="auto"/>
    </w:pPr>
    <w:rPr>
      <w:rFonts w:ascii="Arial" w:eastAsia="Calibri" w:hAnsi="Arial" w:cs="Arial"/>
      <w:lang w:eastAsia="en-US"/>
    </w:rPr>
  </w:style>
  <w:style w:type="paragraph" w:customStyle="1" w:styleId="2C2DC9D2604F4C4FB1DE3ABC7623F8531">
    <w:name w:val="2C2DC9D2604F4C4FB1DE3ABC7623F8531"/>
    <w:rsid w:val="00DD5C90"/>
    <w:pPr>
      <w:spacing w:after="0" w:line="240" w:lineRule="auto"/>
    </w:pPr>
    <w:rPr>
      <w:rFonts w:ascii="Arial" w:eastAsia="Calibri" w:hAnsi="Arial" w:cs="Arial"/>
      <w:lang w:eastAsia="en-US"/>
    </w:rPr>
  </w:style>
  <w:style w:type="paragraph" w:customStyle="1" w:styleId="D41B1A2061154A5FB222C31CBFC883AF1">
    <w:name w:val="D41B1A2061154A5FB222C31CBFC883AF1"/>
    <w:rsid w:val="00DD5C90"/>
    <w:pPr>
      <w:spacing w:after="0" w:line="240" w:lineRule="auto"/>
    </w:pPr>
    <w:rPr>
      <w:rFonts w:ascii="Arial" w:eastAsia="Calibri" w:hAnsi="Arial" w:cs="Arial"/>
      <w:lang w:eastAsia="en-US"/>
    </w:rPr>
  </w:style>
  <w:style w:type="paragraph" w:customStyle="1" w:styleId="DE554BD33A6E4D95BD193BE92C6E87911">
    <w:name w:val="DE554BD33A6E4D95BD193BE92C6E87911"/>
    <w:rsid w:val="00DD5C90"/>
    <w:pPr>
      <w:spacing w:after="0" w:line="240" w:lineRule="auto"/>
    </w:pPr>
    <w:rPr>
      <w:rFonts w:ascii="Arial" w:eastAsia="Calibri" w:hAnsi="Arial" w:cs="Arial"/>
      <w:lang w:eastAsia="en-US"/>
    </w:rPr>
  </w:style>
  <w:style w:type="paragraph" w:customStyle="1" w:styleId="5C093489B838472B904DE8E77B0984E81">
    <w:name w:val="5C093489B838472B904DE8E77B0984E81"/>
    <w:rsid w:val="00DD5C90"/>
    <w:pPr>
      <w:spacing w:after="0" w:line="240" w:lineRule="auto"/>
    </w:pPr>
    <w:rPr>
      <w:rFonts w:ascii="Arial" w:eastAsia="Calibri" w:hAnsi="Arial" w:cs="Arial"/>
      <w:lang w:eastAsia="en-US"/>
    </w:rPr>
  </w:style>
  <w:style w:type="paragraph" w:customStyle="1" w:styleId="6AD517C7F3EE4EAFB18CF21511213CBA1">
    <w:name w:val="6AD517C7F3EE4EAFB18CF21511213CBA1"/>
    <w:rsid w:val="00DD5C90"/>
    <w:pPr>
      <w:spacing w:after="0" w:line="240" w:lineRule="auto"/>
    </w:pPr>
    <w:rPr>
      <w:rFonts w:ascii="Arial" w:eastAsia="Calibri" w:hAnsi="Arial" w:cs="Arial"/>
      <w:lang w:eastAsia="en-US"/>
    </w:rPr>
  </w:style>
  <w:style w:type="paragraph" w:customStyle="1" w:styleId="700B25EBAEBF4C6DA124C3ADD00FE1481">
    <w:name w:val="700B25EBAEBF4C6DA124C3ADD00FE1481"/>
    <w:rsid w:val="00DD5C90"/>
    <w:pPr>
      <w:spacing w:after="0" w:line="240" w:lineRule="auto"/>
    </w:pPr>
    <w:rPr>
      <w:rFonts w:ascii="Arial" w:eastAsia="Calibri" w:hAnsi="Arial" w:cs="Arial"/>
      <w:lang w:eastAsia="en-US"/>
    </w:rPr>
  </w:style>
  <w:style w:type="paragraph" w:customStyle="1" w:styleId="7757F49EF14B4ACEBDEBD9B8E6A6D63A1">
    <w:name w:val="7757F49EF14B4ACEBDEBD9B8E6A6D63A1"/>
    <w:rsid w:val="00DD5C90"/>
    <w:pPr>
      <w:spacing w:after="0" w:line="240" w:lineRule="auto"/>
    </w:pPr>
    <w:rPr>
      <w:rFonts w:ascii="Arial" w:eastAsia="Calibri" w:hAnsi="Arial" w:cs="Arial"/>
      <w:lang w:eastAsia="en-US"/>
    </w:rPr>
  </w:style>
  <w:style w:type="paragraph" w:customStyle="1" w:styleId="8443393CB0524295B907E77511D70D451">
    <w:name w:val="8443393CB0524295B907E77511D70D451"/>
    <w:rsid w:val="00DD5C90"/>
    <w:pPr>
      <w:spacing w:after="0" w:line="240" w:lineRule="auto"/>
    </w:pPr>
    <w:rPr>
      <w:rFonts w:ascii="Arial" w:eastAsia="Calibri" w:hAnsi="Arial" w:cs="Arial"/>
      <w:lang w:eastAsia="en-US"/>
    </w:rPr>
  </w:style>
  <w:style w:type="paragraph" w:customStyle="1" w:styleId="9F865EC182424874894E19432D31D6401">
    <w:name w:val="9F865EC182424874894E19432D31D6401"/>
    <w:rsid w:val="00DD5C90"/>
    <w:pPr>
      <w:spacing w:after="0" w:line="240" w:lineRule="auto"/>
    </w:pPr>
    <w:rPr>
      <w:rFonts w:ascii="Arial" w:eastAsia="Calibri" w:hAnsi="Arial" w:cs="Arial"/>
      <w:lang w:eastAsia="en-US"/>
    </w:rPr>
  </w:style>
  <w:style w:type="paragraph" w:customStyle="1" w:styleId="9E3B920A8E3C44429E44E75A44D0622C1">
    <w:name w:val="9E3B920A8E3C44429E44E75A44D0622C1"/>
    <w:rsid w:val="00DD5C90"/>
    <w:pPr>
      <w:spacing w:after="0" w:line="240" w:lineRule="auto"/>
    </w:pPr>
    <w:rPr>
      <w:rFonts w:ascii="Arial" w:eastAsia="Calibri" w:hAnsi="Arial" w:cs="Arial"/>
      <w:lang w:eastAsia="en-US"/>
    </w:rPr>
  </w:style>
  <w:style w:type="paragraph" w:customStyle="1" w:styleId="6479519AF2B54DFF8D4F1F493946F1C31">
    <w:name w:val="6479519AF2B54DFF8D4F1F493946F1C31"/>
    <w:rsid w:val="00DD5C90"/>
    <w:pPr>
      <w:spacing w:after="0" w:line="240" w:lineRule="auto"/>
    </w:pPr>
    <w:rPr>
      <w:rFonts w:ascii="Arial" w:eastAsia="Calibri" w:hAnsi="Arial" w:cs="Arial"/>
      <w:lang w:eastAsia="en-US"/>
    </w:rPr>
  </w:style>
  <w:style w:type="paragraph" w:customStyle="1" w:styleId="374B58A2AFF94A459B4467CA4EE94C78">
    <w:name w:val="374B58A2AFF94A459B4467CA4EE94C78"/>
    <w:rsid w:val="00DD5C90"/>
    <w:pPr>
      <w:spacing w:after="0" w:line="240" w:lineRule="auto"/>
    </w:pPr>
    <w:rPr>
      <w:rFonts w:ascii="Arial" w:eastAsia="Calibri" w:hAnsi="Arial" w:cs="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97583C-9B89-4023-A22A-61FD8A2B7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4</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Garry Swann</cp:lastModifiedBy>
  <cp:revision>340</cp:revision>
  <cp:lastPrinted>2022-09-06T21:45:00Z</cp:lastPrinted>
  <dcterms:created xsi:type="dcterms:W3CDTF">2022-08-18T07:57:00Z</dcterms:created>
  <dcterms:modified xsi:type="dcterms:W3CDTF">2022-11-18T01:51:00Z</dcterms:modified>
</cp:coreProperties>
</file>